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71C8B" w14:textId="013695CF" w:rsidR="00C566A2" w:rsidRPr="007107AD" w:rsidRDefault="08D40770" w:rsidP="009B51BB">
      <w:pPr>
        <w:jc w:val="center"/>
        <w:rPr>
          <w:rFonts w:cs="Times New Roman"/>
        </w:rPr>
      </w:pPr>
      <w:r w:rsidRPr="007107AD">
        <w:rPr>
          <w:noProof/>
          <w:lang w:eastAsia="en-GB"/>
        </w:rPr>
        <w:drawing>
          <wp:inline distT="0" distB="0" distL="0" distR="0" wp14:anchorId="6A4A4AFF" wp14:editId="2BC8C63A">
            <wp:extent cx="4343400" cy="2276475"/>
            <wp:effectExtent l="0" t="0" r="0" b="9525"/>
            <wp:docPr id="237140739"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2">
                      <a:extLst>
                        <a:ext uri="{28A0092B-C50C-407E-A947-70E740481C1C}">
                          <a14:useLocalDpi xmlns:a14="http://schemas.microsoft.com/office/drawing/2010/main" val="0"/>
                        </a:ext>
                      </a:extLst>
                    </a:blip>
                    <a:stretch>
                      <a:fillRect/>
                    </a:stretch>
                  </pic:blipFill>
                  <pic:spPr>
                    <a:xfrm>
                      <a:off x="0" y="0"/>
                      <a:ext cx="4343400" cy="2276475"/>
                    </a:xfrm>
                    <a:prstGeom prst="rect">
                      <a:avLst/>
                    </a:prstGeom>
                  </pic:spPr>
                </pic:pic>
              </a:graphicData>
            </a:graphic>
          </wp:inline>
        </w:drawing>
      </w:r>
    </w:p>
    <w:p w14:paraId="6E9ED743" w14:textId="77777777" w:rsidR="00C566A2" w:rsidRPr="007107AD" w:rsidRDefault="00C566A2" w:rsidP="00C566A2">
      <w:pPr>
        <w:rPr>
          <w:rFonts w:cs="Times New Roman"/>
        </w:rPr>
      </w:pPr>
    </w:p>
    <w:p w14:paraId="5EB50C37" w14:textId="77777777" w:rsidR="00C566A2" w:rsidRPr="007107AD" w:rsidRDefault="00C566A2" w:rsidP="00C566A2">
      <w:pPr>
        <w:rPr>
          <w:rFonts w:cs="Times New Roman"/>
        </w:rPr>
      </w:pPr>
    </w:p>
    <w:p w14:paraId="51B84BAE" w14:textId="77777777" w:rsidR="00C566A2" w:rsidRPr="007107AD" w:rsidRDefault="00C566A2" w:rsidP="00C566A2">
      <w:pPr>
        <w:rPr>
          <w:rFonts w:cs="Times New Roman"/>
        </w:rPr>
      </w:pPr>
    </w:p>
    <w:p w14:paraId="263C3186" w14:textId="77777777" w:rsidR="00C566A2" w:rsidRPr="007107AD" w:rsidRDefault="00C566A2" w:rsidP="00C566A2">
      <w:pPr>
        <w:rPr>
          <w:rFonts w:cs="Times New Roman"/>
        </w:rPr>
      </w:pPr>
    </w:p>
    <w:p w14:paraId="6E4496F4" w14:textId="77777777" w:rsidR="00C566A2" w:rsidRPr="007107AD" w:rsidRDefault="00C566A2" w:rsidP="00C566A2">
      <w:pPr>
        <w:jc w:val="center"/>
        <w:rPr>
          <w:rFonts w:cs="Times New Roman"/>
          <w:b/>
          <w:bCs/>
          <w:i/>
          <w:sz w:val="32"/>
          <w:szCs w:val="32"/>
        </w:rPr>
      </w:pPr>
      <w:r w:rsidRPr="007107AD">
        <w:rPr>
          <w:rFonts w:cs="Times New Roman"/>
          <w:b/>
          <w:bCs/>
          <w:i/>
          <w:sz w:val="32"/>
          <w:szCs w:val="32"/>
        </w:rPr>
        <w:t xml:space="preserve"> </w:t>
      </w:r>
    </w:p>
    <w:p w14:paraId="585FEE19" w14:textId="7442CD94" w:rsidR="00C566A2" w:rsidRPr="007107AD" w:rsidRDefault="005B2E7B" w:rsidP="3429A1F3">
      <w:pPr>
        <w:jc w:val="center"/>
        <w:rPr>
          <w:rFonts w:eastAsia="Times New Roman" w:cs="Times New Roman"/>
          <w:color w:val="333333"/>
          <w:sz w:val="32"/>
          <w:szCs w:val="32"/>
        </w:rPr>
      </w:pPr>
      <w:r w:rsidRPr="007107AD">
        <w:rPr>
          <w:rFonts w:cs="Times New Roman"/>
          <w:b/>
          <w:bCs/>
          <w:i/>
          <w:iCs/>
          <w:color w:val="00539B"/>
          <w:sz w:val="32"/>
          <w:szCs w:val="32"/>
        </w:rPr>
        <w:t xml:space="preserve"> </w:t>
      </w:r>
    </w:p>
    <w:p w14:paraId="1CA6EDD9" w14:textId="0AB16351" w:rsidR="006329D4" w:rsidRPr="009747E7" w:rsidRDefault="627A1C59" w:rsidP="006329D4">
      <w:pPr>
        <w:jc w:val="center"/>
        <w:rPr>
          <w:rFonts w:eastAsia="Times New Roman" w:cs="Times New Roman"/>
          <w:b/>
          <w:bCs/>
          <w:sz w:val="40"/>
          <w:szCs w:val="40"/>
        </w:rPr>
      </w:pPr>
      <w:r w:rsidRPr="627A1C59">
        <w:rPr>
          <w:rFonts w:eastAsia="Times New Roman" w:cs="Times New Roman"/>
          <w:b/>
          <w:bCs/>
          <w:sz w:val="40"/>
          <w:szCs w:val="40"/>
        </w:rPr>
        <w:t>EBRD UNCITRAL Public Procurement Reform Initiative</w:t>
      </w:r>
    </w:p>
    <w:p w14:paraId="4AFF4F36" w14:textId="77777777" w:rsidR="006329D4" w:rsidRPr="007107AD" w:rsidRDefault="006329D4" w:rsidP="006329D4">
      <w:pPr>
        <w:jc w:val="center"/>
        <w:rPr>
          <w:rFonts w:cs="Times New Roman"/>
          <w:b/>
          <w:bCs/>
          <w:i/>
          <w:iCs/>
          <w:caps/>
          <w:color w:val="00539B"/>
          <w:kern w:val="28"/>
          <w:sz w:val="32"/>
          <w:szCs w:val="32"/>
          <w:lang w:eastAsia="fr-FR"/>
        </w:rPr>
      </w:pPr>
    </w:p>
    <w:p w14:paraId="3F8E98FE" w14:textId="417B56E2" w:rsidR="006329D4" w:rsidRDefault="006329D4" w:rsidP="006329D4">
      <w:pPr>
        <w:rPr>
          <w:rFonts w:cs="Times New Roman"/>
        </w:rPr>
      </w:pPr>
    </w:p>
    <w:p w14:paraId="33C105C0" w14:textId="77777777" w:rsidR="009715C8" w:rsidRPr="007107AD" w:rsidRDefault="009715C8" w:rsidP="006329D4">
      <w:pPr>
        <w:rPr>
          <w:rFonts w:cs="Times New Roman"/>
        </w:rPr>
      </w:pPr>
    </w:p>
    <w:p w14:paraId="5C9021F6" w14:textId="77777777" w:rsidR="006329D4" w:rsidRPr="007107AD" w:rsidRDefault="006329D4" w:rsidP="006329D4">
      <w:pPr>
        <w:rPr>
          <w:rFonts w:cs="Times New Roman"/>
        </w:rPr>
      </w:pPr>
    </w:p>
    <w:p w14:paraId="2073C478" w14:textId="063C1274" w:rsidR="006329D4" w:rsidRPr="00AB2450" w:rsidRDefault="627A1C59" w:rsidP="006329D4">
      <w:pPr>
        <w:jc w:val="center"/>
        <w:rPr>
          <w:rFonts w:cs="Times New Roman"/>
          <w:b/>
          <w:bCs/>
          <w:color w:val="000000" w:themeColor="text1"/>
          <w:kern w:val="28"/>
          <w:sz w:val="32"/>
          <w:szCs w:val="32"/>
          <w:lang w:eastAsia="fr-FR"/>
        </w:rPr>
      </w:pPr>
      <w:r w:rsidRPr="627A1C59">
        <w:rPr>
          <w:rFonts w:cs="Times New Roman"/>
          <w:b/>
          <w:bCs/>
          <w:color w:val="000000" w:themeColor="text1"/>
          <w:sz w:val="32"/>
          <w:szCs w:val="32"/>
        </w:rPr>
        <w:t xml:space="preserve">Direct Award Blueprint </w:t>
      </w:r>
    </w:p>
    <w:p w14:paraId="3546BA90" w14:textId="70D1CAD6" w:rsidR="61761F94" w:rsidRPr="007107AD" w:rsidRDefault="61761F94" w:rsidP="61761F94">
      <w:pPr>
        <w:jc w:val="center"/>
        <w:rPr>
          <w:rFonts w:cs="Times New Roman"/>
          <w:b/>
          <w:bCs/>
          <w:i/>
          <w:iCs/>
          <w:color w:val="00539B"/>
          <w:sz w:val="32"/>
          <w:szCs w:val="32"/>
        </w:rPr>
      </w:pPr>
    </w:p>
    <w:p w14:paraId="080B827B" w14:textId="153676CD" w:rsidR="00C566A2" w:rsidRDefault="00C566A2" w:rsidP="00A86938">
      <w:pPr>
        <w:rPr>
          <w:rFonts w:cs="Times New Roman"/>
          <w:i/>
          <w:sz w:val="28"/>
          <w:szCs w:val="28"/>
        </w:rPr>
      </w:pPr>
    </w:p>
    <w:p w14:paraId="65785C87" w14:textId="6EED59F7" w:rsidR="006329D4" w:rsidRDefault="627A1C59" w:rsidP="627A1C59">
      <w:pPr>
        <w:jc w:val="center"/>
        <w:rPr>
          <w:rFonts w:cs="Times New Roman"/>
          <w:i/>
          <w:iCs/>
          <w:sz w:val="28"/>
          <w:szCs w:val="28"/>
        </w:rPr>
      </w:pPr>
      <w:r w:rsidRPr="627A1C59">
        <w:rPr>
          <w:rFonts w:cs="Times New Roman"/>
          <w:i/>
          <w:iCs/>
          <w:sz w:val="28"/>
          <w:szCs w:val="28"/>
        </w:rPr>
        <w:t>FINAL DRAFT</w:t>
      </w:r>
    </w:p>
    <w:p w14:paraId="0F62988E" w14:textId="77777777" w:rsidR="006329D4" w:rsidRPr="007107AD" w:rsidRDefault="006329D4" w:rsidP="00A86938">
      <w:pPr>
        <w:rPr>
          <w:rFonts w:cs="Times New Roman"/>
          <w:i/>
          <w:sz w:val="28"/>
          <w:szCs w:val="28"/>
        </w:rPr>
      </w:pPr>
    </w:p>
    <w:p w14:paraId="3C996201" w14:textId="77777777" w:rsidR="00C566A2" w:rsidRPr="007107AD" w:rsidRDefault="00C566A2" w:rsidP="00C566A2">
      <w:pPr>
        <w:jc w:val="right"/>
        <w:rPr>
          <w:rFonts w:cs="Times New Roman"/>
          <w:b/>
          <w:i/>
          <w:sz w:val="28"/>
          <w:szCs w:val="28"/>
        </w:rPr>
      </w:pPr>
    </w:p>
    <w:p w14:paraId="6351987A" w14:textId="564A8DA2" w:rsidR="00C566A2" w:rsidRPr="006329D4" w:rsidRDefault="627A1C59" w:rsidP="627A1C59">
      <w:pPr>
        <w:jc w:val="center"/>
        <w:rPr>
          <w:rFonts w:cs="Times New Roman"/>
          <w:b/>
          <w:bCs/>
          <w:i/>
          <w:iCs/>
          <w:color w:val="000000" w:themeColor="text1"/>
          <w:sz w:val="28"/>
          <w:szCs w:val="28"/>
        </w:rPr>
      </w:pPr>
      <w:r w:rsidRPr="627A1C59">
        <w:rPr>
          <w:rFonts w:cs="Times New Roman"/>
          <w:b/>
          <w:bCs/>
          <w:i/>
          <w:iCs/>
          <w:color w:val="000000" w:themeColor="text1"/>
          <w:sz w:val="28"/>
          <w:szCs w:val="28"/>
        </w:rPr>
        <w:t>December 2021</w:t>
      </w:r>
    </w:p>
    <w:p w14:paraId="38378038" w14:textId="6DC61633" w:rsidR="00C566A2" w:rsidRPr="007107AD" w:rsidRDefault="00697F48" w:rsidP="00E25A07">
      <w:pPr>
        <w:tabs>
          <w:tab w:val="left" w:pos="5055"/>
        </w:tabs>
        <w:rPr>
          <w:rFonts w:cs="Times New Roman"/>
        </w:rPr>
      </w:pPr>
      <w:r w:rsidRPr="007107AD">
        <w:rPr>
          <w:rFonts w:cs="Times New Roman"/>
        </w:rPr>
        <w:tab/>
      </w:r>
    </w:p>
    <w:p w14:paraId="372FAE19" w14:textId="1C2BB532" w:rsidR="627A1C59" w:rsidRDefault="627A1C59"/>
    <w:p w14:paraId="19994FD4" w14:textId="644A8606" w:rsidR="00C566A2" w:rsidRPr="00BE0DD4" w:rsidRDefault="00C566A2" w:rsidP="627A1C59">
      <w:pPr>
        <w:pBdr>
          <w:top w:val="single" w:sz="4" w:space="1" w:color="auto"/>
          <w:left w:val="single" w:sz="4" w:space="4" w:color="auto"/>
          <w:bottom w:val="single" w:sz="4" w:space="1" w:color="auto"/>
          <w:right w:val="single" w:sz="4" w:space="4" w:color="auto"/>
        </w:pBdr>
        <w:rPr>
          <w:rFonts w:cs="Times New Roman"/>
          <w:color w:val="000000" w:themeColor="text1"/>
          <w:sz w:val="40"/>
          <w:szCs w:val="40"/>
        </w:rPr>
      </w:pPr>
      <w:bookmarkStart w:id="0" w:name="_Toc441566569"/>
      <w:bookmarkStart w:id="1" w:name="_Toc441571321"/>
      <w:bookmarkStart w:id="2" w:name="_Toc441571867"/>
      <w:bookmarkStart w:id="3" w:name="_Toc441656642"/>
      <w:bookmarkStart w:id="4" w:name="_Toc441664766"/>
      <w:bookmarkStart w:id="5" w:name="_Toc448311939"/>
      <w:bookmarkStart w:id="6" w:name="_Toc448317080"/>
      <w:bookmarkStart w:id="7" w:name="_Toc448859599"/>
      <w:bookmarkStart w:id="8" w:name="_Toc448912567"/>
      <w:r w:rsidRPr="627A1C59">
        <w:rPr>
          <w:rStyle w:val="Strong"/>
        </w:rPr>
        <w:br w:type="page"/>
      </w:r>
      <w:bookmarkStart w:id="9" w:name="_Toc451769430"/>
      <w:bookmarkStart w:id="10" w:name="_Toc455414160"/>
      <w:bookmarkStart w:id="11" w:name="_Toc455415835"/>
      <w:r w:rsidR="627A1C59" w:rsidRPr="627A1C59">
        <w:rPr>
          <w:rFonts w:cs="Times New Roman"/>
          <w:color w:val="000000" w:themeColor="text1"/>
          <w:sz w:val="40"/>
          <w:szCs w:val="40"/>
        </w:rPr>
        <w:lastRenderedPageBreak/>
        <w:t>Table of Contents</w:t>
      </w:r>
      <w:bookmarkEnd w:id="0"/>
      <w:bookmarkEnd w:id="1"/>
      <w:bookmarkEnd w:id="2"/>
      <w:bookmarkEnd w:id="3"/>
      <w:bookmarkEnd w:id="4"/>
      <w:bookmarkEnd w:id="5"/>
      <w:bookmarkEnd w:id="6"/>
      <w:bookmarkEnd w:id="7"/>
      <w:bookmarkEnd w:id="8"/>
      <w:bookmarkEnd w:id="9"/>
      <w:bookmarkEnd w:id="10"/>
      <w:bookmarkEnd w:id="11"/>
    </w:p>
    <w:bookmarkStart w:id="12" w:name="_Toc448317081"/>
    <w:bookmarkStart w:id="13" w:name="_Toc443601076"/>
    <w:bookmarkEnd w:id="12"/>
    <w:p w14:paraId="368DCFE6" w14:textId="0913BD7A" w:rsidR="00E529A4" w:rsidRPr="009715C8" w:rsidRDefault="00C566A2">
      <w:pPr>
        <w:pStyle w:val="TOC1"/>
        <w:rPr>
          <w:rFonts w:asciiTheme="minorHAnsi" w:eastAsiaTheme="minorEastAsia" w:hAnsiTheme="minorHAnsi" w:cstheme="minorBidi"/>
          <w:b w:val="0"/>
          <w:noProof/>
          <w:szCs w:val="22"/>
          <w:lang w:eastAsia="ru-RU"/>
        </w:rPr>
      </w:pPr>
      <w:r w:rsidRPr="00BE0DD4">
        <w:rPr>
          <w:b w:val="0"/>
          <w:bCs/>
          <w:sz w:val="20"/>
          <w:szCs w:val="20"/>
        </w:rPr>
        <w:fldChar w:fldCharType="begin"/>
      </w:r>
      <w:r w:rsidRPr="00BE0DD4">
        <w:rPr>
          <w:b w:val="0"/>
          <w:bCs/>
          <w:sz w:val="20"/>
          <w:szCs w:val="20"/>
        </w:rPr>
        <w:instrText xml:space="preserve"> TOC \o "1-3" \t "Heading 1,1" </w:instrText>
      </w:r>
      <w:r w:rsidRPr="00BE0DD4">
        <w:rPr>
          <w:b w:val="0"/>
          <w:bCs/>
          <w:sz w:val="20"/>
          <w:szCs w:val="20"/>
        </w:rPr>
        <w:fldChar w:fldCharType="separate"/>
      </w:r>
      <w:r w:rsidR="00E529A4" w:rsidRPr="00BE0DD4">
        <w:rPr>
          <w:noProof/>
        </w:rPr>
        <w:t>1. Introduction</w:t>
      </w:r>
      <w:r w:rsidR="00E529A4" w:rsidRPr="00BE0DD4">
        <w:rPr>
          <w:noProof/>
        </w:rPr>
        <w:tab/>
      </w:r>
      <w:r w:rsidR="00E529A4" w:rsidRPr="00BE0DD4">
        <w:rPr>
          <w:noProof/>
        </w:rPr>
        <w:fldChar w:fldCharType="begin"/>
      </w:r>
      <w:r w:rsidR="00E529A4" w:rsidRPr="00BE0DD4">
        <w:rPr>
          <w:noProof/>
        </w:rPr>
        <w:instrText xml:space="preserve"> PAGEREF _Toc86854998 \h </w:instrText>
      </w:r>
      <w:r w:rsidR="00E529A4" w:rsidRPr="00BE0DD4">
        <w:rPr>
          <w:noProof/>
        </w:rPr>
      </w:r>
      <w:r w:rsidR="00E529A4" w:rsidRPr="00BE0DD4">
        <w:rPr>
          <w:noProof/>
        </w:rPr>
        <w:fldChar w:fldCharType="separate"/>
      </w:r>
      <w:r w:rsidR="00DC3B42">
        <w:rPr>
          <w:noProof/>
        </w:rPr>
        <w:t>4</w:t>
      </w:r>
      <w:r w:rsidR="00E529A4" w:rsidRPr="00BE0DD4">
        <w:rPr>
          <w:noProof/>
        </w:rPr>
        <w:fldChar w:fldCharType="end"/>
      </w:r>
    </w:p>
    <w:p w14:paraId="796D6F30" w14:textId="452432DE" w:rsidR="00E529A4" w:rsidRPr="009715C8"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1.1 Aim of the document</w:t>
      </w:r>
      <w:r w:rsidRPr="00BE0DD4">
        <w:rPr>
          <w:noProof/>
        </w:rPr>
        <w:tab/>
      </w:r>
      <w:r w:rsidRPr="00BE0DD4">
        <w:rPr>
          <w:noProof/>
        </w:rPr>
        <w:fldChar w:fldCharType="begin"/>
      </w:r>
      <w:r w:rsidRPr="00BE0DD4">
        <w:rPr>
          <w:noProof/>
        </w:rPr>
        <w:instrText xml:space="preserve"> PAGEREF _Toc86854999 \h </w:instrText>
      </w:r>
      <w:r w:rsidRPr="00BE0DD4">
        <w:rPr>
          <w:noProof/>
        </w:rPr>
      </w:r>
      <w:r w:rsidRPr="00BE0DD4">
        <w:rPr>
          <w:noProof/>
        </w:rPr>
        <w:fldChar w:fldCharType="separate"/>
      </w:r>
      <w:r w:rsidR="00DC3B42">
        <w:rPr>
          <w:noProof/>
        </w:rPr>
        <w:t>4</w:t>
      </w:r>
      <w:r w:rsidRPr="00BE0DD4">
        <w:rPr>
          <w:noProof/>
        </w:rPr>
        <w:fldChar w:fldCharType="end"/>
      </w:r>
    </w:p>
    <w:p w14:paraId="764F6CF6" w14:textId="231FBB4B" w:rsidR="00E529A4" w:rsidRPr="009715C8" w:rsidRDefault="00E529A4">
      <w:pPr>
        <w:pStyle w:val="TOC1"/>
        <w:rPr>
          <w:rFonts w:asciiTheme="minorHAnsi" w:eastAsiaTheme="minorEastAsia" w:hAnsiTheme="minorHAnsi" w:cstheme="minorBidi"/>
          <w:b w:val="0"/>
          <w:noProof/>
          <w:szCs w:val="22"/>
          <w:lang w:eastAsia="ru-RU"/>
        </w:rPr>
      </w:pPr>
      <w:r w:rsidRPr="00BE0DD4">
        <w:rPr>
          <w:noProof/>
        </w:rPr>
        <w:t>2. Technical design</w:t>
      </w:r>
      <w:r w:rsidRPr="00BE0DD4">
        <w:rPr>
          <w:noProof/>
        </w:rPr>
        <w:tab/>
      </w:r>
      <w:r w:rsidRPr="00BE0DD4">
        <w:rPr>
          <w:noProof/>
        </w:rPr>
        <w:fldChar w:fldCharType="begin"/>
      </w:r>
      <w:r w:rsidRPr="00BE0DD4">
        <w:rPr>
          <w:noProof/>
        </w:rPr>
        <w:instrText xml:space="preserve"> PAGEREF _Toc86855000 \h </w:instrText>
      </w:r>
      <w:r w:rsidRPr="00BE0DD4">
        <w:rPr>
          <w:noProof/>
        </w:rPr>
      </w:r>
      <w:r w:rsidRPr="00BE0DD4">
        <w:rPr>
          <w:noProof/>
        </w:rPr>
        <w:fldChar w:fldCharType="separate"/>
      </w:r>
      <w:r w:rsidR="00DC3B42">
        <w:rPr>
          <w:noProof/>
        </w:rPr>
        <w:t>4</w:t>
      </w:r>
      <w:r w:rsidRPr="00BE0DD4">
        <w:rPr>
          <w:noProof/>
        </w:rPr>
        <w:fldChar w:fldCharType="end"/>
      </w:r>
    </w:p>
    <w:p w14:paraId="60140231" w14:textId="07484450" w:rsidR="00E529A4" w:rsidRPr="009715C8"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2.1 Business Processes</w:t>
      </w:r>
      <w:r w:rsidRPr="00BE0DD4">
        <w:rPr>
          <w:noProof/>
        </w:rPr>
        <w:tab/>
      </w:r>
      <w:r w:rsidRPr="00BE0DD4">
        <w:rPr>
          <w:noProof/>
        </w:rPr>
        <w:fldChar w:fldCharType="begin"/>
      </w:r>
      <w:r w:rsidRPr="00BE0DD4">
        <w:rPr>
          <w:noProof/>
        </w:rPr>
        <w:instrText xml:space="preserve"> PAGEREF _Toc86855001 \h </w:instrText>
      </w:r>
      <w:r w:rsidRPr="00BE0DD4">
        <w:rPr>
          <w:noProof/>
        </w:rPr>
      </w:r>
      <w:r w:rsidRPr="00BE0DD4">
        <w:rPr>
          <w:noProof/>
        </w:rPr>
        <w:fldChar w:fldCharType="separate"/>
      </w:r>
      <w:r w:rsidR="00DC3B42">
        <w:rPr>
          <w:noProof/>
        </w:rPr>
        <w:t>4</w:t>
      </w:r>
      <w:r w:rsidRPr="00BE0DD4">
        <w:rPr>
          <w:noProof/>
        </w:rPr>
        <w:fldChar w:fldCharType="end"/>
      </w:r>
    </w:p>
    <w:p w14:paraId="7AA4F022" w14:textId="6B645137" w:rsidR="00E529A4" w:rsidRPr="009715C8"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 xml:space="preserve">2.2 Contracting process with Supplier </w:t>
      </w:r>
      <w:r w:rsidRPr="00BE0DD4">
        <w:rPr>
          <w:noProof/>
        </w:rPr>
        <w:tab/>
      </w:r>
      <w:r w:rsidRPr="00BE0DD4">
        <w:rPr>
          <w:noProof/>
        </w:rPr>
        <w:fldChar w:fldCharType="begin"/>
      </w:r>
      <w:r w:rsidRPr="00BE0DD4">
        <w:rPr>
          <w:noProof/>
        </w:rPr>
        <w:instrText xml:space="preserve"> PAGEREF _Toc86855002 \h </w:instrText>
      </w:r>
      <w:r w:rsidRPr="00BE0DD4">
        <w:rPr>
          <w:noProof/>
        </w:rPr>
      </w:r>
      <w:r w:rsidRPr="00BE0DD4">
        <w:rPr>
          <w:noProof/>
        </w:rPr>
        <w:fldChar w:fldCharType="separate"/>
      </w:r>
      <w:r w:rsidR="00DC3B42">
        <w:rPr>
          <w:noProof/>
        </w:rPr>
        <w:t>5</w:t>
      </w:r>
      <w:r w:rsidRPr="00BE0DD4">
        <w:rPr>
          <w:noProof/>
        </w:rPr>
        <w:fldChar w:fldCharType="end"/>
      </w:r>
    </w:p>
    <w:p w14:paraId="249D3C7E" w14:textId="68AA062A"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2.1 Indication of a Supplier selected for direct award</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3 \h </w:instrText>
      </w:r>
      <w:r w:rsidRPr="00BE0DD4">
        <w:rPr>
          <w:noProof/>
          <w:color w:val="000000" w:themeColor="text1"/>
        </w:rPr>
      </w:r>
      <w:r w:rsidRPr="00BE0DD4">
        <w:rPr>
          <w:noProof/>
          <w:color w:val="000000" w:themeColor="text1"/>
        </w:rPr>
        <w:fldChar w:fldCharType="separate"/>
      </w:r>
      <w:r w:rsidR="00DC3B42">
        <w:rPr>
          <w:noProof/>
          <w:color w:val="000000" w:themeColor="text1"/>
        </w:rPr>
        <w:t>5</w:t>
      </w:r>
      <w:r w:rsidRPr="00BE0DD4">
        <w:rPr>
          <w:noProof/>
          <w:color w:val="000000" w:themeColor="text1"/>
        </w:rPr>
        <w:fldChar w:fldCharType="end"/>
      </w:r>
    </w:p>
    <w:p w14:paraId="3F26763B" w14:textId="7AD3BC30"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2.3 Indication of direct award</w:t>
      </w:r>
      <w:r w:rsidRPr="00BE0DD4">
        <w:rPr>
          <w:noProof/>
        </w:rPr>
        <w:tab/>
      </w:r>
      <w:r w:rsidRPr="00BE0DD4">
        <w:rPr>
          <w:noProof/>
        </w:rPr>
        <w:fldChar w:fldCharType="begin"/>
      </w:r>
      <w:r w:rsidRPr="00BE0DD4">
        <w:rPr>
          <w:noProof/>
        </w:rPr>
        <w:instrText xml:space="preserve"> PAGEREF _Toc86855004 \h </w:instrText>
      </w:r>
      <w:r w:rsidRPr="00BE0DD4">
        <w:rPr>
          <w:noProof/>
        </w:rPr>
      </w:r>
      <w:r w:rsidRPr="00BE0DD4">
        <w:rPr>
          <w:noProof/>
        </w:rPr>
        <w:fldChar w:fldCharType="separate"/>
      </w:r>
      <w:r w:rsidR="00DC3B42">
        <w:rPr>
          <w:noProof/>
        </w:rPr>
        <w:t>5</w:t>
      </w:r>
      <w:r w:rsidRPr="00BE0DD4">
        <w:rPr>
          <w:noProof/>
        </w:rPr>
        <w:fldChar w:fldCharType="end"/>
      </w:r>
    </w:p>
    <w:p w14:paraId="419281B6" w14:textId="755BDEE0"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2.4 Initiation of a contract</w:t>
      </w:r>
      <w:r w:rsidRPr="00BE0DD4">
        <w:rPr>
          <w:noProof/>
        </w:rPr>
        <w:tab/>
      </w:r>
      <w:r w:rsidRPr="00BE0DD4">
        <w:rPr>
          <w:noProof/>
        </w:rPr>
        <w:fldChar w:fldCharType="begin"/>
      </w:r>
      <w:r w:rsidRPr="00BE0DD4">
        <w:rPr>
          <w:noProof/>
        </w:rPr>
        <w:instrText xml:space="preserve"> PAGEREF _Toc86855005 \h </w:instrText>
      </w:r>
      <w:r w:rsidRPr="00BE0DD4">
        <w:rPr>
          <w:noProof/>
        </w:rPr>
      </w:r>
      <w:r w:rsidRPr="00BE0DD4">
        <w:rPr>
          <w:noProof/>
        </w:rPr>
        <w:fldChar w:fldCharType="separate"/>
      </w:r>
      <w:r w:rsidR="00DC3B42">
        <w:rPr>
          <w:noProof/>
        </w:rPr>
        <w:t>5</w:t>
      </w:r>
      <w:r w:rsidRPr="00BE0DD4">
        <w:rPr>
          <w:noProof/>
        </w:rPr>
        <w:fldChar w:fldCharType="end"/>
      </w:r>
    </w:p>
    <w:p w14:paraId="2C86F983" w14:textId="7E251FE3"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1 Contract prepar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6 \h </w:instrText>
      </w:r>
      <w:r w:rsidRPr="00BE0DD4">
        <w:rPr>
          <w:noProof/>
          <w:color w:val="000000" w:themeColor="text1"/>
        </w:rPr>
      </w:r>
      <w:r w:rsidRPr="00BE0DD4">
        <w:rPr>
          <w:noProof/>
          <w:color w:val="000000" w:themeColor="text1"/>
        </w:rPr>
        <w:fldChar w:fldCharType="separate"/>
      </w:r>
      <w:r w:rsidR="00DC3B42">
        <w:rPr>
          <w:noProof/>
          <w:color w:val="000000" w:themeColor="text1"/>
        </w:rPr>
        <w:t>6</w:t>
      </w:r>
      <w:r w:rsidRPr="00BE0DD4">
        <w:rPr>
          <w:noProof/>
          <w:color w:val="000000" w:themeColor="text1"/>
        </w:rPr>
        <w:fldChar w:fldCharType="end"/>
      </w:r>
    </w:p>
    <w:p w14:paraId="511EDAA0" w14:textId="0873ED1D"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2 Issuing of prepared contract</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7 \h </w:instrText>
      </w:r>
      <w:r w:rsidRPr="00BE0DD4">
        <w:rPr>
          <w:noProof/>
          <w:color w:val="000000" w:themeColor="text1"/>
        </w:rPr>
      </w:r>
      <w:r w:rsidRPr="00BE0DD4">
        <w:rPr>
          <w:noProof/>
          <w:color w:val="000000" w:themeColor="text1"/>
        </w:rPr>
        <w:fldChar w:fldCharType="separate"/>
      </w:r>
      <w:r w:rsidR="00DC3B42">
        <w:rPr>
          <w:noProof/>
          <w:color w:val="000000" w:themeColor="text1"/>
        </w:rPr>
        <w:t>8</w:t>
      </w:r>
      <w:r w:rsidRPr="00BE0DD4">
        <w:rPr>
          <w:noProof/>
          <w:color w:val="000000" w:themeColor="text1"/>
        </w:rPr>
        <w:fldChar w:fldCharType="end"/>
      </w:r>
    </w:p>
    <w:p w14:paraId="27B60345" w14:textId="02C2C440"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3 Signing</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8 \h </w:instrText>
      </w:r>
      <w:r w:rsidRPr="00BE0DD4">
        <w:rPr>
          <w:noProof/>
          <w:color w:val="000000" w:themeColor="text1"/>
        </w:rPr>
      </w:r>
      <w:r w:rsidRPr="00BE0DD4">
        <w:rPr>
          <w:noProof/>
          <w:color w:val="000000" w:themeColor="text1"/>
        </w:rPr>
        <w:fldChar w:fldCharType="separate"/>
      </w:r>
      <w:r w:rsidR="00DC3B42">
        <w:rPr>
          <w:noProof/>
          <w:color w:val="000000" w:themeColor="text1"/>
        </w:rPr>
        <w:t>9</w:t>
      </w:r>
      <w:r w:rsidRPr="00BE0DD4">
        <w:rPr>
          <w:noProof/>
          <w:color w:val="000000" w:themeColor="text1"/>
        </w:rPr>
        <w:fldChar w:fldCharType="end"/>
      </w:r>
    </w:p>
    <w:p w14:paraId="0CA82B10" w14:textId="72FA35F3"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4 Valid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09 \h </w:instrText>
      </w:r>
      <w:r w:rsidRPr="00BE0DD4">
        <w:rPr>
          <w:noProof/>
          <w:color w:val="000000" w:themeColor="text1"/>
        </w:rPr>
      </w:r>
      <w:r w:rsidRPr="00BE0DD4">
        <w:rPr>
          <w:noProof/>
          <w:color w:val="000000" w:themeColor="text1"/>
        </w:rPr>
        <w:fldChar w:fldCharType="separate"/>
      </w:r>
      <w:r w:rsidR="00DC3B42">
        <w:rPr>
          <w:noProof/>
          <w:color w:val="000000" w:themeColor="text1"/>
        </w:rPr>
        <w:t>10</w:t>
      </w:r>
      <w:r w:rsidRPr="00BE0DD4">
        <w:rPr>
          <w:noProof/>
          <w:color w:val="000000" w:themeColor="text1"/>
        </w:rPr>
        <w:fldChar w:fldCharType="end"/>
      </w:r>
    </w:p>
    <w:p w14:paraId="2A88B2BF" w14:textId="599743B2"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5 Activ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0 \h </w:instrText>
      </w:r>
      <w:r w:rsidRPr="00BE0DD4">
        <w:rPr>
          <w:noProof/>
          <w:color w:val="000000" w:themeColor="text1"/>
        </w:rPr>
      </w:r>
      <w:r w:rsidRPr="00BE0DD4">
        <w:rPr>
          <w:noProof/>
          <w:color w:val="000000" w:themeColor="text1"/>
        </w:rPr>
        <w:fldChar w:fldCharType="separate"/>
      </w:r>
      <w:r w:rsidR="00DC3B42">
        <w:rPr>
          <w:noProof/>
          <w:color w:val="000000" w:themeColor="text1"/>
        </w:rPr>
        <w:t>10</w:t>
      </w:r>
      <w:r w:rsidRPr="00BE0DD4">
        <w:rPr>
          <w:noProof/>
          <w:color w:val="000000" w:themeColor="text1"/>
        </w:rPr>
        <w:fldChar w:fldCharType="end"/>
      </w:r>
    </w:p>
    <w:p w14:paraId="593E0A20" w14:textId="57DC8C8F"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6 Execu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1 \h </w:instrText>
      </w:r>
      <w:r w:rsidRPr="00BE0DD4">
        <w:rPr>
          <w:noProof/>
          <w:color w:val="000000" w:themeColor="text1"/>
        </w:rPr>
      </w:r>
      <w:r w:rsidRPr="00BE0DD4">
        <w:rPr>
          <w:noProof/>
          <w:color w:val="000000" w:themeColor="text1"/>
        </w:rPr>
        <w:fldChar w:fldCharType="separate"/>
      </w:r>
      <w:r w:rsidR="00DC3B42">
        <w:rPr>
          <w:noProof/>
          <w:color w:val="000000" w:themeColor="text1"/>
        </w:rPr>
        <w:t>11</w:t>
      </w:r>
      <w:r w:rsidRPr="00BE0DD4">
        <w:rPr>
          <w:noProof/>
          <w:color w:val="000000" w:themeColor="text1"/>
        </w:rPr>
        <w:fldChar w:fldCharType="end"/>
      </w:r>
    </w:p>
    <w:p w14:paraId="3C174511" w14:textId="53A88BC8"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7 Amendments and extensions</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2 \h </w:instrText>
      </w:r>
      <w:r w:rsidRPr="00BE0DD4">
        <w:rPr>
          <w:noProof/>
          <w:color w:val="000000" w:themeColor="text1"/>
        </w:rPr>
      </w:r>
      <w:r w:rsidRPr="00BE0DD4">
        <w:rPr>
          <w:noProof/>
          <w:color w:val="000000" w:themeColor="text1"/>
        </w:rPr>
        <w:fldChar w:fldCharType="separate"/>
      </w:r>
      <w:r w:rsidR="00DC3B42">
        <w:rPr>
          <w:noProof/>
          <w:color w:val="000000" w:themeColor="text1"/>
        </w:rPr>
        <w:t>11</w:t>
      </w:r>
      <w:r w:rsidRPr="00BE0DD4">
        <w:rPr>
          <w:noProof/>
          <w:color w:val="000000" w:themeColor="text1"/>
        </w:rPr>
        <w:fldChar w:fldCharType="end"/>
      </w:r>
    </w:p>
    <w:p w14:paraId="63C1760A" w14:textId="2ACDC448"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4.8 Termination</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3 \h </w:instrText>
      </w:r>
      <w:r w:rsidRPr="00BE0DD4">
        <w:rPr>
          <w:noProof/>
          <w:color w:val="000000" w:themeColor="text1"/>
        </w:rPr>
      </w:r>
      <w:r w:rsidRPr="00BE0DD4">
        <w:rPr>
          <w:noProof/>
          <w:color w:val="000000" w:themeColor="text1"/>
        </w:rPr>
        <w:fldChar w:fldCharType="separate"/>
      </w:r>
      <w:r w:rsidR="00DC3B42">
        <w:rPr>
          <w:noProof/>
          <w:color w:val="000000" w:themeColor="text1"/>
        </w:rPr>
        <w:t>11</w:t>
      </w:r>
      <w:r w:rsidRPr="00BE0DD4">
        <w:rPr>
          <w:noProof/>
          <w:color w:val="000000" w:themeColor="text1"/>
        </w:rPr>
        <w:fldChar w:fldCharType="end"/>
      </w:r>
    </w:p>
    <w:p w14:paraId="0FDA47CF" w14:textId="3241B138"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2.5 Cancellation of a procedure or lot</w:t>
      </w:r>
      <w:r w:rsidRPr="00BE0DD4">
        <w:rPr>
          <w:noProof/>
        </w:rPr>
        <w:tab/>
      </w:r>
      <w:r w:rsidRPr="00BE0DD4">
        <w:rPr>
          <w:noProof/>
        </w:rPr>
        <w:fldChar w:fldCharType="begin"/>
      </w:r>
      <w:r w:rsidRPr="00BE0DD4">
        <w:rPr>
          <w:noProof/>
        </w:rPr>
        <w:instrText xml:space="preserve"> PAGEREF _Toc86855014 \h </w:instrText>
      </w:r>
      <w:r w:rsidRPr="00BE0DD4">
        <w:rPr>
          <w:noProof/>
        </w:rPr>
      </w:r>
      <w:r w:rsidRPr="00BE0DD4">
        <w:rPr>
          <w:noProof/>
        </w:rPr>
        <w:fldChar w:fldCharType="separate"/>
      </w:r>
      <w:r w:rsidR="00DC3B42">
        <w:rPr>
          <w:noProof/>
        </w:rPr>
        <w:t>11</w:t>
      </w:r>
      <w:r w:rsidRPr="00BE0DD4">
        <w:rPr>
          <w:noProof/>
        </w:rPr>
        <w:fldChar w:fldCharType="end"/>
      </w:r>
    </w:p>
    <w:p w14:paraId="44019270" w14:textId="1DF5739A"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5.1 Cancellation of procedure</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5 \h </w:instrText>
      </w:r>
      <w:r w:rsidRPr="00BE0DD4">
        <w:rPr>
          <w:noProof/>
          <w:color w:val="000000" w:themeColor="text1"/>
        </w:rPr>
      </w:r>
      <w:r w:rsidRPr="00BE0DD4">
        <w:rPr>
          <w:noProof/>
          <w:color w:val="000000" w:themeColor="text1"/>
        </w:rPr>
        <w:fldChar w:fldCharType="separate"/>
      </w:r>
      <w:r w:rsidR="00DC3B42">
        <w:rPr>
          <w:noProof/>
          <w:color w:val="000000" w:themeColor="text1"/>
        </w:rPr>
        <w:t>11</w:t>
      </w:r>
      <w:r w:rsidRPr="00BE0DD4">
        <w:rPr>
          <w:noProof/>
          <w:color w:val="000000" w:themeColor="text1"/>
        </w:rPr>
        <w:fldChar w:fldCharType="end"/>
      </w:r>
    </w:p>
    <w:p w14:paraId="0B5B9C0C" w14:textId="5089684B"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2.5.2 Cancellation of a single lot</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16 \h </w:instrText>
      </w:r>
      <w:r w:rsidRPr="00BE0DD4">
        <w:rPr>
          <w:noProof/>
          <w:color w:val="000000" w:themeColor="text1"/>
        </w:rPr>
      </w:r>
      <w:r w:rsidRPr="00BE0DD4">
        <w:rPr>
          <w:noProof/>
          <w:color w:val="000000" w:themeColor="text1"/>
        </w:rPr>
        <w:fldChar w:fldCharType="separate"/>
      </w:r>
      <w:r w:rsidR="00DC3B42">
        <w:rPr>
          <w:noProof/>
          <w:color w:val="000000" w:themeColor="text1"/>
        </w:rPr>
        <w:t>13</w:t>
      </w:r>
      <w:r w:rsidRPr="00BE0DD4">
        <w:rPr>
          <w:noProof/>
          <w:color w:val="000000" w:themeColor="text1"/>
        </w:rPr>
        <w:fldChar w:fldCharType="end"/>
      </w:r>
    </w:p>
    <w:p w14:paraId="547E252A" w14:textId="4B0AAA7E" w:rsidR="00E529A4" w:rsidRPr="00BE0DD4" w:rsidRDefault="00E529A4">
      <w:pPr>
        <w:pStyle w:val="TOC1"/>
        <w:rPr>
          <w:rFonts w:asciiTheme="minorHAnsi" w:eastAsiaTheme="minorEastAsia" w:hAnsiTheme="minorHAnsi" w:cstheme="minorBidi"/>
          <w:b w:val="0"/>
          <w:noProof/>
          <w:szCs w:val="22"/>
          <w:lang w:eastAsia="ru-RU"/>
        </w:rPr>
      </w:pPr>
      <w:r w:rsidRPr="00BE0DD4">
        <w:rPr>
          <w:noProof/>
        </w:rPr>
        <w:t>3. Command models</w:t>
      </w:r>
      <w:r w:rsidRPr="00BE0DD4">
        <w:rPr>
          <w:noProof/>
        </w:rPr>
        <w:tab/>
      </w:r>
      <w:r w:rsidRPr="00BE0DD4">
        <w:rPr>
          <w:noProof/>
        </w:rPr>
        <w:fldChar w:fldCharType="begin"/>
      </w:r>
      <w:r w:rsidRPr="00BE0DD4">
        <w:rPr>
          <w:noProof/>
        </w:rPr>
        <w:instrText xml:space="preserve"> PAGEREF _Toc86855017 \h </w:instrText>
      </w:r>
      <w:r w:rsidRPr="00BE0DD4">
        <w:rPr>
          <w:noProof/>
        </w:rPr>
      </w:r>
      <w:r w:rsidRPr="00BE0DD4">
        <w:rPr>
          <w:noProof/>
        </w:rPr>
        <w:fldChar w:fldCharType="separate"/>
      </w:r>
      <w:r w:rsidR="00DC3B42">
        <w:rPr>
          <w:noProof/>
        </w:rPr>
        <w:t>13</w:t>
      </w:r>
      <w:r w:rsidRPr="00BE0DD4">
        <w:rPr>
          <w:noProof/>
        </w:rPr>
        <w:fldChar w:fldCharType="end"/>
      </w:r>
    </w:p>
    <w:p w14:paraId="0664ADEE" w14:textId="4D2EF79E"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3.1 createAward</w:t>
      </w:r>
      <w:r w:rsidRPr="00BE0DD4">
        <w:rPr>
          <w:noProof/>
        </w:rPr>
        <w:tab/>
      </w:r>
      <w:r w:rsidRPr="00BE0DD4">
        <w:rPr>
          <w:noProof/>
        </w:rPr>
        <w:fldChar w:fldCharType="begin"/>
      </w:r>
      <w:r w:rsidRPr="00BE0DD4">
        <w:rPr>
          <w:noProof/>
        </w:rPr>
        <w:instrText xml:space="preserve"> PAGEREF _Toc86855018 \h </w:instrText>
      </w:r>
      <w:r w:rsidRPr="00BE0DD4">
        <w:rPr>
          <w:noProof/>
        </w:rPr>
      </w:r>
      <w:r w:rsidRPr="00BE0DD4">
        <w:rPr>
          <w:noProof/>
        </w:rPr>
        <w:fldChar w:fldCharType="separate"/>
      </w:r>
      <w:r w:rsidR="00DC3B42">
        <w:rPr>
          <w:noProof/>
        </w:rPr>
        <w:t>13</w:t>
      </w:r>
      <w:r w:rsidRPr="00BE0DD4">
        <w:rPr>
          <w:noProof/>
        </w:rPr>
        <w:fldChar w:fldCharType="end"/>
      </w:r>
    </w:p>
    <w:p w14:paraId="5F7125A0" w14:textId="088CEE22"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3.2 updateAward</w:t>
      </w:r>
      <w:r w:rsidRPr="00BE0DD4">
        <w:rPr>
          <w:noProof/>
        </w:rPr>
        <w:tab/>
      </w:r>
      <w:r w:rsidRPr="00BE0DD4">
        <w:rPr>
          <w:noProof/>
        </w:rPr>
        <w:fldChar w:fldCharType="begin"/>
      </w:r>
      <w:r w:rsidRPr="00BE0DD4">
        <w:rPr>
          <w:noProof/>
        </w:rPr>
        <w:instrText xml:space="preserve"> PAGEREF _Toc86855019 \h </w:instrText>
      </w:r>
      <w:r w:rsidRPr="00BE0DD4">
        <w:rPr>
          <w:noProof/>
        </w:rPr>
        <w:fldChar w:fldCharType="separate"/>
      </w:r>
      <w:r w:rsidR="00DC3B42">
        <w:rPr>
          <w:b/>
          <w:bCs/>
          <w:noProof/>
          <w:lang w:val="en-US"/>
        </w:rPr>
        <w:t>Error! Bookmark not defined.</w:t>
      </w:r>
      <w:r w:rsidRPr="00BE0DD4">
        <w:rPr>
          <w:noProof/>
        </w:rPr>
        <w:fldChar w:fldCharType="end"/>
      </w:r>
    </w:p>
    <w:p w14:paraId="12BD64BD" w14:textId="48D806C9" w:rsidR="00E529A4" w:rsidRPr="00BE0DD4" w:rsidRDefault="00E529A4">
      <w:pPr>
        <w:pStyle w:val="TOC1"/>
        <w:rPr>
          <w:rFonts w:asciiTheme="minorHAnsi" w:eastAsiaTheme="minorEastAsia" w:hAnsiTheme="minorHAnsi" w:cstheme="minorBidi"/>
          <w:b w:val="0"/>
          <w:noProof/>
          <w:szCs w:val="22"/>
          <w:lang w:eastAsia="ru-RU"/>
        </w:rPr>
      </w:pPr>
      <w:r w:rsidRPr="00BE0DD4">
        <w:rPr>
          <w:noProof/>
        </w:rPr>
        <w:t>4. Tutorial</w:t>
      </w:r>
      <w:r w:rsidRPr="00BE0DD4">
        <w:rPr>
          <w:noProof/>
        </w:rPr>
        <w:tab/>
      </w:r>
      <w:r w:rsidRPr="00BE0DD4">
        <w:rPr>
          <w:noProof/>
        </w:rPr>
        <w:fldChar w:fldCharType="begin"/>
      </w:r>
      <w:r w:rsidRPr="00BE0DD4">
        <w:rPr>
          <w:noProof/>
        </w:rPr>
        <w:instrText xml:space="preserve"> PAGEREF _Toc86855020 \h </w:instrText>
      </w:r>
      <w:r w:rsidRPr="00BE0DD4">
        <w:rPr>
          <w:noProof/>
        </w:rPr>
        <w:fldChar w:fldCharType="separate"/>
      </w:r>
      <w:r w:rsidR="00DC3B42">
        <w:rPr>
          <w:b w:val="0"/>
          <w:bCs/>
          <w:noProof/>
          <w:lang w:val="en-US"/>
        </w:rPr>
        <w:t>Error! Bookmark not defined.</w:t>
      </w:r>
      <w:r w:rsidRPr="00BE0DD4">
        <w:rPr>
          <w:noProof/>
        </w:rPr>
        <w:fldChar w:fldCharType="end"/>
      </w:r>
    </w:p>
    <w:p w14:paraId="06CE5292" w14:textId="054DD8F3"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4.1 Pre-conditions</w:t>
      </w:r>
      <w:r w:rsidRPr="00BE0DD4">
        <w:rPr>
          <w:noProof/>
        </w:rPr>
        <w:tab/>
      </w:r>
      <w:r w:rsidRPr="00BE0DD4">
        <w:rPr>
          <w:noProof/>
        </w:rPr>
        <w:fldChar w:fldCharType="begin"/>
      </w:r>
      <w:r w:rsidRPr="00BE0DD4">
        <w:rPr>
          <w:noProof/>
        </w:rPr>
        <w:instrText xml:space="preserve"> PAGEREF _Toc86855021 \h </w:instrText>
      </w:r>
      <w:r w:rsidRPr="00BE0DD4">
        <w:rPr>
          <w:noProof/>
        </w:rPr>
      </w:r>
      <w:r w:rsidRPr="00BE0DD4">
        <w:rPr>
          <w:noProof/>
        </w:rPr>
        <w:fldChar w:fldCharType="separate"/>
      </w:r>
      <w:r w:rsidR="00DC3B42">
        <w:rPr>
          <w:noProof/>
        </w:rPr>
        <w:t>13</w:t>
      </w:r>
      <w:r w:rsidRPr="00BE0DD4">
        <w:rPr>
          <w:noProof/>
        </w:rPr>
        <w:fldChar w:fldCharType="end"/>
      </w:r>
    </w:p>
    <w:p w14:paraId="34426F73" w14:textId="0E311DF5" w:rsidR="00E529A4" w:rsidRPr="00BE0DD4" w:rsidRDefault="00E529A4">
      <w:pPr>
        <w:pStyle w:val="TOC2"/>
        <w:tabs>
          <w:tab w:val="right" w:leader="dot" w:pos="9016"/>
        </w:tabs>
        <w:rPr>
          <w:rFonts w:asciiTheme="minorHAnsi" w:eastAsiaTheme="minorEastAsia" w:hAnsiTheme="minorHAnsi" w:cstheme="minorBidi"/>
          <w:noProof/>
          <w:szCs w:val="22"/>
          <w:lang w:eastAsia="ru-RU"/>
        </w:rPr>
      </w:pPr>
      <w:r w:rsidRPr="00BE0DD4">
        <w:rPr>
          <w:noProof/>
        </w:rPr>
        <w:t>4.2 Getting started</w:t>
      </w:r>
      <w:r w:rsidRPr="00BE0DD4">
        <w:rPr>
          <w:noProof/>
        </w:rPr>
        <w:tab/>
      </w:r>
      <w:r w:rsidRPr="00BE0DD4">
        <w:rPr>
          <w:noProof/>
        </w:rPr>
        <w:fldChar w:fldCharType="begin"/>
      </w:r>
      <w:r w:rsidRPr="00BE0DD4">
        <w:rPr>
          <w:noProof/>
        </w:rPr>
        <w:instrText xml:space="preserve"> PAGEREF _Toc86855022 \h </w:instrText>
      </w:r>
      <w:r w:rsidRPr="00BE0DD4">
        <w:rPr>
          <w:noProof/>
        </w:rPr>
      </w:r>
      <w:r w:rsidRPr="00BE0DD4">
        <w:rPr>
          <w:noProof/>
        </w:rPr>
        <w:fldChar w:fldCharType="separate"/>
      </w:r>
      <w:r w:rsidR="00DC3B42">
        <w:rPr>
          <w:noProof/>
        </w:rPr>
        <w:t>13</w:t>
      </w:r>
      <w:r w:rsidRPr="00BE0DD4">
        <w:rPr>
          <w:noProof/>
        </w:rPr>
        <w:fldChar w:fldCharType="end"/>
      </w:r>
    </w:p>
    <w:p w14:paraId="73BA6265" w14:textId="5B126F80"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4.2.1 Introduce an award</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23 \h </w:instrText>
      </w:r>
      <w:r w:rsidRPr="00BE0DD4">
        <w:rPr>
          <w:noProof/>
          <w:color w:val="000000" w:themeColor="text1"/>
        </w:rPr>
      </w:r>
      <w:r w:rsidRPr="00BE0DD4">
        <w:rPr>
          <w:noProof/>
          <w:color w:val="000000" w:themeColor="text1"/>
        </w:rPr>
        <w:fldChar w:fldCharType="separate"/>
      </w:r>
      <w:r w:rsidR="00DC3B42">
        <w:rPr>
          <w:noProof/>
          <w:color w:val="000000" w:themeColor="text1"/>
        </w:rPr>
        <w:t>13</w:t>
      </w:r>
      <w:r w:rsidRPr="00BE0DD4">
        <w:rPr>
          <w:noProof/>
          <w:color w:val="000000" w:themeColor="text1"/>
        </w:rPr>
        <w:fldChar w:fldCharType="end"/>
      </w:r>
    </w:p>
    <w:p w14:paraId="505DB1CE" w14:textId="29B1583B"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4.2.2 Completing a form on tender result</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24 \h </w:instrText>
      </w:r>
      <w:r w:rsidRPr="00BE0DD4">
        <w:rPr>
          <w:noProof/>
          <w:color w:val="000000" w:themeColor="text1"/>
        </w:rPr>
      </w:r>
      <w:r w:rsidRPr="00BE0DD4">
        <w:rPr>
          <w:noProof/>
          <w:color w:val="000000" w:themeColor="text1"/>
        </w:rPr>
        <w:fldChar w:fldCharType="separate"/>
      </w:r>
      <w:r w:rsidR="00DC3B42">
        <w:rPr>
          <w:noProof/>
          <w:color w:val="000000" w:themeColor="text1"/>
        </w:rPr>
        <w:t>15</w:t>
      </w:r>
      <w:r w:rsidRPr="00BE0DD4">
        <w:rPr>
          <w:noProof/>
          <w:color w:val="000000" w:themeColor="text1"/>
        </w:rPr>
        <w:fldChar w:fldCharType="end"/>
      </w:r>
    </w:p>
    <w:p w14:paraId="357B0214" w14:textId="791C1AA3" w:rsidR="00E529A4" w:rsidRPr="00BE0DD4" w:rsidRDefault="00E529A4">
      <w:pPr>
        <w:pStyle w:val="TOC3"/>
        <w:tabs>
          <w:tab w:val="right" w:leader="dot" w:pos="9016"/>
        </w:tabs>
        <w:rPr>
          <w:rFonts w:asciiTheme="minorHAnsi" w:eastAsiaTheme="minorEastAsia" w:hAnsiTheme="minorHAnsi"/>
          <w:noProof/>
          <w:color w:val="000000" w:themeColor="text1"/>
          <w:lang w:eastAsia="ru-RU"/>
        </w:rPr>
      </w:pPr>
      <w:r w:rsidRPr="00BE0DD4">
        <w:rPr>
          <w:noProof/>
          <w:color w:val="000000" w:themeColor="text1"/>
        </w:rPr>
        <w:t>4.2.3 Awarding and completion of a procedure</w:t>
      </w:r>
      <w:r w:rsidRPr="00BE0DD4">
        <w:rPr>
          <w:noProof/>
          <w:color w:val="000000" w:themeColor="text1"/>
        </w:rPr>
        <w:tab/>
      </w:r>
      <w:r w:rsidRPr="00BE0DD4">
        <w:rPr>
          <w:noProof/>
          <w:color w:val="000000" w:themeColor="text1"/>
        </w:rPr>
        <w:fldChar w:fldCharType="begin"/>
      </w:r>
      <w:r w:rsidRPr="00BE0DD4">
        <w:rPr>
          <w:noProof/>
          <w:color w:val="000000" w:themeColor="text1"/>
        </w:rPr>
        <w:instrText xml:space="preserve"> PAGEREF _Toc86855025 \h </w:instrText>
      </w:r>
      <w:r w:rsidRPr="00BE0DD4">
        <w:rPr>
          <w:noProof/>
          <w:color w:val="000000" w:themeColor="text1"/>
        </w:rPr>
      </w:r>
      <w:r w:rsidRPr="00BE0DD4">
        <w:rPr>
          <w:noProof/>
          <w:color w:val="000000" w:themeColor="text1"/>
        </w:rPr>
        <w:fldChar w:fldCharType="separate"/>
      </w:r>
      <w:r w:rsidR="00DC3B42">
        <w:rPr>
          <w:noProof/>
          <w:color w:val="000000" w:themeColor="text1"/>
        </w:rPr>
        <w:t>17</w:t>
      </w:r>
      <w:r w:rsidRPr="00BE0DD4">
        <w:rPr>
          <w:noProof/>
          <w:color w:val="000000" w:themeColor="text1"/>
        </w:rPr>
        <w:fldChar w:fldCharType="end"/>
      </w:r>
    </w:p>
    <w:p w14:paraId="153697AF" w14:textId="2A7984E9" w:rsidR="00C566A2" w:rsidRDefault="00C566A2" w:rsidP="008267F9">
      <w:pPr>
        <w:spacing w:after="0"/>
        <w:rPr>
          <w:rFonts w:eastAsia="Times New Roman" w:cs="Times New Roman"/>
          <w:b/>
          <w:color w:val="000000" w:themeColor="text1"/>
          <w:sz w:val="20"/>
          <w:szCs w:val="20"/>
          <w:lang w:eastAsia="en-GB"/>
        </w:rPr>
      </w:pPr>
      <w:r w:rsidRPr="00BE0DD4">
        <w:rPr>
          <w:rFonts w:eastAsia="Times New Roman" w:cs="Times New Roman"/>
          <w:bCs/>
          <w:color w:val="000000" w:themeColor="text1"/>
          <w:sz w:val="20"/>
          <w:szCs w:val="20"/>
          <w:lang w:eastAsia="en-GB"/>
        </w:rPr>
        <w:fldChar w:fldCharType="end"/>
      </w:r>
    </w:p>
    <w:p w14:paraId="12EC9DF6" w14:textId="77777777" w:rsidR="00A4283D" w:rsidRPr="007107AD" w:rsidRDefault="00A4283D" w:rsidP="008267F9">
      <w:pPr>
        <w:spacing w:after="0"/>
        <w:rPr>
          <w:rFonts w:eastAsia="Times New Roman" w:cs="Times New Roman"/>
          <w:b/>
          <w:color w:val="000000" w:themeColor="text1"/>
          <w:sz w:val="20"/>
          <w:szCs w:val="20"/>
          <w:lang w:eastAsia="en-GB"/>
        </w:rPr>
      </w:pPr>
    </w:p>
    <w:p w14:paraId="4AB03D39" w14:textId="7CBACEAD" w:rsidR="006329D4" w:rsidRDefault="006329D4" w:rsidP="00EA7AC9">
      <w:pPr>
        <w:rPr>
          <w:rFonts w:cs="Times New Roman"/>
          <w:b/>
          <w:color w:val="00539B"/>
        </w:rPr>
      </w:pPr>
    </w:p>
    <w:p w14:paraId="2597C560" w14:textId="4A7BB789" w:rsidR="00E529A4" w:rsidRDefault="00E529A4" w:rsidP="00EA7AC9">
      <w:pPr>
        <w:rPr>
          <w:rFonts w:cs="Times New Roman"/>
          <w:b/>
          <w:color w:val="00539B"/>
        </w:rPr>
      </w:pPr>
    </w:p>
    <w:p w14:paraId="073CDD70" w14:textId="77777777" w:rsidR="00E529A4" w:rsidRDefault="00E529A4" w:rsidP="00EA7AC9">
      <w:pPr>
        <w:rPr>
          <w:rFonts w:cs="Times New Roman"/>
          <w:b/>
          <w:color w:val="00539B"/>
        </w:rPr>
      </w:pPr>
    </w:p>
    <w:p w14:paraId="1E1D02F2" w14:textId="70215B16" w:rsidR="00EA7AC9" w:rsidRPr="006329D4" w:rsidRDefault="00EA7AC9" w:rsidP="00EA7AC9">
      <w:pPr>
        <w:rPr>
          <w:rFonts w:cs="Times New Roman"/>
          <w:b/>
          <w:color w:val="00539B"/>
          <w:lang w:val="es-ES"/>
        </w:rPr>
      </w:pPr>
      <w:r w:rsidRPr="006329D4">
        <w:rPr>
          <w:rFonts w:cs="Times New Roman"/>
          <w:b/>
          <w:color w:val="00539B"/>
          <w:lang w:val="es-ES"/>
        </w:rPr>
        <w:lastRenderedPageBreak/>
        <w:t>LIST OF FIGURES</w:t>
      </w:r>
    </w:p>
    <w:p w14:paraId="6CB111F1" w14:textId="3696366F" w:rsidR="00E529A4" w:rsidRDefault="00EA7AC9">
      <w:pPr>
        <w:pStyle w:val="TableofFigures"/>
        <w:tabs>
          <w:tab w:val="right" w:leader="dot" w:pos="9016"/>
        </w:tabs>
        <w:rPr>
          <w:rFonts w:asciiTheme="minorHAnsi" w:eastAsiaTheme="minorEastAsia" w:hAnsiTheme="minorHAnsi"/>
          <w:noProof/>
          <w:color w:val="auto"/>
          <w:sz w:val="22"/>
          <w:lang w:val="ru-RU" w:eastAsia="ru-RU"/>
        </w:rPr>
      </w:pPr>
      <w:r w:rsidRPr="007107AD">
        <w:rPr>
          <w:rFonts w:cs="Times New Roman"/>
          <w:b/>
          <w:bCs/>
          <w:color w:val="00539B"/>
        </w:rPr>
        <w:fldChar w:fldCharType="begin"/>
      </w:r>
      <w:r w:rsidRPr="006329D4">
        <w:rPr>
          <w:rFonts w:cs="Times New Roman"/>
          <w:b/>
          <w:bCs/>
          <w:color w:val="00539B"/>
          <w:lang w:val="es-ES"/>
        </w:rPr>
        <w:instrText xml:space="preserve"> TOC \h \z \c "Figure" </w:instrText>
      </w:r>
      <w:r w:rsidRPr="007107AD">
        <w:rPr>
          <w:rFonts w:cs="Times New Roman"/>
          <w:b/>
          <w:bCs/>
          <w:color w:val="00539B"/>
        </w:rPr>
        <w:fldChar w:fldCharType="separate"/>
      </w:r>
      <w:hyperlink w:anchor="_Toc86855026" w:history="1">
        <w:r w:rsidR="00E529A4" w:rsidRPr="0092502F">
          <w:rPr>
            <w:rStyle w:val="Hyperlink"/>
            <w:noProof/>
          </w:rPr>
          <w:t>Figure 1 - BPMN for an indication of a Supplier selected for direct award</w:t>
        </w:r>
        <w:r w:rsidR="00E529A4">
          <w:rPr>
            <w:noProof/>
            <w:webHidden/>
          </w:rPr>
          <w:tab/>
        </w:r>
        <w:r w:rsidR="00E529A4">
          <w:rPr>
            <w:noProof/>
            <w:webHidden/>
          </w:rPr>
          <w:fldChar w:fldCharType="begin"/>
        </w:r>
        <w:r w:rsidR="00E529A4">
          <w:rPr>
            <w:noProof/>
            <w:webHidden/>
          </w:rPr>
          <w:instrText xml:space="preserve"> PAGEREF _Toc86855026 \h </w:instrText>
        </w:r>
        <w:r w:rsidR="00E529A4">
          <w:rPr>
            <w:noProof/>
            <w:webHidden/>
          </w:rPr>
        </w:r>
        <w:r w:rsidR="00E529A4">
          <w:rPr>
            <w:noProof/>
            <w:webHidden/>
          </w:rPr>
          <w:fldChar w:fldCharType="separate"/>
        </w:r>
        <w:r w:rsidR="00DC3B42">
          <w:rPr>
            <w:noProof/>
            <w:webHidden/>
          </w:rPr>
          <w:t>5</w:t>
        </w:r>
        <w:r w:rsidR="00E529A4">
          <w:rPr>
            <w:noProof/>
            <w:webHidden/>
          </w:rPr>
          <w:fldChar w:fldCharType="end"/>
        </w:r>
      </w:hyperlink>
    </w:p>
    <w:p w14:paraId="29FC6354" w14:textId="799137F0" w:rsidR="00EA7AC9" w:rsidRPr="006329D4" w:rsidRDefault="00EA7AC9" w:rsidP="00812ED9">
      <w:pPr>
        <w:rPr>
          <w:rFonts w:cs="Times New Roman"/>
          <w:b/>
          <w:color w:val="00539B"/>
          <w:lang w:val="es-ES"/>
        </w:rPr>
      </w:pPr>
      <w:r w:rsidRPr="007107AD">
        <w:rPr>
          <w:rFonts w:cs="Times New Roman"/>
          <w:b/>
          <w:color w:val="00539B"/>
        </w:rPr>
        <w:fldChar w:fldCharType="end"/>
      </w:r>
    </w:p>
    <w:p w14:paraId="06188FFE" w14:textId="77777777" w:rsidR="00812ED9" w:rsidRPr="007107AD" w:rsidRDefault="00812ED9" w:rsidP="00812ED9">
      <w:pPr>
        <w:rPr>
          <w:rFonts w:cs="Times New Roman"/>
          <w:b/>
          <w:color w:val="00539B"/>
        </w:rPr>
      </w:pPr>
      <w:r w:rsidRPr="007107AD">
        <w:rPr>
          <w:rFonts w:cs="Times New Roman"/>
          <w:b/>
          <w:color w:val="00539B"/>
        </w:rPr>
        <w:t>LIST OF TABLES</w:t>
      </w:r>
    </w:p>
    <w:p w14:paraId="635968FA" w14:textId="5EF74656" w:rsidR="00E529A4" w:rsidRDefault="00812ED9">
      <w:pPr>
        <w:pStyle w:val="TableofFigures"/>
        <w:tabs>
          <w:tab w:val="right" w:leader="dot" w:pos="9016"/>
        </w:tabs>
        <w:rPr>
          <w:rFonts w:asciiTheme="minorHAnsi" w:eastAsiaTheme="minorEastAsia" w:hAnsiTheme="minorHAnsi"/>
          <w:noProof/>
          <w:color w:val="auto"/>
          <w:sz w:val="22"/>
          <w:lang w:val="ru-RU" w:eastAsia="ru-RU"/>
        </w:rPr>
      </w:pPr>
      <w:r w:rsidRPr="007107AD">
        <w:rPr>
          <w:rFonts w:cs="Times New Roman"/>
        </w:rPr>
        <w:fldChar w:fldCharType="begin"/>
      </w:r>
      <w:r w:rsidRPr="007107AD">
        <w:rPr>
          <w:rFonts w:cs="Times New Roman"/>
        </w:rPr>
        <w:instrText xml:space="preserve"> TOC \h \z \c "Table" </w:instrText>
      </w:r>
      <w:r w:rsidRPr="007107AD">
        <w:rPr>
          <w:rFonts w:cs="Times New Roman"/>
        </w:rPr>
        <w:fldChar w:fldCharType="separate"/>
      </w:r>
      <w:hyperlink w:anchor="_Toc86855032" w:history="1">
        <w:r w:rsidR="00E529A4" w:rsidRPr="002C0697">
          <w:rPr>
            <w:rStyle w:val="Hyperlink"/>
            <w:noProof/>
          </w:rPr>
          <w:t>Table 1. Model for the creation of an award (createAward)</w:t>
        </w:r>
        <w:r w:rsidR="00E529A4">
          <w:rPr>
            <w:noProof/>
            <w:webHidden/>
          </w:rPr>
          <w:tab/>
        </w:r>
        <w:r w:rsidR="00E529A4">
          <w:rPr>
            <w:noProof/>
            <w:webHidden/>
          </w:rPr>
          <w:fldChar w:fldCharType="begin"/>
        </w:r>
        <w:r w:rsidR="00E529A4">
          <w:rPr>
            <w:noProof/>
            <w:webHidden/>
          </w:rPr>
          <w:instrText xml:space="preserve"> PAGEREF _Toc86855032 \h </w:instrText>
        </w:r>
        <w:r w:rsidR="00E529A4">
          <w:rPr>
            <w:noProof/>
            <w:webHidden/>
          </w:rPr>
        </w:r>
        <w:r w:rsidR="00E529A4">
          <w:rPr>
            <w:noProof/>
            <w:webHidden/>
          </w:rPr>
          <w:fldChar w:fldCharType="separate"/>
        </w:r>
        <w:r w:rsidR="00DC3B42">
          <w:rPr>
            <w:noProof/>
            <w:webHidden/>
          </w:rPr>
          <w:t>13</w:t>
        </w:r>
        <w:r w:rsidR="00E529A4">
          <w:rPr>
            <w:noProof/>
            <w:webHidden/>
          </w:rPr>
          <w:fldChar w:fldCharType="end"/>
        </w:r>
      </w:hyperlink>
    </w:p>
    <w:p w14:paraId="781D22D9" w14:textId="6BA0B7D2" w:rsidR="00E529A4" w:rsidRDefault="00000000">
      <w:pPr>
        <w:pStyle w:val="TableofFigures"/>
        <w:tabs>
          <w:tab w:val="right" w:leader="dot" w:pos="9016"/>
        </w:tabs>
        <w:rPr>
          <w:rFonts w:asciiTheme="minorHAnsi" w:eastAsiaTheme="minorEastAsia" w:hAnsiTheme="minorHAnsi"/>
          <w:noProof/>
          <w:color w:val="auto"/>
          <w:sz w:val="22"/>
          <w:lang w:val="ru-RU" w:eastAsia="ru-RU"/>
        </w:rPr>
      </w:pPr>
      <w:hyperlink w:anchor="_Toc86855033" w:history="1">
        <w:r w:rsidR="00E529A4" w:rsidRPr="002C0697">
          <w:rPr>
            <w:rStyle w:val="Hyperlink"/>
            <w:noProof/>
          </w:rPr>
          <w:t>Table 2. Model for the update of an award notice (updateAward)</w:t>
        </w:r>
        <w:r w:rsidR="00E529A4">
          <w:rPr>
            <w:noProof/>
            <w:webHidden/>
          </w:rPr>
          <w:tab/>
        </w:r>
        <w:r w:rsidR="00E529A4">
          <w:rPr>
            <w:noProof/>
            <w:webHidden/>
          </w:rPr>
          <w:fldChar w:fldCharType="begin"/>
        </w:r>
        <w:r w:rsidR="00E529A4">
          <w:rPr>
            <w:noProof/>
            <w:webHidden/>
          </w:rPr>
          <w:instrText xml:space="preserve"> PAGEREF _Toc86855033 \h </w:instrText>
        </w:r>
        <w:r w:rsidR="00E529A4">
          <w:rPr>
            <w:noProof/>
            <w:webHidden/>
          </w:rPr>
          <w:fldChar w:fldCharType="separate"/>
        </w:r>
        <w:r w:rsidR="00DC3B42">
          <w:rPr>
            <w:b/>
            <w:bCs/>
            <w:noProof/>
            <w:webHidden/>
            <w:lang w:val="en-US"/>
          </w:rPr>
          <w:t>Error! Bookmark not defined.</w:t>
        </w:r>
        <w:r w:rsidR="00E529A4">
          <w:rPr>
            <w:noProof/>
            <w:webHidden/>
          </w:rPr>
          <w:fldChar w:fldCharType="end"/>
        </w:r>
      </w:hyperlink>
    </w:p>
    <w:p w14:paraId="1C62589C" w14:textId="6BC51AC4" w:rsidR="00EA7AC9" w:rsidRDefault="00812ED9" w:rsidP="00A231B3">
      <w:pPr>
        <w:spacing w:after="0"/>
        <w:rPr>
          <w:rFonts w:cs="Times New Roman"/>
        </w:rPr>
      </w:pPr>
      <w:r w:rsidRPr="007107AD">
        <w:rPr>
          <w:rFonts w:cs="Times New Roman"/>
        </w:rPr>
        <w:fldChar w:fldCharType="end"/>
      </w:r>
    </w:p>
    <w:p w14:paraId="03A0B34A" w14:textId="470AC884" w:rsidR="00A4283D" w:rsidRDefault="00A4283D" w:rsidP="00A231B3">
      <w:pPr>
        <w:spacing w:after="0"/>
        <w:rPr>
          <w:rFonts w:cs="Times New Roman"/>
        </w:rPr>
      </w:pPr>
    </w:p>
    <w:p w14:paraId="03BB575C" w14:textId="45130B03" w:rsidR="00A4283D" w:rsidRDefault="00A4283D" w:rsidP="00A231B3">
      <w:pPr>
        <w:spacing w:after="0"/>
        <w:rPr>
          <w:rFonts w:cs="Times New Roman"/>
        </w:rPr>
      </w:pPr>
    </w:p>
    <w:p w14:paraId="069A3A79" w14:textId="65C1F944" w:rsidR="00A4283D" w:rsidRDefault="00A4283D" w:rsidP="00A231B3">
      <w:pPr>
        <w:spacing w:after="0"/>
        <w:rPr>
          <w:rFonts w:cs="Times New Roman"/>
        </w:rPr>
      </w:pPr>
    </w:p>
    <w:p w14:paraId="5D848037" w14:textId="3F37A801" w:rsidR="00A4283D" w:rsidRDefault="00A4283D" w:rsidP="00A231B3">
      <w:pPr>
        <w:spacing w:after="0"/>
        <w:rPr>
          <w:rFonts w:cs="Times New Roman"/>
        </w:rPr>
      </w:pPr>
    </w:p>
    <w:p w14:paraId="55350907" w14:textId="6EA82323" w:rsidR="00A4283D" w:rsidRDefault="00A4283D" w:rsidP="00A231B3">
      <w:pPr>
        <w:spacing w:after="0"/>
        <w:rPr>
          <w:rFonts w:cs="Times New Roman"/>
        </w:rPr>
      </w:pPr>
    </w:p>
    <w:p w14:paraId="4358EE80" w14:textId="45C276D9" w:rsidR="00A4283D" w:rsidRDefault="00A4283D" w:rsidP="00A231B3">
      <w:pPr>
        <w:spacing w:after="0"/>
        <w:rPr>
          <w:rFonts w:cs="Times New Roman"/>
        </w:rPr>
      </w:pPr>
    </w:p>
    <w:p w14:paraId="50562E36" w14:textId="77777777" w:rsidR="00A4283D" w:rsidRPr="007107AD" w:rsidRDefault="00A4283D" w:rsidP="00A231B3">
      <w:pPr>
        <w:spacing w:after="0"/>
        <w:rPr>
          <w:rFonts w:cs="Times New Roman"/>
          <w:b/>
          <w:color w:val="00539B"/>
        </w:rPr>
      </w:pPr>
    </w:p>
    <w:p w14:paraId="3DB08F63" w14:textId="1BEAA876" w:rsidR="00C566A2" w:rsidRPr="007107AD" w:rsidRDefault="00555D68" w:rsidP="00C566A2">
      <w:pPr>
        <w:rPr>
          <w:rFonts w:cs="Times New Roman"/>
          <w:b/>
          <w:color w:val="00539B"/>
        </w:rPr>
      </w:pPr>
      <w:r w:rsidRPr="007107AD">
        <w:rPr>
          <w:rFonts w:cs="Times New Roman"/>
          <w:b/>
          <w:color w:val="00539B"/>
        </w:rPr>
        <w:t>ABBREVI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0"/>
        <w:gridCol w:w="7186"/>
      </w:tblGrid>
      <w:tr w:rsidR="00DF14E8" w:rsidRPr="007107AD" w14:paraId="3DE71712" w14:textId="77777777" w:rsidTr="00774C58">
        <w:tc>
          <w:tcPr>
            <w:tcW w:w="1830" w:type="dxa"/>
            <w:shd w:val="clear" w:color="auto" w:fill="D9D9D9" w:themeFill="background1" w:themeFillShade="D9"/>
          </w:tcPr>
          <w:p w14:paraId="7021FF59" w14:textId="77777777" w:rsidR="00DF14E8" w:rsidRPr="007107AD" w:rsidRDefault="00DF14E8" w:rsidP="00E66012">
            <w:pPr>
              <w:rPr>
                <w:b/>
              </w:rPr>
            </w:pPr>
            <w:r w:rsidRPr="007107AD">
              <w:rPr>
                <w:b/>
              </w:rPr>
              <w:t>Term</w:t>
            </w:r>
          </w:p>
        </w:tc>
        <w:tc>
          <w:tcPr>
            <w:tcW w:w="7186" w:type="dxa"/>
            <w:shd w:val="clear" w:color="auto" w:fill="D9D9D9" w:themeFill="background1" w:themeFillShade="D9"/>
          </w:tcPr>
          <w:p w14:paraId="634DE214" w14:textId="77777777" w:rsidR="00DF14E8" w:rsidRPr="007107AD" w:rsidRDefault="00DF14E8" w:rsidP="00E66012">
            <w:pPr>
              <w:rPr>
                <w:b/>
              </w:rPr>
            </w:pPr>
            <w:r w:rsidRPr="007107AD">
              <w:rPr>
                <w:b/>
              </w:rPr>
              <w:t>Description</w:t>
            </w:r>
          </w:p>
        </w:tc>
      </w:tr>
      <w:tr w:rsidR="00DF14E8" w:rsidRPr="007107AD" w14:paraId="4BF47474" w14:textId="77777777" w:rsidTr="00774C58">
        <w:tc>
          <w:tcPr>
            <w:tcW w:w="1830" w:type="dxa"/>
          </w:tcPr>
          <w:p w14:paraId="656CE667" w14:textId="77777777" w:rsidR="00DF14E8" w:rsidRPr="007107AD" w:rsidRDefault="00DF14E8" w:rsidP="00E66012">
            <w:r w:rsidRPr="007107AD">
              <w:t>API</w:t>
            </w:r>
          </w:p>
        </w:tc>
        <w:tc>
          <w:tcPr>
            <w:tcW w:w="7186" w:type="dxa"/>
          </w:tcPr>
          <w:p w14:paraId="1DCFE798" w14:textId="77777777" w:rsidR="00DF14E8" w:rsidRPr="007107AD" w:rsidRDefault="00DF14E8" w:rsidP="00E66012">
            <w:pPr>
              <w:spacing w:line="257" w:lineRule="auto"/>
              <w:ind w:left="-11"/>
              <w:rPr>
                <w:rFonts w:eastAsia="Times New Roman" w:cs="Times New Roman"/>
              </w:rPr>
            </w:pPr>
            <w:r w:rsidRPr="007107AD">
              <w:rPr>
                <w:rFonts w:eastAsia="Times New Roman" w:cs="Times New Roman"/>
              </w:rPr>
              <w:t>Application Programming Interfaces</w:t>
            </w:r>
          </w:p>
        </w:tc>
      </w:tr>
      <w:tr w:rsidR="00DF14E8" w:rsidRPr="007107AD" w14:paraId="74D6002B" w14:textId="77777777" w:rsidTr="00774C58">
        <w:tc>
          <w:tcPr>
            <w:tcW w:w="1830" w:type="dxa"/>
          </w:tcPr>
          <w:p w14:paraId="7C2475DB" w14:textId="77777777" w:rsidR="00DF14E8" w:rsidRPr="007107AD" w:rsidRDefault="00DF14E8" w:rsidP="00E66012">
            <w:r w:rsidRPr="007107AD">
              <w:t>BPE</w:t>
            </w:r>
          </w:p>
        </w:tc>
        <w:tc>
          <w:tcPr>
            <w:tcW w:w="7186" w:type="dxa"/>
          </w:tcPr>
          <w:p w14:paraId="1DCA4C18" w14:textId="77777777" w:rsidR="00DF14E8" w:rsidRPr="007107AD" w:rsidRDefault="00DF14E8" w:rsidP="00E66012">
            <w:pPr>
              <w:pStyle w:val="Listintable"/>
              <w:numPr>
                <w:ilvl w:val="0"/>
                <w:numId w:val="0"/>
              </w:numPr>
              <w:ind w:left="349" w:hanging="349"/>
            </w:pPr>
            <w:r w:rsidRPr="007107AD">
              <w:t>Business Process Editor</w:t>
            </w:r>
          </w:p>
        </w:tc>
      </w:tr>
      <w:tr w:rsidR="00DF14E8" w:rsidRPr="007107AD" w14:paraId="1461D535" w14:textId="77777777" w:rsidTr="00774C58">
        <w:tc>
          <w:tcPr>
            <w:tcW w:w="1830" w:type="dxa"/>
          </w:tcPr>
          <w:p w14:paraId="50D16E73" w14:textId="77777777" w:rsidR="00DF14E8" w:rsidRPr="007107AD" w:rsidRDefault="00DF14E8" w:rsidP="00E66012">
            <w:r w:rsidRPr="007107AD">
              <w:t>BPMN</w:t>
            </w:r>
          </w:p>
        </w:tc>
        <w:tc>
          <w:tcPr>
            <w:tcW w:w="7186" w:type="dxa"/>
          </w:tcPr>
          <w:p w14:paraId="0D87234C" w14:textId="77777777" w:rsidR="00DF14E8" w:rsidRPr="007107AD" w:rsidRDefault="00DF14E8" w:rsidP="00E66012">
            <w:pPr>
              <w:pStyle w:val="Listintable"/>
              <w:numPr>
                <w:ilvl w:val="0"/>
                <w:numId w:val="0"/>
              </w:numPr>
              <w:ind w:left="349" w:hanging="349"/>
            </w:pPr>
            <w:r w:rsidRPr="007107AD">
              <w:t>Business Process Model Notation</w:t>
            </w:r>
          </w:p>
        </w:tc>
      </w:tr>
      <w:tr w:rsidR="00DF14E8" w:rsidRPr="007107AD" w14:paraId="578C36C9" w14:textId="77777777" w:rsidTr="00774C58">
        <w:tc>
          <w:tcPr>
            <w:tcW w:w="1830" w:type="dxa"/>
          </w:tcPr>
          <w:p w14:paraId="2062EAC7" w14:textId="77777777" w:rsidR="00DF14E8" w:rsidRPr="007107AD" w:rsidRDefault="00DF14E8" w:rsidP="00E66012">
            <w:r w:rsidRPr="007107AD">
              <w:t>CAN</w:t>
            </w:r>
          </w:p>
        </w:tc>
        <w:tc>
          <w:tcPr>
            <w:tcW w:w="7186" w:type="dxa"/>
          </w:tcPr>
          <w:p w14:paraId="0DD5A0F3" w14:textId="77777777" w:rsidR="00DF14E8" w:rsidRPr="007107AD" w:rsidRDefault="00DF14E8" w:rsidP="00E66012">
            <w:pPr>
              <w:pStyle w:val="Listintable"/>
              <w:numPr>
                <w:ilvl w:val="0"/>
                <w:numId w:val="0"/>
              </w:numPr>
              <w:ind w:left="349" w:hanging="349"/>
            </w:pPr>
            <w:r w:rsidRPr="007107AD">
              <w:t>Contract Award Notice</w:t>
            </w:r>
          </w:p>
        </w:tc>
      </w:tr>
      <w:tr w:rsidR="00DF14E8" w:rsidRPr="007107AD" w14:paraId="5B831583" w14:textId="77777777" w:rsidTr="00774C58">
        <w:tc>
          <w:tcPr>
            <w:tcW w:w="1830" w:type="dxa"/>
          </w:tcPr>
          <w:p w14:paraId="391E92D0" w14:textId="77777777" w:rsidR="00DF14E8" w:rsidRPr="007107AD" w:rsidRDefault="00DF14E8" w:rsidP="00E66012">
            <w:r w:rsidRPr="007107AD">
              <w:t>CDU</w:t>
            </w:r>
          </w:p>
        </w:tc>
        <w:tc>
          <w:tcPr>
            <w:tcW w:w="7186" w:type="dxa"/>
          </w:tcPr>
          <w:p w14:paraId="64F30E93" w14:textId="77777777" w:rsidR="00DF14E8" w:rsidRPr="007107AD" w:rsidRDefault="00DF14E8" w:rsidP="00E66012">
            <w:pPr>
              <w:pStyle w:val="Listintable"/>
              <w:numPr>
                <w:ilvl w:val="0"/>
                <w:numId w:val="0"/>
              </w:numPr>
              <w:ind w:left="349" w:hanging="349"/>
            </w:pPr>
            <w:r w:rsidRPr="007107AD">
              <w:t>Central Database Unit</w:t>
            </w:r>
          </w:p>
        </w:tc>
      </w:tr>
      <w:tr w:rsidR="00DF14E8" w:rsidRPr="007107AD" w14:paraId="556D11BA" w14:textId="77777777" w:rsidTr="00774C58">
        <w:tc>
          <w:tcPr>
            <w:tcW w:w="1830" w:type="dxa"/>
          </w:tcPr>
          <w:p w14:paraId="4EDD22F2" w14:textId="77777777" w:rsidR="00DF14E8" w:rsidRPr="007107AD" w:rsidRDefault="00DF14E8" w:rsidP="00E66012">
            <w:r w:rsidRPr="007107AD">
              <w:t>CN</w:t>
            </w:r>
          </w:p>
        </w:tc>
        <w:tc>
          <w:tcPr>
            <w:tcW w:w="7186" w:type="dxa"/>
          </w:tcPr>
          <w:p w14:paraId="14928E62" w14:textId="77777777" w:rsidR="00DF14E8" w:rsidRPr="007107AD" w:rsidRDefault="00DF14E8" w:rsidP="00E66012">
            <w:pPr>
              <w:pStyle w:val="Listintable"/>
              <w:numPr>
                <w:ilvl w:val="0"/>
                <w:numId w:val="0"/>
              </w:numPr>
              <w:ind w:left="349" w:hanging="349"/>
            </w:pPr>
            <w:r w:rsidRPr="007107AD">
              <w:t>Contract Notice</w:t>
            </w:r>
          </w:p>
        </w:tc>
      </w:tr>
      <w:tr w:rsidR="00DF14E8" w:rsidRPr="007107AD" w14:paraId="1C74CBB4" w14:textId="77777777" w:rsidTr="00774C58">
        <w:tc>
          <w:tcPr>
            <w:tcW w:w="1830" w:type="dxa"/>
          </w:tcPr>
          <w:p w14:paraId="544DFB63" w14:textId="77777777" w:rsidR="00DF14E8" w:rsidRPr="007107AD" w:rsidRDefault="00DF14E8" w:rsidP="00E66012">
            <w:r w:rsidRPr="007107AD">
              <w:t>CP</w:t>
            </w:r>
          </w:p>
        </w:tc>
        <w:tc>
          <w:tcPr>
            <w:tcW w:w="7186" w:type="dxa"/>
          </w:tcPr>
          <w:p w14:paraId="4EB1F79B" w14:textId="77777777" w:rsidR="00DF14E8" w:rsidRPr="007107AD" w:rsidRDefault="00DF14E8" w:rsidP="00E66012">
            <w:pPr>
              <w:pStyle w:val="Listintable"/>
              <w:numPr>
                <w:ilvl w:val="0"/>
                <w:numId w:val="0"/>
              </w:numPr>
              <w:ind w:left="349" w:hanging="349"/>
            </w:pPr>
            <w:r w:rsidRPr="007107AD">
              <w:t>Contracting Process</w:t>
            </w:r>
          </w:p>
        </w:tc>
      </w:tr>
      <w:tr w:rsidR="00774C58" w:rsidRPr="007107AD" w14:paraId="2073247D" w14:textId="77777777" w:rsidTr="00774C58">
        <w:tc>
          <w:tcPr>
            <w:tcW w:w="1830" w:type="dxa"/>
          </w:tcPr>
          <w:p w14:paraId="321309A3" w14:textId="7C209FAB" w:rsidR="00774C58" w:rsidRPr="007107AD" w:rsidRDefault="00774C58" w:rsidP="00E66012">
            <w:r>
              <w:t>EBRD</w:t>
            </w:r>
          </w:p>
        </w:tc>
        <w:tc>
          <w:tcPr>
            <w:tcW w:w="7186" w:type="dxa"/>
          </w:tcPr>
          <w:p w14:paraId="1F6589F5" w14:textId="7FF949BF" w:rsidR="00774C58" w:rsidRPr="007107AD" w:rsidRDefault="00774C58" w:rsidP="00E66012">
            <w:pPr>
              <w:pStyle w:val="Listintable"/>
              <w:numPr>
                <w:ilvl w:val="0"/>
                <w:numId w:val="0"/>
              </w:numPr>
              <w:ind w:left="349" w:hanging="349"/>
            </w:pPr>
            <w:r>
              <w:t>European Bank for Reconstruction and Development</w:t>
            </w:r>
          </w:p>
        </w:tc>
      </w:tr>
      <w:tr w:rsidR="00DF14E8" w:rsidRPr="007107AD" w14:paraId="12E68E05" w14:textId="77777777" w:rsidTr="00774C58">
        <w:tc>
          <w:tcPr>
            <w:tcW w:w="1830" w:type="dxa"/>
          </w:tcPr>
          <w:p w14:paraId="47B77C6D" w14:textId="77777777" w:rsidR="00DF14E8" w:rsidRPr="007107AD" w:rsidRDefault="00DF14E8" w:rsidP="00E66012">
            <w:r w:rsidRPr="007107AD">
              <w:t>NEPP</w:t>
            </w:r>
          </w:p>
        </w:tc>
        <w:tc>
          <w:tcPr>
            <w:tcW w:w="7186" w:type="dxa"/>
          </w:tcPr>
          <w:p w14:paraId="652D38BD" w14:textId="77777777" w:rsidR="00DF14E8" w:rsidRPr="007107AD" w:rsidRDefault="00DF14E8" w:rsidP="00E66012">
            <w:pPr>
              <w:pStyle w:val="Listintable"/>
              <w:numPr>
                <w:ilvl w:val="0"/>
                <w:numId w:val="0"/>
              </w:numPr>
              <w:ind w:left="349" w:hanging="349"/>
            </w:pPr>
            <w:r w:rsidRPr="007107AD">
              <w:t>Networking Electronic Procurement Platform</w:t>
            </w:r>
          </w:p>
        </w:tc>
      </w:tr>
      <w:tr w:rsidR="00DF14E8" w:rsidRPr="007107AD" w14:paraId="248D9BDA" w14:textId="77777777" w:rsidTr="00774C58">
        <w:tc>
          <w:tcPr>
            <w:tcW w:w="1830" w:type="dxa"/>
          </w:tcPr>
          <w:p w14:paraId="31E303C0" w14:textId="77777777" w:rsidR="00DF14E8" w:rsidRPr="007107AD" w:rsidRDefault="00DF14E8" w:rsidP="00E66012">
            <w:r>
              <w:t>OCDPS</w:t>
            </w:r>
          </w:p>
        </w:tc>
        <w:tc>
          <w:tcPr>
            <w:tcW w:w="7186" w:type="dxa"/>
          </w:tcPr>
          <w:p w14:paraId="6D139D7C" w14:textId="20427FE8" w:rsidR="00DF14E8" w:rsidRPr="007107AD" w:rsidRDefault="00774C58" w:rsidP="00E66012">
            <w:pPr>
              <w:pStyle w:val="Listintable"/>
              <w:numPr>
                <w:ilvl w:val="0"/>
                <w:numId w:val="0"/>
              </w:numPr>
              <w:ind w:left="349" w:hanging="349"/>
            </w:pPr>
            <w:r>
              <w:t>O</w:t>
            </w:r>
            <w:r w:rsidR="00DF14E8" w:rsidRPr="00EA2C40">
              <w:t>pen Contracting Digital Procurement System</w:t>
            </w:r>
          </w:p>
        </w:tc>
      </w:tr>
      <w:tr w:rsidR="00774C58" w:rsidRPr="007107AD" w14:paraId="31D2DA3C" w14:textId="77777777" w:rsidTr="00774C58">
        <w:tc>
          <w:tcPr>
            <w:tcW w:w="1830" w:type="dxa"/>
          </w:tcPr>
          <w:p w14:paraId="4239756A" w14:textId="690944E1" w:rsidR="00774C58" w:rsidRDefault="00774C58" w:rsidP="00E66012">
            <w:r>
              <w:t>PE</w:t>
            </w:r>
          </w:p>
        </w:tc>
        <w:tc>
          <w:tcPr>
            <w:tcW w:w="7186" w:type="dxa"/>
          </w:tcPr>
          <w:p w14:paraId="315A30FC" w14:textId="7E278AFD" w:rsidR="00774C58" w:rsidRDefault="00774C58" w:rsidP="00E66012">
            <w:pPr>
              <w:pStyle w:val="Listintable"/>
              <w:numPr>
                <w:ilvl w:val="0"/>
                <w:numId w:val="0"/>
              </w:numPr>
              <w:ind w:left="349" w:hanging="349"/>
            </w:pPr>
            <w:r>
              <w:t>Procuring Entity</w:t>
            </w:r>
          </w:p>
        </w:tc>
      </w:tr>
      <w:tr w:rsidR="00570F79" w:rsidRPr="007107AD" w14:paraId="5D12FAB4" w14:textId="77777777" w:rsidTr="00774C58">
        <w:tc>
          <w:tcPr>
            <w:tcW w:w="1830" w:type="dxa"/>
          </w:tcPr>
          <w:p w14:paraId="328F9FFC" w14:textId="4867F56C" w:rsidR="00570F79" w:rsidRDefault="00570F79" w:rsidP="00E66012">
            <w:r>
              <w:t>PMD</w:t>
            </w:r>
          </w:p>
        </w:tc>
        <w:tc>
          <w:tcPr>
            <w:tcW w:w="7186" w:type="dxa"/>
          </w:tcPr>
          <w:p w14:paraId="4AF967E1" w14:textId="0534FEAD" w:rsidR="00570F79" w:rsidRDefault="00570F79" w:rsidP="00E66012">
            <w:pPr>
              <w:pStyle w:val="Listintable"/>
              <w:numPr>
                <w:ilvl w:val="0"/>
                <w:numId w:val="0"/>
              </w:numPr>
              <w:ind w:left="349" w:hanging="349"/>
            </w:pPr>
            <w:r w:rsidRPr="007107AD">
              <w:t>Procurement Method Details</w:t>
            </w:r>
          </w:p>
        </w:tc>
      </w:tr>
      <w:tr w:rsidR="00774C58" w:rsidRPr="007107AD" w14:paraId="7CF34D9D" w14:textId="77777777" w:rsidTr="00774C58">
        <w:tc>
          <w:tcPr>
            <w:tcW w:w="1830" w:type="dxa"/>
          </w:tcPr>
          <w:p w14:paraId="7B045BDC" w14:textId="1DF895F6" w:rsidR="00774C58" w:rsidRPr="007107AD" w:rsidRDefault="00774C58" w:rsidP="00E66012">
            <w:r>
              <w:t>PN</w:t>
            </w:r>
          </w:p>
        </w:tc>
        <w:tc>
          <w:tcPr>
            <w:tcW w:w="7186" w:type="dxa"/>
          </w:tcPr>
          <w:p w14:paraId="7144F18B" w14:textId="7DE7B527" w:rsidR="00774C58" w:rsidRPr="007107AD" w:rsidRDefault="00774C58" w:rsidP="00E66012">
            <w:pPr>
              <w:spacing w:line="257" w:lineRule="auto"/>
              <w:ind w:left="-11"/>
              <w:rPr>
                <w:rFonts w:eastAsia="Times New Roman" w:cs="Times New Roman"/>
              </w:rPr>
            </w:pPr>
            <w:r>
              <w:rPr>
                <w:rFonts w:eastAsia="Times New Roman" w:cs="Times New Roman"/>
              </w:rPr>
              <w:t>Procurement Plan</w:t>
            </w:r>
          </w:p>
        </w:tc>
      </w:tr>
      <w:tr w:rsidR="00DF14E8" w:rsidRPr="007107AD" w14:paraId="6B49BA75" w14:textId="77777777" w:rsidTr="00774C58">
        <w:tc>
          <w:tcPr>
            <w:tcW w:w="1830" w:type="dxa"/>
          </w:tcPr>
          <w:p w14:paraId="09CFA559" w14:textId="77777777" w:rsidR="00DF14E8" w:rsidRPr="007107AD" w:rsidRDefault="00DF14E8" w:rsidP="00E66012">
            <w:r>
              <w:t>UNCITRAL</w:t>
            </w:r>
          </w:p>
        </w:tc>
        <w:tc>
          <w:tcPr>
            <w:tcW w:w="7186" w:type="dxa"/>
          </w:tcPr>
          <w:p w14:paraId="7E06F09D" w14:textId="77777777" w:rsidR="00DF14E8" w:rsidRPr="007107AD" w:rsidRDefault="00DF14E8" w:rsidP="00E66012">
            <w:pPr>
              <w:spacing w:line="257" w:lineRule="auto"/>
              <w:ind w:left="-11"/>
              <w:rPr>
                <w:rFonts w:eastAsia="Times New Roman" w:cs="Times New Roman"/>
              </w:rPr>
            </w:pPr>
            <w:r w:rsidRPr="0009751B">
              <w:rPr>
                <w:rFonts w:eastAsia="Times New Roman" w:cs="Times New Roman"/>
              </w:rPr>
              <w:t>United Nations Commission on International Trade Law</w:t>
            </w:r>
          </w:p>
        </w:tc>
      </w:tr>
    </w:tbl>
    <w:p w14:paraId="1FD5655A" w14:textId="61E2CE10" w:rsidR="58988605" w:rsidRPr="007107AD" w:rsidRDefault="58988605"/>
    <w:p w14:paraId="2D080066" w14:textId="17BEDD10" w:rsidR="00CD673D" w:rsidRDefault="00CD673D" w:rsidP="00C566A2">
      <w:pPr>
        <w:rPr>
          <w:rFonts w:cs="Times New Roman"/>
          <w:b/>
          <w:color w:val="00539B"/>
        </w:rPr>
      </w:pPr>
    </w:p>
    <w:p w14:paraId="0632512A" w14:textId="49D33A50" w:rsidR="00C566A2" w:rsidRDefault="00C566A2" w:rsidP="00A231B3">
      <w:pPr>
        <w:spacing w:after="0" w:line="240" w:lineRule="auto"/>
        <w:jc w:val="left"/>
        <w:rPr>
          <w:rFonts w:cs="Times New Roman"/>
        </w:rPr>
      </w:pPr>
    </w:p>
    <w:p w14:paraId="4770F87D" w14:textId="69BC6A49" w:rsidR="00A4283D" w:rsidRDefault="00A4283D" w:rsidP="00A231B3">
      <w:pPr>
        <w:spacing w:after="0" w:line="240" w:lineRule="auto"/>
        <w:jc w:val="left"/>
        <w:rPr>
          <w:rFonts w:cs="Times New Roman"/>
        </w:rPr>
      </w:pPr>
    </w:p>
    <w:p w14:paraId="7C466109" w14:textId="7D54D119" w:rsidR="00A4283D" w:rsidRDefault="00A4283D" w:rsidP="00A231B3">
      <w:pPr>
        <w:spacing w:after="0" w:line="240" w:lineRule="auto"/>
        <w:jc w:val="left"/>
        <w:rPr>
          <w:rFonts w:cs="Times New Roman"/>
        </w:rPr>
      </w:pPr>
    </w:p>
    <w:p w14:paraId="53607E8A" w14:textId="7E892F42" w:rsidR="00C566A2" w:rsidRPr="007107AD" w:rsidRDefault="001B384A" w:rsidP="00A231B3">
      <w:pPr>
        <w:pStyle w:val="Heading1"/>
        <w:spacing w:before="0"/>
      </w:pPr>
      <w:bookmarkStart w:id="14" w:name="_Toc8743056"/>
      <w:bookmarkStart w:id="15" w:name="_Toc8743526"/>
      <w:bookmarkStart w:id="16" w:name="_Toc8744277"/>
      <w:bookmarkStart w:id="17" w:name="_Toc8744977"/>
      <w:bookmarkStart w:id="18" w:name="_Toc8745086"/>
      <w:bookmarkStart w:id="19" w:name="_Toc8746778"/>
      <w:bookmarkStart w:id="20" w:name="_Toc8747142"/>
      <w:bookmarkStart w:id="21" w:name="_Toc8743057"/>
      <w:bookmarkStart w:id="22" w:name="_Toc8743527"/>
      <w:bookmarkStart w:id="23" w:name="_Toc8744278"/>
      <w:bookmarkStart w:id="24" w:name="_Toc8744978"/>
      <w:bookmarkStart w:id="25" w:name="_Toc8745087"/>
      <w:bookmarkStart w:id="26" w:name="_Toc8746779"/>
      <w:bookmarkStart w:id="27" w:name="_Toc8747143"/>
      <w:bookmarkStart w:id="28" w:name="_Toc4577055"/>
      <w:bookmarkStart w:id="29" w:name="_Toc4594215"/>
      <w:bookmarkStart w:id="30" w:name="_Toc4594239"/>
      <w:bookmarkStart w:id="31" w:name="_Toc4594740"/>
      <w:bookmarkStart w:id="32" w:name="_Toc8743058"/>
      <w:bookmarkStart w:id="33" w:name="_Toc8743528"/>
      <w:bookmarkStart w:id="34" w:name="_Toc8744279"/>
      <w:bookmarkStart w:id="35" w:name="_Toc8744979"/>
      <w:bookmarkStart w:id="36" w:name="_Toc8745088"/>
      <w:bookmarkStart w:id="37" w:name="_Toc8746780"/>
      <w:bookmarkStart w:id="38" w:name="_Toc8747144"/>
      <w:bookmarkStart w:id="39" w:name="_Toc4577056"/>
      <w:bookmarkStart w:id="40" w:name="_Toc4594216"/>
      <w:bookmarkStart w:id="41" w:name="_Toc4594240"/>
      <w:bookmarkStart w:id="42" w:name="_Toc4594741"/>
      <w:bookmarkStart w:id="43" w:name="_Toc8743059"/>
      <w:bookmarkStart w:id="44" w:name="_Toc8743529"/>
      <w:bookmarkStart w:id="45" w:name="_Toc8744280"/>
      <w:bookmarkStart w:id="46" w:name="_Toc8744980"/>
      <w:bookmarkStart w:id="47" w:name="_Toc8745089"/>
      <w:bookmarkStart w:id="48" w:name="_Toc8746781"/>
      <w:bookmarkStart w:id="49" w:name="_Toc8747145"/>
      <w:bookmarkStart w:id="50" w:name="_Toc4572519"/>
      <w:bookmarkStart w:id="51" w:name="_Toc4575469"/>
      <w:bookmarkStart w:id="52" w:name="_Toc4575617"/>
      <w:bookmarkStart w:id="53" w:name="_Toc4575867"/>
      <w:bookmarkStart w:id="54" w:name="_Toc4575986"/>
      <w:bookmarkStart w:id="55" w:name="_Toc4577057"/>
      <w:bookmarkStart w:id="56" w:name="_Toc4594217"/>
      <w:bookmarkStart w:id="57" w:name="_Toc4594241"/>
      <w:bookmarkStart w:id="58" w:name="_Toc4594742"/>
      <w:bookmarkStart w:id="59" w:name="_Toc8743060"/>
      <w:bookmarkStart w:id="60" w:name="_Toc8743530"/>
      <w:bookmarkStart w:id="61" w:name="_Toc8744281"/>
      <w:bookmarkStart w:id="62" w:name="_Toc8744981"/>
      <w:bookmarkStart w:id="63" w:name="_Toc8745090"/>
      <w:bookmarkStart w:id="64" w:name="_Toc8746782"/>
      <w:bookmarkStart w:id="65" w:name="_Toc8747146"/>
      <w:bookmarkStart w:id="66" w:name="_Toc4572520"/>
      <w:bookmarkStart w:id="67" w:name="_Toc4575470"/>
      <w:bookmarkStart w:id="68" w:name="_Toc4575618"/>
      <w:bookmarkStart w:id="69" w:name="_Toc4575868"/>
      <w:bookmarkStart w:id="70" w:name="_Toc4575987"/>
      <w:bookmarkStart w:id="71" w:name="_Toc4577058"/>
      <w:bookmarkStart w:id="72" w:name="_Toc4594218"/>
      <w:bookmarkStart w:id="73" w:name="_Toc4594242"/>
      <w:bookmarkStart w:id="74" w:name="_Toc4594743"/>
      <w:bookmarkStart w:id="75" w:name="_Toc8743061"/>
      <w:bookmarkStart w:id="76" w:name="_Toc8743531"/>
      <w:bookmarkStart w:id="77" w:name="_Toc8744282"/>
      <w:bookmarkStart w:id="78" w:name="_Toc8744982"/>
      <w:bookmarkStart w:id="79" w:name="_Toc8745091"/>
      <w:bookmarkStart w:id="80" w:name="_Toc8746783"/>
      <w:bookmarkStart w:id="81" w:name="_Toc8747147"/>
      <w:bookmarkStart w:id="82" w:name="_Toc4572521"/>
      <w:bookmarkStart w:id="83" w:name="_Toc4575471"/>
      <w:bookmarkStart w:id="84" w:name="_Toc4575619"/>
      <w:bookmarkStart w:id="85" w:name="_Toc4575869"/>
      <w:bookmarkStart w:id="86" w:name="_Toc4575988"/>
      <w:bookmarkStart w:id="87" w:name="_Toc4577059"/>
      <w:bookmarkStart w:id="88" w:name="_Toc4594219"/>
      <w:bookmarkStart w:id="89" w:name="_Toc4594243"/>
      <w:bookmarkStart w:id="90" w:name="_Toc4594744"/>
      <w:bookmarkStart w:id="91" w:name="_Toc8743062"/>
      <w:bookmarkStart w:id="92" w:name="_Toc8743532"/>
      <w:bookmarkStart w:id="93" w:name="_Toc8744283"/>
      <w:bookmarkStart w:id="94" w:name="_Toc8744983"/>
      <w:bookmarkStart w:id="95" w:name="_Toc8745092"/>
      <w:bookmarkStart w:id="96" w:name="_Toc8746784"/>
      <w:bookmarkStart w:id="97" w:name="_Toc8747148"/>
      <w:bookmarkStart w:id="98" w:name="_Toc8744284"/>
      <w:bookmarkStart w:id="99" w:name="_Toc8744984"/>
      <w:bookmarkStart w:id="100" w:name="_Toc8745093"/>
      <w:bookmarkStart w:id="101" w:name="_Toc8746785"/>
      <w:bookmarkStart w:id="102" w:name="_Toc8747149"/>
      <w:bookmarkStart w:id="103" w:name="_Toc8744285"/>
      <w:bookmarkStart w:id="104" w:name="_Toc8744985"/>
      <w:bookmarkStart w:id="105" w:name="_Toc8745094"/>
      <w:bookmarkStart w:id="106" w:name="_Toc8746786"/>
      <w:bookmarkStart w:id="107" w:name="_Toc8747150"/>
      <w:bookmarkStart w:id="108" w:name="_Toc8744286"/>
      <w:bookmarkStart w:id="109" w:name="_Toc8744986"/>
      <w:bookmarkStart w:id="110" w:name="_Toc8745095"/>
      <w:bookmarkStart w:id="111" w:name="_Toc8746787"/>
      <w:bookmarkStart w:id="112" w:name="_Toc8747151"/>
      <w:bookmarkStart w:id="113" w:name="_Toc8744287"/>
      <w:bookmarkStart w:id="114" w:name="_Toc8744987"/>
      <w:bookmarkStart w:id="115" w:name="_Toc8745096"/>
      <w:bookmarkStart w:id="116" w:name="_Toc8746788"/>
      <w:bookmarkStart w:id="117" w:name="_Toc8747152"/>
      <w:bookmarkStart w:id="118" w:name="_Toc8744288"/>
      <w:bookmarkStart w:id="119" w:name="_Toc8744988"/>
      <w:bookmarkStart w:id="120" w:name="_Toc8745097"/>
      <w:bookmarkStart w:id="121" w:name="_Toc8746789"/>
      <w:bookmarkStart w:id="122" w:name="_Toc8747153"/>
      <w:bookmarkStart w:id="123" w:name="_Toc8743066"/>
      <w:bookmarkStart w:id="124" w:name="_Toc8744289"/>
      <w:bookmarkStart w:id="125" w:name="_Toc8744989"/>
      <w:bookmarkStart w:id="126" w:name="_Toc8745098"/>
      <w:bookmarkStart w:id="127" w:name="_Toc8746790"/>
      <w:bookmarkStart w:id="128" w:name="_Toc8747154"/>
      <w:bookmarkStart w:id="129" w:name="_Toc8743067"/>
      <w:bookmarkStart w:id="130" w:name="_Toc8744290"/>
      <w:bookmarkStart w:id="131" w:name="_Toc8744990"/>
      <w:bookmarkStart w:id="132" w:name="_Toc8745099"/>
      <w:bookmarkStart w:id="133" w:name="_Toc8746791"/>
      <w:bookmarkStart w:id="134" w:name="_Toc8747155"/>
      <w:bookmarkStart w:id="135" w:name="_Toc8743068"/>
      <w:bookmarkStart w:id="136" w:name="_Toc8744291"/>
      <w:bookmarkStart w:id="137" w:name="_Toc8744991"/>
      <w:bookmarkStart w:id="138" w:name="_Toc8745100"/>
      <w:bookmarkStart w:id="139" w:name="_Toc8746792"/>
      <w:bookmarkStart w:id="140" w:name="_Toc8747156"/>
      <w:bookmarkStart w:id="141" w:name="_Toc8743069"/>
      <w:bookmarkStart w:id="142" w:name="_Toc8744292"/>
      <w:bookmarkStart w:id="143" w:name="_Toc8744992"/>
      <w:bookmarkStart w:id="144" w:name="_Toc8745101"/>
      <w:bookmarkStart w:id="145" w:name="_Toc8746793"/>
      <w:bookmarkStart w:id="146" w:name="_Toc8747157"/>
      <w:bookmarkStart w:id="147" w:name="_Toc8743070"/>
      <w:bookmarkStart w:id="148" w:name="_Toc8744293"/>
      <w:bookmarkStart w:id="149" w:name="_Toc8744993"/>
      <w:bookmarkStart w:id="150" w:name="_Toc8745102"/>
      <w:bookmarkStart w:id="151" w:name="_Toc8746794"/>
      <w:bookmarkStart w:id="152" w:name="_Toc8747158"/>
      <w:bookmarkStart w:id="153" w:name="_Toc8743071"/>
      <w:bookmarkStart w:id="154" w:name="_Toc8744294"/>
      <w:bookmarkStart w:id="155" w:name="_Toc8744994"/>
      <w:bookmarkStart w:id="156" w:name="_Toc8745103"/>
      <w:bookmarkStart w:id="157" w:name="_Toc8746795"/>
      <w:bookmarkStart w:id="158" w:name="_Toc8747159"/>
      <w:bookmarkStart w:id="159" w:name="_Toc8743072"/>
      <w:bookmarkStart w:id="160" w:name="_Toc8744295"/>
      <w:bookmarkStart w:id="161" w:name="_Toc8744995"/>
      <w:bookmarkStart w:id="162" w:name="_Toc8745104"/>
      <w:bookmarkStart w:id="163" w:name="_Toc8746796"/>
      <w:bookmarkStart w:id="164" w:name="_Toc8747160"/>
      <w:bookmarkStart w:id="165" w:name="_Toc8743073"/>
      <w:bookmarkStart w:id="166" w:name="_Toc8744296"/>
      <w:bookmarkStart w:id="167" w:name="_Toc8744996"/>
      <w:bookmarkStart w:id="168" w:name="_Toc8745105"/>
      <w:bookmarkStart w:id="169" w:name="_Toc8746797"/>
      <w:bookmarkStart w:id="170" w:name="_Toc8747161"/>
      <w:bookmarkStart w:id="171" w:name="_Toc8743074"/>
      <w:bookmarkStart w:id="172" w:name="_Toc8744297"/>
      <w:bookmarkStart w:id="173" w:name="_Toc8744997"/>
      <w:bookmarkStart w:id="174" w:name="_Toc8745106"/>
      <w:bookmarkStart w:id="175" w:name="_Toc8746798"/>
      <w:bookmarkStart w:id="176" w:name="_Toc8747162"/>
      <w:bookmarkStart w:id="177" w:name="_Toc8743075"/>
      <w:bookmarkStart w:id="178" w:name="_Toc8744298"/>
      <w:bookmarkStart w:id="179" w:name="_Toc8744998"/>
      <w:bookmarkStart w:id="180" w:name="_Toc8745107"/>
      <w:bookmarkStart w:id="181" w:name="_Toc8746799"/>
      <w:bookmarkStart w:id="182" w:name="_Toc8747163"/>
      <w:bookmarkStart w:id="183" w:name="_Toc8743076"/>
      <w:bookmarkStart w:id="184" w:name="_Toc8744299"/>
      <w:bookmarkStart w:id="185" w:name="_Toc8744999"/>
      <w:bookmarkStart w:id="186" w:name="_Toc8745108"/>
      <w:bookmarkStart w:id="187" w:name="_Toc8746800"/>
      <w:bookmarkStart w:id="188" w:name="_Toc8747164"/>
      <w:bookmarkStart w:id="189" w:name="_Toc8743077"/>
      <w:bookmarkStart w:id="190" w:name="_Toc8744300"/>
      <w:bookmarkStart w:id="191" w:name="_Toc8745000"/>
      <w:bookmarkStart w:id="192" w:name="_Toc8745109"/>
      <w:bookmarkStart w:id="193" w:name="_Toc8746801"/>
      <w:bookmarkStart w:id="194" w:name="_Toc8747165"/>
      <w:bookmarkStart w:id="195" w:name="_Toc8744301"/>
      <w:bookmarkStart w:id="196" w:name="_Toc8745001"/>
      <w:bookmarkStart w:id="197" w:name="_Toc8745110"/>
      <w:bookmarkStart w:id="198" w:name="_Toc8746802"/>
      <w:bookmarkStart w:id="199" w:name="_Toc8747166"/>
      <w:bookmarkStart w:id="200" w:name="_Toc8744302"/>
      <w:bookmarkStart w:id="201" w:name="_Toc8745002"/>
      <w:bookmarkStart w:id="202" w:name="_Toc8745111"/>
      <w:bookmarkStart w:id="203" w:name="_Toc8746803"/>
      <w:bookmarkStart w:id="204" w:name="_Toc8747167"/>
      <w:bookmarkStart w:id="205" w:name="_Toc8744303"/>
      <w:bookmarkStart w:id="206" w:name="_Toc8745003"/>
      <w:bookmarkStart w:id="207" w:name="_Toc8745112"/>
      <w:bookmarkStart w:id="208" w:name="_Toc8746804"/>
      <w:bookmarkStart w:id="209" w:name="_Toc8747168"/>
      <w:bookmarkStart w:id="210" w:name="_Toc8744304"/>
      <w:bookmarkStart w:id="211" w:name="_Toc8745004"/>
      <w:bookmarkStart w:id="212" w:name="_Toc8745113"/>
      <w:bookmarkStart w:id="213" w:name="_Toc8746805"/>
      <w:bookmarkStart w:id="214" w:name="_Toc8747169"/>
      <w:bookmarkStart w:id="215" w:name="_Toc8744305"/>
      <w:bookmarkStart w:id="216" w:name="_Toc8745005"/>
      <w:bookmarkStart w:id="217" w:name="_Toc8745114"/>
      <w:bookmarkStart w:id="218" w:name="_Toc8746806"/>
      <w:bookmarkStart w:id="219" w:name="_Toc8747170"/>
      <w:bookmarkStart w:id="220" w:name="_Toc8744306"/>
      <w:bookmarkStart w:id="221" w:name="_Toc8745006"/>
      <w:bookmarkStart w:id="222" w:name="_Toc8745115"/>
      <w:bookmarkStart w:id="223" w:name="_Toc8746807"/>
      <w:bookmarkStart w:id="224" w:name="_Toc8747171"/>
      <w:bookmarkStart w:id="225" w:name="_Toc8744307"/>
      <w:bookmarkStart w:id="226" w:name="_Toc8745007"/>
      <w:bookmarkStart w:id="227" w:name="_Toc8745116"/>
      <w:bookmarkStart w:id="228" w:name="_Toc8746808"/>
      <w:bookmarkStart w:id="229" w:name="_Toc8747172"/>
      <w:bookmarkStart w:id="230" w:name="_Toc8744308"/>
      <w:bookmarkStart w:id="231" w:name="_Toc8745008"/>
      <w:bookmarkStart w:id="232" w:name="_Toc8745117"/>
      <w:bookmarkStart w:id="233" w:name="_Toc8746809"/>
      <w:bookmarkStart w:id="234" w:name="_Toc8747173"/>
      <w:bookmarkStart w:id="235" w:name="_Toc8744309"/>
      <w:bookmarkStart w:id="236" w:name="_Toc8745009"/>
      <w:bookmarkStart w:id="237" w:name="_Toc8745118"/>
      <w:bookmarkStart w:id="238" w:name="_Toc8746810"/>
      <w:bookmarkStart w:id="239" w:name="_Toc8747174"/>
      <w:bookmarkStart w:id="240" w:name="_Toc8744310"/>
      <w:bookmarkStart w:id="241" w:name="_Toc8745010"/>
      <w:bookmarkStart w:id="242" w:name="_Toc8745119"/>
      <w:bookmarkStart w:id="243" w:name="_Toc8746811"/>
      <w:bookmarkStart w:id="244" w:name="_Toc8747175"/>
      <w:bookmarkStart w:id="245" w:name="_Toc8744311"/>
      <w:bookmarkStart w:id="246" w:name="_Toc8745011"/>
      <w:bookmarkStart w:id="247" w:name="_Toc8745120"/>
      <w:bookmarkStart w:id="248" w:name="_Toc8746812"/>
      <w:bookmarkStart w:id="249" w:name="_Toc8747176"/>
      <w:bookmarkStart w:id="250" w:name="_Toc8744312"/>
      <w:bookmarkStart w:id="251" w:name="_Toc8745012"/>
      <w:bookmarkStart w:id="252" w:name="_Toc8745121"/>
      <w:bookmarkStart w:id="253" w:name="_Toc8746813"/>
      <w:bookmarkStart w:id="254" w:name="_Toc8747177"/>
      <w:bookmarkStart w:id="255" w:name="_Toc8744313"/>
      <w:bookmarkStart w:id="256" w:name="_Toc8745013"/>
      <w:bookmarkStart w:id="257" w:name="_Toc8745122"/>
      <w:bookmarkStart w:id="258" w:name="_Toc8746814"/>
      <w:bookmarkStart w:id="259" w:name="_Toc8747178"/>
      <w:bookmarkStart w:id="260" w:name="_Toc8744314"/>
      <w:bookmarkStart w:id="261" w:name="_Toc8745014"/>
      <w:bookmarkStart w:id="262" w:name="_Toc8745123"/>
      <w:bookmarkStart w:id="263" w:name="_Toc8746815"/>
      <w:bookmarkStart w:id="264" w:name="_Toc8747179"/>
      <w:bookmarkStart w:id="265" w:name="_Toc8744315"/>
      <w:bookmarkStart w:id="266" w:name="_Toc8745015"/>
      <w:bookmarkStart w:id="267" w:name="_Toc8745124"/>
      <w:bookmarkStart w:id="268" w:name="_Toc8746816"/>
      <w:bookmarkStart w:id="269" w:name="_Toc8747180"/>
      <w:bookmarkStart w:id="270" w:name="_Toc8744316"/>
      <w:bookmarkStart w:id="271" w:name="_Toc8745016"/>
      <w:bookmarkStart w:id="272" w:name="_Toc8745125"/>
      <w:bookmarkStart w:id="273" w:name="_Toc8746817"/>
      <w:bookmarkStart w:id="274" w:name="_Toc8747181"/>
      <w:bookmarkStart w:id="275" w:name="_Toc8744317"/>
      <w:bookmarkStart w:id="276" w:name="_Toc8745017"/>
      <w:bookmarkStart w:id="277" w:name="_Toc8745126"/>
      <w:bookmarkStart w:id="278" w:name="_Toc8746818"/>
      <w:bookmarkStart w:id="279" w:name="_Toc8747182"/>
      <w:bookmarkStart w:id="280" w:name="_Toc8744318"/>
      <w:bookmarkStart w:id="281" w:name="_Toc8745018"/>
      <w:bookmarkStart w:id="282" w:name="_Toc8745127"/>
      <w:bookmarkStart w:id="283" w:name="_Toc8746819"/>
      <w:bookmarkStart w:id="284" w:name="_Toc8747183"/>
      <w:bookmarkStart w:id="285" w:name="_Toc8744319"/>
      <w:bookmarkStart w:id="286" w:name="_Toc8745019"/>
      <w:bookmarkStart w:id="287" w:name="_Toc8745128"/>
      <w:bookmarkStart w:id="288" w:name="_Toc8746820"/>
      <w:bookmarkStart w:id="289" w:name="_Toc8747184"/>
      <w:bookmarkStart w:id="290" w:name="_Toc8744320"/>
      <w:bookmarkStart w:id="291" w:name="_Toc8745020"/>
      <w:bookmarkStart w:id="292" w:name="_Toc8745129"/>
      <w:bookmarkStart w:id="293" w:name="_Toc8746821"/>
      <w:bookmarkStart w:id="294" w:name="_Toc8747185"/>
      <w:bookmarkStart w:id="295" w:name="_Toc8744321"/>
      <w:bookmarkStart w:id="296" w:name="_Toc8745021"/>
      <w:bookmarkStart w:id="297" w:name="_Toc8745130"/>
      <w:bookmarkStart w:id="298" w:name="_Toc8746822"/>
      <w:bookmarkStart w:id="299" w:name="_Toc8747186"/>
      <w:bookmarkStart w:id="300" w:name="_Toc8744322"/>
      <w:bookmarkStart w:id="301" w:name="_Toc8745022"/>
      <w:bookmarkStart w:id="302" w:name="_Toc8745131"/>
      <w:bookmarkStart w:id="303" w:name="_Toc8746823"/>
      <w:bookmarkStart w:id="304" w:name="_Toc8747187"/>
      <w:bookmarkStart w:id="305" w:name="_Toc8744323"/>
      <w:bookmarkStart w:id="306" w:name="_Toc8745023"/>
      <w:bookmarkStart w:id="307" w:name="_Toc8745132"/>
      <w:bookmarkStart w:id="308" w:name="_Toc8746824"/>
      <w:bookmarkStart w:id="309" w:name="_Toc8747188"/>
      <w:bookmarkStart w:id="310" w:name="_Toc8744324"/>
      <w:bookmarkStart w:id="311" w:name="_Toc8745024"/>
      <w:bookmarkStart w:id="312" w:name="_Toc8745133"/>
      <w:bookmarkStart w:id="313" w:name="_Toc8746825"/>
      <w:bookmarkStart w:id="314" w:name="_Toc8747189"/>
      <w:bookmarkStart w:id="315" w:name="_Toc8744325"/>
      <w:bookmarkStart w:id="316" w:name="_Toc8745025"/>
      <w:bookmarkStart w:id="317" w:name="_Toc8745134"/>
      <w:bookmarkStart w:id="318" w:name="_Toc8746826"/>
      <w:bookmarkStart w:id="319" w:name="_Toc8747190"/>
      <w:bookmarkStart w:id="320" w:name="_Toc8744326"/>
      <w:bookmarkStart w:id="321" w:name="_Toc8745026"/>
      <w:bookmarkStart w:id="322" w:name="_Toc8745135"/>
      <w:bookmarkStart w:id="323" w:name="_Toc8746827"/>
      <w:bookmarkStart w:id="324" w:name="_Toc8747191"/>
      <w:bookmarkStart w:id="325" w:name="_Toc8744327"/>
      <w:bookmarkStart w:id="326" w:name="_Toc8745027"/>
      <w:bookmarkStart w:id="327" w:name="_Toc8745136"/>
      <w:bookmarkStart w:id="328" w:name="_Toc8746828"/>
      <w:bookmarkStart w:id="329" w:name="_Toc8747192"/>
      <w:bookmarkStart w:id="330" w:name="_Toc8744328"/>
      <w:bookmarkStart w:id="331" w:name="_Toc8745028"/>
      <w:bookmarkStart w:id="332" w:name="_Toc8745137"/>
      <w:bookmarkStart w:id="333" w:name="_Toc8746829"/>
      <w:bookmarkStart w:id="334" w:name="_Toc8747193"/>
      <w:bookmarkStart w:id="335" w:name="_Toc8744329"/>
      <w:bookmarkStart w:id="336" w:name="_Toc8745029"/>
      <w:bookmarkStart w:id="337" w:name="_Toc8745138"/>
      <w:bookmarkStart w:id="338" w:name="_Toc8746830"/>
      <w:bookmarkStart w:id="339" w:name="_Toc8747194"/>
      <w:bookmarkStart w:id="340" w:name="_Toc8744330"/>
      <w:bookmarkStart w:id="341" w:name="_Toc8745030"/>
      <w:bookmarkStart w:id="342" w:name="_Toc8745139"/>
      <w:bookmarkStart w:id="343" w:name="_Toc8746831"/>
      <w:bookmarkStart w:id="344" w:name="_Toc8747195"/>
      <w:bookmarkStart w:id="345" w:name="_Toc8744331"/>
      <w:bookmarkStart w:id="346" w:name="_Toc8745031"/>
      <w:bookmarkStart w:id="347" w:name="_Toc8745140"/>
      <w:bookmarkStart w:id="348" w:name="_Toc8746832"/>
      <w:bookmarkStart w:id="349" w:name="_Toc8747196"/>
      <w:bookmarkStart w:id="350" w:name="_Toc8744332"/>
      <w:bookmarkStart w:id="351" w:name="_Toc8745032"/>
      <w:bookmarkStart w:id="352" w:name="_Toc8745141"/>
      <w:bookmarkStart w:id="353" w:name="_Toc8746833"/>
      <w:bookmarkStart w:id="354" w:name="_Toc8747197"/>
      <w:bookmarkStart w:id="355" w:name="_Toc8744333"/>
      <w:bookmarkStart w:id="356" w:name="_Toc8745033"/>
      <w:bookmarkStart w:id="357" w:name="_Toc8745142"/>
      <w:bookmarkStart w:id="358" w:name="_Toc8746834"/>
      <w:bookmarkStart w:id="359" w:name="_Toc8747198"/>
      <w:bookmarkStart w:id="360" w:name="_Toc8744334"/>
      <w:bookmarkStart w:id="361" w:name="_Toc8745034"/>
      <w:bookmarkStart w:id="362" w:name="_Toc8745143"/>
      <w:bookmarkStart w:id="363" w:name="_Toc8746835"/>
      <w:bookmarkStart w:id="364" w:name="_Toc8747199"/>
      <w:bookmarkStart w:id="365" w:name="_Toc8744335"/>
      <w:bookmarkStart w:id="366" w:name="_Toc8745035"/>
      <w:bookmarkStart w:id="367" w:name="_Toc8745144"/>
      <w:bookmarkStart w:id="368" w:name="_Toc8746836"/>
      <w:bookmarkStart w:id="369" w:name="_Toc8747200"/>
      <w:bookmarkStart w:id="370" w:name="_Toc8744336"/>
      <w:bookmarkStart w:id="371" w:name="_Toc8745036"/>
      <w:bookmarkStart w:id="372" w:name="_Toc8745145"/>
      <w:bookmarkStart w:id="373" w:name="_Toc8746837"/>
      <w:bookmarkStart w:id="374" w:name="_Toc8747201"/>
      <w:bookmarkStart w:id="375" w:name="_Toc8744337"/>
      <w:bookmarkStart w:id="376" w:name="_Toc8745037"/>
      <w:bookmarkStart w:id="377" w:name="_Toc8745146"/>
      <w:bookmarkStart w:id="378" w:name="_Toc8746838"/>
      <w:bookmarkStart w:id="379" w:name="_Toc8747202"/>
      <w:bookmarkStart w:id="380" w:name="_Toc8744338"/>
      <w:bookmarkStart w:id="381" w:name="_Toc8745038"/>
      <w:bookmarkStart w:id="382" w:name="_Toc8745147"/>
      <w:bookmarkStart w:id="383" w:name="_Toc8746839"/>
      <w:bookmarkStart w:id="384" w:name="_Toc8747203"/>
      <w:bookmarkStart w:id="385" w:name="_Toc8744339"/>
      <w:bookmarkStart w:id="386" w:name="_Toc8745039"/>
      <w:bookmarkStart w:id="387" w:name="_Toc8745148"/>
      <w:bookmarkStart w:id="388" w:name="_Toc8746840"/>
      <w:bookmarkStart w:id="389" w:name="_Toc8747204"/>
      <w:bookmarkStart w:id="390" w:name="_Toc8744340"/>
      <w:bookmarkStart w:id="391" w:name="_Toc8745040"/>
      <w:bookmarkStart w:id="392" w:name="_Toc8745149"/>
      <w:bookmarkStart w:id="393" w:name="_Toc8746841"/>
      <w:bookmarkStart w:id="394" w:name="_Toc8747205"/>
      <w:bookmarkStart w:id="395" w:name="_Toc8744341"/>
      <w:bookmarkStart w:id="396" w:name="_Toc8745041"/>
      <w:bookmarkStart w:id="397" w:name="_Toc8745150"/>
      <w:bookmarkStart w:id="398" w:name="_Toc8746842"/>
      <w:bookmarkStart w:id="399" w:name="_Toc8747206"/>
      <w:bookmarkStart w:id="400" w:name="_Toc8744342"/>
      <w:bookmarkStart w:id="401" w:name="_Toc8745042"/>
      <w:bookmarkStart w:id="402" w:name="_Toc8745151"/>
      <w:bookmarkStart w:id="403" w:name="_Toc8746843"/>
      <w:bookmarkStart w:id="404" w:name="_Toc8747207"/>
      <w:bookmarkStart w:id="405" w:name="_Toc8744343"/>
      <w:bookmarkStart w:id="406" w:name="_Toc8745043"/>
      <w:bookmarkStart w:id="407" w:name="_Toc8745152"/>
      <w:bookmarkStart w:id="408" w:name="_Toc8746844"/>
      <w:bookmarkStart w:id="409" w:name="_Toc8747208"/>
      <w:bookmarkStart w:id="410" w:name="_Toc8744344"/>
      <w:bookmarkStart w:id="411" w:name="_Toc8745044"/>
      <w:bookmarkStart w:id="412" w:name="_Toc8745153"/>
      <w:bookmarkStart w:id="413" w:name="_Toc8746845"/>
      <w:bookmarkStart w:id="414" w:name="_Toc8747209"/>
      <w:bookmarkStart w:id="415" w:name="_Toc8744345"/>
      <w:bookmarkStart w:id="416" w:name="_Toc8745045"/>
      <w:bookmarkStart w:id="417" w:name="_Toc8745154"/>
      <w:bookmarkStart w:id="418" w:name="_Toc8746846"/>
      <w:bookmarkStart w:id="419" w:name="_Toc8747210"/>
      <w:bookmarkStart w:id="420" w:name="_Toc8744346"/>
      <w:bookmarkStart w:id="421" w:name="_Toc8745046"/>
      <w:bookmarkStart w:id="422" w:name="_Toc8745155"/>
      <w:bookmarkStart w:id="423" w:name="_Toc8746847"/>
      <w:bookmarkStart w:id="424" w:name="_Toc8747211"/>
      <w:bookmarkStart w:id="425" w:name="_Toc8744347"/>
      <w:bookmarkStart w:id="426" w:name="_Toc8745047"/>
      <w:bookmarkStart w:id="427" w:name="_Toc8745156"/>
      <w:bookmarkStart w:id="428" w:name="_Toc8746848"/>
      <w:bookmarkStart w:id="429" w:name="_Toc8747212"/>
      <w:bookmarkStart w:id="430" w:name="_Toc8744348"/>
      <w:bookmarkStart w:id="431" w:name="_Toc8745048"/>
      <w:bookmarkStart w:id="432" w:name="_Toc8745157"/>
      <w:bookmarkStart w:id="433" w:name="_Toc8746849"/>
      <w:bookmarkStart w:id="434" w:name="_Toc8747213"/>
      <w:bookmarkStart w:id="435" w:name="_Toc8744349"/>
      <w:bookmarkStart w:id="436" w:name="_Toc8745049"/>
      <w:bookmarkStart w:id="437" w:name="_Toc8745158"/>
      <w:bookmarkStart w:id="438" w:name="_Toc8746850"/>
      <w:bookmarkStart w:id="439" w:name="_Toc8747214"/>
      <w:bookmarkStart w:id="440" w:name="_Toc8744350"/>
      <w:bookmarkStart w:id="441" w:name="_Toc8745050"/>
      <w:bookmarkStart w:id="442" w:name="_Toc8745159"/>
      <w:bookmarkStart w:id="443" w:name="_Toc8746851"/>
      <w:bookmarkStart w:id="444" w:name="_Toc8747215"/>
      <w:bookmarkStart w:id="445" w:name="_Toc8744351"/>
      <w:bookmarkStart w:id="446" w:name="_Toc8745051"/>
      <w:bookmarkStart w:id="447" w:name="_Toc8745160"/>
      <w:bookmarkStart w:id="448" w:name="_Toc8746852"/>
      <w:bookmarkStart w:id="449" w:name="_Toc8747216"/>
      <w:bookmarkStart w:id="450" w:name="_Toc8744352"/>
      <w:bookmarkStart w:id="451" w:name="_Toc8745052"/>
      <w:bookmarkStart w:id="452" w:name="_Toc8745161"/>
      <w:bookmarkStart w:id="453" w:name="_Toc8746853"/>
      <w:bookmarkStart w:id="454" w:name="_Toc8747217"/>
      <w:bookmarkStart w:id="455" w:name="_Toc8744353"/>
      <w:bookmarkStart w:id="456" w:name="_Toc8745053"/>
      <w:bookmarkStart w:id="457" w:name="_Toc8745162"/>
      <w:bookmarkStart w:id="458" w:name="_Toc8746854"/>
      <w:bookmarkStart w:id="459" w:name="_Toc8747218"/>
      <w:bookmarkStart w:id="460" w:name="_Toc8744354"/>
      <w:bookmarkStart w:id="461" w:name="_Toc8745054"/>
      <w:bookmarkStart w:id="462" w:name="_Toc8745163"/>
      <w:bookmarkStart w:id="463" w:name="_Toc8746855"/>
      <w:bookmarkStart w:id="464" w:name="_Toc8747219"/>
      <w:bookmarkStart w:id="465" w:name="_Toc8744355"/>
      <w:bookmarkStart w:id="466" w:name="_Toc8745055"/>
      <w:bookmarkStart w:id="467" w:name="_Toc8745164"/>
      <w:bookmarkStart w:id="468" w:name="_Toc8746856"/>
      <w:bookmarkStart w:id="469" w:name="_Toc8747220"/>
      <w:bookmarkStart w:id="470" w:name="_Toc532460476"/>
      <w:bookmarkStart w:id="471" w:name="_Toc532460477"/>
      <w:bookmarkStart w:id="472" w:name="_Toc532460478"/>
      <w:bookmarkStart w:id="473" w:name="_Toc532460479"/>
      <w:bookmarkStart w:id="474" w:name="_Toc532460480"/>
      <w:bookmarkStart w:id="475" w:name="_Toc532460481"/>
      <w:bookmarkStart w:id="476" w:name="_Toc532460482"/>
      <w:bookmarkStart w:id="477" w:name="_Toc532460483"/>
      <w:bookmarkStart w:id="478" w:name="_Toc532460484"/>
      <w:bookmarkStart w:id="479" w:name="_Toc532460485"/>
      <w:bookmarkStart w:id="480" w:name="_Toc532460486"/>
      <w:bookmarkStart w:id="481" w:name="_Toc532460487"/>
      <w:bookmarkStart w:id="482" w:name="_Toc532460488"/>
      <w:bookmarkStart w:id="483" w:name="_Toc532460489"/>
      <w:bookmarkStart w:id="484" w:name="_Toc532460490"/>
      <w:bookmarkStart w:id="485" w:name="_Toc532460491"/>
      <w:bookmarkStart w:id="486" w:name="_Toc532460492"/>
      <w:bookmarkStart w:id="487" w:name="_Toc532460493"/>
      <w:bookmarkStart w:id="488" w:name="_Toc532460494"/>
      <w:bookmarkStart w:id="489" w:name="_Toc532460495"/>
      <w:bookmarkStart w:id="490" w:name="_Toc532460496"/>
      <w:bookmarkStart w:id="491" w:name="_Toc532460497"/>
      <w:bookmarkStart w:id="492" w:name="_Toc532460498"/>
      <w:bookmarkStart w:id="493" w:name="_Toc532460499"/>
      <w:bookmarkStart w:id="494" w:name="_Toc532460500"/>
      <w:bookmarkStart w:id="495" w:name="_Toc532460501"/>
      <w:bookmarkStart w:id="496" w:name="_Toc532460502"/>
      <w:bookmarkStart w:id="497" w:name="_Toc532460503"/>
      <w:bookmarkStart w:id="498" w:name="_Toc532460504"/>
      <w:bookmarkStart w:id="499" w:name="_Toc532460505"/>
      <w:bookmarkStart w:id="500" w:name="_Toc532460506"/>
      <w:bookmarkStart w:id="501" w:name="_Toc532460507"/>
      <w:bookmarkStart w:id="502" w:name="_Toc532460508"/>
      <w:bookmarkStart w:id="503" w:name="_Toc532460509"/>
      <w:bookmarkStart w:id="504" w:name="_Toc532460510"/>
      <w:bookmarkStart w:id="505" w:name="_Toc532460511"/>
      <w:bookmarkStart w:id="506" w:name="_Toc532460512"/>
      <w:bookmarkStart w:id="507" w:name="_Toc531957029"/>
      <w:bookmarkStart w:id="508" w:name="_Toc531967340"/>
      <w:bookmarkStart w:id="509" w:name="_Toc532460543"/>
      <w:bookmarkStart w:id="510" w:name="_Toc532460544"/>
      <w:bookmarkStart w:id="511" w:name="_Toc532460545"/>
      <w:bookmarkStart w:id="512" w:name="_Toc532460546"/>
      <w:bookmarkStart w:id="513" w:name="_Toc532460547"/>
      <w:bookmarkStart w:id="514" w:name="_Toc532460548"/>
      <w:bookmarkStart w:id="515" w:name="_Toc532460549"/>
      <w:bookmarkStart w:id="516" w:name="_Toc532460550"/>
      <w:bookmarkStart w:id="517" w:name="_Toc532460551"/>
      <w:bookmarkStart w:id="518" w:name="_Toc532460552"/>
      <w:bookmarkStart w:id="519" w:name="_Toc532460553"/>
      <w:bookmarkStart w:id="520" w:name="_Toc532460554"/>
      <w:bookmarkStart w:id="521" w:name="_Toc532460555"/>
      <w:bookmarkStart w:id="522" w:name="_Toc532460556"/>
      <w:bookmarkStart w:id="523" w:name="_Toc532460557"/>
      <w:bookmarkStart w:id="524" w:name="_Toc532460558"/>
      <w:bookmarkStart w:id="525" w:name="_Toc532460560"/>
      <w:bookmarkStart w:id="526" w:name="_Toc532460561"/>
      <w:bookmarkStart w:id="527" w:name="_Toc532460562"/>
      <w:bookmarkStart w:id="528" w:name="_Toc532460563"/>
      <w:bookmarkStart w:id="529" w:name="_Toc532460564"/>
      <w:bookmarkStart w:id="530" w:name="_Toc532460565"/>
      <w:bookmarkStart w:id="531" w:name="_Toc532460566"/>
      <w:bookmarkStart w:id="532" w:name="_Toc532460567"/>
      <w:bookmarkStart w:id="533" w:name="_Toc532460568"/>
      <w:bookmarkStart w:id="534" w:name="_Toc532460644"/>
      <w:bookmarkStart w:id="535" w:name="_Toc532460645"/>
      <w:bookmarkStart w:id="536" w:name="_Toc532460646"/>
      <w:bookmarkStart w:id="537" w:name="_Toc532460647"/>
      <w:bookmarkStart w:id="538" w:name="_Toc532460648"/>
      <w:bookmarkStart w:id="539" w:name="_Toc532460649"/>
      <w:bookmarkStart w:id="540" w:name="_Toc532460650"/>
      <w:bookmarkStart w:id="541" w:name="_Toc531967346"/>
      <w:bookmarkStart w:id="542" w:name="_Toc532460736"/>
      <w:bookmarkStart w:id="543" w:name="_Toc532460737"/>
      <w:bookmarkStart w:id="544" w:name="_Toc531967348"/>
      <w:bookmarkStart w:id="545" w:name="_Toc532460738"/>
      <w:bookmarkStart w:id="546" w:name="_Toc532460739"/>
      <w:bookmarkStart w:id="547" w:name="_Toc532460740"/>
      <w:bookmarkStart w:id="548" w:name="_Toc532460741"/>
      <w:bookmarkStart w:id="549" w:name="_Toc532460742"/>
      <w:bookmarkStart w:id="550" w:name="_Toc532460743"/>
      <w:bookmarkStart w:id="551" w:name="_Toc532460744"/>
      <w:bookmarkStart w:id="552" w:name="_Toc532460745"/>
      <w:bookmarkStart w:id="553" w:name="_Toc532460746"/>
      <w:bookmarkStart w:id="554" w:name="_Toc532460747"/>
      <w:bookmarkStart w:id="555" w:name="_Toc532460748"/>
      <w:bookmarkStart w:id="556" w:name="_Toc532460749"/>
      <w:bookmarkStart w:id="557" w:name="_Toc532460750"/>
      <w:bookmarkStart w:id="558" w:name="_Toc532460751"/>
      <w:bookmarkStart w:id="559" w:name="_Toc532460752"/>
      <w:bookmarkStart w:id="560" w:name="_Toc532460753"/>
      <w:bookmarkStart w:id="561" w:name="_Toc532460754"/>
      <w:bookmarkStart w:id="562" w:name="_Toc532460755"/>
      <w:bookmarkStart w:id="563" w:name="_Toc532460756"/>
      <w:bookmarkStart w:id="564" w:name="_Toc532460757"/>
      <w:bookmarkStart w:id="565" w:name="_Toc532460758"/>
      <w:bookmarkStart w:id="566" w:name="_Toc532460759"/>
      <w:bookmarkStart w:id="567" w:name="_Toc532460760"/>
      <w:bookmarkStart w:id="568" w:name="_Toc532460761"/>
      <w:bookmarkStart w:id="569" w:name="_Toc532460762"/>
      <w:bookmarkStart w:id="570" w:name="_Toc532460763"/>
      <w:bookmarkStart w:id="571" w:name="_Toc532460764"/>
      <w:bookmarkStart w:id="572" w:name="_Toc532460765"/>
      <w:bookmarkStart w:id="573" w:name="_Toc532460766"/>
      <w:bookmarkStart w:id="574" w:name="_Toc532460767"/>
      <w:bookmarkStart w:id="575" w:name="_Toc532460768"/>
      <w:bookmarkStart w:id="576" w:name="_Toc532460769"/>
      <w:bookmarkStart w:id="577" w:name="_Toc532460770"/>
      <w:bookmarkStart w:id="578" w:name="_Toc532460771"/>
      <w:bookmarkStart w:id="579" w:name="_Toc532460772"/>
      <w:bookmarkStart w:id="580" w:name="_Toc532460773"/>
      <w:bookmarkStart w:id="581" w:name="_Toc532460774"/>
      <w:bookmarkStart w:id="582" w:name="_Toc532460775"/>
      <w:bookmarkStart w:id="583" w:name="_Toc532460776"/>
      <w:bookmarkStart w:id="584" w:name="_Toc8744356"/>
      <w:bookmarkStart w:id="585" w:name="_Toc8745056"/>
      <w:bookmarkStart w:id="586" w:name="_Toc8745165"/>
      <w:bookmarkStart w:id="587" w:name="_Toc8746857"/>
      <w:bookmarkStart w:id="588" w:name="_Toc8747221"/>
      <w:bookmarkStart w:id="589" w:name="_Toc8744357"/>
      <w:bookmarkStart w:id="590" w:name="_Toc8745057"/>
      <w:bookmarkStart w:id="591" w:name="_Toc8745166"/>
      <w:bookmarkStart w:id="592" w:name="_Toc8746858"/>
      <w:bookmarkStart w:id="593" w:name="_Toc8747222"/>
      <w:bookmarkStart w:id="594" w:name="_Toc8744358"/>
      <w:bookmarkStart w:id="595" w:name="_Toc8745058"/>
      <w:bookmarkStart w:id="596" w:name="_Toc8745167"/>
      <w:bookmarkStart w:id="597" w:name="_Toc8746859"/>
      <w:bookmarkStart w:id="598" w:name="_Toc8747223"/>
      <w:bookmarkStart w:id="599" w:name="_Toc8744359"/>
      <w:bookmarkStart w:id="600" w:name="_Toc8745059"/>
      <w:bookmarkStart w:id="601" w:name="_Toc8745168"/>
      <w:bookmarkStart w:id="602" w:name="_Toc8746860"/>
      <w:bookmarkStart w:id="603" w:name="_Toc8747224"/>
      <w:bookmarkStart w:id="604" w:name="_Toc531957038"/>
      <w:bookmarkStart w:id="605" w:name="_Toc531957039"/>
      <w:bookmarkStart w:id="606" w:name="_Toc531957040"/>
      <w:bookmarkStart w:id="607" w:name="_Toc531957041"/>
      <w:bookmarkStart w:id="608" w:name="_Toc531957042"/>
      <w:bookmarkStart w:id="609" w:name="_Toc531957043"/>
      <w:bookmarkStart w:id="610" w:name="_Toc531957044"/>
      <w:bookmarkStart w:id="611" w:name="_Toc531957045"/>
      <w:bookmarkStart w:id="612" w:name="_Toc531957049"/>
      <w:bookmarkStart w:id="613" w:name="_Toc8744360"/>
      <w:bookmarkStart w:id="614" w:name="_Toc8745060"/>
      <w:bookmarkStart w:id="615" w:name="_Toc8745169"/>
      <w:bookmarkStart w:id="616" w:name="_Toc8746861"/>
      <w:bookmarkStart w:id="617" w:name="_Toc8747225"/>
      <w:bookmarkStart w:id="618" w:name="_Toc8744361"/>
      <w:bookmarkStart w:id="619" w:name="_Toc8745061"/>
      <w:bookmarkStart w:id="620" w:name="_Toc8745170"/>
      <w:bookmarkStart w:id="621" w:name="_Toc8746862"/>
      <w:bookmarkStart w:id="622" w:name="_Toc8747226"/>
      <w:bookmarkStart w:id="623" w:name="_Toc86854998"/>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r w:rsidRPr="007107AD">
        <w:rPr>
          <w:rFonts w:cs="Times New Roman"/>
        </w:rPr>
        <w:lastRenderedPageBreak/>
        <w:t>Introduction</w:t>
      </w:r>
      <w:bookmarkEnd w:id="623"/>
    </w:p>
    <w:p w14:paraId="5D980E41" w14:textId="67377EA2" w:rsidR="006F1E20" w:rsidRPr="00EA2C40" w:rsidRDefault="627A1C59" w:rsidP="006F1E20">
      <w:pPr>
        <w:rPr>
          <w:rFonts w:cs="Times New Roman"/>
        </w:rPr>
      </w:pPr>
      <w:bookmarkStart w:id="624" w:name="_71pobzot91k6"/>
      <w:bookmarkStart w:id="625" w:name="_hg431uovmn18"/>
      <w:bookmarkStart w:id="626" w:name="_fq6fx6p8vit5"/>
      <w:bookmarkStart w:id="627" w:name="_huufzp73xtvg"/>
      <w:bookmarkEnd w:id="624"/>
      <w:bookmarkEnd w:id="625"/>
      <w:bookmarkEnd w:id="626"/>
      <w:bookmarkEnd w:id="627"/>
      <w:r w:rsidRPr="627A1C59">
        <w:rPr>
          <w:rFonts w:cs="Times New Roman"/>
        </w:rPr>
        <w:t xml:space="preserve">The Open Contracting Digital Procurement System (OCDPS) has been conceptualised and developed by the EBRD UNCITRAL Public Procurement Initiative. It aims at providing an innovative approach to digital procurement. </w:t>
      </w:r>
    </w:p>
    <w:p w14:paraId="2D67C19C" w14:textId="74BEA82C" w:rsidR="006F1E20" w:rsidRDefault="627A1C59" w:rsidP="006F1E20">
      <w:pPr>
        <w:rPr>
          <w:rFonts w:cs="Times New Roman"/>
        </w:rPr>
      </w:pPr>
      <w:r w:rsidRPr="627A1C59">
        <w:rPr>
          <w:rFonts w:cs="Times New Roman"/>
        </w:rPr>
        <w:t xml:space="preserve">The OCDPS meets most of the recommendations and best practices identified in international standards and has already been highlighted as a major development on a global basis. It also guarantees compliance with international legal frameworks such as the UNCITRAL Model Law and is aligned with the World Trade Organization Government Procurement Agreement. It has been enriched with the knowledge acquired in previous successful implementations in different jurisdictions such as Ukraine or Moldova. </w:t>
      </w:r>
    </w:p>
    <w:p w14:paraId="79B2FF65" w14:textId="45EA4C88" w:rsidR="006F1E20" w:rsidRDefault="006F1E20" w:rsidP="006F1E20">
      <w:pPr>
        <w:pStyle w:val="Heading2"/>
        <w:ind w:left="1191"/>
        <w:jc w:val="left"/>
      </w:pPr>
      <w:bookmarkStart w:id="628" w:name="_Toc86854999"/>
      <w:r>
        <w:t>Aim of the document</w:t>
      </w:r>
      <w:bookmarkEnd w:id="628"/>
    </w:p>
    <w:p w14:paraId="7D9B3FBD" w14:textId="08CA9B82" w:rsidR="00492448" w:rsidRDefault="627A1C59" w:rsidP="006F1E20">
      <w:pPr>
        <w:rPr>
          <w:rFonts w:cs="Times New Roman"/>
        </w:rPr>
      </w:pPr>
      <w:r w:rsidRPr="627A1C59">
        <w:rPr>
          <w:rFonts w:cs="Times New Roman"/>
        </w:rPr>
        <w:t>The main purpose of this document is to provide a detailed technical design for the Networking Electronic Procurement Platforms (NEPPs) to implement all the necessary processes and functionalities related to the direct award procedure.</w:t>
      </w:r>
    </w:p>
    <w:p w14:paraId="12D16C42" w14:textId="55FA0AAF" w:rsidR="003C321E" w:rsidRPr="00C81A72" w:rsidRDefault="627A1C59" w:rsidP="00A231B3">
      <w:pPr>
        <w:rPr>
          <w:u w:val="single"/>
        </w:rPr>
      </w:pPr>
      <w:r w:rsidRPr="627A1C59">
        <w:rPr>
          <w:rFonts w:cs="Times New Roman"/>
        </w:rPr>
        <w:t xml:space="preserve">The Procuring Entity (PE) awards a contract to a pre-identified Supplier under given conditions. This direct award must be documented and justified based on the specific circumstances and characteristics of the contract. It shall be subject to the prescribed thresholds. The direct award is a non-competitive procedure. </w:t>
      </w:r>
    </w:p>
    <w:p w14:paraId="39F5CCCC" w14:textId="44D7FDC3" w:rsidR="00E224F8" w:rsidRPr="00444F1E" w:rsidRDefault="627A1C59" w:rsidP="00A231B3">
      <w:r>
        <w:t>In a direct award procedure, once the PE has concluded a contract offline with a selected Supplier, it must be reported it in the System. To do that, the PE should prepare a contract conclusion report by publishing the initial scope and conditions of the concluded contract and the information regarding the selected Supplier and the justification of choice.</w:t>
      </w:r>
    </w:p>
    <w:p w14:paraId="44AE97FA" w14:textId="10847352" w:rsidR="00925C9C" w:rsidRPr="007107AD" w:rsidRDefault="00492A68" w:rsidP="00C05DE8">
      <w:pPr>
        <w:pStyle w:val="Heading1"/>
        <w:ind w:left="737" w:hanging="737"/>
        <w:rPr>
          <w:rFonts w:cs="Times New Roman"/>
        </w:rPr>
      </w:pPr>
      <w:bookmarkStart w:id="629" w:name="_k8pbvvzijo3p" w:colFirst="0" w:colLast="0"/>
      <w:bookmarkStart w:id="630" w:name="_Toc86855000"/>
      <w:bookmarkEnd w:id="629"/>
      <w:r>
        <w:rPr>
          <w:rFonts w:cs="Times New Roman"/>
        </w:rPr>
        <w:t>Technical design</w:t>
      </w:r>
      <w:bookmarkEnd w:id="630"/>
    </w:p>
    <w:p w14:paraId="586F09F0" w14:textId="00A2F941" w:rsidR="008F485B" w:rsidRPr="007107AD" w:rsidRDefault="627A1C59" w:rsidP="008F485B">
      <w:r>
        <w:t>To technically implement the direct award procedure in the System, the technical aspects described in this section should be taken into consideration.</w:t>
      </w:r>
    </w:p>
    <w:p w14:paraId="0927E6A8" w14:textId="311E00BC" w:rsidR="008F485B" w:rsidRDefault="008F485B" w:rsidP="008F485B">
      <w:pPr>
        <w:pStyle w:val="Heading2"/>
        <w:ind w:left="1191"/>
      </w:pPr>
      <w:bookmarkStart w:id="631" w:name="_Toc86855001"/>
      <w:r>
        <w:t>Business Processes</w:t>
      </w:r>
      <w:bookmarkEnd w:id="631"/>
    </w:p>
    <w:p w14:paraId="38B2871E" w14:textId="6CC60407" w:rsidR="00925C9C" w:rsidRPr="007107AD" w:rsidRDefault="627A1C59" w:rsidP="00CB32E0">
      <w:r>
        <w:t xml:space="preserve">The following diagram shows the sequence of the business processes implemented under a direct award procedure. It shows a sequence of interactions, </w:t>
      </w:r>
      <w:bookmarkStart w:id="632" w:name="_k9tri755f706"/>
      <w:bookmarkStart w:id="633" w:name="_oy2o4ftoo4jd"/>
      <w:bookmarkEnd w:id="632"/>
      <w:bookmarkEnd w:id="633"/>
      <w:r>
        <w:t>covering the preparation stage and publication of information about the Supplier selected for a direct award procedure:</w:t>
      </w:r>
    </w:p>
    <w:p w14:paraId="7A9679ED" w14:textId="7417BDCA" w:rsidR="00DF14E8" w:rsidRDefault="4C59F75D" w:rsidP="00DF14E8">
      <w:pPr>
        <w:keepNext/>
        <w:spacing w:after="0"/>
      </w:pPr>
      <w:r w:rsidRPr="4C59F75D">
        <w:rPr>
          <w:lang w:eastAsia="es-ES"/>
        </w:rPr>
        <w:t xml:space="preserve"> </w:t>
      </w:r>
    </w:p>
    <w:p w14:paraId="3FBBD8C7" w14:textId="1C2E4847" w:rsidR="4C59F75D" w:rsidRDefault="4C59F75D" w:rsidP="4C59F75D">
      <w:pPr>
        <w:rPr>
          <w:rFonts w:eastAsia="Calibri" w:cs="Arial"/>
        </w:rPr>
      </w:pPr>
      <w:r>
        <w:rPr>
          <w:noProof/>
        </w:rPr>
        <w:drawing>
          <wp:inline distT="0" distB="0" distL="0" distR="0" wp14:anchorId="2F1FFBBF" wp14:editId="52FEAF3A">
            <wp:extent cx="5778110" cy="1962150"/>
            <wp:effectExtent l="0" t="0" r="0" b="0"/>
            <wp:docPr id="350774960" name="Picture 350774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78110" cy="1962150"/>
                    </a:xfrm>
                    <a:prstGeom prst="rect">
                      <a:avLst/>
                    </a:prstGeom>
                  </pic:spPr>
                </pic:pic>
              </a:graphicData>
            </a:graphic>
          </wp:inline>
        </w:drawing>
      </w:r>
    </w:p>
    <w:p w14:paraId="26ED42CD" w14:textId="6ABCBFA6" w:rsidR="00D73864" w:rsidRPr="007107AD" w:rsidRDefault="4C59F75D" w:rsidP="4C59F75D">
      <w:pPr>
        <w:pStyle w:val="Caption"/>
        <w:ind w:firstLine="0"/>
        <w:jc w:val="center"/>
      </w:pPr>
      <w:bookmarkStart w:id="634" w:name="_Toc86855026"/>
      <w:r>
        <w:lastRenderedPageBreak/>
        <w:t xml:space="preserve">Figure </w:t>
      </w:r>
      <w:r w:rsidR="00D73864" w:rsidRPr="4C59F75D">
        <w:fldChar w:fldCharType="begin"/>
      </w:r>
      <w:r w:rsidR="00D73864">
        <w:instrText xml:space="preserve"> SEQ Figure \* ARABIC </w:instrText>
      </w:r>
      <w:r w:rsidR="00D73864" w:rsidRPr="4C59F75D">
        <w:fldChar w:fldCharType="separate"/>
      </w:r>
      <w:r w:rsidR="00DC3B42">
        <w:rPr>
          <w:noProof/>
        </w:rPr>
        <w:t>1</w:t>
      </w:r>
      <w:r w:rsidR="00D73864" w:rsidRPr="4C59F75D">
        <w:rPr>
          <w:noProof/>
        </w:rPr>
        <w:fldChar w:fldCharType="end"/>
      </w:r>
      <w:r>
        <w:t xml:space="preserve"> - BPMN for an indication of a Supplier selected for direct award</w:t>
      </w:r>
      <w:bookmarkEnd w:id="634"/>
    </w:p>
    <w:p w14:paraId="3414067D" w14:textId="08162C70" w:rsidR="00925C9C" w:rsidRPr="007107AD" w:rsidRDefault="627A1C59" w:rsidP="00C05DE8">
      <w:pPr>
        <w:pStyle w:val="Heading2"/>
        <w:ind w:left="1191"/>
      </w:pPr>
      <w:bookmarkStart w:id="635" w:name="_jqbb1qqhb14"/>
      <w:bookmarkStart w:id="636" w:name="_6sbmqng8rriu"/>
      <w:bookmarkStart w:id="637" w:name="_b2dyx2hfmqjh"/>
      <w:bookmarkStart w:id="638" w:name="_llgdltggpe0h"/>
      <w:bookmarkStart w:id="639" w:name="_5ye9t38gdalx"/>
      <w:bookmarkStart w:id="640" w:name="_f2dbpm4w2nux"/>
      <w:bookmarkStart w:id="641" w:name="_9jbwkyk53qv"/>
      <w:bookmarkStart w:id="642" w:name="_gi41otg8out4"/>
      <w:bookmarkStart w:id="643" w:name="_c41903rh01wn"/>
      <w:bookmarkStart w:id="644" w:name="_Toc86855002"/>
      <w:bookmarkEnd w:id="635"/>
      <w:bookmarkEnd w:id="636"/>
      <w:bookmarkEnd w:id="637"/>
      <w:bookmarkEnd w:id="638"/>
      <w:bookmarkEnd w:id="639"/>
      <w:bookmarkEnd w:id="640"/>
      <w:bookmarkEnd w:id="641"/>
      <w:bookmarkEnd w:id="642"/>
      <w:bookmarkEnd w:id="643"/>
      <w:r>
        <w:t xml:space="preserve">The contracting process with a direct award to a selected Supplier </w:t>
      </w:r>
      <w:bookmarkEnd w:id="644"/>
    </w:p>
    <w:p w14:paraId="7F49C68B" w14:textId="0564EE82" w:rsidR="00925C9C" w:rsidRPr="007107AD" w:rsidRDefault="627A1C59" w:rsidP="00966848">
      <w:r>
        <w:t xml:space="preserve">This difference from the competitive procedure brings a technical difference at the implementation level. A contracting process based on a direct award procedure doesn't involve any active online participation of Suppliers. There will be no bids received from Suppliers via System for this procedure. All the information regarding communication between the PE and the selected Suppliers is offline and isolated an award object in the System. </w:t>
      </w:r>
    </w:p>
    <w:p w14:paraId="3DCF35BF" w14:textId="47AC0050" w:rsidR="00925C9C" w:rsidRPr="007107AD" w:rsidRDefault="00925C9C" w:rsidP="00C05DE8">
      <w:pPr>
        <w:pStyle w:val="Heading3"/>
      </w:pPr>
      <w:bookmarkStart w:id="645" w:name="_hwidctdpfknw" w:colFirst="0" w:colLast="0"/>
      <w:bookmarkStart w:id="646" w:name="_olc6cv704utb" w:colFirst="0" w:colLast="0"/>
      <w:bookmarkStart w:id="647" w:name="_Toc86855003"/>
      <w:bookmarkEnd w:id="645"/>
      <w:bookmarkEnd w:id="646"/>
      <w:r w:rsidRPr="007107AD">
        <w:t>Indication of a</w:t>
      </w:r>
      <w:r w:rsidR="00966848">
        <w:t xml:space="preserve"> Supplier</w:t>
      </w:r>
      <w:r w:rsidR="003F661F" w:rsidRPr="007107AD">
        <w:t xml:space="preserve"> </w:t>
      </w:r>
      <w:r w:rsidRPr="007107AD">
        <w:t>selected for direct award</w:t>
      </w:r>
      <w:bookmarkEnd w:id="647"/>
    </w:p>
    <w:p w14:paraId="514DA28C" w14:textId="6AF31B59" w:rsidR="00925C9C" w:rsidRPr="007107AD" w:rsidRDefault="627A1C59" w:rsidP="00925C9C">
      <w:r>
        <w:t xml:space="preserve">In the case of a direct award, the PE needs to add information about the contracted Supplier together with the conditions and the value of the contract in the System. To do that, the PE shall add an </w:t>
      </w:r>
      <w:r w:rsidRPr="627A1C59">
        <w:rPr>
          <w:i/>
          <w:iCs/>
        </w:rPr>
        <w:t xml:space="preserve">award </w:t>
      </w:r>
      <w:r>
        <w:t>for the contracted Supplier (</w:t>
      </w:r>
      <w:r w:rsidRPr="627A1C59">
        <w:rPr>
          <w:i/>
          <w:iCs/>
        </w:rPr>
        <w:t>Figure 1 – BPMN for indicating a Supplier selected for a direct award</w:t>
      </w:r>
      <w:r>
        <w:t>).</w:t>
      </w:r>
    </w:p>
    <w:p w14:paraId="3956C2ED" w14:textId="318CC059" w:rsidR="00925C9C" w:rsidRPr="007107AD" w:rsidRDefault="00925C9C" w:rsidP="00C05DE8">
      <w:pPr>
        <w:pStyle w:val="Heading2"/>
        <w:ind w:left="1191"/>
      </w:pPr>
      <w:bookmarkStart w:id="648" w:name="_16tc83jqpsbj" w:colFirst="0" w:colLast="0"/>
      <w:bookmarkStart w:id="649" w:name="_vtx4ev85capz" w:colFirst="0" w:colLast="0"/>
      <w:bookmarkStart w:id="650" w:name="_Toc86855004"/>
      <w:bookmarkEnd w:id="648"/>
      <w:bookmarkEnd w:id="649"/>
      <w:r w:rsidRPr="007107AD">
        <w:t>Indication of direct award</w:t>
      </w:r>
      <w:bookmarkEnd w:id="650"/>
    </w:p>
    <w:p w14:paraId="0A1AFAF5" w14:textId="01506E7D" w:rsidR="359CE8D2" w:rsidRPr="007107AD" w:rsidRDefault="627A1C59" w:rsidP="359CE8D2">
      <w:r>
        <w:t>The PE must indicate the decision by updating a relevant award in the System with the following attributes:</w:t>
      </w:r>
    </w:p>
    <w:p w14:paraId="7B9DD033" w14:textId="386600C5" w:rsidR="00925C9C" w:rsidRPr="007107AD" w:rsidRDefault="00925C9C" w:rsidP="00C05DE8">
      <w:pPr>
        <w:pStyle w:val="ListParagraph"/>
        <w:numPr>
          <w:ilvl w:val="0"/>
          <w:numId w:val="16"/>
        </w:numPr>
        <w:rPr>
          <w:rFonts w:ascii="Times New Roman" w:hAnsi="Times New Roman"/>
        </w:rPr>
      </w:pPr>
      <w:r w:rsidRPr="007107AD">
        <w:rPr>
          <w:rFonts w:ascii="Times New Roman" w:hAnsi="Times New Roman"/>
        </w:rPr>
        <w:t>any textual description</w:t>
      </w:r>
      <w:r w:rsidR="00F41C8A" w:rsidRPr="007107AD">
        <w:rPr>
          <w:rFonts w:ascii="Times New Roman" w:hAnsi="Times New Roman"/>
        </w:rPr>
        <w:t>;</w:t>
      </w:r>
    </w:p>
    <w:p w14:paraId="704927B1" w14:textId="5A94003C" w:rsidR="00925C9C" w:rsidRPr="007107AD" w:rsidRDefault="00925C9C" w:rsidP="00C05DE8">
      <w:pPr>
        <w:pStyle w:val="ListParagraph"/>
        <w:numPr>
          <w:ilvl w:val="0"/>
          <w:numId w:val="16"/>
        </w:numPr>
        <w:rPr>
          <w:rFonts w:ascii="Times New Roman" w:hAnsi="Times New Roman"/>
        </w:rPr>
      </w:pPr>
      <w:r w:rsidRPr="007107AD">
        <w:rPr>
          <w:rFonts w:ascii="Times New Roman" w:hAnsi="Times New Roman"/>
        </w:rPr>
        <w:t>any documents related to negotiations</w:t>
      </w:r>
      <w:r w:rsidR="00F41C8A" w:rsidRPr="007107AD">
        <w:rPr>
          <w:rFonts w:ascii="Times New Roman" w:hAnsi="Times New Roman"/>
        </w:rPr>
        <w:t>;</w:t>
      </w:r>
      <w:r w:rsidRPr="007107AD">
        <w:rPr>
          <w:rFonts w:ascii="Times New Roman" w:hAnsi="Times New Roman"/>
        </w:rPr>
        <w:t xml:space="preserve"> </w:t>
      </w:r>
    </w:p>
    <w:p w14:paraId="4184922F" w14:textId="7AD9EAE4" w:rsidR="00925C9C" w:rsidRPr="007107AD" w:rsidRDefault="00925C9C" w:rsidP="00C05DE8">
      <w:pPr>
        <w:pStyle w:val="ListParagraph"/>
        <w:numPr>
          <w:ilvl w:val="0"/>
          <w:numId w:val="16"/>
        </w:numPr>
        <w:rPr>
          <w:rFonts w:ascii="Times New Roman" w:hAnsi="Times New Roman"/>
        </w:rPr>
      </w:pPr>
      <w:r w:rsidRPr="007107AD">
        <w:rPr>
          <w:rFonts w:ascii="Times New Roman" w:hAnsi="Times New Roman"/>
        </w:rPr>
        <w:t>date when negotiations took place</w:t>
      </w:r>
      <w:r w:rsidR="00F41C8A" w:rsidRPr="007107AD">
        <w:rPr>
          <w:rFonts w:ascii="Times New Roman" w:hAnsi="Times New Roman"/>
        </w:rPr>
        <w:t>;</w:t>
      </w:r>
    </w:p>
    <w:p w14:paraId="15E8E9AC" w14:textId="3923C611" w:rsidR="00925C9C" w:rsidRPr="007107AD" w:rsidRDefault="00F41C8A" w:rsidP="00C05DE8">
      <w:pPr>
        <w:pStyle w:val="ListParagraph"/>
        <w:numPr>
          <w:ilvl w:val="0"/>
          <w:numId w:val="16"/>
        </w:numPr>
        <w:rPr>
          <w:rFonts w:ascii="Times New Roman" w:hAnsi="Times New Roman"/>
        </w:rPr>
      </w:pPr>
      <w:r w:rsidRPr="007107AD">
        <w:rPr>
          <w:rFonts w:ascii="Times New Roman" w:hAnsi="Times New Roman"/>
        </w:rPr>
        <w:t xml:space="preserve">an </w:t>
      </w:r>
      <w:proofErr w:type="spellStart"/>
      <w:r w:rsidRPr="007107AD">
        <w:rPr>
          <w:rFonts w:ascii="Times New Roman" w:hAnsi="Times New Roman"/>
        </w:rPr>
        <w:t>internalID</w:t>
      </w:r>
      <w:proofErr w:type="spellEnd"/>
      <w:r w:rsidRPr="007107AD">
        <w:rPr>
          <w:rFonts w:ascii="Times New Roman" w:hAnsi="Times New Roman"/>
        </w:rPr>
        <w:t xml:space="preserve"> for the</w:t>
      </w:r>
      <w:r w:rsidR="00925C9C" w:rsidRPr="007107AD">
        <w:rPr>
          <w:rFonts w:ascii="Times New Roman" w:hAnsi="Times New Roman"/>
        </w:rPr>
        <w:t>s</w:t>
      </w:r>
      <w:r w:rsidRPr="007107AD">
        <w:rPr>
          <w:rFonts w:ascii="Times New Roman" w:hAnsi="Times New Roman"/>
        </w:rPr>
        <w:t>e</w:t>
      </w:r>
      <w:r w:rsidR="00925C9C" w:rsidRPr="007107AD">
        <w:rPr>
          <w:rFonts w:ascii="Times New Roman" w:hAnsi="Times New Roman"/>
        </w:rPr>
        <w:t xml:space="preserve"> negotiations </w:t>
      </w:r>
      <w:r w:rsidRPr="007107AD">
        <w:rPr>
          <w:rFonts w:ascii="Times New Roman" w:hAnsi="Times New Roman"/>
        </w:rPr>
        <w:t>(</w:t>
      </w:r>
      <w:r w:rsidR="00925C9C" w:rsidRPr="007107AD">
        <w:rPr>
          <w:rFonts w:ascii="Times New Roman" w:hAnsi="Times New Roman"/>
        </w:rPr>
        <w:t>if applicable</w:t>
      </w:r>
      <w:r w:rsidRPr="007107AD">
        <w:rPr>
          <w:rFonts w:ascii="Times New Roman" w:hAnsi="Times New Roman"/>
        </w:rPr>
        <w:t>);</w:t>
      </w:r>
    </w:p>
    <w:p w14:paraId="235921BC" w14:textId="22F22917" w:rsidR="00925C9C" w:rsidRPr="007107AD" w:rsidRDefault="359CE8D2" w:rsidP="359CE8D2">
      <w:pPr>
        <w:pStyle w:val="ListParagraph"/>
        <w:numPr>
          <w:ilvl w:val="0"/>
          <w:numId w:val="16"/>
        </w:numPr>
        <w:rPr>
          <w:rFonts w:asciiTheme="minorHAnsi" w:eastAsiaTheme="minorEastAsia" w:hAnsiTheme="minorHAnsi" w:cstheme="minorBidi"/>
          <w:szCs w:val="22"/>
        </w:rPr>
      </w:pPr>
      <w:r w:rsidRPr="007107AD">
        <w:rPr>
          <w:rFonts w:ascii="Times New Roman" w:hAnsi="Times New Roman"/>
        </w:rPr>
        <w:t>results of the negotiations: whether a decision to award a contract is positive or negative.</w:t>
      </w:r>
    </w:p>
    <w:p w14:paraId="2DE49DE9" w14:textId="77777777" w:rsidR="00925C9C" w:rsidRPr="007107AD" w:rsidRDefault="4C59F75D" w:rsidP="00C05DE8">
      <w:pPr>
        <w:pStyle w:val="Heading2"/>
        <w:ind w:left="1191"/>
      </w:pPr>
      <w:bookmarkStart w:id="651" w:name="_blugjoglaj6x"/>
      <w:bookmarkStart w:id="652" w:name="_2ehbnkf2h"/>
      <w:bookmarkStart w:id="653" w:name="_Toc86855005"/>
      <w:bookmarkEnd w:id="651"/>
      <w:bookmarkEnd w:id="652"/>
      <w:r>
        <w:t>Initiation of a contract</w:t>
      </w:r>
      <w:bookmarkEnd w:id="653"/>
    </w:p>
    <w:p w14:paraId="7A391050" w14:textId="094DC9F2" w:rsidR="4C59F75D" w:rsidRDefault="4C59F75D" w:rsidP="4C59F75D">
      <w:pPr>
        <w:rPr>
          <w:rFonts w:eastAsia="Calibri" w:cs="Arial"/>
        </w:rPr>
      </w:pPr>
      <w:r w:rsidRPr="4C59F75D">
        <w:rPr>
          <w:rFonts w:eastAsia="Calibri" w:cs="Arial"/>
        </w:rPr>
        <w:t>General lifecycle of the contract is organized in accordance with a following state-chart diagram:</w:t>
      </w:r>
    </w:p>
    <w:p w14:paraId="0CF84033" w14:textId="2CE4124F" w:rsidR="4C59F75D" w:rsidRDefault="4C59F75D" w:rsidP="4C59F75D">
      <w:pPr>
        <w:rPr>
          <w:rFonts w:eastAsia="Calibri" w:cs="Arial"/>
        </w:rPr>
      </w:pPr>
      <w:r>
        <w:rPr>
          <w:noProof/>
        </w:rPr>
        <w:lastRenderedPageBreak/>
        <w:drawing>
          <wp:inline distT="0" distB="0" distL="0" distR="0" wp14:anchorId="5B92882A" wp14:editId="0B664D9A">
            <wp:extent cx="5693728" cy="6019800"/>
            <wp:effectExtent l="0" t="0" r="0" b="0"/>
            <wp:docPr id="1007714508" name="Picture 10077145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93728" cy="6019800"/>
                    </a:xfrm>
                    <a:prstGeom prst="rect">
                      <a:avLst/>
                    </a:prstGeom>
                  </pic:spPr>
                </pic:pic>
              </a:graphicData>
            </a:graphic>
          </wp:inline>
        </w:drawing>
      </w:r>
    </w:p>
    <w:p w14:paraId="5EB74D04" w14:textId="77777777" w:rsidR="003D62C2" w:rsidRPr="00A8634B" w:rsidRDefault="4C59F75D" w:rsidP="003D62C2">
      <w:pPr>
        <w:pStyle w:val="Heading3"/>
        <w:spacing w:before="0" w:after="120"/>
      </w:pPr>
      <w:bookmarkStart w:id="654" w:name="_Toc84861642"/>
      <w:bookmarkStart w:id="655" w:name="_Toc86855006"/>
      <w:r w:rsidRPr="4C59F75D">
        <w:rPr>
          <w:rStyle w:val="c35"/>
        </w:rPr>
        <w:t>Contract preparation</w:t>
      </w:r>
      <w:bookmarkEnd w:id="654"/>
      <w:bookmarkEnd w:id="655"/>
    </w:p>
    <w:p w14:paraId="39128851" w14:textId="366D6B95" w:rsidR="003D62C2" w:rsidRPr="0037373C" w:rsidRDefault="627A1C59" w:rsidP="627A1C59">
      <w:pPr>
        <w:pStyle w:val="c31"/>
        <w:jc w:val="both"/>
        <w:rPr>
          <w:rFonts w:eastAsiaTheme="minorEastAsia" w:cstheme="minorBidi"/>
          <w:sz w:val="22"/>
          <w:szCs w:val="22"/>
          <w:lang w:val="en-GB" w:eastAsia="en-US"/>
        </w:rPr>
      </w:pPr>
      <w:r w:rsidRPr="627A1C59">
        <w:rPr>
          <w:rFonts w:eastAsiaTheme="minorEastAsia" w:cstheme="minorBidi"/>
          <w:sz w:val="22"/>
          <w:szCs w:val="22"/>
          <w:lang w:val="en-GB" w:eastAsia="en-US"/>
        </w:rPr>
        <w:t>The PE shall complete the data required to issue the contract (its PDF version) based on a prescribed template: separate for different procurement categories (goods, works or service).  An auto-generated draft of the contract describes the required information.</w:t>
      </w:r>
    </w:p>
    <w:p w14:paraId="17045A8E" w14:textId="77777777" w:rsidR="003D62C2"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xml:space="preserve">Get X-OPERATION-ID and needed data set from Form Servic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8F8F8"/>
        <w:tblLook w:val="04A0" w:firstRow="1" w:lastRow="0" w:firstColumn="1" w:lastColumn="0" w:noHBand="0" w:noVBand="1"/>
      </w:tblPr>
      <w:tblGrid>
        <w:gridCol w:w="9016"/>
      </w:tblGrid>
      <w:tr w:rsidR="003D62C2" w14:paraId="07CB88F0" w14:textId="77777777" w:rsidTr="4C59F75D">
        <w:tc>
          <w:tcPr>
            <w:tcW w:w="9016" w:type="dxa"/>
            <w:shd w:val="clear" w:color="auto" w:fill="F8F8F8"/>
          </w:tcPr>
          <w:p w14:paraId="1D12A5DF" w14:textId="19D6828F" w:rsidR="003D62C2" w:rsidRPr="0037373C" w:rsidRDefault="4C59F75D" w:rsidP="627A1C59">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4C59F75D">
              <w:rPr>
                <w:rStyle w:val="c22"/>
                <w:rFonts w:ascii="Courier New" w:hAnsi="Courier New" w:cs="Courier New"/>
                <w:color w:val="666666"/>
                <w:sz w:val="16"/>
                <w:szCs w:val="16"/>
                <w:lang w:val="en-GB"/>
              </w:rPr>
              <w:t>POST ?form=</w:t>
            </w:r>
            <w:proofErr w:type="spellStart"/>
            <w:r w:rsidRPr="4C59F75D">
              <w:rPr>
                <w:rStyle w:val="c22"/>
                <w:rFonts w:ascii="Courier New" w:hAnsi="Courier New" w:cs="Courier New"/>
                <w:color w:val="666666"/>
                <w:sz w:val="16"/>
                <w:szCs w:val="16"/>
                <w:lang w:val="en-GB"/>
              </w:rPr>
              <w:t>update-ac&amp;ocid</w:t>
            </w:r>
            <w:proofErr w:type="spellEnd"/>
            <w:r w:rsidRPr="4C59F75D">
              <w:rPr>
                <w:rStyle w:val="c22"/>
                <w:rFonts w:ascii="Courier New" w:hAnsi="Courier New" w:cs="Courier New"/>
                <w:color w:val="666666"/>
                <w:sz w:val="16"/>
                <w:szCs w:val="16"/>
                <w:lang w:val="en-GB"/>
              </w:rPr>
              <w:t>=...&amp;lang=... HTTP/1.1</w:t>
            </w:r>
            <w:r w:rsidR="003D62C2">
              <w:br/>
            </w:r>
            <w:r w:rsidRPr="4C59F75D">
              <w:rPr>
                <w:rStyle w:val="c2"/>
                <w:rFonts w:ascii="Courier New" w:hAnsi="Courier New" w:cs="Courier New"/>
                <w:color w:val="666666"/>
                <w:sz w:val="16"/>
                <w:szCs w:val="16"/>
                <w:lang w:val="en-GB"/>
              </w:rPr>
              <w:t>Authorisation: Bearer QWxhZGRpbjpPcGVuU2VzYW1l</w:t>
            </w:r>
            <w:r w:rsidR="003D62C2">
              <w:br/>
            </w:r>
            <w:r w:rsidRPr="4C59F75D">
              <w:rPr>
                <w:rStyle w:val="c2"/>
                <w:rFonts w:ascii="Courier New" w:hAnsi="Courier New" w:cs="Courier New"/>
                <w:color w:val="666666"/>
                <w:sz w:val="16"/>
                <w:szCs w:val="16"/>
                <w:lang w:val="en-GB"/>
              </w:rPr>
              <w:t xml:space="preserve">Host: </w:t>
            </w:r>
            <w:proofErr w:type="spellStart"/>
            <w:r w:rsidRPr="4C59F75D">
              <w:rPr>
                <w:rStyle w:val="c2"/>
                <w:rFonts w:ascii="Courier New" w:hAnsi="Courier New" w:cs="Courier New"/>
                <w:color w:val="666666"/>
                <w:sz w:val="16"/>
                <w:szCs w:val="16"/>
                <w:lang w:val="en-GB"/>
              </w:rPr>
              <w:t>operation.eprocurement.systems</w:t>
            </w:r>
            <w:proofErr w:type="spellEnd"/>
            <w:r w:rsidR="003D62C2">
              <w:br/>
            </w:r>
            <w:r w:rsidR="003D62C2">
              <w:br/>
            </w:r>
            <w:r w:rsidRPr="4C59F75D">
              <w:rPr>
                <w:rStyle w:val="c2"/>
                <w:rFonts w:ascii="Courier New" w:hAnsi="Courier New" w:cs="Courier New"/>
                <w:color w:val="666666"/>
                <w:sz w:val="16"/>
                <w:szCs w:val="16"/>
                <w:lang w:val="en-GB"/>
              </w:rPr>
              <w:t>201 OK</w:t>
            </w:r>
            <w:r w:rsidR="003D62C2">
              <w:br/>
            </w:r>
            <w:r w:rsidRPr="4C59F75D">
              <w:rPr>
                <w:rStyle w:val="c2"/>
                <w:rFonts w:ascii="Courier New" w:hAnsi="Courier New" w:cs="Courier New"/>
                <w:color w:val="666666"/>
                <w:sz w:val="16"/>
                <w:szCs w:val="16"/>
                <w:lang w:val="en-GB"/>
              </w:rPr>
              <w:t>Content-Type: application/json; charset=UTF-8</w:t>
            </w:r>
          </w:p>
          <w:p w14:paraId="6F721CE6" w14:textId="77777777" w:rsidR="003D62C2" w:rsidRPr="00720C30" w:rsidRDefault="003D62C2" w:rsidP="00E66012">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OPERATION-ID": </w:t>
            </w:r>
            <w:r w:rsidRPr="0037373C">
              <w:rPr>
                <w:rStyle w:val="c13"/>
                <w:rFonts w:ascii="Courier New" w:hAnsi="Courier New" w:cs="Courier New"/>
                <w:color w:val="666666"/>
                <w:sz w:val="16"/>
                <w:szCs w:val="16"/>
                <w:lang w:val="en-GB"/>
              </w:rPr>
              <w:t>"f5c6a3c0-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chem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lastRenderedPageBreak/>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tc>
      </w:tr>
    </w:tbl>
    <w:p w14:paraId="26510986"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Registration Documentation</w:t>
      </w:r>
    </w:p>
    <w:p w14:paraId="0DE72536" w14:textId="653490A8" w:rsidR="003D62C2" w:rsidRPr="0037373C" w:rsidRDefault="627A1C59" w:rsidP="627A1C59">
      <w:pPr>
        <w:pStyle w:val="c26"/>
        <w:spacing w:before="0" w:beforeAutospacing="0" w:after="0" w:afterAutospacing="0" w:line="259" w:lineRule="auto"/>
        <w:jc w:val="both"/>
        <w:rPr>
          <w:rFonts w:eastAsiaTheme="minorEastAsia" w:cstheme="minorBidi"/>
          <w:sz w:val="22"/>
          <w:szCs w:val="22"/>
          <w:lang w:val="en-GB" w:eastAsia="en-US"/>
        </w:rPr>
      </w:pPr>
      <w:r w:rsidRPr="627A1C59">
        <w:rPr>
          <w:rFonts w:eastAsiaTheme="minorEastAsia" w:cstheme="minorBidi"/>
          <w:sz w:val="22"/>
          <w:szCs w:val="22"/>
          <w:lang w:val="en-GB" w:eastAsia="en-US"/>
        </w:rPr>
        <w:t>The Supplier can </w:t>
      </w:r>
      <w:hyperlink r:id="rId15" w:anchor="h.3ws6mnt">
        <w:r w:rsidRPr="627A1C59">
          <w:rPr>
            <w:rFonts w:eastAsiaTheme="minorEastAsia" w:cstheme="minorBidi"/>
            <w:lang w:val="en-GB" w:eastAsia="en-US"/>
          </w:rPr>
          <w:t>register files</w:t>
        </w:r>
      </w:hyperlink>
      <w:r w:rsidRPr="627A1C59">
        <w:rPr>
          <w:rFonts w:eastAsiaTheme="minorEastAsia" w:cstheme="minorBidi"/>
          <w:sz w:val="22"/>
          <w:szCs w:val="22"/>
          <w:lang w:val="en-GB" w:eastAsia="en-US"/>
        </w:rPr>
        <w:t> for the future updated contract before such contract is updated. Document registration is an iterative process. Accordingly, a registration request must be made for each document added.</w:t>
      </w:r>
    </w:p>
    <w:p w14:paraId="778B3FB0" w14:textId="77777777" w:rsidR="003D62C2" w:rsidRPr="00AC7086" w:rsidRDefault="003D62C2" w:rsidP="003D62C2">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14:paraId="3417302F" w14:textId="18B89C4E" w:rsidR="003D62C2" w:rsidRPr="0037373C" w:rsidRDefault="627A1C59" w:rsidP="627A1C59">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627A1C59">
        <w:rPr>
          <w:rStyle w:val="c22"/>
          <w:rFonts w:ascii="Courier New" w:hAnsi="Courier New" w:cs="Courier New"/>
          <w:color w:val="666666"/>
          <w:sz w:val="16"/>
          <w:szCs w:val="16"/>
          <w:lang w:val="en-GB"/>
        </w:rPr>
        <w:t>POST /registration HTTP/1.1</w:t>
      </w:r>
      <w:r w:rsidR="003D62C2">
        <w:br/>
      </w:r>
      <w:r w:rsidRPr="627A1C59">
        <w:rPr>
          <w:rStyle w:val="c2"/>
          <w:rFonts w:ascii="Courier New" w:hAnsi="Courier New" w:cs="Courier New"/>
          <w:color w:val="666666"/>
          <w:sz w:val="16"/>
          <w:szCs w:val="16"/>
          <w:lang w:val="en-GB"/>
        </w:rPr>
        <w:t>Authorisation: Bearer QWxhZGRpbjpPcGVuU2VzYW1l</w:t>
      </w:r>
      <w:r w:rsidR="003D62C2">
        <w:br/>
      </w:r>
      <w:r w:rsidRPr="627A1C59">
        <w:rPr>
          <w:rStyle w:val="c2"/>
          <w:rFonts w:ascii="Courier New" w:hAnsi="Courier New" w:cs="Courier New"/>
          <w:color w:val="666666"/>
          <w:sz w:val="16"/>
          <w:szCs w:val="16"/>
          <w:lang w:val="en-GB"/>
        </w:rPr>
        <w:t>Content-Type: application/json</w:t>
      </w:r>
      <w:r w:rsidR="003D62C2">
        <w:br/>
      </w:r>
      <w:r w:rsidRPr="627A1C59">
        <w:rPr>
          <w:rStyle w:val="c2"/>
          <w:rFonts w:ascii="Courier New" w:hAnsi="Courier New" w:cs="Courier New"/>
          <w:color w:val="666666"/>
          <w:sz w:val="16"/>
          <w:szCs w:val="16"/>
          <w:lang w:val="en-GB"/>
        </w:rPr>
        <w:t xml:space="preserve">Host: </w:t>
      </w:r>
      <w:proofErr w:type="spellStart"/>
      <w:r w:rsidRPr="627A1C59">
        <w:rPr>
          <w:rStyle w:val="c2"/>
          <w:rFonts w:ascii="Courier New" w:hAnsi="Courier New" w:cs="Courier New"/>
          <w:color w:val="666666"/>
          <w:sz w:val="16"/>
          <w:szCs w:val="16"/>
          <w:lang w:val="en-GB"/>
        </w:rPr>
        <w:t>storage.eprocurement.systems</w:t>
      </w:r>
      <w:proofErr w:type="spellEnd"/>
    </w:p>
    <w:p w14:paraId="78A04E9E" w14:textId="77777777" w:rsidR="003D62C2" w:rsidRPr="0037373C" w:rsidRDefault="003D62C2" w:rsidP="003D62C2">
      <w:pPr>
        <w:pStyle w:val="c18"/>
        <w:shd w:val="clear" w:color="auto" w:fill="F4F4F4"/>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hash": </w:t>
      </w:r>
      <w:r w:rsidRPr="0037373C">
        <w:rPr>
          <w:rStyle w:val="c13"/>
          <w:rFonts w:ascii="Courier New" w:hAnsi="Courier New" w:cs="Courier New"/>
          <w:color w:val="666666"/>
          <w:sz w:val="16"/>
          <w:szCs w:val="16"/>
          <w:lang w:val="en-GB"/>
        </w:rPr>
        <w:t>"9a0364b9e99bb480dd25e1f0284c8555"</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eight": </w:t>
      </w:r>
      <w:r w:rsidRPr="0037373C">
        <w:rPr>
          <w:rStyle w:val="c13"/>
          <w:rFonts w:ascii="Courier New" w:hAnsi="Courier New" w:cs="Courier New"/>
          <w:color w:val="666666"/>
          <w:sz w:val="16"/>
          <w:szCs w:val="16"/>
          <w:lang w:val="en-GB"/>
        </w:rPr>
        <w:t>"1024"</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filename": </w:t>
      </w:r>
      <w:r w:rsidRPr="0037373C">
        <w:rPr>
          <w:rStyle w:val="c13"/>
          <w:rFonts w:ascii="Courier New" w:hAnsi="Courier New" w:cs="Courier New"/>
          <w:color w:val="666666"/>
          <w:sz w:val="16"/>
          <w:szCs w:val="16"/>
          <w:lang w:val="en-GB"/>
        </w:rPr>
        <w:t>"file.tx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38F4F18B" w14:textId="77777777" w:rsidR="003D62C2" w:rsidRPr="0037373C" w:rsidRDefault="003D62C2" w:rsidP="003D62C2">
      <w:pPr>
        <w:pStyle w:val="c18"/>
        <w:shd w:val="clear" w:color="auto" w:fill="F4F4F4"/>
        <w:rPr>
          <w:rFonts w:ascii="Courier New" w:hAnsi="Courier New" w:cs="Courier New"/>
          <w:color w:val="666666"/>
          <w:sz w:val="16"/>
          <w:szCs w:val="16"/>
          <w:lang w:val="en-GB"/>
        </w:rPr>
      </w:pPr>
      <w:r w:rsidRPr="0037373C">
        <w:rPr>
          <w:rStyle w:val="c2"/>
          <w:rFonts w:ascii="Courier New" w:hAnsi="Courier New" w:cs="Courier New"/>
          <w:color w:val="666666"/>
          <w:sz w:val="16"/>
          <w:szCs w:val="16"/>
          <w:lang w:val="en-GB"/>
        </w:rPr>
        <w:t>201 Crea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14:paraId="27E33BF0" w14:textId="77777777" w:rsidR="003D62C2" w:rsidRDefault="003D62C2" w:rsidP="003D62C2">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uccess": </w:t>
      </w:r>
      <w:r w:rsidRPr="0037373C">
        <w:rPr>
          <w:rStyle w:val="c32"/>
          <w:rFonts w:ascii="Courier New" w:hAnsi="Courier New" w:cs="Courier New"/>
          <w:color w:val="666666"/>
          <w:sz w:val="16"/>
          <w:szCs w:val="16"/>
          <w:lang w:val="en-GB"/>
        </w:rPr>
        <w:t>true</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d": </w:t>
      </w:r>
      <w:r w:rsidRPr="0037373C">
        <w:rPr>
          <w:rStyle w:val="c13"/>
          <w:rFonts w:ascii="Courier New" w:hAnsi="Courier New" w:cs="Courier New"/>
          <w:color w:val="666666"/>
          <w:sz w:val="16"/>
          <w:szCs w:val="16"/>
          <w:lang w:val="en-GB"/>
        </w:rPr>
        <w:t>"4c4f5a50-89cd-11e8-b758-dd76462396b0"</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storage.eprocurement.systems/get/4c4f5a50-89cd-11e8"</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proofErr w:type="spellStart"/>
      <w:r w:rsidRPr="0037373C">
        <w:rPr>
          <w:rStyle w:val="c0"/>
          <w:rFonts w:ascii="Courier New" w:hAnsi="Courier New" w:cs="Courier New"/>
          <w:color w:val="666666"/>
          <w:sz w:val="16"/>
          <w:szCs w:val="16"/>
          <w:lang w:val="en-GB"/>
        </w:rPr>
        <w:t>dateModified</w:t>
      </w:r>
      <w:proofErr w:type="spellEnd"/>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2018-07-17T14:25:47Z"</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537F22E1"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4F69F086"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p w14:paraId="2E3D15E7" w14:textId="63F052AC" w:rsidR="003D62C2" w:rsidRDefault="627A1C59" w:rsidP="627A1C59">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627A1C59">
        <w:rPr>
          <w:rStyle w:val="c22"/>
          <w:rFonts w:ascii="Courier New" w:hAnsi="Courier New" w:cs="Courier New"/>
          <w:color w:val="666666"/>
          <w:sz w:val="16"/>
          <w:szCs w:val="16"/>
          <w:lang w:val="en-GB"/>
        </w:rPr>
        <w:t>POST /do/contract/ocds-000-00001/ocds-000-00001-ac-1/ocds-000-00001-ac-1 HTTP/1.1</w:t>
      </w:r>
      <w:r w:rsidR="003D62C2">
        <w:br/>
      </w:r>
      <w:r w:rsidRPr="627A1C59">
        <w:rPr>
          <w:rStyle w:val="c2"/>
          <w:rFonts w:ascii="Courier New" w:hAnsi="Courier New" w:cs="Courier New"/>
          <w:color w:val="666666"/>
          <w:sz w:val="16"/>
          <w:szCs w:val="16"/>
          <w:lang w:val="en-GB"/>
        </w:rPr>
        <w:t>Authorisation: Bearer QWxhZGRpbjpPcGVuU2VzYW1l</w:t>
      </w:r>
      <w:r w:rsidR="003D62C2">
        <w:br/>
      </w:r>
      <w:r w:rsidRPr="627A1C59">
        <w:rPr>
          <w:rStyle w:val="c2"/>
          <w:rFonts w:ascii="Courier New" w:hAnsi="Courier New" w:cs="Courier New"/>
          <w:color w:val="666666"/>
          <w:sz w:val="16"/>
          <w:szCs w:val="16"/>
          <w:lang w:val="en-GB"/>
        </w:rPr>
        <w:t>X-OPERATION-ID: f5c6a3c0-5ff8-463f-9c0c-d4c1f324b7fb</w:t>
      </w:r>
      <w:r w:rsidR="003D62C2">
        <w:br/>
      </w:r>
      <w:r w:rsidRPr="627A1C59">
        <w:rPr>
          <w:rStyle w:val="c2"/>
          <w:rFonts w:ascii="Courier New" w:hAnsi="Courier New" w:cs="Courier New"/>
          <w:color w:val="666666"/>
          <w:sz w:val="16"/>
          <w:szCs w:val="16"/>
          <w:lang w:val="en-GB"/>
        </w:rPr>
        <w:t>X-TOKEN: c3bdd497-ac2d-4e25-bd7f-cd55111aa7b4</w:t>
      </w:r>
      <w:r w:rsidR="003D62C2">
        <w:br/>
      </w:r>
      <w:r w:rsidRPr="627A1C59">
        <w:rPr>
          <w:rStyle w:val="c2"/>
          <w:rFonts w:ascii="Courier New" w:hAnsi="Courier New" w:cs="Courier New"/>
          <w:color w:val="666666"/>
          <w:sz w:val="16"/>
          <w:szCs w:val="16"/>
          <w:lang w:val="en-GB"/>
        </w:rPr>
        <w:t>Content-Type: application/json</w:t>
      </w:r>
      <w:r w:rsidR="003D62C2">
        <w:br/>
      </w:r>
      <w:r w:rsidRPr="627A1C59">
        <w:rPr>
          <w:rStyle w:val="c2"/>
          <w:rFonts w:ascii="Courier New" w:hAnsi="Courier New" w:cs="Courier New"/>
          <w:color w:val="666666"/>
          <w:sz w:val="16"/>
          <w:szCs w:val="16"/>
          <w:lang w:val="en-GB"/>
        </w:rPr>
        <w:t xml:space="preserve">Host: </w:t>
      </w:r>
      <w:proofErr w:type="spellStart"/>
      <w:r w:rsidRPr="627A1C59">
        <w:rPr>
          <w:rStyle w:val="c2"/>
          <w:rFonts w:ascii="Courier New" w:hAnsi="Courier New" w:cs="Courier New"/>
          <w:color w:val="666666"/>
          <w:sz w:val="16"/>
          <w:szCs w:val="16"/>
          <w:lang w:val="en-GB"/>
        </w:rPr>
        <w:t>bpe.eprocurement.systems</w:t>
      </w:r>
      <w:proofErr w:type="spellEnd"/>
      <w:r w:rsidR="003D62C2">
        <w:br/>
      </w:r>
      <w:r w:rsidR="003D62C2">
        <w:br/>
      </w:r>
      <w:r w:rsidRPr="627A1C59">
        <w:rPr>
          <w:rStyle w:val="c0"/>
          <w:rFonts w:ascii="Courier New" w:hAnsi="Courier New" w:cs="Courier New"/>
          <w:color w:val="666666"/>
          <w:sz w:val="16"/>
          <w:szCs w:val="16"/>
          <w:lang w:val="en-GB"/>
        </w:rPr>
        <w:t>{}</w:t>
      </w:r>
      <w:r w:rsidR="003D62C2">
        <w:br/>
      </w:r>
      <w:r w:rsidR="003D62C2">
        <w:br/>
      </w:r>
      <w:r w:rsidRPr="627A1C59">
        <w:rPr>
          <w:rStyle w:val="c2"/>
          <w:rFonts w:ascii="Courier New" w:hAnsi="Courier New" w:cs="Courier New"/>
          <w:color w:val="666666"/>
          <w:sz w:val="16"/>
          <w:szCs w:val="16"/>
          <w:lang w:val="en-GB"/>
        </w:rPr>
        <w:t>202 Accepted</w:t>
      </w:r>
      <w:r w:rsidR="003D62C2">
        <w:br/>
      </w:r>
      <w:r w:rsidRPr="627A1C59">
        <w:rPr>
          <w:rStyle w:val="c2"/>
          <w:rFonts w:ascii="Courier New" w:hAnsi="Courier New" w:cs="Courier New"/>
          <w:color w:val="666666"/>
          <w:sz w:val="16"/>
          <w:szCs w:val="16"/>
          <w:lang w:val="en-GB"/>
        </w:rPr>
        <w:t>Content-Type: application/json; charset=UTF-8</w:t>
      </w:r>
    </w:p>
    <w:p w14:paraId="787E14DC"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17F322E0"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14:paraId="658DB507" w14:textId="77777777" w:rsidR="003D62C2" w:rsidRPr="00AC7086" w:rsidRDefault="003D62C2" w:rsidP="003D62C2">
      <w:pPr>
        <w:pStyle w:val="c18"/>
        <w:shd w:val="clear" w:color="auto" w:fill="F4F4F4"/>
        <w:spacing w:before="0" w:beforeAutospacing="0" w:after="0" w:afterAutospacing="0" w:line="259" w:lineRule="auto"/>
        <w:rPr>
          <w:rStyle w:val="c0"/>
          <w:rFonts w:ascii="Courier New" w:hAnsi="Courier New" w:cs="Courier New"/>
          <w:color w:val="666666"/>
          <w:sz w:val="8"/>
          <w:szCs w:val="8"/>
          <w:lang w:val="en-GB"/>
        </w:rPr>
      </w:pPr>
    </w:p>
    <w:p w14:paraId="0866BC97" w14:textId="77777777" w:rsidR="003D62C2" w:rsidRDefault="003D62C2" w:rsidP="003D62C2">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nitiator": </w:t>
      </w:r>
      <w:r w:rsidRPr="0037373C">
        <w:rPr>
          <w:rStyle w:val="c13"/>
          <w:rFonts w:ascii="Courier New" w:hAnsi="Courier New" w:cs="Courier New"/>
          <w:color w:val="666666"/>
          <w:sz w:val="16"/>
          <w:szCs w:val="16"/>
          <w:lang w:val="en-GB"/>
        </w:rPr>
        <w:t>"platform"</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OPERATION-ID": </w:t>
      </w:r>
      <w:r w:rsidRPr="0037373C">
        <w:rPr>
          <w:rStyle w:val="c13"/>
          <w:rFonts w:ascii="Courier New" w:hAnsi="Courier New" w:cs="Courier New"/>
          <w:color w:val="666666"/>
          <w:sz w:val="16"/>
          <w:szCs w:val="16"/>
          <w:lang w:val="en-GB"/>
        </w:rPr>
        <w:t>"f5c6a3c0-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X-RESPONSE-ID": </w:t>
      </w:r>
      <w:r w:rsidRPr="0037373C">
        <w:rPr>
          <w:rStyle w:val="c13"/>
          <w:rFonts w:ascii="Courier New" w:hAnsi="Courier New" w:cs="Courier New"/>
          <w:color w:val="666666"/>
          <w:sz w:val="16"/>
          <w:szCs w:val="16"/>
          <w:lang w:val="en-GB"/>
        </w:rPr>
        <w:t>"f5c6a3c1-5ff8-463f-9c0c-d4c1f324b7fb"</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ocid": </w:t>
      </w:r>
      <w:r w:rsidRPr="0037373C">
        <w:rPr>
          <w:rStyle w:val="c13"/>
          <w:rFonts w:ascii="Courier New" w:hAnsi="Courier New" w:cs="Courier New"/>
          <w:color w:val="666666"/>
          <w:sz w:val="16"/>
          <w:szCs w:val="16"/>
          <w:lang w:val="en-GB"/>
        </w:rPr>
        <w:t>"ocds-000-00001-ac-1"</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public.eprocurement.systems/tenders/ocds-000-00001/ocds-000-00001-ac-1"</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proofErr w:type="spellStart"/>
      <w:r w:rsidRPr="0037373C">
        <w:rPr>
          <w:rStyle w:val="c0"/>
          <w:rFonts w:ascii="Courier New" w:hAnsi="Courier New" w:cs="Courier New"/>
          <w:color w:val="666666"/>
          <w:sz w:val="16"/>
          <w:szCs w:val="16"/>
          <w:lang w:val="en-GB"/>
        </w:rPr>
        <w:t>operationDate</w:t>
      </w:r>
      <w:proofErr w:type="spellEnd"/>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2018-08-14T13:51:06Z"</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685DA7AC"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6BF661E0"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14:paraId="6615B9E5" w14:textId="1B2F3D62" w:rsidR="003D62C2" w:rsidRPr="00A4283D" w:rsidRDefault="627A1C59" w:rsidP="627A1C59">
      <w:pPr>
        <w:pStyle w:val="c26"/>
        <w:spacing w:before="0" w:beforeAutospacing="0" w:after="0" w:afterAutospacing="0" w:line="259" w:lineRule="auto"/>
        <w:jc w:val="both"/>
        <w:rPr>
          <w:rFonts w:eastAsiaTheme="minorEastAsia" w:cstheme="minorBidi"/>
          <w:sz w:val="22"/>
          <w:szCs w:val="22"/>
          <w:lang w:val="en-GB" w:eastAsia="en-US"/>
        </w:rPr>
      </w:pPr>
      <w:r w:rsidRPr="627A1C59">
        <w:rPr>
          <w:rFonts w:eastAsiaTheme="minorEastAsia" w:cstheme="minorBidi"/>
          <w:sz w:val="22"/>
          <w:szCs w:val="22"/>
          <w:lang w:val="en-GB" w:eastAsia="en-US"/>
        </w:rPr>
        <w:t>The Supplier can </w:t>
      </w:r>
      <w:hyperlink w:anchor="h.1q7ozz1">
        <w:r w:rsidRPr="627A1C59">
          <w:rPr>
            <w:rFonts w:eastAsiaTheme="minorEastAsia" w:cstheme="minorBidi"/>
            <w:sz w:val="22"/>
            <w:szCs w:val="22"/>
            <w:lang w:val="en-GB" w:eastAsia="en-US"/>
          </w:rPr>
          <w:t>upload files</w:t>
        </w:r>
      </w:hyperlink>
      <w:r w:rsidRPr="627A1C59">
        <w:rPr>
          <w:rFonts w:eastAsiaTheme="minorEastAsia" w:cstheme="minorBidi"/>
          <w:sz w:val="22"/>
          <w:szCs w:val="22"/>
          <w:lang w:val="en-GB" w:eastAsia="en-US"/>
        </w:rPr>
        <w:t> for the newly updated awarded contract. Document uploading is an iterative process. Accordingly, a registration request must be made for each document added.</w:t>
      </w:r>
    </w:p>
    <w:p w14:paraId="6A897934" w14:textId="77777777" w:rsidR="003D62C2" w:rsidRPr="00AC7086" w:rsidRDefault="003D62C2" w:rsidP="003D62C2">
      <w:pPr>
        <w:pStyle w:val="c18"/>
        <w:shd w:val="clear" w:color="auto" w:fill="F4F4F4"/>
        <w:spacing w:before="0" w:beforeAutospacing="0" w:after="0" w:afterAutospacing="0" w:line="259" w:lineRule="auto"/>
        <w:rPr>
          <w:rStyle w:val="c22"/>
          <w:rFonts w:ascii="Courier New" w:hAnsi="Courier New" w:cs="Courier New"/>
          <w:color w:val="666666"/>
          <w:sz w:val="6"/>
          <w:szCs w:val="6"/>
          <w:lang w:val="en-GB"/>
        </w:rPr>
      </w:pPr>
    </w:p>
    <w:p w14:paraId="36FBB920" w14:textId="0BC9DEC3" w:rsidR="003D62C2" w:rsidRPr="0037373C" w:rsidRDefault="627A1C59" w:rsidP="627A1C59">
      <w:pPr>
        <w:pStyle w:val="c18"/>
        <w:shd w:val="clear" w:color="auto" w:fill="F4F4F4"/>
        <w:spacing w:before="0" w:beforeAutospacing="0" w:after="0" w:afterAutospacing="0" w:line="259" w:lineRule="auto"/>
        <w:rPr>
          <w:rFonts w:ascii="Courier New" w:hAnsi="Courier New" w:cs="Courier New"/>
          <w:color w:val="666666"/>
          <w:sz w:val="16"/>
          <w:szCs w:val="16"/>
          <w:lang w:val="en-GB"/>
        </w:rPr>
      </w:pPr>
      <w:r w:rsidRPr="627A1C59">
        <w:rPr>
          <w:rStyle w:val="c22"/>
          <w:rFonts w:ascii="Courier New" w:hAnsi="Courier New" w:cs="Courier New"/>
          <w:color w:val="666666"/>
          <w:sz w:val="16"/>
          <w:szCs w:val="16"/>
          <w:lang w:val="en-GB"/>
        </w:rPr>
        <w:lastRenderedPageBreak/>
        <w:t>POST /registration HTTP/1.1</w:t>
      </w:r>
      <w:r w:rsidR="003D62C2">
        <w:br/>
      </w:r>
      <w:r w:rsidRPr="627A1C59">
        <w:rPr>
          <w:rStyle w:val="c2"/>
          <w:rFonts w:ascii="Courier New" w:hAnsi="Courier New" w:cs="Courier New"/>
          <w:color w:val="666666"/>
          <w:sz w:val="16"/>
          <w:szCs w:val="16"/>
          <w:lang w:val="en-GB"/>
        </w:rPr>
        <w:t>Authorisation: Bearer QWxhZGRpbjpPcGVuU2VzYW1l</w:t>
      </w:r>
      <w:r w:rsidR="003D62C2">
        <w:br/>
      </w:r>
      <w:r w:rsidRPr="627A1C59">
        <w:rPr>
          <w:rStyle w:val="c2"/>
          <w:rFonts w:ascii="Courier New" w:hAnsi="Courier New" w:cs="Courier New"/>
          <w:color w:val="666666"/>
          <w:sz w:val="16"/>
          <w:szCs w:val="16"/>
          <w:lang w:val="en-GB"/>
        </w:rPr>
        <w:t>Content-Type: application/json</w:t>
      </w:r>
      <w:r w:rsidR="003D62C2">
        <w:br/>
      </w:r>
      <w:r w:rsidRPr="627A1C59">
        <w:rPr>
          <w:rStyle w:val="c2"/>
          <w:rFonts w:ascii="Courier New" w:hAnsi="Courier New" w:cs="Courier New"/>
          <w:color w:val="666666"/>
          <w:sz w:val="16"/>
          <w:szCs w:val="16"/>
          <w:lang w:val="en-GB"/>
        </w:rPr>
        <w:t xml:space="preserve">Host: </w:t>
      </w:r>
      <w:proofErr w:type="spellStart"/>
      <w:r w:rsidRPr="627A1C59">
        <w:rPr>
          <w:rStyle w:val="c2"/>
          <w:rFonts w:ascii="Courier New" w:hAnsi="Courier New" w:cs="Courier New"/>
          <w:color w:val="666666"/>
          <w:sz w:val="16"/>
          <w:szCs w:val="16"/>
          <w:lang w:val="en-GB"/>
        </w:rPr>
        <w:t>storage.eprocurement.systems</w:t>
      </w:r>
      <w:proofErr w:type="spellEnd"/>
    </w:p>
    <w:p w14:paraId="71F9D66A" w14:textId="77777777" w:rsidR="003D62C2" w:rsidRPr="0037373C" w:rsidRDefault="003D62C2" w:rsidP="003D62C2">
      <w:pPr>
        <w:pStyle w:val="c18"/>
        <w:shd w:val="clear" w:color="auto" w:fill="F4F4F4"/>
        <w:rPr>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hash": </w:t>
      </w:r>
      <w:r w:rsidRPr="0037373C">
        <w:rPr>
          <w:rStyle w:val="c13"/>
          <w:rFonts w:ascii="Courier New" w:hAnsi="Courier New" w:cs="Courier New"/>
          <w:color w:val="666666"/>
          <w:sz w:val="16"/>
          <w:szCs w:val="16"/>
          <w:lang w:val="en-GB"/>
        </w:rPr>
        <w:t>"9a0364b9e99bb480dd25e1f0284c8555"</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eight": </w:t>
      </w:r>
      <w:r w:rsidRPr="0037373C">
        <w:rPr>
          <w:rStyle w:val="c13"/>
          <w:rFonts w:ascii="Courier New" w:hAnsi="Courier New" w:cs="Courier New"/>
          <w:color w:val="666666"/>
          <w:sz w:val="16"/>
          <w:szCs w:val="16"/>
          <w:lang w:val="en-GB"/>
        </w:rPr>
        <w:t>"1024"</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filename": </w:t>
      </w:r>
      <w:r w:rsidRPr="0037373C">
        <w:rPr>
          <w:rStyle w:val="c13"/>
          <w:rFonts w:ascii="Courier New" w:hAnsi="Courier New" w:cs="Courier New"/>
          <w:color w:val="666666"/>
          <w:sz w:val="16"/>
          <w:szCs w:val="16"/>
          <w:lang w:val="en-GB"/>
        </w:rPr>
        <w:t>"file.tx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18A39FE3" w14:textId="77777777" w:rsidR="003D62C2" w:rsidRPr="0037373C" w:rsidRDefault="003D62C2" w:rsidP="003D62C2">
      <w:pPr>
        <w:pStyle w:val="c18"/>
        <w:shd w:val="clear" w:color="auto" w:fill="F4F4F4"/>
        <w:rPr>
          <w:rFonts w:ascii="Courier New" w:hAnsi="Courier New" w:cs="Courier New"/>
          <w:color w:val="666666"/>
          <w:sz w:val="16"/>
          <w:szCs w:val="16"/>
          <w:lang w:val="en-GB"/>
        </w:rPr>
      </w:pPr>
      <w:r w:rsidRPr="0037373C">
        <w:rPr>
          <w:rStyle w:val="c2"/>
          <w:rFonts w:ascii="Courier New" w:hAnsi="Courier New" w:cs="Courier New"/>
          <w:color w:val="666666"/>
          <w:sz w:val="16"/>
          <w:szCs w:val="16"/>
          <w:lang w:val="en-GB"/>
        </w:rPr>
        <w:t>201 Created</w:t>
      </w:r>
      <w:r w:rsidRPr="0037373C">
        <w:rPr>
          <w:rFonts w:ascii="Courier New" w:hAnsi="Courier New" w:cs="Courier New"/>
          <w:color w:val="666666"/>
          <w:sz w:val="16"/>
          <w:szCs w:val="16"/>
          <w:lang w:val="en-GB"/>
        </w:rPr>
        <w:br/>
      </w:r>
      <w:r w:rsidRPr="0037373C">
        <w:rPr>
          <w:rStyle w:val="c2"/>
          <w:rFonts w:ascii="Courier New" w:hAnsi="Courier New" w:cs="Courier New"/>
          <w:color w:val="666666"/>
          <w:sz w:val="16"/>
          <w:szCs w:val="16"/>
          <w:lang w:val="en-GB"/>
        </w:rPr>
        <w:t>Content-Type</w:t>
      </w:r>
      <w:r w:rsidRPr="0037373C">
        <w:rPr>
          <w:rStyle w:val="c0"/>
          <w:rFonts w:ascii="Courier New" w:hAnsi="Courier New" w:cs="Courier New"/>
          <w:color w:val="666666"/>
          <w:sz w:val="16"/>
          <w:szCs w:val="16"/>
          <w:lang w:val="en-GB"/>
        </w:rPr>
        <w:t>: application/json; charset=UTF-8</w:t>
      </w:r>
    </w:p>
    <w:p w14:paraId="58399936" w14:textId="77777777" w:rsidR="003D62C2" w:rsidRDefault="003D62C2" w:rsidP="003D62C2">
      <w:pPr>
        <w:pStyle w:val="c18"/>
        <w:shd w:val="clear" w:color="auto" w:fill="F4F4F4"/>
        <w:spacing w:before="0" w:beforeAutospacing="0" w:after="0" w:afterAutospacing="0" w:line="259" w:lineRule="auto"/>
        <w:rPr>
          <w:rStyle w:val="c0"/>
          <w:rFonts w:ascii="Courier New" w:hAnsi="Courier New" w:cs="Courier New"/>
          <w:color w:val="666666"/>
          <w:sz w:val="16"/>
          <w:szCs w:val="16"/>
          <w:lang w:val="en-GB"/>
        </w:rPr>
      </w:pP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success": </w:t>
      </w:r>
      <w:r w:rsidRPr="0037373C">
        <w:rPr>
          <w:rStyle w:val="c32"/>
          <w:rFonts w:ascii="Courier New" w:hAnsi="Courier New" w:cs="Courier New"/>
          <w:color w:val="666666"/>
          <w:sz w:val="16"/>
          <w:szCs w:val="16"/>
          <w:lang w:val="en-GB"/>
        </w:rPr>
        <w:t>true</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data":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id": </w:t>
      </w:r>
      <w:r w:rsidRPr="0037373C">
        <w:rPr>
          <w:rStyle w:val="c13"/>
          <w:rFonts w:ascii="Courier New" w:hAnsi="Courier New" w:cs="Courier New"/>
          <w:color w:val="666666"/>
          <w:sz w:val="16"/>
          <w:szCs w:val="16"/>
          <w:lang w:val="en-GB"/>
        </w:rPr>
        <w:t>"4c4f5a50-89cd-11e8-b758-dd76462396b0"</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url": </w:t>
      </w:r>
      <w:r w:rsidRPr="0037373C">
        <w:rPr>
          <w:rStyle w:val="c13"/>
          <w:rFonts w:ascii="Courier New" w:hAnsi="Courier New" w:cs="Courier New"/>
          <w:color w:val="666666"/>
          <w:sz w:val="16"/>
          <w:szCs w:val="16"/>
          <w:lang w:val="en-GB"/>
        </w:rPr>
        <w:t>"http://storage.eprocurement.systems/get/4c4f5a50-89cd-11e8"</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proofErr w:type="spellStart"/>
      <w:r w:rsidRPr="0037373C">
        <w:rPr>
          <w:rStyle w:val="c0"/>
          <w:rFonts w:ascii="Courier New" w:hAnsi="Courier New" w:cs="Courier New"/>
          <w:color w:val="666666"/>
          <w:sz w:val="16"/>
          <w:szCs w:val="16"/>
          <w:lang w:val="en-GB"/>
        </w:rPr>
        <w:t>dateModified</w:t>
      </w:r>
      <w:proofErr w:type="spellEnd"/>
      <w:r w:rsidRPr="0037373C">
        <w:rPr>
          <w:rStyle w:val="c0"/>
          <w:rFonts w:ascii="Courier New" w:hAnsi="Courier New" w:cs="Courier New"/>
          <w:color w:val="666666"/>
          <w:sz w:val="16"/>
          <w:szCs w:val="16"/>
          <w:lang w:val="en-GB"/>
        </w:rPr>
        <w:t>": </w:t>
      </w:r>
      <w:r w:rsidRPr="0037373C">
        <w:rPr>
          <w:rStyle w:val="c13"/>
          <w:rFonts w:ascii="Courier New" w:hAnsi="Courier New" w:cs="Courier New"/>
          <w:color w:val="666666"/>
          <w:sz w:val="16"/>
          <w:szCs w:val="16"/>
          <w:lang w:val="en-GB"/>
        </w:rPr>
        <w:t>"2018-07-17T14:25:47Z"</w:t>
      </w:r>
      <w:r w:rsidRPr="0037373C">
        <w:rPr>
          <w:rStyle w:val="c0"/>
          <w:rFonts w:ascii="Courier New" w:hAnsi="Courier New" w:cs="Courier New"/>
          <w:color w:val="666666"/>
          <w:sz w:val="16"/>
          <w:szCs w:val="16"/>
          <w:lang w:val="en-GB"/>
        </w:rPr>
        <w:t>,</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proofErr w:type="spellStart"/>
      <w:r w:rsidRPr="0037373C">
        <w:rPr>
          <w:rStyle w:val="c0"/>
          <w:rFonts w:ascii="Courier New" w:hAnsi="Courier New" w:cs="Courier New"/>
          <w:color w:val="666666"/>
          <w:sz w:val="16"/>
          <w:szCs w:val="16"/>
          <w:lang w:val="en-GB"/>
        </w:rPr>
        <w:t>datePublished</w:t>
      </w:r>
      <w:proofErr w:type="spellEnd"/>
      <w:r w:rsidRPr="0037373C">
        <w:rPr>
          <w:rStyle w:val="c0"/>
          <w:rFonts w:ascii="Courier New" w:hAnsi="Courier New" w:cs="Courier New"/>
          <w:color w:val="666666"/>
          <w:sz w:val="16"/>
          <w:szCs w:val="16"/>
          <w:lang w:val="en-GB"/>
        </w:rPr>
        <w:t>": </w:t>
      </w:r>
      <w:r w:rsidRPr="0037373C">
        <w:rPr>
          <w:rStyle w:val="c32"/>
          <w:rFonts w:ascii="Courier New" w:hAnsi="Courier New" w:cs="Courier New"/>
          <w:color w:val="666666"/>
          <w:sz w:val="16"/>
          <w:szCs w:val="16"/>
          <w:lang w:val="en-GB"/>
        </w:rPr>
        <w:t>null</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 }</w:t>
      </w:r>
      <w:r w:rsidRPr="0037373C">
        <w:rPr>
          <w:rFonts w:ascii="Courier New" w:hAnsi="Courier New" w:cs="Courier New"/>
          <w:color w:val="666666"/>
          <w:sz w:val="16"/>
          <w:szCs w:val="16"/>
          <w:lang w:val="en-GB"/>
        </w:rPr>
        <w:br/>
      </w:r>
      <w:r w:rsidRPr="0037373C">
        <w:rPr>
          <w:rStyle w:val="c0"/>
          <w:rFonts w:ascii="Courier New" w:hAnsi="Courier New" w:cs="Courier New"/>
          <w:color w:val="666666"/>
          <w:sz w:val="16"/>
          <w:szCs w:val="16"/>
          <w:lang w:val="en-GB"/>
        </w:rPr>
        <w:t>}</w:t>
      </w:r>
    </w:p>
    <w:p w14:paraId="34B78CFA"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6"/>
          <w:szCs w:val="6"/>
          <w:lang w:val="en-GB"/>
        </w:rPr>
      </w:pPr>
    </w:p>
    <w:p w14:paraId="00A81CEE" w14:textId="4A876C03" w:rsidR="003D62C2" w:rsidRPr="00A8634B" w:rsidRDefault="4C59F75D" w:rsidP="003D62C2">
      <w:pPr>
        <w:pStyle w:val="Heading3"/>
        <w:spacing w:after="120"/>
        <w:rPr>
          <w:rStyle w:val="c35"/>
        </w:rPr>
      </w:pPr>
      <w:bookmarkStart w:id="656" w:name="_Toc84861643"/>
      <w:bookmarkStart w:id="657" w:name="_Toc86855007"/>
      <w:r w:rsidRPr="4C59F75D">
        <w:rPr>
          <w:rStyle w:val="c35"/>
        </w:rPr>
        <w:t xml:space="preserve">Issuing of prepared </w:t>
      </w:r>
      <w:bookmarkEnd w:id="656"/>
      <w:bookmarkEnd w:id="657"/>
      <w:r w:rsidRPr="4C59F75D">
        <w:rPr>
          <w:rStyle w:val="c35"/>
        </w:rPr>
        <w:t>Contract</w:t>
      </w:r>
    </w:p>
    <w:p w14:paraId="4C6A7C39" w14:textId="43D88724" w:rsidR="003D62C2" w:rsidRPr="007D2F5B" w:rsidRDefault="627A1C59" w:rsidP="627A1C59">
      <w:pPr>
        <w:pStyle w:val="c26"/>
        <w:rPr>
          <w:rFonts w:eastAsiaTheme="minorEastAsia" w:cstheme="minorBidi"/>
          <w:sz w:val="22"/>
          <w:szCs w:val="22"/>
          <w:lang w:val="en-GB" w:eastAsia="en-US"/>
        </w:rPr>
      </w:pPr>
      <w:r w:rsidRPr="627A1C59">
        <w:rPr>
          <w:rFonts w:eastAsiaTheme="minorEastAsia" w:cstheme="minorBidi"/>
          <w:sz w:val="22"/>
          <w:szCs w:val="22"/>
          <w:lang w:val="en-GB" w:eastAsia="en-US"/>
        </w:rPr>
        <w:t>Once all updates are done, the PE indicates that this contract is fully prepared for signing.</w:t>
      </w:r>
    </w:p>
    <w:p w14:paraId="2C2C8587"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Get X-OPERATION-ID</w:t>
      </w:r>
    </w:p>
    <w:p w14:paraId="430B63C9" w14:textId="77777777" w:rsidR="003D62C2" w:rsidRPr="00AC7086" w:rsidRDefault="003D62C2" w:rsidP="003D62C2">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14:paraId="26FFE465" w14:textId="2CC62FDC" w:rsidR="003D62C2" w:rsidRPr="00AC7086" w:rsidRDefault="627A1C59" w:rsidP="627A1C59">
      <w:pPr>
        <w:pStyle w:val="c18"/>
        <w:shd w:val="clear" w:color="auto" w:fill="F4F4F4"/>
        <w:spacing w:before="0" w:beforeAutospacing="0" w:after="0" w:afterAutospacing="0" w:line="259" w:lineRule="auto"/>
        <w:rPr>
          <w:rFonts w:ascii="Courier New" w:hAnsi="Courier New" w:cs="Courier New"/>
          <w:color w:val="000000" w:themeColor="text1"/>
          <w:sz w:val="16"/>
          <w:szCs w:val="16"/>
          <w:lang w:val="en-GB"/>
        </w:rPr>
      </w:pPr>
      <w:r w:rsidRPr="627A1C59">
        <w:rPr>
          <w:rStyle w:val="c22"/>
          <w:rFonts w:ascii="Courier New" w:hAnsi="Courier New" w:cs="Courier New"/>
          <w:color w:val="000000" w:themeColor="text1"/>
          <w:sz w:val="16"/>
          <w:szCs w:val="16"/>
          <w:lang w:val="en-GB"/>
        </w:rPr>
        <w:t>POST ?form=... HTTP/1.1</w:t>
      </w:r>
      <w:r w:rsidR="003D62C2">
        <w:br/>
      </w:r>
      <w:r w:rsidRPr="627A1C59">
        <w:rPr>
          <w:rStyle w:val="c2"/>
          <w:rFonts w:ascii="Courier New" w:hAnsi="Courier New" w:cs="Courier New"/>
          <w:color w:val="000000" w:themeColor="text1"/>
          <w:sz w:val="16"/>
          <w:szCs w:val="16"/>
          <w:lang w:val="en-GB"/>
        </w:rPr>
        <w:t>Authorisation: Bearer QWxhZGRpbjpPcGVuU2VzYW1l</w:t>
      </w:r>
      <w:r w:rsidR="003D62C2">
        <w:br/>
      </w:r>
      <w:r w:rsidRPr="627A1C59">
        <w:rPr>
          <w:rStyle w:val="c2"/>
          <w:rFonts w:ascii="Courier New" w:hAnsi="Courier New" w:cs="Courier New"/>
          <w:color w:val="000000" w:themeColor="text1"/>
          <w:sz w:val="16"/>
          <w:szCs w:val="16"/>
          <w:lang w:val="en-GB"/>
        </w:rPr>
        <w:t xml:space="preserve">Host: </w:t>
      </w:r>
      <w:proofErr w:type="spellStart"/>
      <w:r w:rsidRPr="627A1C59">
        <w:rPr>
          <w:rStyle w:val="c2"/>
          <w:rFonts w:ascii="Courier New" w:hAnsi="Courier New" w:cs="Courier New"/>
          <w:color w:val="000000" w:themeColor="text1"/>
          <w:sz w:val="16"/>
          <w:szCs w:val="16"/>
          <w:lang w:val="en-GB"/>
        </w:rPr>
        <w:t>operation.eprocurement.systems</w:t>
      </w:r>
      <w:proofErr w:type="spellEnd"/>
      <w:r w:rsidR="003D62C2">
        <w:br/>
      </w:r>
      <w:r w:rsidR="003D62C2">
        <w:br/>
      </w:r>
      <w:r w:rsidRPr="627A1C59">
        <w:rPr>
          <w:rStyle w:val="c2"/>
          <w:rFonts w:ascii="Courier New" w:hAnsi="Courier New" w:cs="Courier New"/>
          <w:color w:val="000000" w:themeColor="text1"/>
          <w:sz w:val="16"/>
          <w:szCs w:val="16"/>
          <w:lang w:val="en-GB"/>
        </w:rPr>
        <w:t>201 OK</w:t>
      </w:r>
      <w:r w:rsidR="003D62C2">
        <w:br/>
      </w:r>
      <w:r w:rsidRPr="627A1C59">
        <w:rPr>
          <w:rStyle w:val="c2"/>
          <w:rFonts w:ascii="Courier New" w:hAnsi="Courier New" w:cs="Courier New"/>
          <w:color w:val="000000" w:themeColor="text1"/>
          <w:sz w:val="16"/>
          <w:szCs w:val="16"/>
          <w:lang w:val="en-GB"/>
        </w:rPr>
        <w:t>Content-Type: application/json; charset=UTF-8</w:t>
      </w:r>
    </w:p>
    <w:p w14:paraId="41E9D061" w14:textId="77777777" w:rsidR="003D62C2" w:rsidRPr="00AC7086" w:rsidRDefault="003D62C2" w:rsidP="003D62C2">
      <w:pPr>
        <w:pStyle w:val="c18"/>
        <w:shd w:val="clear" w:color="auto" w:fill="F4F4F4"/>
        <w:rPr>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41EC0356"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p w14:paraId="1648DBE0" w14:textId="77777777" w:rsidR="003D62C2" w:rsidRPr="00AD3A91" w:rsidRDefault="003D62C2" w:rsidP="003D62C2">
      <w:pPr>
        <w:pStyle w:val="c18"/>
        <w:shd w:val="clear" w:color="auto" w:fill="F4F4F4"/>
        <w:spacing w:before="0" w:beforeAutospacing="0" w:after="120" w:afterAutospacing="0"/>
        <w:rPr>
          <w:rStyle w:val="c22"/>
          <w:rFonts w:ascii="Courier New" w:hAnsi="Courier New" w:cs="Courier New"/>
          <w:color w:val="000000" w:themeColor="text1"/>
          <w:sz w:val="8"/>
          <w:szCs w:val="8"/>
          <w:lang w:val="en-GB"/>
        </w:rPr>
      </w:pPr>
    </w:p>
    <w:p w14:paraId="0427EDDB" w14:textId="3F70AB59" w:rsidR="003D62C2" w:rsidRDefault="627A1C59" w:rsidP="627A1C59">
      <w:pPr>
        <w:pStyle w:val="c18"/>
        <w:shd w:val="clear" w:color="auto" w:fill="F4F4F4"/>
        <w:spacing w:before="0" w:beforeAutospacing="0" w:after="0" w:afterAutospacing="0" w:line="259" w:lineRule="auto"/>
        <w:rPr>
          <w:rStyle w:val="c0"/>
          <w:rFonts w:ascii="Courier New" w:hAnsi="Courier New" w:cs="Courier New"/>
          <w:color w:val="666666"/>
          <w:sz w:val="23"/>
          <w:szCs w:val="23"/>
          <w:lang w:val="en-GB"/>
        </w:rPr>
      </w:pPr>
      <w:r w:rsidRPr="627A1C59">
        <w:rPr>
          <w:rStyle w:val="c22"/>
          <w:rFonts w:ascii="Courier New" w:hAnsi="Courier New" w:cs="Courier New"/>
          <w:color w:val="000000" w:themeColor="text1"/>
          <w:sz w:val="16"/>
          <w:szCs w:val="16"/>
          <w:lang w:val="en-GB"/>
        </w:rPr>
        <w:t>POST /issue/contract/ocds-000-00001/ocds-000-00001-ac-1 HTTP/1.1</w:t>
      </w:r>
      <w:r w:rsidR="003D62C2">
        <w:br/>
      </w:r>
      <w:r w:rsidRPr="627A1C59">
        <w:rPr>
          <w:rStyle w:val="c2"/>
          <w:rFonts w:ascii="Courier New" w:hAnsi="Courier New" w:cs="Courier New"/>
          <w:color w:val="000000" w:themeColor="text1"/>
          <w:sz w:val="16"/>
          <w:szCs w:val="16"/>
          <w:lang w:val="en-GB"/>
        </w:rPr>
        <w:t>Authorisation: Bearer QWxhZGRpbjpPcGVuU2VzYW1l</w:t>
      </w:r>
      <w:r w:rsidR="003D62C2">
        <w:br/>
      </w:r>
      <w:r w:rsidRPr="627A1C59">
        <w:rPr>
          <w:rStyle w:val="c2"/>
          <w:rFonts w:ascii="Courier New" w:hAnsi="Courier New" w:cs="Courier New"/>
          <w:color w:val="000000" w:themeColor="text1"/>
          <w:sz w:val="16"/>
          <w:szCs w:val="16"/>
          <w:lang w:val="en-GB"/>
        </w:rPr>
        <w:t>X-OPERATION-ID: f5c6a3c0-5ff8-463f-9c0c-d4c1f324b7fb</w:t>
      </w:r>
      <w:r w:rsidR="003D62C2">
        <w:br/>
      </w:r>
      <w:r w:rsidRPr="627A1C59">
        <w:rPr>
          <w:rStyle w:val="c2"/>
          <w:rFonts w:ascii="Courier New" w:hAnsi="Courier New" w:cs="Courier New"/>
          <w:color w:val="000000" w:themeColor="text1"/>
          <w:sz w:val="16"/>
          <w:szCs w:val="16"/>
          <w:lang w:val="en-GB"/>
        </w:rPr>
        <w:t>X-TOKEN: c3bdd497-ac2d-4e25-bd7f-cd55111aa7b4</w:t>
      </w:r>
      <w:r w:rsidR="003D62C2">
        <w:br/>
      </w:r>
      <w:r w:rsidRPr="627A1C59">
        <w:rPr>
          <w:rStyle w:val="c2"/>
          <w:rFonts w:ascii="Courier New" w:hAnsi="Courier New" w:cs="Courier New"/>
          <w:color w:val="000000" w:themeColor="text1"/>
          <w:sz w:val="16"/>
          <w:szCs w:val="16"/>
          <w:lang w:val="en-GB"/>
        </w:rPr>
        <w:t>Content-Type: application/json</w:t>
      </w:r>
      <w:r w:rsidR="003D62C2">
        <w:br/>
      </w:r>
      <w:r w:rsidRPr="627A1C59">
        <w:rPr>
          <w:rStyle w:val="c2"/>
          <w:rFonts w:ascii="Courier New" w:hAnsi="Courier New" w:cs="Courier New"/>
          <w:color w:val="000000" w:themeColor="text1"/>
          <w:sz w:val="16"/>
          <w:szCs w:val="16"/>
          <w:lang w:val="en-GB"/>
        </w:rPr>
        <w:t xml:space="preserve">Host: </w:t>
      </w:r>
      <w:proofErr w:type="spellStart"/>
      <w:r w:rsidRPr="627A1C59">
        <w:rPr>
          <w:rStyle w:val="c2"/>
          <w:rFonts w:ascii="Courier New" w:hAnsi="Courier New" w:cs="Courier New"/>
          <w:color w:val="000000" w:themeColor="text1"/>
          <w:sz w:val="16"/>
          <w:szCs w:val="16"/>
          <w:lang w:val="en-GB"/>
        </w:rPr>
        <w:t>bpe.eprocurement.systems</w:t>
      </w:r>
      <w:proofErr w:type="spellEnd"/>
      <w:r w:rsidR="003D62C2">
        <w:br/>
      </w:r>
      <w:r w:rsidR="003D62C2">
        <w:br/>
      </w:r>
      <w:r w:rsidRPr="627A1C59">
        <w:rPr>
          <w:rStyle w:val="c2"/>
          <w:rFonts w:ascii="Courier New" w:hAnsi="Courier New" w:cs="Courier New"/>
          <w:color w:val="000000" w:themeColor="text1"/>
          <w:sz w:val="16"/>
          <w:szCs w:val="16"/>
          <w:lang w:val="en-GB"/>
        </w:rPr>
        <w:t>202 Accepted</w:t>
      </w:r>
      <w:r w:rsidR="003D62C2">
        <w:br/>
      </w:r>
      <w:r w:rsidRPr="627A1C59">
        <w:rPr>
          <w:rStyle w:val="c0"/>
          <w:rFonts w:ascii="Courier New" w:hAnsi="Courier New" w:cs="Courier New"/>
          <w:sz w:val="16"/>
          <w:szCs w:val="16"/>
          <w:lang w:val="en-GB"/>
        </w:rPr>
        <w:t>Content-Type</w:t>
      </w:r>
      <w:r w:rsidRPr="627A1C59">
        <w:rPr>
          <w:rStyle w:val="c0"/>
          <w:rFonts w:ascii="Courier New" w:hAnsi="Courier New" w:cs="Courier New"/>
          <w:color w:val="000000" w:themeColor="text1"/>
          <w:sz w:val="16"/>
          <w:szCs w:val="16"/>
          <w:lang w:val="en-GB"/>
        </w:rPr>
        <w:t>: application/json; charset=UTF-8</w:t>
      </w:r>
    </w:p>
    <w:p w14:paraId="0ADC96FF" w14:textId="77777777" w:rsidR="003D62C2" w:rsidRPr="00AD3A91" w:rsidRDefault="003D62C2" w:rsidP="003D62C2">
      <w:pPr>
        <w:pStyle w:val="c18"/>
        <w:shd w:val="clear" w:color="auto" w:fill="F4F4F4"/>
        <w:spacing w:before="0" w:beforeAutospacing="0" w:after="120" w:afterAutospacing="0"/>
        <w:rPr>
          <w:rFonts w:ascii="Courier New" w:hAnsi="Courier New" w:cs="Courier New"/>
          <w:color w:val="666666"/>
          <w:sz w:val="8"/>
          <w:szCs w:val="8"/>
          <w:lang w:val="en-GB"/>
        </w:rPr>
      </w:pPr>
    </w:p>
    <w:p w14:paraId="4B995D19"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14:paraId="55956538" w14:textId="77777777" w:rsidR="003D62C2" w:rsidRPr="00AC7086" w:rsidRDefault="003D62C2" w:rsidP="003D62C2">
      <w:pPr>
        <w:pStyle w:val="c18"/>
        <w:shd w:val="clear" w:color="auto" w:fill="F4F4F4"/>
        <w:spacing w:before="60" w:beforeAutospacing="0" w:after="0" w:afterAutospacing="0"/>
        <w:rPr>
          <w:rStyle w:val="c0"/>
          <w:rFonts w:ascii="Courier New" w:hAnsi="Courier New" w:cs="Courier New"/>
          <w:color w:val="000000" w:themeColor="text1"/>
          <w:sz w:val="8"/>
          <w:szCs w:val="8"/>
          <w:lang w:val="en-GB"/>
        </w:rPr>
      </w:pPr>
    </w:p>
    <w:p w14:paraId="5F58E6B7" w14:textId="77777777" w:rsidR="003D62C2" w:rsidRDefault="003D62C2" w:rsidP="003D62C2">
      <w:pPr>
        <w:pStyle w:val="c18"/>
        <w:shd w:val="clear" w:color="auto" w:fill="F4F4F4"/>
        <w:spacing w:before="60" w:beforeAutospacing="0" w:after="0" w:afterAutospacing="0"/>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nitiator": </w:t>
      </w:r>
      <w:r w:rsidRPr="00AC7086">
        <w:rPr>
          <w:rStyle w:val="c13"/>
          <w:rFonts w:ascii="Courier New" w:hAnsi="Courier New" w:cs="Courier New"/>
          <w:color w:val="000000" w:themeColor="text1"/>
          <w:sz w:val="16"/>
          <w:szCs w:val="16"/>
          <w:lang w:val="en-GB"/>
        </w:rPr>
        <w:t>"platform"</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RESPONSE-ID": </w:t>
      </w:r>
      <w:r w:rsidRPr="00AC7086">
        <w:rPr>
          <w:rStyle w:val="c13"/>
          <w:rFonts w:ascii="Courier New" w:hAnsi="Courier New" w:cs="Courier New"/>
          <w:color w:val="000000" w:themeColor="text1"/>
          <w:sz w:val="16"/>
          <w:szCs w:val="16"/>
          <w:lang w:val="en-GB"/>
        </w:rPr>
        <w:t>"f5c6a3c1-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cid": </w:t>
      </w:r>
      <w:r w:rsidRPr="00AC7086">
        <w:rPr>
          <w:rStyle w:val="c13"/>
          <w:rFonts w:ascii="Courier New" w:hAnsi="Courier New" w:cs="Courier New"/>
          <w:color w:val="000000" w:themeColor="text1"/>
          <w:sz w:val="16"/>
          <w:szCs w:val="16"/>
          <w:lang w:val="en-GB"/>
        </w:rPr>
        <w:t>"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public.eprocurement.systems/tenders/ocds-000-00001/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lastRenderedPageBreak/>
        <w:t>   "</w:t>
      </w:r>
      <w:proofErr w:type="spellStart"/>
      <w:r w:rsidRPr="00AC7086">
        <w:rPr>
          <w:rStyle w:val="c0"/>
          <w:rFonts w:ascii="Courier New" w:hAnsi="Courier New" w:cs="Courier New"/>
          <w:color w:val="000000" w:themeColor="text1"/>
          <w:sz w:val="16"/>
          <w:szCs w:val="16"/>
          <w:lang w:val="en-GB"/>
        </w:rPr>
        <w:t>operationDate</w:t>
      </w:r>
      <w:proofErr w:type="spellEnd"/>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2018-08-14T13:51:06Z"</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7097DE5B" w14:textId="77777777" w:rsidR="003D62C2" w:rsidRPr="00AC7086" w:rsidRDefault="003D62C2" w:rsidP="003D62C2">
      <w:pPr>
        <w:pStyle w:val="c18"/>
        <w:shd w:val="clear" w:color="auto" w:fill="F4F4F4"/>
        <w:spacing w:before="60" w:beforeAutospacing="0" w:after="0" w:afterAutospacing="0"/>
        <w:rPr>
          <w:rFonts w:ascii="Courier New" w:hAnsi="Courier New" w:cs="Courier New"/>
          <w:color w:val="000000" w:themeColor="text1"/>
          <w:sz w:val="8"/>
          <w:szCs w:val="8"/>
          <w:lang w:val="en-GB"/>
        </w:rPr>
      </w:pPr>
    </w:p>
    <w:p w14:paraId="0D3A4E22" w14:textId="22E1EFEC" w:rsidR="003D62C2" w:rsidRPr="007D2F5B" w:rsidRDefault="4C59F75D" w:rsidP="627A1C59">
      <w:pPr>
        <w:pStyle w:val="c70"/>
        <w:jc w:val="both"/>
        <w:rPr>
          <w:rFonts w:eastAsiaTheme="minorEastAsia" w:cstheme="minorBidi"/>
          <w:sz w:val="22"/>
          <w:szCs w:val="22"/>
          <w:lang w:val="en-GB" w:eastAsia="en-US"/>
        </w:rPr>
      </w:pPr>
      <w:r w:rsidRPr="4C59F75D">
        <w:rPr>
          <w:rFonts w:eastAsiaTheme="minorEastAsia" w:cstheme="minorBidi"/>
          <w:sz w:val="22"/>
          <w:szCs w:val="22"/>
          <w:lang w:val="en-GB" w:eastAsia="en-US"/>
        </w:rPr>
        <w:t>The System automatically generates a PDF document of the contract based on the received data and standardised template. Such document will be available as a </w:t>
      </w:r>
      <w:proofErr w:type="spellStart"/>
      <w:r w:rsidRPr="4C59F75D">
        <w:rPr>
          <w:rFonts w:eastAsiaTheme="minorEastAsia" w:cstheme="minorBidi"/>
          <w:sz w:val="22"/>
          <w:szCs w:val="22"/>
          <w:lang w:val="en-GB" w:eastAsia="en-US"/>
        </w:rPr>
        <w:t>docType:contractSigned</w:t>
      </w:r>
      <w:proofErr w:type="spellEnd"/>
      <w:r w:rsidRPr="4C59F75D">
        <w:rPr>
          <w:rFonts w:eastAsiaTheme="minorEastAsia" w:cstheme="minorBidi"/>
          <w:sz w:val="22"/>
          <w:szCs w:val="22"/>
          <w:lang w:val="en-GB" w:eastAsia="en-US"/>
        </w:rPr>
        <w:t> to the ‘documents’ section of a specific contract. It will be switched to ‘</w:t>
      </w:r>
      <w:proofErr w:type="spellStart"/>
      <w:r w:rsidRPr="4C59F75D">
        <w:rPr>
          <w:rFonts w:eastAsiaTheme="minorEastAsia" w:cstheme="minorBidi"/>
          <w:sz w:val="22"/>
          <w:szCs w:val="22"/>
          <w:lang w:val="en-GB" w:eastAsia="en-US"/>
        </w:rPr>
        <w:t>statusDetails</w:t>
      </w:r>
      <w:proofErr w:type="spellEnd"/>
      <w:r w:rsidRPr="4C59F75D">
        <w:rPr>
          <w:rFonts w:eastAsiaTheme="minorEastAsia" w:cstheme="minorBidi"/>
          <w:sz w:val="22"/>
          <w:szCs w:val="22"/>
          <w:lang w:val="en-GB" w:eastAsia="en-US"/>
        </w:rPr>
        <w:t>: approvement’. After that, the signing and validation process starts. Also, the System will include a description of required confirmations via adding a ‘</w:t>
      </w:r>
      <w:proofErr w:type="spellStart"/>
      <w:r w:rsidRPr="4C59F75D">
        <w:rPr>
          <w:rFonts w:eastAsiaTheme="minorEastAsia" w:cstheme="minorBidi"/>
          <w:sz w:val="22"/>
          <w:szCs w:val="22"/>
          <w:lang w:val="en-GB" w:eastAsia="en-US"/>
        </w:rPr>
        <w:t>confirmationRequests</w:t>
      </w:r>
      <w:proofErr w:type="spellEnd"/>
      <w:r w:rsidRPr="4C59F75D">
        <w:rPr>
          <w:rFonts w:eastAsiaTheme="minorEastAsia" w:cstheme="minorBidi"/>
          <w:sz w:val="22"/>
          <w:szCs w:val="22"/>
          <w:lang w:val="en-GB" w:eastAsia="en-US"/>
        </w:rPr>
        <w:t>’ array of objects to the ‘contract’.</w:t>
      </w:r>
    </w:p>
    <w:p w14:paraId="10D4389C" w14:textId="77777777" w:rsidR="003D62C2" w:rsidRPr="00A8634B" w:rsidRDefault="4C59F75D" w:rsidP="003D62C2">
      <w:pPr>
        <w:pStyle w:val="Heading3"/>
        <w:spacing w:before="0" w:after="120"/>
      </w:pPr>
      <w:bookmarkStart w:id="658" w:name="_Toc84861644"/>
      <w:bookmarkStart w:id="659" w:name="_Toc86855008"/>
      <w:r w:rsidRPr="4C59F75D">
        <w:rPr>
          <w:rStyle w:val="c35"/>
        </w:rPr>
        <w:t>Signing</w:t>
      </w:r>
      <w:bookmarkEnd w:id="658"/>
      <w:bookmarkEnd w:id="659"/>
    </w:p>
    <w:p w14:paraId="388C6C60" w14:textId="58EC806C" w:rsidR="003D62C2" w:rsidRPr="007D2F5B" w:rsidRDefault="4C59F75D" w:rsidP="627A1C59">
      <w:pPr>
        <w:pStyle w:val="c31"/>
        <w:jc w:val="both"/>
        <w:rPr>
          <w:rFonts w:eastAsiaTheme="minorEastAsia" w:cstheme="minorBidi"/>
          <w:sz w:val="22"/>
          <w:szCs w:val="22"/>
          <w:lang w:val="en-GB" w:eastAsia="en-US"/>
        </w:rPr>
      </w:pPr>
      <w:r w:rsidRPr="4C59F75D">
        <w:rPr>
          <w:rFonts w:eastAsiaTheme="minorEastAsia" w:cstheme="minorBidi"/>
          <w:sz w:val="22"/>
          <w:szCs w:val="22"/>
          <w:lang w:val="en-GB" w:eastAsia="en-US"/>
        </w:rPr>
        <w:t>Once the contract is issued, and the PDF version is generated and added to the contract. Documents by the System, contract status will be updated to ‘</w:t>
      </w:r>
      <w:proofErr w:type="spellStart"/>
      <w:r w:rsidRPr="4C59F75D">
        <w:rPr>
          <w:rFonts w:eastAsiaTheme="minorEastAsia" w:cstheme="minorBidi"/>
          <w:sz w:val="22"/>
          <w:szCs w:val="22"/>
          <w:lang w:val="en-GB" w:eastAsia="en-US"/>
        </w:rPr>
        <w:t>statusDetails</w:t>
      </w:r>
      <w:proofErr w:type="spellEnd"/>
      <w:r w:rsidRPr="4C59F75D">
        <w:rPr>
          <w:rFonts w:eastAsiaTheme="minorEastAsia" w:cstheme="minorBidi"/>
          <w:sz w:val="22"/>
          <w:szCs w:val="22"/>
          <w:lang w:val="en-GB" w:eastAsia="en-US"/>
        </w:rPr>
        <w:t>: approvement’. It will be ready to be signed by the PE. To confirm that the PE signs the contract:</w:t>
      </w:r>
    </w:p>
    <w:p w14:paraId="7E265F16"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Get X-OPERATION-ID and needed data set from Form Service</w:t>
      </w:r>
    </w:p>
    <w:p w14:paraId="211AC262" w14:textId="77777777" w:rsidR="003D62C2" w:rsidRPr="00AC7086" w:rsidRDefault="003D62C2" w:rsidP="003D62C2">
      <w:pPr>
        <w:pStyle w:val="c18"/>
        <w:shd w:val="clear" w:color="auto" w:fill="F4F4F4"/>
        <w:spacing w:before="0" w:beforeAutospacing="0" w:after="0" w:afterAutospacing="0" w:line="259" w:lineRule="auto"/>
        <w:rPr>
          <w:rStyle w:val="c22"/>
          <w:rFonts w:ascii="Courier New" w:hAnsi="Courier New" w:cs="Courier New"/>
          <w:color w:val="666666"/>
          <w:sz w:val="8"/>
          <w:szCs w:val="8"/>
          <w:lang w:val="en-GB"/>
        </w:rPr>
      </w:pPr>
    </w:p>
    <w:p w14:paraId="1A9FF8F4" w14:textId="65EBBC76" w:rsidR="003D62C2" w:rsidRPr="00AC7086" w:rsidRDefault="627A1C59" w:rsidP="627A1C59">
      <w:pPr>
        <w:pStyle w:val="c18"/>
        <w:shd w:val="clear" w:color="auto" w:fill="F4F4F4"/>
        <w:spacing w:before="0" w:beforeAutospacing="0" w:after="0" w:afterAutospacing="0" w:line="259" w:lineRule="auto"/>
        <w:rPr>
          <w:rFonts w:ascii="Courier New" w:hAnsi="Courier New" w:cs="Courier New"/>
          <w:color w:val="000000" w:themeColor="text1"/>
          <w:sz w:val="16"/>
          <w:szCs w:val="16"/>
          <w:lang w:val="en-GB"/>
        </w:rPr>
      </w:pPr>
      <w:r w:rsidRPr="627A1C59">
        <w:rPr>
          <w:rStyle w:val="c22"/>
          <w:rFonts w:ascii="Courier New" w:hAnsi="Courier New" w:cs="Courier New"/>
          <w:color w:val="000000" w:themeColor="text1"/>
          <w:sz w:val="16"/>
          <w:szCs w:val="16"/>
          <w:lang w:val="en-GB"/>
        </w:rPr>
        <w:t>POST ?form=... HTTP/1.1</w:t>
      </w:r>
      <w:r w:rsidR="003D62C2">
        <w:br/>
      </w:r>
      <w:r w:rsidRPr="627A1C59">
        <w:rPr>
          <w:rStyle w:val="c2"/>
          <w:rFonts w:ascii="Courier New" w:hAnsi="Courier New" w:cs="Courier New"/>
          <w:color w:val="000000" w:themeColor="text1"/>
          <w:sz w:val="16"/>
          <w:szCs w:val="16"/>
          <w:lang w:val="en-GB"/>
        </w:rPr>
        <w:t>Authorisation: Bearer QWxhZGRpbjpPcGVuU2VzYW1l</w:t>
      </w:r>
      <w:r w:rsidR="003D62C2">
        <w:br/>
      </w:r>
      <w:r w:rsidRPr="627A1C59">
        <w:rPr>
          <w:rStyle w:val="c2"/>
          <w:rFonts w:ascii="Courier New" w:hAnsi="Courier New" w:cs="Courier New"/>
          <w:color w:val="000000" w:themeColor="text1"/>
          <w:sz w:val="16"/>
          <w:szCs w:val="16"/>
          <w:lang w:val="en-GB"/>
        </w:rPr>
        <w:t xml:space="preserve">Host: </w:t>
      </w:r>
      <w:proofErr w:type="spellStart"/>
      <w:r w:rsidRPr="627A1C59">
        <w:rPr>
          <w:rStyle w:val="c2"/>
          <w:rFonts w:ascii="Courier New" w:hAnsi="Courier New" w:cs="Courier New"/>
          <w:color w:val="000000" w:themeColor="text1"/>
          <w:sz w:val="16"/>
          <w:szCs w:val="16"/>
          <w:lang w:val="en-GB"/>
        </w:rPr>
        <w:t>operation.eprocurement.systems</w:t>
      </w:r>
      <w:proofErr w:type="spellEnd"/>
      <w:r w:rsidR="003D62C2">
        <w:br/>
      </w:r>
      <w:r w:rsidR="003D62C2">
        <w:br/>
      </w:r>
      <w:r w:rsidRPr="627A1C59">
        <w:rPr>
          <w:rStyle w:val="c2"/>
          <w:rFonts w:ascii="Courier New" w:hAnsi="Courier New" w:cs="Courier New"/>
          <w:color w:val="000000" w:themeColor="text1"/>
          <w:sz w:val="16"/>
          <w:szCs w:val="16"/>
          <w:lang w:val="en-GB"/>
        </w:rPr>
        <w:t>201 OK</w:t>
      </w:r>
      <w:r w:rsidR="003D62C2">
        <w:br/>
      </w:r>
      <w:r w:rsidRPr="627A1C59">
        <w:rPr>
          <w:rStyle w:val="c2"/>
          <w:rFonts w:ascii="Courier New" w:hAnsi="Courier New" w:cs="Courier New"/>
          <w:color w:val="000000" w:themeColor="text1"/>
          <w:sz w:val="16"/>
          <w:szCs w:val="16"/>
          <w:lang w:val="en-GB"/>
        </w:rPr>
        <w:t>Content-Type: application/json; charset=UTF-8</w:t>
      </w:r>
    </w:p>
    <w:p w14:paraId="061E69D5" w14:textId="77777777" w:rsidR="003D62C2" w:rsidRPr="00AC7086" w:rsidRDefault="003D62C2" w:rsidP="003D62C2">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schem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57CEC4E7"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3264B86C" w14:textId="34FCA6D9"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xml:space="preserve">Registration </w:t>
      </w:r>
      <w:r w:rsidR="00E249CE">
        <w:rPr>
          <w:rFonts w:ascii="Times New Roman" w:hAnsi="Times New Roman" w:cs="Times New Roman"/>
        </w:rPr>
        <w:t>d</w:t>
      </w:r>
      <w:r w:rsidRPr="001A0D43">
        <w:rPr>
          <w:rFonts w:ascii="Times New Roman" w:hAnsi="Times New Roman" w:cs="Times New Roman"/>
        </w:rPr>
        <w:t>ocumentation</w:t>
      </w:r>
    </w:p>
    <w:p w14:paraId="5D03CD4A" w14:textId="026B9E5C" w:rsidR="003D62C2" w:rsidRPr="007D2F5B" w:rsidRDefault="627A1C59" w:rsidP="627A1C59">
      <w:pPr>
        <w:pStyle w:val="c26"/>
        <w:spacing w:before="0" w:beforeAutospacing="0" w:after="0" w:afterAutospacing="0" w:line="259" w:lineRule="auto"/>
        <w:jc w:val="both"/>
        <w:rPr>
          <w:rFonts w:eastAsiaTheme="minorEastAsia" w:cstheme="minorBidi"/>
          <w:sz w:val="22"/>
          <w:szCs w:val="22"/>
          <w:lang w:val="en-GB" w:eastAsia="en-US"/>
        </w:rPr>
      </w:pPr>
      <w:r w:rsidRPr="627A1C59">
        <w:rPr>
          <w:rFonts w:eastAsiaTheme="minorEastAsia" w:cstheme="minorBidi"/>
          <w:sz w:val="22"/>
          <w:szCs w:val="22"/>
          <w:lang w:val="en-GB" w:eastAsia="en-US"/>
        </w:rPr>
        <w:t>The Supplier can </w:t>
      </w:r>
      <w:hyperlink r:id="rId16" w:anchor="h.3ws6mnt">
        <w:r w:rsidRPr="627A1C59">
          <w:rPr>
            <w:rFonts w:eastAsiaTheme="minorEastAsia" w:cstheme="minorBidi"/>
            <w:sz w:val="22"/>
            <w:szCs w:val="22"/>
            <w:lang w:val="en-GB" w:eastAsia="en-US"/>
          </w:rPr>
          <w:t>register files</w:t>
        </w:r>
      </w:hyperlink>
      <w:r w:rsidRPr="627A1C59">
        <w:rPr>
          <w:rFonts w:eastAsiaTheme="minorEastAsia" w:cstheme="minorBidi"/>
          <w:sz w:val="22"/>
          <w:szCs w:val="22"/>
          <w:lang w:val="en-GB" w:eastAsia="en-US"/>
        </w:rPr>
        <w:t> for the future updated contract before such contract is updated. Document registration is an iterative process. Accordingly, a registration request must be made for each document added.</w:t>
      </w:r>
    </w:p>
    <w:p w14:paraId="75E789B7" w14:textId="77777777" w:rsidR="003D62C2" w:rsidRPr="00AC7086" w:rsidRDefault="003D62C2" w:rsidP="003D62C2">
      <w:pPr>
        <w:pStyle w:val="c18"/>
        <w:shd w:val="clear" w:color="auto" w:fill="F4F4F4"/>
        <w:spacing w:before="0" w:beforeAutospacing="0" w:after="0" w:afterAutospacing="0"/>
        <w:rPr>
          <w:rStyle w:val="c22"/>
          <w:rFonts w:ascii="Courier New" w:hAnsi="Courier New" w:cs="Courier New"/>
          <w:color w:val="666666"/>
          <w:sz w:val="8"/>
          <w:szCs w:val="8"/>
          <w:lang w:val="en-GB"/>
        </w:rPr>
      </w:pPr>
    </w:p>
    <w:p w14:paraId="4E9B18A8" w14:textId="28E4CB6F" w:rsidR="003D62C2" w:rsidRPr="00AC7086" w:rsidRDefault="627A1C59" w:rsidP="627A1C59">
      <w:pPr>
        <w:pStyle w:val="c18"/>
        <w:shd w:val="clear" w:color="auto" w:fill="F4F4F4"/>
        <w:spacing w:before="0" w:beforeAutospacing="0" w:after="0" w:afterAutospacing="0"/>
        <w:rPr>
          <w:rFonts w:ascii="Courier New" w:hAnsi="Courier New" w:cs="Courier New"/>
          <w:color w:val="000000" w:themeColor="text1"/>
          <w:sz w:val="16"/>
          <w:szCs w:val="16"/>
          <w:lang w:val="en-GB"/>
        </w:rPr>
      </w:pPr>
      <w:r w:rsidRPr="627A1C59">
        <w:rPr>
          <w:rStyle w:val="c22"/>
          <w:rFonts w:ascii="Courier New" w:hAnsi="Courier New" w:cs="Courier New"/>
          <w:color w:val="000000" w:themeColor="text1"/>
          <w:sz w:val="16"/>
          <w:szCs w:val="16"/>
          <w:lang w:val="en-GB"/>
        </w:rPr>
        <w:t>POST /registration HTTP/1.1</w:t>
      </w:r>
      <w:r w:rsidR="003D62C2">
        <w:br/>
      </w:r>
      <w:r w:rsidRPr="627A1C59">
        <w:rPr>
          <w:rStyle w:val="c2"/>
          <w:rFonts w:ascii="Courier New" w:hAnsi="Courier New" w:cs="Courier New"/>
          <w:color w:val="000000" w:themeColor="text1"/>
          <w:sz w:val="16"/>
          <w:szCs w:val="16"/>
          <w:lang w:val="en-GB"/>
        </w:rPr>
        <w:t>Authorisation: Bearer QWxhZGRpbjpPcGVuU2VzYW1l</w:t>
      </w:r>
      <w:r w:rsidR="003D62C2">
        <w:br/>
      </w:r>
      <w:r w:rsidRPr="627A1C59">
        <w:rPr>
          <w:rStyle w:val="c2"/>
          <w:rFonts w:ascii="Courier New" w:hAnsi="Courier New" w:cs="Courier New"/>
          <w:color w:val="000000" w:themeColor="text1"/>
          <w:sz w:val="16"/>
          <w:szCs w:val="16"/>
          <w:lang w:val="en-GB"/>
        </w:rPr>
        <w:t>Content-Type: application/json</w:t>
      </w:r>
      <w:r w:rsidR="003D62C2">
        <w:br/>
      </w:r>
      <w:r w:rsidRPr="627A1C59">
        <w:rPr>
          <w:rStyle w:val="c2"/>
          <w:rFonts w:ascii="Courier New" w:hAnsi="Courier New" w:cs="Courier New"/>
          <w:color w:val="000000" w:themeColor="text1"/>
          <w:sz w:val="16"/>
          <w:szCs w:val="16"/>
          <w:lang w:val="en-GB"/>
        </w:rPr>
        <w:t xml:space="preserve">Host: </w:t>
      </w:r>
      <w:proofErr w:type="spellStart"/>
      <w:r w:rsidRPr="627A1C59">
        <w:rPr>
          <w:rStyle w:val="c2"/>
          <w:rFonts w:ascii="Courier New" w:hAnsi="Courier New" w:cs="Courier New"/>
          <w:color w:val="000000" w:themeColor="text1"/>
          <w:sz w:val="16"/>
          <w:szCs w:val="16"/>
          <w:lang w:val="en-GB"/>
        </w:rPr>
        <w:t>storage.eprocurement.systems</w:t>
      </w:r>
      <w:proofErr w:type="spellEnd"/>
    </w:p>
    <w:p w14:paraId="2F0DC384" w14:textId="77777777" w:rsidR="003D62C2" w:rsidRPr="00AC7086" w:rsidRDefault="003D62C2" w:rsidP="003D62C2">
      <w:pPr>
        <w:pStyle w:val="c18"/>
        <w:shd w:val="clear" w:color="auto" w:fill="F4F4F4"/>
        <w:rPr>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hash": </w:t>
      </w:r>
      <w:r w:rsidRPr="00AC7086">
        <w:rPr>
          <w:rStyle w:val="c13"/>
          <w:rFonts w:ascii="Courier New" w:hAnsi="Courier New" w:cs="Courier New"/>
          <w:color w:val="000000" w:themeColor="text1"/>
          <w:sz w:val="16"/>
          <w:szCs w:val="16"/>
          <w:lang w:val="en-GB"/>
        </w:rPr>
        <w:t>"9a0364b9e99bb480dd25e1f0284c8555"</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eight": </w:t>
      </w:r>
      <w:r w:rsidRPr="00AC7086">
        <w:rPr>
          <w:rStyle w:val="c13"/>
          <w:rFonts w:ascii="Courier New" w:hAnsi="Courier New" w:cs="Courier New"/>
          <w:color w:val="000000" w:themeColor="text1"/>
          <w:sz w:val="16"/>
          <w:szCs w:val="16"/>
          <w:lang w:val="en-GB"/>
        </w:rPr>
        <w:t>"1024"</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filename": </w:t>
      </w:r>
      <w:r w:rsidRPr="00AC7086">
        <w:rPr>
          <w:rStyle w:val="c13"/>
          <w:rFonts w:ascii="Courier New" w:hAnsi="Courier New" w:cs="Courier New"/>
          <w:color w:val="000000" w:themeColor="text1"/>
          <w:sz w:val="16"/>
          <w:szCs w:val="16"/>
          <w:lang w:val="en-GB"/>
        </w:rPr>
        <w:t>"file.tx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3E127AAA" w14:textId="77777777" w:rsidR="003D62C2" w:rsidRPr="00AC7086" w:rsidRDefault="003D62C2" w:rsidP="003D62C2">
      <w:pPr>
        <w:pStyle w:val="c18"/>
        <w:shd w:val="clear" w:color="auto" w:fill="F4F4F4"/>
        <w:rPr>
          <w:rFonts w:ascii="Courier New" w:hAnsi="Courier New" w:cs="Courier New"/>
          <w:color w:val="000000" w:themeColor="text1"/>
          <w:sz w:val="16"/>
          <w:szCs w:val="16"/>
          <w:lang w:val="en-GB"/>
        </w:rPr>
      </w:pPr>
      <w:r w:rsidRPr="00AC7086">
        <w:rPr>
          <w:rStyle w:val="c2"/>
          <w:rFonts w:ascii="Courier New" w:hAnsi="Courier New" w:cs="Courier New"/>
          <w:color w:val="000000" w:themeColor="text1"/>
          <w:sz w:val="16"/>
          <w:szCs w:val="16"/>
          <w:lang w:val="en-GB"/>
        </w:rPr>
        <w:t>201 Created</w:t>
      </w:r>
      <w:r w:rsidRPr="00AC7086">
        <w:rPr>
          <w:rFonts w:ascii="Courier New" w:hAnsi="Courier New" w:cs="Courier New"/>
          <w:color w:val="000000" w:themeColor="text1"/>
          <w:sz w:val="16"/>
          <w:szCs w:val="16"/>
          <w:lang w:val="en-GB"/>
        </w:rPr>
        <w:br/>
      </w:r>
      <w:r w:rsidRPr="00AC7086">
        <w:rPr>
          <w:rStyle w:val="c2"/>
          <w:rFonts w:ascii="Courier New" w:hAnsi="Courier New" w:cs="Courier New"/>
          <w:color w:val="000000" w:themeColor="text1"/>
          <w:sz w:val="16"/>
          <w:szCs w:val="16"/>
          <w:lang w:val="en-GB"/>
        </w:rPr>
        <w:t>Content-Type</w:t>
      </w:r>
      <w:r w:rsidRPr="00AC7086">
        <w:rPr>
          <w:rStyle w:val="c0"/>
          <w:rFonts w:ascii="Courier New" w:hAnsi="Courier New" w:cs="Courier New"/>
          <w:color w:val="000000" w:themeColor="text1"/>
          <w:sz w:val="16"/>
          <w:szCs w:val="16"/>
          <w:lang w:val="en-GB"/>
        </w:rPr>
        <w:t>: application/json; charset=UTF-8</w:t>
      </w:r>
    </w:p>
    <w:p w14:paraId="65F8B22F" w14:textId="77777777" w:rsidR="003D62C2" w:rsidRPr="00AC7086" w:rsidRDefault="003D62C2" w:rsidP="003D62C2">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success": </w:t>
      </w:r>
      <w:r w:rsidRPr="00AC7086">
        <w:rPr>
          <w:rStyle w:val="c32"/>
          <w:rFonts w:ascii="Courier New" w:hAnsi="Courier New" w:cs="Courier New"/>
          <w:color w:val="000000" w:themeColor="text1"/>
          <w:sz w:val="16"/>
          <w:szCs w:val="16"/>
          <w:lang w:val="en-GB"/>
        </w:rPr>
        <w:t>true</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d": </w:t>
      </w:r>
      <w:r w:rsidRPr="00AC7086">
        <w:rPr>
          <w:rStyle w:val="c13"/>
          <w:rFonts w:ascii="Courier New" w:hAnsi="Courier New" w:cs="Courier New"/>
          <w:color w:val="000000" w:themeColor="text1"/>
          <w:sz w:val="16"/>
          <w:szCs w:val="16"/>
          <w:lang w:val="en-GB"/>
        </w:rPr>
        <w:t>"4c4f5a50-89cd-11e8-b758-dd76462396b0"</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storage.eprocurement.systems/get/4c4f5a50-89cd-11e8"</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proofErr w:type="spellStart"/>
      <w:r w:rsidRPr="00AC7086">
        <w:rPr>
          <w:rStyle w:val="c0"/>
          <w:rFonts w:ascii="Courier New" w:hAnsi="Courier New" w:cs="Courier New"/>
          <w:color w:val="000000" w:themeColor="text1"/>
          <w:sz w:val="16"/>
          <w:szCs w:val="16"/>
          <w:lang w:val="en-GB"/>
        </w:rPr>
        <w:t>dateModified</w:t>
      </w:r>
      <w:proofErr w:type="spellEnd"/>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2018-07-17T14:25:47Z"</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10D89A88"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60AD04A2"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 Send Request</w:t>
      </w:r>
    </w:p>
    <w:p w14:paraId="6897A1A7" w14:textId="77777777" w:rsidR="003D62C2" w:rsidRPr="00AC7086" w:rsidRDefault="003D62C2" w:rsidP="003D62C2">
      <w:pPr>
        <w:pStyle w:val="c18"/>
        <w:shd w:val="clear" w:color="auto" w:fill="F4F4F4"/>
        <w:spacing w:before="0" w:beforeAutospacing="0" w:after="0" w:afterAutospacing="0" w:line="22" w:lineRule="atLeast"/>
        <w:rPr>
          <w:rStyle w:val="c22"/>
          <w:rFonts w:ascii="Courier New" w:hAnsi="Courier New" w:cs="Courier New"/>
          <w:color w:val="000000" w:themeColor="text1"/>
          <w:sz w:val="8"/>
          <w:szCs w:val="8"/>
          <w:lang w:val="en-GB"/>
        </w:rPr>
      </w:pPr>
    </w:p>
    <w:p w14:paraId="1C21659A" w14:textId="77777777" w:rsidR="003D62C2" w:rsidRPr="00AC7086" w:rsidRDefault="003D62C2" w:rsidP="003D62C2">
      <w:pPr>
        <w:pStyle w:val="c18"/>
        <w:shd w:val="clear" w:color="auto" w:fill="F4F4F4"/>
        <w:spacing w:before="0" w:beforeAutospacing="0" w:after="0" w:afterAutospacing="0" w:line="22" w:lineRule="atLeast"/>
        <w:rPr>
          <w:rFonts w:ascii="Courier New" w:hAnsi="Courier New" w:cs="Courier New"/>
          <w:color w:val="000000" w:themeColor="text1"/>
          <w:sz w:val="16"/>
          <w:szCs w:val="16"/>
          <w:lang w:val="en-GB"/>
        </w:rPr>
      </w:pPr>
      <w:r w:rsidRPr="00AC7086">
        <w:rPr>
          <w:rStyle w:val="c22"/>
          <w:rFonts w:ascii="Courier New" w:hAnsi="Courier New" w:cs="Courier New"/>
          <w:color w:val="000000" w:themeColor="text1"/>
          <w:sz w:val="16"/>
          <w:szCs w:val="16"/>
          <w:lang w:val="en-GB"/>
        </w:rPr>
        <w:t>POST</w:t>
      </w:r>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do/confirmation/buyer/ocds-000-00001/ocds-000-00001-ac-1/confirmationRequestID</w:t>
      </w:r>
      <w:r w:rsidRPr="00AC7086">
        <w:rPr>
          <w:rStyle w:val="c0"/>
          <w:rFonts w:ascii="Courier New" w:hAnsi="Courier New" w:cs="Courier New"/>
          <w:color w:val="000000" w:themeColor="text1"/>
          <w:sz w:val="16"/>
          <w:szCs w:val="16"/>
          <w:lang w:val="en-GB"/>
        </w:rPr>
        <w:t> HTTP/1.1</w:t>
      </w:r>
    </w:p>
    <w:p w14:paraId="484387EE" w14:textId="38CDEAD9" w:rsidR="003D62C2" w:rsidRDefault="627A1C59" w:rsidP="627A1C59">
      <w:pPr>
        <w:pStyle w:val="c18"/>
        <w:shd w:val="clear" w:color="auto" w:fill="F4F4F4"/>
        <w:spacing w:before="0" w:beforeAutospacing="0" w:after="0" w:afterAutospacing="0" w:line="22" w:lineRule="atLeast"/>
        <w:rPr>
          <w:rStyle w:val="c0"/>
          <w:rFonts w:ascii="Courier New" w:hAnsi="Courier New" w:cs="Courier New"/>
          <w:color w:val="000000" w:themeColor="text1"/>
          <w:sz w:val="16"/>
          <w:szCs w:val="16"/>
          <w:lang w:val="en-GB"/>
        </w:rPr>
      </w:pPr>
      <w:r w:rsidRPr="627A1C59">
        <w:rPr>
          <w:rStyle w:val="c22"/>
          <w:rFonts w:ascii="Courier New" w:hAnsi="Courier New" w:cs="Courier New"/>
          <w:color w:val="000000" w:themeColor="text1"/>
          <w:sz w:val="16"/>
          <w:szCs w:val="16"/>
          <w:lang w:val="en-GB"/>
        </w:rPr>
        <w:t>POST /do/confirmation/Supplier/ocds-000-00001/ocds-000-00001-ac-1/confirmationRequestID HTTP/1.1</w:t>
      </w:r>
      <w:r w:rsidR="003D62C2">
        <w:br/>
      </w:r>
      <w:r w:rsidRPr="627A1C59">
        <w:rPr>
          <w:rStyle w:val="c2"/>
          <w:rFonts w:ascii="Courier New" w:hAnsi="Courier New" w:cs="Courier New"/>
          <w:color w:val="000000" w:themeColor="text1"/>
          <w:sz w:val="16"/>
          <w:szCs w:val="16"/>
          <w:lang w:val="en-GB"/>
        </w:rPr>
        <w:t>Authorisation: Bearer QWxhZGRpbjpPcGVuU2VzYW1l</w:t>
      </w:r>
      <w:r w:rsidR="003D62C2">
        <w:br/>
      </w:r>
      <w:r w:rsidRPr="627A1C59">
        <w:rPr>
          <w:rStyle w:val="c2"/>
          <w:rFonts w:ascii="Courier New" w:hAnsi="Courier New" w:cs="Courier New"/>
          <w:color w:val="000000" w:themeColor="text1"/>
          <w:sz w:val="16"/>
          <w:szCs w:val="16"/>
          <w:lang w:val="en-GB"/>
        </w:rPr>
        <w:t>X-OPERATION-ID: f5c6a3c0-5ff8-463f-9c0c-d4c1f324b7fb</w:t>
      </w:r>
      <w:r w:rsidR="003D62C2">
        <w:br/>
      </w:r>
      <w:r w:rsidRPr="627A1C59">
        <w:rPr>
          <w:rStyle w:val="c2"/>
          <w:rFonts w:ascii="Courier New" w:hAnsi="Courier New" w:cs="Courier New"/>
          <w:color w:val="000000" w:themeColor="text1"/>
          <w:sz w:val="16"/>
          <w:szCs w:val="16"/>
          <w:lang w:val="en-GB"/>
        </w:rPr>
        <w:t>X-TOKEN: c3bdd497-ac2d-4e25-bd7f-cd55111aa7b4</w:t>
      </w:r>
      <w:r w:rsidR="003D62C2">
        <w:br/>
      </w:r>
      <w:r w:rsidRPr="627A1C59">
        <w:rPr>
          <w:rStyle w:val="c2"/>
          <w:rFonts w:ascii="Courier New" w:hAnsi="Courier New" w:cs="Courier New"/>
          <w:color w:val="000000" w:themeColor="text1"/>
          <w:sz w:val="16"/>
          <w:szCs w:val="16"/>
          <w:lang w:val="en-GB"/>
        </w:rPr>
        <w:t>Content-Type: application/json</w:t>
      </w:r>
      <w:r w:rsidR="003D62C2">
        <w:br/>
      </w:r>
      <w:r w:rsidRPr="627A1C59">
        <w:rPr>
          <w:rStyle w:val="c2"/>
          <w:rFonts w:ascii="Courier New" w:hAnsi="Courier New" w:cs="Courier New"/>
          <w:color w:val="000000" w:themeColor="text1"/>
          <w:sz w:val="16"/>
          <w:szCs w:val="16"/>
          <w:lang w:val="en-GB"/>
        </w:rPr>
        <w:t xml:space="preserve">Host: </w:t>
      </w:r>
      <w:proofErr w:type="spellStart"/>
      <w:r w:rsidRPr="627A1C59">
        <w:rPr>
          <w:rStyle w:val="c2"/>
          <w:rFonts w:ascii="Courier New" w:hAnsi="Courier New" w:cs="Courier New"/>
          <w:color w:val="000000" w:themeColor="text1"/>
          <w:sz w:val="16"/>
          <w:szCs w:val="16"/>
          <w:lang w:val="en-GB"/>
        </w:rPr>
        <w:t>bpe.eprocurement.systems</w:t>
      </w:r>
      <w:proofErr w:type="spellEnd"/>
      <w:r w:rsidR="003D62C2">
        <w:br/>
      </w:r>
      <w:r w:rsidR="003D62C2">
        <w:br/>
      </w:r>
      <w:r w:rsidRPr="627A1C59">
        <w:rPr>
          <w:rStyle w:val="c0"/>
          <w:rFonts w:ascii="Courier New" w:hAnsi="Courier New" w:cs="Courier New"/>
          <w:color w:val="000000" w:themeColor="text1"/>
          <w:sz w:val="16"/>
          <w:szCs w:val="16"/>
          <w:lang w:val="en-GB"/>
        </w:rPr>
        <w:t>{}</w:t>
      </w:r>
      <w:r w:rsidR="003D62C2">
        <w:br/>
      </w:r>
      <w:r w:rsidR="003D62C2">
        <w:br/>
      </w:r>
      <w:r w:rsidRPr="627A1C59">
        <w:rPr>
          <w:rStyle w:val="c2"/>
          <w:rFonts w:ascii="Courier New" w:hAnsi="Courier New" w:cs="Courier New"/>
          <w:color w:val="000000" w:themeColor="text1"/>
          <w:sz w:val="16"/>
          <w:szCs w:val="16"/>
          <w:lang w:val="en-GB"/>
        </w:rPr>
        <w:t>202 Accepted</w:t>
      </w:r>
      <w:r w:rsidR="003D62C2">
        <w:br/>
      </w:r>
      <w:r w:rsidRPr="627A1C59">
        <w:rPr>
          <w:rStyle w:val="c2"/>
          <w:rFonts w:ascii="Courier New" w:hAnsi="Courier New" w:cs="Courier New"/>
          <w:color w:val="000000" w:themeColor="text1"/>
          <w:sz w:val="16"/>
          <w:szCs w:val="16"/>
          <w:lang w:val="en-GB"/>
        </w:rPr>
        <w:t>Content-Type: application/json; charset=UTF-8</w:t>
      </w:r>
    </w:p>
    <w:p w14:paraId="61C29E22" w14:textId="77777777" w:rsidR="003D62C2" w:rsidRPr="00AC7086" w:rsidRDefault="003D62C2" w:rsidP="003D62C2">
      <w:pPr>
        <w:pStyle w:val="c18"/>
        <w:shd w:val="clear" w:color="auto" w:fill="F4F4F4"/>
        <w:spacing w:before="0" w:beforeAutospacing="0" w:after="0" w:afterAutospacing="0" w:line="22" w:lineRule="atLeast"/>
        <w:rPr>
          <w:rFonts w:ascii="Courier New" w:hAnsi="Courier New" w:cs="Courier New"/>
          <w:color w:val="000000" w:themeColor="text1"/>
          <w:sz w:val="8"/>
          <w:szCs w:val="8"/>
          <w:lang w:val="en-GB"/>
        </w:rPr>
      </w:pPr>
    </w:p>
    <w:p w14:paraId="0239750B"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p w14:paraId="714BCFAE" w14:textId="77777777" w:rsidR="003D62C2" w:rsidRPr="00AC7086" w:rsidRDefault="003D62C2" w:rsidP="003D62C2">
      <w:pPr>
        <w:pStyle w:val="c18"/>
        <w:shd w:val="clear" w:color="auto" w:fill="F4F4F4"/>
        <w:spacing w:before="0" w:beforeAutospacing="0" w:after="0" w:afterAutospacing="0" w:line="259" w:lineRule="auto"/>
        <w:rPr>
          <w:rStyle w:val="c0"/>
          <w:rFonts w:ascii="Courier New" w:hAnsi="Courier New" w:cs="Courier New"/>
          <w:color w:val="666666"/>
          <w:sz w:val="8"/>
          <w:szCs w:val="8"/>
          <w:lang w:val="en-GB"/>
        </w:rPr>
      </w:pPr>
    </w:p>
    <w:p w14:paraId="046B3842" w14:textId="77777777" w:rsidR="003D62C2" w:rsidRPr="00AC7086" w:rsidRDefault="003D62C2" w:rsidP="003D62C2">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initiator": </w:t>
      </w:r>
      <w:r w:rsidRPr="00AC7086">
        <w:rPr>
          <w:rStyle w:val="c13"/>
          <w:rFonts w:ascii="Courier New" w:hAnsi="Courier New" w:cs="Courier New"/>
          <w:color w:val="000000" w:themeColor="text1"/>
          <w:sz w:val="16"/>
          <w:szCs w:val="16"/>
          <w:lang w:val="en-GB"/>
        </w:rPr>
        <w:t>"platform"</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OPERATION-ID": </w:t>
      </w:r>
      <w:r w:rsidRPr="00AC7086">
        <w:rPr>
          <w:rStyle w:val="c13"/>
          <w:rFonts w:ascii="Courier New" w:hAnsi="Courier New" w:cs="Courier New"/>
          <w:color w:val="000000" w:themeColor="text1"/>
          <w:sz w:val="16"/>
          <w:szCs w:val="16"/>
          <w:lang w:val="en-GB"/>
        </w:rPr>
        <w:t>"f5c6a3c0-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X-RESPONSE-ID": </w:t>
      </w:r>
      <w:r w:rsidRPr="00AC7086">
        <w:rPr>
          <w:rStyle w:val="c13"/>
          <w:rFonts w:ascii="Courier New" w:hAnsi="Courier New" w:cs="Courier New"/>
          <w:color w:val="000000" w:themeColor="text1"/>
          <w:sz w:val="16"/>
          <w:szCs w:val="16"/>
          <w:lang w:val="en-GB"/>
        </w:rPr>
        <w:t>"f5c6a3c1-5ff8-463f-9c0c-d4c1f324b7fb"</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data":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ocid": </w:t>
      </w:r>
      <w:r w:rsidRPr="00AC7086">
        <w:rPr>
          <w:rStyle w:val="c13"/>
          <w:rFonts w:ascii="Courier New" w:hAnsi="Courier New" w:cs="Courier New"/>
          <w:color w:val="000000" w:themeColor="text1"/>
          <w:sz w:val="16"/>
          <w:szCs w:val="16"/>
          <w:lang w:val="en-GB"/>
        </w:rPr>
        <w:t>"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url": </w:t>
      </w:r>
      <w:r w:rsidRPr="00AC7086">
        <w:rPr>
          <w:rStyle w:val="c13"/>
          <w:rFonts w:ascii="Courier New" w:hAnsi="Courier New" w:cs="Courier New"/>
          <w:color w:val="000000" w:themeColor="text1"/>
          <w:sz w:val="16"/>
          <w:szCs w:val="16"/>
          <w:lang w:val="en-GB"/>
        </w:rPr>
        <w:t>"http://public.eprocurement.systems/tenders/ocds-000-00001/ocds-000-00001-ac-1"</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proofErr w:type="spellStart"/>
      <w:r w:rsidRPr="00AC7086">
        <w:rPr>
          <w:rStyle w:val="c0"/>
          <w:rFonts w:ascii="Courier New" w:hAnsi="Courier New" w:cs="Courier New"/>
          <w:color w:val="000000" w:themeColor="text1"/>
          <w:sz w:val="16"/>
          <w:szCs w:val="16"/>
          <w:lang w:val="en-GB"/>
        </w:rPr>
        <w:t>operationDate</w:t>
      </w:r>
      <w:proofErr w:type="spellEnd"/>
      <w:r w:rsidRPr="00AC7086">
        <w:rPr>
          <w:rStyle w:val="c0"/>
          <w:rFonts w:ascii="Courier New" w:hAnsi="Courier New" w:cs="Courier New"/>
          <w:color w:val="000000" w:themeColor="text1"/>
          <w:sz w:val="16"/>
          <w:szCs w:val="16"/>
          <w:lang w:val="en-GB"/>
        </w:rPr>
        <w:t>": </w:t>
      </w:r>
      <w:r w:rsidRPr="00AC7086">
        <w:rPr>
          <w:rStyle w:val="c13"/>
          <w:rFonts w:ascii="Courier New" w:hAnsi="Courier New" w:cs="Courier New"/>
          <w:color w:val="000000" w:themeColor="text1"/>
          <w:sz w:val="16"/>
          <w:szCs w:val="16"/>
          <w:lang w:val="en-GB"/>
        </w:rPr>
        <w:t>"2018-08-14T13:51:06Z"</w:t>
      </w:r>
      <w:r w:rsidRPr="00AC7086">
        <w:rPr>
          <w:rStyle w:val="c0"/>
          <w:rFonts w:ascii="Courier New" w:hAnsi="Courier New" w:cs="Courier New"/>
          <w:color w:val="000000" w:themeColor="text1"/>
          <w:sz w:val="16"/>
          <w:szCs w:val="16"/>
          <w:lang w:val="en-GB"/>
        </w:rPr>
        <w:t>,</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 }</w:t>
      </w:r>
      <w:r w:rsidRPr="00AC7086">
        <w:rPr>
          <w:rFonts w:ascii="Courier New" w:hAnsi="Courier New" w:cs="Courier New"/>
          <w:color w:val="000000" w:themeColor="text1"/>
          <w:sz w:val="16"/>
          <w:szCs w:val="16"/>
          <w:lang w:val="en-GB"/>
        </w:rPr>
        <w:br/>
      </w:r>
      <w:r w:rsidRPr="00AC7086">
        <w:rPr>
          <w:rStyle w:val="c0"/>
          <w:rFonts w:ascii="Courier New" w:hAnsi="Courier New" w:cs="Courier New"/>
          <w:color w:val="000000" w:themeColor="text1"/>
          <w:sz w:val="16"/>
          <w:szCs w:val="16"/>
          <w:lang w:val="en-GB"/>
        </w:rPr>
        <w:t>}</w:t>
      </w:r>
    </w:p>
    <w:p w14:paraId="2059F1B4"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666666"/>
          <w:sz w:val="8"/>
          <w:szCs w:val="8"/>
          <w:lang w:val="en-GB"/>
        </w:rPr>
      </w:pPr>
    </w:p>
    <w:p w14:paraId="359A42EF"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14:paraId="7A069BAB" w14:textId="19091BE1" w:rsidR="003D62C2" w:rsidRPr="000F41DC" w:rsidRDefault="627A1C59" w:rsidP="627A1C59">
      <w:pPr>
        <w:pStyle w:val="c26"/>
        <w:spacing w:before="0" w:beforeAutospacing="0" w:after="0" w:afterAutospacing="0" w:line="259" w:lineRule="auto"/>
        <w:jc w:val="both"/>
        <w:rPr>
          <w:rStyle w:val="c22"/>
          <w:rFonts w:eastAsiaTheme="minorEastAsia" w:cstheme="minorBidi"/>
          <w:sz w:val="22"/>
          <w:szCs w:val="22"/>
          <w:lang w:val="en-GB" w:eastAsia="en-US"/>
        </w:rPr>
      </w:pPr>
      <w:r w:rsidRPr="627A1C59">
        <w:rPr>
          <w:rFonts w:eastAsiaTheme="minorEastAsia" w:cstheme="minorBidi"/>
          <w:sz w:val="22"/>
          <w:szCs w:val="22"/>
          <w:lang w:val="en-GB" w:eastAsia="en-US"/>
        </w:rPr>
        <w:t>The Supplier can </w:t>
      </w:r>
      <w:hyperlink r:id="rId17" w:anchor="h.1q7ozz1">
        <w:r w:rsidRPr="627A1C59">
          <w:rPr>
            <w:rFonts w:eastAsiaTheme="minorEastAsia" w:cstheme="minorBidi"/>
            <w:lang w:val="en-GB" w:eastAsia="en-US"/>
          </w:rPr>
          <w:t>upload files</w:t>
        </w:r>
      </w:hyperlink>
      <w:r w:rsidRPr="627A1C59">
        <w:rPr>
          <w:rFonts w:eastAsiaTheme="minorEastAsia" w:cstheme="minorBidi"/>
          <w:sz w:val="22"/>
          <w:szCs w:val="22"/>
          <w:lang w:val="en-GB" w:eastAsia="en-US"/>
        </w:rPr>
        <w:t> for the newly updated awarded contract. Document uploading is an iterative process. Accordingly, a registration request must be made for each document added.</w:t>
      </w:r>
    </w:p>
    <w:p w14:paraId="6A8EEEF2" w14:textId="77777777" w:rsidR="003D62C2" w:rsidRPr="00AC7086" w:rsidRDefault="003D62C2" w:rsidP="003D62C2">
      <w:pPr>
        <w:pStyle w:val="c18"/>
        <w:shd w:val="clear" w:color="auto" w:fill="F4F4F4"/>
        <w:spacing w:before="60" w:beforeAutospacing="0" w:after="0" w:afterAutospacing="0"/>
        <w:rPr>
          <w:rStyle w:val="c22"/>
          <w:rFonts w:ascii="Courier New" w:hAnsi="Courier New" w:cs="Courier New"/>
          <w:color w:val="000000" w:themeColor="text1"/>
          <w:sz w:val="8"/>
          <w:szCs w:val="8"/>
          <w:lang w:val="en-GB"/>
        </w:rPr>
      </w:pPr>
    </w:p>
    <w:p w14:paraId="0871B5A0" w14:textId="7AE75171" w:rsidR="003D62C2" w:rsidRPr="0002102E" w:rsidRDefault="627A1C59" w:rsidP="627A1C59">
      <w:pPr>
        <w:pStyle w:val="c18"/>
        <w:shd w:val="clear" w:color="auto" w:fill="F4F4F4"/>
        <w:spacing w:before="60" w:beforeAutospacing="0" w:after="0" w:afterAutospacing="0"/>
        <w:rPr>
          <w:rFonts w:ascii="Courier New" w:hAnsi="Courier New" w:cs="Courier New"/>
          <w:color w:val="000000" w:themeColor="text1"/>
          <w:sz w:val="16"/>
          <w:szCs w:val="16"/>
          <w:lang w:val="en-GB"/>
        </w:rPr>
      </w:pPr>
      <w:r w:rsidRPr="627A1C59">
        <w:rPr>
          <w:rStyle w:val="c22"/>
          <w:rFonts w:ascii="Courier New" w:hAnsi="Courier New" w:cs="Courier New"/>
          <w:color w:val="000000" w:themeColor="text1"/>
          <w:sz w:val="16"/>
          <w:szCs w:val="16"/>
          <w:lang w:val="en-GB"/>
        </w:rPr>
        <w:t>POST /registration HTTP/1.1</w:t>
      </w:r>
      <w:r w:rsidR="003D62C2">
        <w:br/>
      </w:r>
      <w:r w:rsidRPr="627A1C59">
        <w:rPr>
          <w:rStyle w:val="c2"/>
          <w:rFonts w:ascii="Courier New" w:hAnsi="Courier New" w:cs="Courier New"/>
          <w:color w:val="000000" w:themeColor="text1"/>
          <w:sz w:val="16"/>
          <w:szCs w:val="16"/>
          <w:lang w:val="en-GB"/>
        </w:rPr>
        <w:t>Authorisation: Bearer QWxhZGRpbjpPcGVuU2VzYW1l</w:t>
      </w:r>
      <w:r w:rsidR="003D62C2">
        <w:br/>
      </w:r>
      <w:r w:rsidRPr="627A1C59">
        <w:rPr>
          <w:rStyle w:val="c2"/>
          <w:rFonts w:ascii="Courier New" w:hAnsi="Courier New" w:cs="Courier New"/>
          <w:color w:val="000000" w:themeColor="text1"/>
          <w:sz w:val="16"/>
          <w:szCs w:val="16"/>
          <w:lang w:val="en-GB"/>
        </w:rPr>
        <w:t>Content-Type: application/json</w:t>
      </w:r>
      <w:r w:rsidR="003D62C2">
        <w:br/>
      </w:r>
      <w:r w:rsidRPr="627A1C59">
        <w:rPr>
          <w:rStyle w:val="c2"/>
          <w:rFonts w:ascii="Courier New" w:hAnsi="Courier New" w:cs="Courier New"/>
          <w:color w:val="000000" w:themeColor="text1"/>
          <w:sz w:val="16"/>
          <w:szCs w:val="16"/>
          <w:lang w:val="en-GB"/>
        </w:rPr>
        <w:t xml:space="preserve">Host: </w:t>
      </w:r>
      <w:proofErr w:type="spellStart"/>
      <w:r w:rsidRPr="627A1C59">
        <w:rPr>
          <w:rStyle w:val="c2"/>
          <w:rFonts w:ascii="Courier New" w:hAnsi="Courier New" w:cs="Courier New"/>
          <w:color w:val="000000" w:themeColor="text1"/>
          <w:sz w:val="16"/>
          <w:szCs w:val="16"/>
          <w:lang w:val="en-GB"/>
        </w:rPr>
        <w:t>storage.eprocurement.systems</w:t>
      </w:r>
      <w:proofErr w:type="spellEnd"/>
    </w:p>
    <w:p w14:paraId="0D516A55" w14:textId="77777777" w:rsidR="003D62C2" w:rsidRPr="0002102E" w:rsidRDefault="003D62C2" w:rsidP="003D62C2">
      <w:pPr>
        <w:pStyle w:val="c18"/>
        <w:shd w:val="clear" w:color="auto" w:fill="F4F4F4"/>
        <w:rPr>
          <w:rFonts w:ascii="Courier New" w:hAnsi="Courier New" w:cs="Courier New"/>
          <w:color w:val="000000" w:themeColor="text1"/>
          <w:sz w:val="16"/>
          <w:szCs w:val="16"/>
          <w:lang w:val="en-GB"/>
        </w:rPr>
      </w:pP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hash": </w:t>
      </w:r>
      <w:r w:rsidRPr="0002102E">
        <w:rPr>
          <w:rStyle w:val="c13"/>
          <w:rFonts w:ascii="Courier New" w:hAnsi="Courier New" w:cs="Courier New"/>
          <w:color w:val="000000" w:themeColor="text1"/>
          <w:sz w:val="16"/>
          <w:szCs w:val="16"/>
          <w:lang w:val="en-GB"/>
        </w:rPr>
        <w:t>"9a0364b9e99bb480dd25e1f0284c8555"</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eight": </w:t>
      </w:r>
      <w:r w:rsidRPr="0002102E">
        <w:rPr>
          <w:rStyle w:val="c13"/>
          <w:rFonts w:ascii="Courier New" w:hAnsi="Courier New" w:cs="Courier New"/>
          <w:color w:val="000000" w:themeColor="text1"/>
          <w:sz w:val="16"/>
          <w:szCs w:val="16"/>
          <w:lang w:val="en-GB"/>
        </w:rPr>
        <w:t>"1024"</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filename": </w:t>
      </w:r>
      <w:r w:rsidRPr="0002102E">
        <w:rPr>
          <w:rStyle w:val="c13"/>
          <w:rFonts w:ascii="Courier New" w:hAnsi="Courier New" w:cs="Courier New"/>
          <w:color w:val="000000" w:themeColor="text1"/>
          <w:sz w:val="16"/>
          <w:szCs w:val="16"/>
          <w:lang w:val="en-GB"/>
        </w:rPr>
        <w:t>"file.tx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w:t>
      </w:r>
    </w:p>
    <w:p w14:paraId="076902FE" w14:textId="77777777" w:rsidR="003D62C2" w:rsidRPr="0002102E" w:rsidRDefault="003D62C2" w:rsidP="003D62C2">
      <w:pPr>
        <w:pStyle w:val="c18"/>
        <w:shd w:val="clear" w:color="auto" w:fill="F4F4F4"/>
        <w:rPr>
          <w:rFonts w:ascii="Courier New" w:hAnsi="Courier New" w:cs="Courier New"/>
          <w:color w:val="000000" w:themeColor="text1"/>
          <w:sz w:val="16"/>
          <w:szCs w:val="16"/>
          <w:lang w:val="en-GB"/>
        </w:rPr>
      </w:pPr>
      <w:r w:rsidRPr="0002102E">
        <w:rPr>
          <w:rStyle w:val="c2"/>
          <w:rFonts w:ascii="Courier New" w:hAnsi="Courier New" w:cs="Courier New"/>
          <w:color w:val="000000" w:themeColor="text1"/>
          <w:sz w:val="16"/>
          <w:szCs w:val="16"/>
          <w:lang w:val="en-GB"/>
        </w:rPr>
        <w:t>201 Created</w:t>
      </w:r>
      <w:r w:rsidRPr="0002102E">
        <w:rPr>
          <w:rFonts w:ascii="Courier New" w:hAnsi="Courier New" w:cs="Courier New"/>
          <w:color w:val="000000" w:themeColor="text1"/>
          <w:sz w:val="16"/>
          <w:szCs w:val="16"/>
          <w:lang w:val="en-GB"/>
        </w:rPr>
        <w:br/>
      </w:r>
      <w:r w:rsidRPr="0002102E">
        <w:rPr>
          <w:rStyle w:val="c2"/>
          <w:rFonts w:ascii="Courier New" w:hAnsi="Courier New" w:cs="Courier New"/>
          <w:color w:val="000000" w:themeColor="text1"/>
          <w:sz w:val="16"/>
          <w:szCs w:val="16"/>
          <w:lang w:val="en-GB"/>
        </w:rPr>
        <w:t>Content-Type</w:t>
      </w:r>
      <w:r w:rsidRPr="0002102E">
        <w:rPr>
          <w:rStyle w:val="c0"/>
          <w:rFonts w:ascii="Courier New" w:hAnsi="Courier New" w:cs="Courier New"/>
          <w:color w:val="000000" w:themeColor="text1"/>
          <w:sz w:val="16"/>
          <w:szCs w:val="16"/>
          <w:lang w:val="en-GB"/>
        </w:rPr>
        <w:t>: application/json; charset=UTF-8</w:t>
      </w:r>
    </w:p>
    <w:p w14:paraId="62A48205" w14:textId="77777777" w:rsidR="003D62C2" w:rsidRDefault="003D62C2" w:rsidP="003D62C2">
      <w:pPr>
        <w:pStyle w:val="c18"/>
        <w:shd w:val="clear" w:color="auto" w:fill="F4F4F4"/>
        <w:spacing w:before="0" w:beforeAutospacing="0" w:after="0" w:afterAutospacing="0" w:line="259" w:lineRule="auto"/>
        <w:rPr>
          <w:rStyle w:val="c0"/>
          <w:rFonts w:ascii="Courier New" w:hAnsi="Courier New" w:cs="Courier New"/>
          <w:color w:val="000000" w:themeColor="text1"/>
          <w:sz w:val="16"/>
          <w:szCs w:val="16"/>
          <w:lang w:val="en-GB"/>
        </w:rPr>
      </w:pP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success": </w:t>
      </w:r>
      <w:r w:rsidRPr="0002102E">
        <w:rPr>
          <w:rStyle w:val="c32"/>
          <w:rFonts w:ascii="Courier New" w:hAnsi="Courier New" w:cs="Courier New"/>
          <w:color w:val="000000" w:themeColor="text1"/>
          <w:sz w:val="16"/>
          <w:szCs w:val="16"/>
          <w:lang w:val="en-GB"/>
        </w:rPr>
        <w:t>true</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data": {</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id": </w:t>
      </w:r>
      <w:r w:rsidRPr="0002102E">
        <w:rPr>
          <w:rStyle w:val="c13"/>
          <w:rFonts w:ascii="Courier New" w:hAnsi="Courier New" w:cs="Courier New"/>
          <w:color w:val="000000" w:themeColor="text1"/>
          <w:sz w:val="16"/>
          <w:szCs w:val="16"/>
          <w:lang w:val="en-GB"/>
        </w:rPr>
        <w:t>"4c4f5a50-89cd-11e8-b758-dd76462396b0"</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url": </w:t>
      </w:r>
      <w:r w:rsidRPr="0002102E">
        <w:rPr>
          <w:rStyle w:val="c13"/>
          <w:rFonts w:ascii="Courier New" w:hAnsi="Courier New" w:cs="Courier New"/>
          <w:color w:val="000000" w:themeColor="text1"/>
          <w:sz w:val="16"/>
          <w:szCs w:val="16"/>
          <w:lang w:val="en-GB"/>
        </w:rPr>
        <w:t>"http://storage.eprocurement.systems/get/4c4f5a50-89cd-11e8"</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t>
      </w:r>
      <w:proofErr w:type="spellStart"/>
      <w:r w:rsidRPr="0002102E">
        <w:rPr>
          <w:rStyle w:val="c0"/>
          <w:rFonts w:ascii="Courier New" w:hAnsi="Courier New" w:cs="Courier New"/>
          <w:color w:val="000000" w:themeColor="text1"/>
          <w:sz w:val="16"/>
          <w:szCs w:val="16"/>
          <w:lang w:val="en-GB"/>
        </w:rPr>
        <w:t>dateModified</w:t>
      </w:r>
      <w:proofErr w:type="spellEnd"/>
      <w:r w:rsidRPr="0002102E">
        <w:rPr>
          <w:rStyle w:val="c0"/>
          <w:rFonts w:ascii="Courier New" w:hAnsi="Courier New" w:cs="Courier New"/>
          <w:color w:val="000000" w:themeColor="text1"/>
          <w:sz w:val="16"/>
          <w:szCs w:val="16"/>
          <w:lang w:val="en-GB"/>
        </w:rPr>
        <w:t>": </w:t>
      </w:r>
      <w:r w:rsidRPr="0002102E">
        <w:rPr>
          <w:rStyle w:val="c13"/>
          <w:rFonts w:ascii="Courier New" w:hAnsi="Courier New" w:cs="Courier New"/>
          <w:color w:val="000000" w:themeColor="text1"/>
          <w:sz w:val="16"/>
          <w:szCs w:val="16"/>
          <w:lang w:val="en-GB"/>
        </w:rPr>
        <w:t>"2018-07-17T14:25:47Z"</w:t>
      </w:r>
      <w:r w:rsidRPr="0002102E">
        <w:rPr>
          <w:rStyle w:val="c0"/>
          <w:rFonts w:ascii="Courier New" w:hAnsi="Courier New" w:cs="Courier New"/>
          <w:color w:val="000000" w:themeColor="text1"/>
          <w:sz w:val="16"/>
          <w:szCs w:val="16"/>
          <w:lang w:val="en-GB"/>
        </w:rPr>
        <w:t>,</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t>
      </w:r>
      <w:proofErr w:type="spellStart"/>
      <w:r w:rsidRPr="0002102E">
        <w:rPr>
          <w:rStyle w:val="c0"/>
          <w:rFonts w:ascii="Courier New" w:hAnsi="Courier New" w:cs="Courier New"/>
          <w:color w:val="000000" w:themeColor="text1"/>
          <w:sz w:val="16"/>
          <w:szCs w:val="16"/>
          <w:lang w:val="en-GB"/>
        </w:rPr>
        <w:t>datePublished</w:t>
      </w:r>
      <w:proofErr w:type="spellEnd"/>
      <w:r w:rsidRPr="0002102E">
        <w:rPr>
          <w:rStyle w:val="c0"/>
          <w:rFonts w:ascii="Courier New" w:hAnsi="Courier New" w:cs="Courier New"/>
          <w:color w:val="000000" w:themeColor="text1"/>
          <w:sz w:val="16"/>
          <w:szCs w:val="16"/>
          <w:lang w:val="en-GB"/>
        </w:rPr>
        <w:t>": </w:t>
      </w:r>
      <w:r w:rsidRPr="0002102E">
        <w:rPr>
          <w:rStyle w:val="c32"/>
          <w:rFonts w:ascii="Courier New" w:hAnsi="Courier New" w:cs="Courier New"/>
          <w:color w:val="000000" w:themeColor="text1"/>
          <w:sz w:val="16"/>
          <w:szCs w:val="16"/>
          <w:lang w:val="en-GB"/>
        </w:rPr>
        <w:t>null</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 }</w:t>
      </w:r>
      <w:r w:rsidRPr="0002102E">
        <w:rPr>
          <w:rFonts w:ascii="Courier New" w:hAnsi="Courier New" w:cs="Courier New"/>
          <w:color w:val="000000" w:themeColor="text1"/>
          <w:sz w:val="16"/>
          <w:szCs w:val="16"/>
          <w:lang w:val="en-GB"/>
        </w:rPr>
        <w:br/>
      </w:r>
      <w:r w:rsidRPr="0002102E">
        <w:rPr>
          <w:rStyle w:val="c0"/>
          <w:rFonts w:ascii="Courier New" w:hAnsi="Courier New" w:cs="Courier New"/>
          <w:color w:val="000000" w:themeColor="text1"/>
          <w:sz w:val="16"/>
          <w:szCs w:val="16"/>
          <w:lang w:val="en-GB"/>
        </w:rPr>
        <w:t>}</w:t>
      </w:r>
    </w:p>
    <w:p w14:paraId="5C1CD90D" w14:textId="77777777" w:rsidR="003D62C2" w:rsidRPr="00AC7086" w:rsidRDefault="003D62C2" w:rsidP="003D62C2">
      <w:pPr>
        <w:pStyle w:val="c18"/>
        <w:shd w:val="clear" w:color="auto" w:fill="F4F4F4"/>
        <w:spacing w:before="0" w:beforeAutospacing="0" w:after="0" w:afterAutospacing="0" w:line="259" w:lineRule="auto"/>
        <w:rPr>
          <w:rFonts w:ascii="Courier New" w:hAnsi="Courier New" w:cs="Courier New"/>
          <w:color w:val="000000" w:themeColor="text1"/>
          <w:sz w:val="8"/>
          <w:szCs w:val="8"/>
          <w:lang w:val="en-GB"/>
        </w:rPr>
      </w:pPr>
    </w:p>
    <w:p w14:paraId="59BF9C64" w14:textId="3262DC46" w:rsidR="003D62C2" w:rsidRDefault="4C59F75D" w:rsidP="00BE0DD4">
      <w:pPr>
        <w:pStyle w:val="Heading3"/>
        <w:spacing w:before="360" w:after="120"/>
      </w:pPr>
      <w:bookmarkStart w:id="660" w:name="_Toc84861645"/>
      <w:bookmarkStart w:id="661" w:name="_Toc86855009"/>
      <w:r>
        <w:t>Validation</w:t>
      </w:r>
      <w:bookmarkEnd w:id="660"/>
      <w:bookmarkEnd w:id="661"/>
    </w:p>
    <w:p w14:paraId="15A92E97" w14:textId="4124819A" w:rsidR="00BB0826" w:rsidRPr="00A4283D" w:rsidRDefault="627A1C59" w:rsidP="00BB0826">
      <w:pPr>
        <w:rPr>
          <w:color w:val="000000" w:themeColor="text1"/>
        </w:rPr>
      </w:pPr>
      <w:r w:rsidRPr="627A1C59">
        <w:rPr>
          <w:color w:val="000000" w:themeColor="text1"/>
        </w:rPr>
        <w:t>Not available yet in the System.</w:t>
      </w:r>
    </w:p>
    <w:p w14:paraId="26DF8BE9" w14:textId="77777777" w:rsidR="003D62C2" w:rsidRPr="00A8634B" w:rsidRDefault="4C59F75D" w:rsidP="003D62C2">
      <w:pPr>
        <w:pStyle w:val="Heading3"/>
        <w:spacing w:before="0" w:after="120"/>
      </w:pPr>
      <w:bookmarkStart w:id="662" w:name="_Toc84861646"/>
      <w:bookmarkStart w:id="663" w:name="_Toc86855010"/>
      <w:r>
        <w:t>Activation</w:t>
      </w:r>
      <w:bookmarkEnd w:id="662"/>
      <w:bookmarkEnd w:id="663"/>
    </w:p>
    <w:p w14:paraId="72D65DB0" w14:textId="78FFAE24" w:rsidR="00BB0826" w:rsidRPr="00D44C32" w:rsidRDefault="627A1C59" w:rsidP="00BB0826">
      <w:r>
        <w:t>Not available yet in the System.</w:t>
      </w:r>
    </w:p>
    <w:p w14:paraId="5342456C" w14:textId="77777777" w:rsidR="003D62C2" w:rsidRPr="00A8634B" w:rsidRDefault="4C59F75D" w:rsidP="003D62C2">
      <w:pPr>
        <w:pStyle w:val="Heading3"/>
        <w:spacing w:before="0" w:after="120"/>
      </w:pPr>
      <w:bookmarkStart w:id="664" w:name="_Toc84861647"/>
      <w:bookmarkStart w:id="665" w:name="_Toc86855011"/>
      <w:r>
        <w:lastRenderedPageBreak/>
        <w:t>Execution</w:t>
      </w:r>
      <w:bookmarkEnd w:id="664"/>
      <w:bookmarkEnd w:id="665"/>
    </w:p>
    <w:p w14:paraId="20A59C9C" w14:textId="7C2DF9F9" w:rsidR="00BB0826" w:rsidRPr="00D44C32" w:rsidRDefault="627A1C59" w:rsidP="00BB0826">
      <w:r>
        <w:t>Not available yet in the System.</w:t>
      </w:r>
    </w:p>
    <w:p w14:paraId="0ABA3EC7" w14:textId="77777777" w:rsidR="003D62C2" w:rsidRPr="00A8634B" w:rsidRDefault="4C59F75D" w:rsidP="003D62C2">
      <w:pPr>
        <w:pStyle w:val="Heading3"/>
        <w:spacing w:before="0" w:after="120"/>
      </w:pPr>
      <w:bookmarkStart w:id="666" w:name="_Toc84861648"/>
      <w:bookmarkStart w:id="667" w:name="_Toc86855012"/>
      <w:r>
        <w:t>Amendments and extensions</w:t>
      </w:r>
      <w:bookmarkEnd w:id="666"/>
      <w:bookmarkEnd w:id="667"/>
    </w:p>
    <w:p w14:paraId="367F7493" w14:textId="4CF3170D" w:rsidR="00BB0826" w:rsidRPr="00D44C32" w:rsidRDefault="627A1C59" w:rsidP="00BB0826">
      <w:r>
        <w:t>Not available yet in the System.</w:t>
      </w:r>
    </w:p>
    <w:p w14:paraId="764A4285" w14:textId="77777777" w:rsidR="003D62C2" w:rsidRPr="00A8634B" w:rsidRDefault="4C59F75D" w:rsidP="003D62C2">
      <w:pPr>
        <w:pStyle w:val="Heading3"/>
        <w:spacing w:before="0" w:after="120"/>
      </w:pPr>
      <w:bookmarkStart w:id="668" w:name="_Toc84861649"/>
      <w:bookmarkStart w:id="669" w:name="_Toc86855013"/>
      <w:r>
        <w:t>Termination</w:t>
      </w:r>
      <w:bookmarkEnd w:id="668"/>
      <w:bookmarkEnd w:id="669"/>
    </w:p>
    <w:p w14:paraId="08E5B171" w14:textId="35F975A9" w:rsidR="00BB0826" w:rsidRPr="00D44C32" w:rsidRDefault="627A1C59" w:rsidP="00BB0826">
      <w:r>
        <w:t>Not available yet in the System.</w:t>
      </w:r>
    </w:p>
    <w:p w14:paraId="655C0E3F" w14:textId="153F7C7B" w:rsidR="00C83918" w:rsidRPr="003D62C2" w:rsidRDefault="4C59F75D" w:rsidP="00925C9C">
      <w:pPr>
        <w:pStyle w:val="Heading2"/>
        <w:ind w:left="1191"/>
      </w:pPr>
      <w:bookmarkStart w:id="670" w:name="_owp9kmmka3i8"/>
      <w:bookmarkStart w:id="671" w:name="_Toc86855014"/>
      <w:bookmarkEnd w:id="670"/>
      <w:r>
        <w:t>Cancellation of a procedure or lot</w:t>
      </w:r>
      <w:bookmarkEnd w:id="671"/>
    </w:p>
    <w:p w14:paraId="5C9144F3" w14:textId="66420A98" w:rsidR="003D62C2" w:rsidRDefault="627A1C59" w:rsidP="003D62C2">
      <w:r>
        <w:t>Technically, the cancellation mechanism for a tender is implemented differently from the cancellation mechanism for a separate lot.</w:t>
      </w:r>
    </w:p>
    <w:p w14:paraId="4C0EFABD" w14:textId="77777777" w:rsidR="003D62C2" w:rsidRPr="00505F33" w:rsidRDefault="4C59F75D" w:rsidP="003D62C2">
      <w:pPr>
        <w:pStyle w:val="Heading3"/>
        <w:spacing w:before="0" w:after="120"/>
      </w:pPr>
      <w:bookmarkStart w:id="672" w:name="_Toc84861651"/>
      <w:bookmarkStart w:id="673" w:name="_Toc86855015"/>
      <w:r>
        <w:t>Cancellation of procedure</w:t>
      </w:r>
      <w:bookmarkEnd w:id="672"/>
      <w:bookmarkEnd w:id="673"/>
    </w:p>
    <w:p w14:paraId="75B6040A" w14:textId="407CB7F9" w:rsidR="003D62C2" w:rsidRPr="00505F33" w:rsidRDefault="627A1C59" w:rsidP="627A1C59">
      <w:pPr>
        <w:pStyle w:val="c31"/>
        <w:spacing w:before="0" w:beforeAutospacing="0" w:after="0" w:afterAutospacing="0" w:line="259" w:lineRule="auto"/>
        <w:jc w:val="both"/>
        <w:rPr>
          <w:rFonts w:eastAsiaTheme="minorEastAsia" w:cstheme="minorBidi"/>
          <w:sz w:val="22"/>
          <w:szCs w:val="22"/>
          <w:lang w:val="en-GB" w:eastAsia="en-US"/>
        </w:rPr>
      </w:pPr>
      <w:r w:rsidRPr="627A1C59">
        <w:rPr>
          <w:rFonts w:eastAsiaTheme="minorEastAsia" w:cstheme="minorBidi"/>
          <w:sz w:val="22"/>
          <w:szCs w:val="22"/>
          <w:lang w:val="en-GB" w:eastAsia="en-US"/>
        </w:rPr>
        <w:t xml:space="preserve">Before the first awarded contract is concluded, issued, </w:t>
      </w:r>
      <w:proofErr w:type="gramStart"/>
      <w:r w:rsidRPr="627A1C59">
        <w:rPr>
          <w:rFonts w:eastAsiaTheme="minorEastAsia" w:cstheme="minorBidi"/>
          <w:sz w:val="22"/>
          <w:szCs w:val="22"/>
          <w:lang w:val="en-GB" w:eastAsia="en-US"/>
        </w:rPr>
        <w:t>signed</w:t>
      </w:r>
      <w:proofErr w:type="gramEnd"/>
      <w:r w:rsidRPr="627A1C59">
        <w:rPr>
          <w:rFonts w:eastAsiaTheme="minorEastAsia" w:cstheme="minorBidi"/>
          <w:sz w:val="22"/>
          <w:szCs w:val="22"/>
          <w:lang w:val="en-GB" w:eastAsia="en-US"/>
        </w:rPr>
        <w:t xml:space="preserve"> and activated, the PE can cancel the procedure based on one or several pre-defined reasons. The procedure cannot be cancelled after at least one awarded contract passes the preparation phase and is activated. Only lots can be cancelled as long as they are under the status "active". When a procurement procedure is divided into lots, cancellation of all lots means the cancellation of the whole procurement procedure.</w:t>
      </w:r>
    </w:p>
    <w:tbl>
      <w:tblPr>
        <w:tblStyle w:val="TableGrid"/>
        <w:tblW w:w="0" w:type="auto"/>
        <w:shd w:val="clear" w:color="auto" w:fill="F3F3F3"/>
        <w:tblLook w:val="04A0" w:firstRow="1" w:lastRow="0" w:firstColumn="1" w:lastColumn="0" w:noHBand="0" w:noVBand="1"/>
      </w:tblPr>
      <w:tblGrid>
        <w:gridCol w:w="9016"/>
      </w:tblGrid>
      <w:tr w:rsidR="003D62C2" w14:paraId="423C4113" w14:textId="77777777" w:rsidTr="00E66012">
        <w:tc>
          <w:tcPr>
            <w:tcW w:w="9016" w:type="dxa"/>
            <w:tcBorders>
              <w:top w:val="nil"/>
              <w:left w:val="nil"/>
              <w:bottom w:val="nil"/>
              <w:right w:val="nil"/>
            </w:tcBorders>
            <w:shd w:val="clear" w:color="auto" w:fill="F3F3F3"/>
          </w:tcPr>
          <w:p w14:paraId="62C5FC9A" w14:textId="77777777" w:rsidR="003D62C2" w:rsidRPr="00AC7086" w:rsidRDefault="003D62C2" w:rsidP="00E66012">
            <w:pPr>
              <w:spacing w:after="0"/>
              <w:rPr>
                <w:rFonts w:ascii="Courier New" w:hAnsi="Courier New" w:cs="Courier New"/>
                <w:sz w:val="8"/>
                <w:szCs w:val="8"/>
              </w:rPr>
            </w:pPr>
            <w:bookmarkStart w:id="674" w:name="_Hlk84850494"/>
          </w:p>
          <w:p w14:paraId="60787B48"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POST ?form=cancellation-</w:t>
            </w:r>
          </w:p>
          <w:p w14:paraId="091E631C" w14:textId="77777777" w:rsidR="003D62C2" w:rsidRPr="007B024F" w:rsidRDefault="003D62C2" w:rsidP="00E66012">
            <w:pPr>
              <w:spacing w:after="0"/>
              <w:rPr>
                <w:rFonts w:ascii="Courier New" w:hAnsi="Courier New" w:cs="Courier New"/>
                <w:sz w:val="16"/>
                <w:szCs w:val="16"/>
              </w:rPr>
            </w:pPr>
            <w:proofErr w:type="spellStart"/>
            <w:r w:rsidRPr="007B024F">
              <w:rPr>
                <w:rFonts w:ascii="Courier New" w:hAnsi="Courier New" w:cs="Courier New"/>
                <w:sz w:val="16"/>
                <w:szCs w:val="16"/>
              </w:rPr>
              <w:t>tender&amp;ocid</w:t>
            </w:r>
            <w:proofErr w:type="spellEnd"/>
            <w:r w:rsidRPr="007B024F">
              <w:rPr>
                <w:rFonts w:ascii="Courier New" w:hAnsi="Courier New" w:cs="Courier New"/>
                <w:sz w:val="16"/>
                <w:szCs w:val="16"/>
              </w:rPr>
              <w:t>=...&amp;lang=... HTTP/1.1</w:t>
            </w:r>
          </w:p>
          <w:p w14:paraId="6DCCD680"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 xml:space="preserve">Authorization: Bearer </w:t>
            </w:r>
          </w:p>
          <w:p w14:paraId="664DE894"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QWxhZGRpbjpPcGVuU2VzYW1l</w:t>
            </w:r>
          </w:p>
          <w:p w14:paraId="55E06E2D"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 xml:space="preserve">Host: </w:t>
            </w:r>
            <w:proofErr w:type="spellStart"/>
            <w:r w:rsidRPr="007B024F">
              <w:rPr>
                <w:rFonts w:ascii="Courier New" w:hAnsi="Courier New" w:cs="Courier New"/>
                <w:sz w:val="16"/>
                <w:szCs w:val="16"/>
              </w:rPr>
              <w:t>operations.eprocurement.systems</w:t>
            </w:r>
            <w:proofErr w:type="spellEnd"/>
          </w:p>
          <w:p w14:paraId="1DEF8A38" w14:textId="77777777" w:rsidR="003D62C2" w:rsidRPr="007B024F" w:rsidRDefault="003D62C2" w:rsidP="00E66012">
            <w:pPr>
              <w:spacing w:after="0"/>
              <w:rPr>
                <w:rFonts w:ascii="Courier New" w:hAnsi="Courier New" w:cs="Courier New"/>
                <w:sz w:val="16"/>
                <w:szCs w:val="16"/>
              </w:rPr>
            </w:pPr>
          </w:p>
          <w:p w14:paraId="09963FF8"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201 OK</w:t>
            </w:r>
          </w:p>
          <w:p w14:paraId="6420B45B"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 xml:space="preserve">Content-Type: application/json; </w:t>
            </w:r>
          </w:p>
          <w:p w14:paraId="55B3E7CA"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charset=UTF-8</w:t>
            </w:r>
          </w:p>
          <w:p w14:paraId="71D01D53" w14:textId="77777777" w:rsidR="003D62C2" w:rsidRPr="007B024F" w:rsidRDefault="003D62C2" w:rsidP="00E66012">
            <w:pPr>
              <w:spacing w:after="0"/>
              <w:rPr>
                <w:rFonts w:ascii="Courier New" w:hAnsi="Courier New" w:cs="Courier New"/>
                <w:sz w:val="16"/>
                <w:szCs w:val="16"/>
              </w:rPr>
            </w:pPr>
          </w:p>
          <w:p w14:paraId="5801FD66"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w:t>
            </w:r>
          </w:p>
          <w:p w14:paraId="5F6322D2"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 xml:space="preserve"> "X-OPERATION-ID": "f5c6a3c0-5ff8-463f-</w:t>
            </w:r>
          </w:p>
          <w:p w14:paraId="793BBA49"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9c0c-d4c1f324b7fb",</w:t>
            </w:r>
          </w:p>
          <w:p w14:paraId="03668739" w14:textId="77777777" w:rsidR="003D62C2" w:rsidRPr="007B024F" w:rsidRDefault="003D62C2" w:rsidP="00E66012">
            <w:pPr>
              <w:spacing w:after="0"/>
              <w:rPr>
                <w:rFonts w:ascii="Courier New" w:hAnsi="Courier New" w:cs="Courier New"/>
                <w:sz w:val="16"/>
                <w:szCs w:val="16"/>
              </w:rPr>
            </w:pPr>
            <w:r w:rsidRPr="007B024F">
              <w:rPr>
                <w:rFonts w:ascii="Courier New" w:hAnsi="Courier New" w:cs="Courier New"/>
                <w:sz w:val="16"/>
                <w:szCs w:val="16"/>
              </w:rPr>
              <w:t xml:space="preserve"> "schema": {},</w:t>
            </w:r>
          </w:p>
          <w:p w14:paraId="0F5E3D33" w14:textId="77777777" w:rsidR="003D62C2" w:rsidRPr="007B024F" w:rsidRDefault="003D62C2" w:rsidP="00E66012">
            <w:pPr>
              <w:widowControl w:val="0"/>
              <w:spacing w:after="0"/>
              <w:jc w:val="left"/>
              <w:rPr>
                <w:rFonts w:ascii="Courier New" w:hAnsi="Courier New" w:cs="Courier New"/>
                <w:sz w:val="16"/>
                <w:szCs w:val="16"/>
              </w:rPr>
            </w:pPr>
            <w:r w:rsidRPr="007B024F">
              <w:rPr>
                <w:rFonts w:ascii="Courier New" w:hAnsi="Courier New" w:cs="Courier New"/>
                <w:sz w:val="16"/>
                <w:szCs w:val="16"/>
              </w:rPr>
              <w:t xml:space="preserve"> "data": {}</w:t>
            </w:r>
          </w:p>
          <w:p w14:paraId="2D5E7671" w14:textId="77777777" w:rsidR="003D62C2" w:rsidRDefault="003D62C2" w:rsidP="00E66012">
            <w:pPr>
              <w:spacing w:after="0"/>
              <w:rPr>
                <w:rFonts w:ascii="Courier New" w:hAnsi="Courier New" w:cs="Courier New"/>
                <w:sz w:val="16"/>
                <w:szCs w:val="16"/>
              </w:rPr>
            </w:pPr>
            <w:r w:rsidRPr="007B024F">
              <w:rPr>
                <w:rFonts w:ascii="Courier New" w:hAnsi="Courier New" w:cs="Courier New"/>
                <w:sz w:val="16"/>
                <w:szCs w:val="16"/>
              </w:rPr>
              <w:t>}</w:t>
            </w:r>
          </w:p>
          <w:p w14:paraId="1BF28746" w14:textId="77777777" w:rsidR="003D62C2" w:rsidRPr="00AC7086" w:rsidRDefault="003D62C2" w:rsidP="00E66012">
            <w:pPr>
              <w:spacing w:after="0"/>
              <w:rPr>
                <w:sz w:val="8"/>
                <w:szCs w:val="8"/>
              </w:rPr>
            </w:pPr>
          </w:p>
        </w:tc>
      </w:tr>
    </w:tbl>
    <w:bookmarkEnd w:id="674"/>
    <w:p w14:paraId="1C995C08"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Registration Documentation</w:t>
      </w:r>
    </w:p>
    <w:p w14:paraId="426C687C" w14:textId="6C8F329B" w:rsidR="003D62C2" w:rsidRDefault="627A1C59" w:rsidP="627A1C59">
      <w:pPr>
        <w:pStyle w:val="c26"/>
        <w:spacing w:before="0" w:beforeAutospacing="0" w:after="0" w:afterAutospacing="0" w:line="259" w:lineRule="auto"/>
        <w:jc w:val="both"/>
        <w:rPr>
          <w:rFonts w:eastAsiaTheme="minorEastAsia" w:cstheme="minorBidi"/>
          <w:sz w:val="22"/>
          <w:szCs w:val="22"/>
          <w:lang w:val="en-GB" w:eastAsia="en-US"/>
        </w:rPr>
      </w:pPr>
      <w:r w:rsidRPr="627A1C59">
        <w:rPr>
          <w:rFonts w:eastAsiaTheme="minorEastAsia" w:cstheme="minorBidi"/>
          <w:sz w:val="22"/>
          <w:szCs w:val="22"/>
          <w:lang w:val="en-GB" w:eastAsia="en-US"/>
        </w:rPr>
        <w:t>The PE can </w:t>
      </w:r>
      <w:hyperlink r:id="rId18" w:anchor="h.3ws6mnt">
        <w:r w:rsidRPr="627A1C59">
          <w:rPr>
            <w:rFonts w:eastAsiaTheme="minorEastAsia" w:cstheme="minorBidi"/>
            <w:lang w:val="en-GB" w:eastAsia="en-US"/>
          </w:rPr>
          <w:t>register files</w:t>
        </w:r>
      </w:hyperlink>
      <w:r w:rsidRPr="627A1C59">
        <w:rPr>
          <w:rFonts w:eastAsiaTheme="minorEastAsia" w:cstheme="minorBidi"/>
          <w:sz w:val="22"/>
          <w:szCs w:val="22"/>
          <w:lang w:val="en-GB" w:eastAsia="en-US"/>
        </w:rPr>
        <w:t> for the future cancelation of a contracting process before such amendment is updated. Document registration is an iterative process.</w:t>
      </w:r>
    </w:p>
    <w:tbl>
      <w:tblPr>
        <w:tblStyle w:val="TableGrid"/>
        <w:tblW w:w="0" w:type="auto"/>
        <w:shd w:val="clear" w:color="auto" w:fill="F3F3F3"/>
        <w:tblLook w:val="04A0" w:firstRow="1" w:lastRow="0" w:firstColumn="1" w:lastColumn="0" w:noHBand="0" w:noVBand="1"/>
      </w:tblPr>
      <w:tblGrid>
        <w:gridCol w:w="9016"/>
      </w:tblGrid>
      <w:tr w:rsidR="003D62C2" w14:paraId="5E5E13F8" w14:textId="77777777" w:rsidTr="627A1C59">
        <w:tc>
          <w:tcPr>
            <w:tcW w:w="9016" w:type="dxa"/>
            <w:tcBorders>
              <w:top w:val="nil"/>
              <w:left w:val="nil"/>
              <w:bottom w:val="nil"/>
              <w:right w:val="nil"/>
            </w:tcBorders>
            <w:shd w:val="clear" w:color="auto" w:fill="F3F3F3"/>
          </w:tcPr>
          <w:p w14:paraId="53F1451F" w14:textId="77777777" w:rsidR="003D62C2" w:rsidRPr="00AC7086" w:rsidRDefault="003D62C2" w:rsidP="00E66012">
            <w:pPr>
              <w:spacing w:after="0"/>
              <w:rPr>
                <w:rFonts w:ascii="Courier New" w:hAnsi="Courier New" w:cs="Courier New"/>
                <w:sz w:val="8"/>
                <w:szCs w:val="8"/>
              </w:rPr>
            </w:pPr>
            <w:bookmarkStart w:id="675" w:name="_Hlk84850608"/>
          </w:p>
          <w:p w14:paraId="69F59B90"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POST /registration HTTP/1.1</w:t>
            </w:r>
          </w:p>
          <w:p w14:paraId="0E5DD35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14:paraId="40812C8F"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Content-Type: application/json</w:t>
            </w:r>
          </w:p>
          <w:p w14:paraId="36974B22"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Host: </w:t>
            </w:r>
            <w:proofErr w:type="spellStart"/>
            <w:r w:rsidRPr="00D02FA5">
              <w:rPr>
                <w:rFonts w:ascii="Courier New" w:hAnsi="Courier New" w:cs="Courier New"/>
                <w:sz w:val="16"/>
                <w:szCs w:val="16"/>
              </w:rPr>
              <w:t>storage.eprocurement.systems</w:t>
            </w:r>
            <w:proofErr w:type="spellEnd"/>
          </w:p>
          <w:p w14:paraId="652A2161" w14:textId="77777777" w:rsidR="003D62C2" w:rsidRPr="00D02FA5" w:rsidRDefault="003D62C2" w:rsidP="00E66012">
            <w:pPr>
              <w:spacing w:after="0"/>
              <w:rPr>
                <w:rFonts w:ascii="Courier New" w:hAnsi="Courier New" w:cs="Courier New"/>
                <w:sz w:val="16"/>
                <w:szCs w:val="16"/>
              </w:rPr>
            </w:pPr>
          </w:p>
          <w:p w14:paraId="1C4F71C3"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2ECC126B"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hash": "9a0364b9e99bb480dd25e1f0284c8555",</w:t>
            </w:r>
          </w:p>
          <w:p w14:paraId="65EB5EC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eight": "1024",</w:t>
            </w:r>
          </w:p>
          <w:p w14:paraId="119FABD9"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filename": "file.txt"</w:t>
            </w:r>
          </w:p>
          <w:p w14:paraId="3590561C"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7D444570" w14:textId="77777777" w:rsidR="003D62C2" w:rsidRPr="00D02FA5" w:rsidRDefault="003D62C2" w:rsidP="00E66012">
            <w:pPr>
              <w:spacing w:after="0"/>
              <w:rPr>
                <w:rFonts w:ascii="Courier New" w:hAnsi="Courier New" w:cs="Courier New"/>
                <w:sz w:val="16"/>
                <w:szCs w:val="16"/>
              </w:rPr>
            </w:pPr>
          </w:p>
          <w:p w14:paraId="3F28CEA7" w14:textId="77777777" w:rsidR="003D62C2" w:rsidRDefault="003D62C2" w:rsidP="00E66012">
            <w:pPr>
              <w:spacing w:after="0"/>
              <w:rPr>
                <w:rFonts w:ascii="Courier New" w:hAnsi="Courier New" w:cs="Courier New"/>
                <w:sz w:val="16"/>
                <w:szCs w:val="16"/>
              </w:rPr>
            </w:pPr>
            <w:r w:rsidRPr="00D02FA5">
              <w:rPr>
                <w:rFonts w:ascii="Courier New" w:hAnsi="Courier New" w:cs="Courier New"/>
                <w:sz w:val="16"/>
                <w:szCs w:val="16"/>
              </w:rPr>
              <w:t>201 Created</w:t>
            </w:r>
          </w:p>
          <w:p w14:paraId="1B8CA4FA" w14:textId="77777777" w:rsidR="003D62C2" w:rsidRDefault="003D62C2" w:rsidP="00E66012">
            <w:pPr>
              <w:spacing w:after="0"/>
              <w:rPr>
                <w:rFonts w:ascii="Courier New" w:hAnsi="Courier New" w:cs="Courier New"/>
                <w:sz w:val="16"/>
                <w:szCs w:val="16"/>
              </w:rPr>
            </w:pPr>
          </w:p>
          <w:p w14:paraId="7DA1C92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14:paraId="42AF0887" w14:textId="77777777" w:rsidR="003D62C2" w:rsidRPr="00D02FA5" w:rsidRDefault="003D62C2" w:rsidP="00E66012">
            <w:pPr>
              <w:spacing w:after="0"/>
              <w:rPr>
                <w:rFonts w:ascii="Courier New" w:hAnsi="Courier New" w:cs="Courier New"/>
                <w:sz w:val="16"/>
                <w:szCs w:val="16"/>
              </w:rPr>
            </w:pPr>
          </w:p>
          <w:p w14:paraId="4FE70CC4"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6DE1A05B"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success": true,</w:t>
            </w:r>
          </w:p>
          <w:p w14:paraId="03D1A52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1CB92714"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lastRenderedPageBreak/>
              <w:t xml:space="preserve">   "id": "4c4f5a50-89cd-11e8-b758-dd76462396b0",</w:t>
            </w:r>
          </w:p>
          <w:p w14:paraId="061CEB4F" w14:textId="77777777" w:rsidR="003D62C2" w:rsidRPr="00E66012" w:rsidRDefault="627A1C59" w:rsidP="00E66012">
            <w:pPr>
              <w:spacing w:after="0"/>
              <w:rPr>
                <w:rFonts w:ascii="Courier New" w:hAnsi="Courier New" w:cs="Courier New"/>
                <w:sz w:val="16"/>
                <w:szCs w:val="16"/>
                <w:lang w:val="pl-PL"/>
              </w:rPr>
            </w:pPr>
            <w:r w:rsidRPr="627A1C59">
              <w:rPr>
                <w:rFonts w:ascii="Courier New" w:hAnsi="Courier New" w:cs="Courier New"/>
                <w:sz w:val="16"/>
                <w:szCs w:val="16"/>
              </w:rPr>
              <w:t xml:space="preserve">   "</w:t>
            </w:r>
            <w:proofErr w:type="spellStart"/>
            <w:r w:rsidRPr="627A1C59">
              <w:rPr>
                <w:rFonts w:ascii="Courier New" w:hAnsi="Courier New" w:cs="Courier New"/>
                <w:sz w:val="16"/>
                <w:szCs w:val="16"/>
              </w:rPr>
              <w:t>url</w:t>
            </w:r>
            <w:proofErr w:type="spellEnd"/>
            <w:r w:rsidRPr="627A1C59">
              <w:rPr>
                <w:rFonts w:ascii="Courier New" w:hAnsi="Courier New" w:cs="Courier New"/>
                <w:sz w:val="16"/>
                <w:szCs w:val="16"/>
              </w:rPr>
              <w:t>": "http://storage.eprocurement.systems/get/4c4f5a50-89cd-11e8",</w:t>
            </w:r>
          </w:p>
          <w:p w14:paraId="1E7BDC4A" w14:textId="77777777" w:rsidR="003D62C2" w:rsidRPr="00D02FA5" w:rsidRDefault="627A1C59" w:rsidP="00E66012">
            <w:pPr>
              <w:spacing w:after="0"/>
              <w:rPr>
                <w:rFonts w:ascii="Courier New" w:hAnsi="Courier New" w:cs="Courier New"/>
                <w:sz w:val="16"/>
                <w:szCs w:val="16"/>
              </w:rPr>
            </w:pPr>
            <w:r w:rsidRPr="627A1C59">
              <w:rPr>
                <w:rFonts w:ascii="Courier New" w:hAnsi="Courier New" w:cs="Courier New"/>
                <w:sz w:val="16"/>
                <w:szCs w:val="16"/>
              </w:rPr>
              <w:t xml:space="preserve">   "</w:t>
            </w:r>
            <w:proofErr w:type="spellStart"/>
            <w:r w:rsidRPr="627A1C59">
              <w:rPr>
                <w:rFonts w:ascii="Courier New" w:hAnsi="Courier New" w:cs="Courier New"/>
                <w:sz w:val="16"/>
                <w:szCs w:val="16"/>
              </w:rPr>
              <w:t>dateModified</w:t>
            </w:r>
            <w:proofErr w:type="spellEnd"/>
            <w:r w:rsidRPr="627A1C59">
              <w:rPr>
                <w:rFonts w:ascii="Courier New" w:hAnsi="Courier New" w:cs="Courier New"/>
                <w:sz w:val="16"/>
                <w:szCs w:val="16"/>
              </w:rPr>
              <w:t>": "2018-07-17T14:25:47Z"</w:t>
            </w:r>
          </w:p>
          <w:p w14:paraId="10BECB44"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
          <w:p w14:paraId="0288B504" w14:textId="77777777" w:rsidR="003D62C2"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51950E9A" w14:textId="77777777" w:rsidR="003D62C2" w:rsidRPr="00AC7086" w:rsidRDefault="003D62C2" w:rsidP="00E66012">
            <w:pPr>
              <w:spacing w:after="0"/>
              <w:rPr>
                <w:rFonts w:ascii="Courier New" w:hAnsi="Courier New" w:cs="Courier New"/>
                <w:sz w:val="8"/>
                <w:szCs w:val="8"/>
              </w:rPr>
            </w:pPr>
          </w:p>
        </w:tc>
      </w:tr>
    </w:tbl>
    <w:bookmarkEnd w:id="675"/>
    <w:p w14:paraId="5A3102C2"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Send Request</w:t>
      </w:r>
    </w:p>
    <w:tbl>
      <w:tblPr>
        <w:tblStyle w:val="TableGrid"/>
        <w:tblW w:w="0" w:type="auto"/>
        <w:shd w:val="clear" w:color="auto" w:fill="F8F8F8"/>
        <w:tblLook w:val="04A0" w:firstRow="1" w:lastRow="0" w:firstColumn="1" w:lastColumn="0" w:noHBand="0" w:noVBand="1"/>
      </w:tblPr>
      <w:tblGrid>
        <w:gridCol w:w="9016"/>
      </w:tblGrid>
      <w:tr w:rsidR="003D62C2" w14:paraId="4EE9B703" w14:textId="77777777" w:rsidTr="00E66012">
        <w:tc>
          <w:tcPr>
            <w:tcW w:w="9016" w:type="dxa"/>
            <w:tcBorders>
              <w:top w:val="nil"/>
              <w:left w:val="nil"/>
              <w:bottom w:val="nil"/>
              <w:right w:val="nil"/>
            </w:tcBorders>
            <w:shd w:val="clear" w:color="auto" w:fill="F8F8F8"/>
          </w:tcPr>
          <w:p w14:paraId="2543BB5F" w14:textId="77777777" w:rsidR="003D62C2" w:rsidRPr="00AC7086" w:rsidRDefault="003D62C2" w:rsidP="00E66012">
            <w:pPr>
              <w:spacing w:after="0"/>
              <w:rPr>
                <w:rFonts w:ascii="Courier New" w:hAnsi="Courier New" w:cs="Courier New"/>
                <w:sz w:val="8"/>
                <w:szCs w:val="8"/>
              </w:rPr>
            </w:pPr>
            <w:bookmarkStart w:id="676" w:name="_Hlk84850751"/>
          </w:p>
          <w:p w14:paraId="3277FEC2"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POST /cancel/</w:t>
            </w:r>
            <w:proofErr w:type="spellStart"/>
            <w:r w:rsidRPr="00D02FA5">
              <w:rPr>
                <w:rFonts w:ascii="Courier New" w:hAnsi="Courier New" w:cs="Courier New"/>
                <w:sz w:val="16"/>
                <w:szCs w:val="16"/>
              </w:rPr>
              <w:t>cn</w:t>
            </w:r>
            <w:proofErr w:type="spellEnd"/>
            <w:r w:rsidRPr="00D02FA5">
              <w:rPr>
                <w:rFonts w:ascii="Courier New" w:hAnsi="Courier New" w:cs="Courier New"/>
                <w:sz w:val="16"/>
                <w:szCs w:val="16"/>
              </w:rPr>
              <w:t>/ocds-000-00001/ocds-000-00001-cn HTTP/1.1</w:t>
            </w:r>
          </w:p>
          <w:p w14:paraId="40752AC0"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14:paraId="69F5CC2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X-OPERATION-ID: f5c6a3c0-5ff8-463f-9c0c-d4c1f324b7fb</w:t>
            </w:r>
          </w:p>
          <w:p w14:paraId="15A61484"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X-TOKEN: c3bdd497-ac2d-4e25-bd7f-cd55111aa7b4</w:t>
            </w:r>
          </w:p>
          <w:p w14:paraId="1F6DDAB4"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Content-Type: application/json</w:t>
            </w:r>
          </w:p>
          <w:p w14:paraId="546C018F"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Host: </w:t>
            </w:r>
            <w:proofErr w:type="spellStart"/>
            <w:r w:rsidRPr="00D02FA5">
              <w:rPr>
                <w:rFonts w:ascii="Courier New" w:hAnsi="Courier New" w:cs="Courier New"/>
                <w:sz w:val="16"/>
                <w:szCs w:val="16"/>
              </w:rPr>
              <w:t>bpe.eprocurement.systems</w:t>
            </w:r>
            <w:proofErr w:type="spellEnd"/>
          </w:p>
          <w:p w14:paraId="4E84A071" w14:textId="77777777" w:rsidR="003D62C2" w:rsidRPr="00D02FA5" w:rsidRDefault="003D62C2" w:rsidP="00E66012">
            <w:pPr>
              <w:spacing w:after="0"/>
              <w:rPr>
                <w:rFonts w:ascii="Courier New" w:hAnsi="Courier New" w:cs="Courier New"/>
                <w:sz w:val="16"/>
                <w:szCs w:val="16"/>
              </w:rPr>
            </w:pPr>
          </w:p>
          <w:p w14:paraId="510BF28E"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526513D1" w14:textId="77777777" w:rsidR="003D62C2" w:rsidRPr="00D02FA5" w:rsidRDefault="003D62C2" w:rsidP="00E66012">
            <w:pPr>
              <w:spacing w:after="0"/>
              <w:rPr>
                <w:rFonts w:ascii="Courier New" w:hAnsi="Courier New" w:cs="Courier New"/>
                <w:sz w:val="16"/>
                <w:szCs w:val="16"/>
              </w:rPr>
            </w:pPr>
          </w:p>
          <w:p w14:paraId="0AB617CA"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202 Accepted</w:t>
            </w:r>
          </w:p>
          <w:p w14:paraId="06BB5237" w14:textId="77777777" w:rsidR="003D62C2" w:rsidRDefault="003D62C2" w:rsidP="00E66012">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14:paraId="5B4DB370" w14:textId="77777777" w:rsidR="003D62C2" w:rsidRPr="00AC7086" w:rsidRDefault="003D62C2" w:rsidP="00E66012">
            <w:pPr>
              <w:spacing w:after="0"/>
              <w:rPr>
                <w:rFonts w:ascii="Courier New" w:hAnsi="Courier New" w:cs="Courier New"/>
                <w:sz w:val="8"/>
                <w:szCs w:val="8"/>
              </w:rPr>
            </w:pPr>
          </w:p>
        </w:tc>
      </w:tr>
    </w:tbl>
    <w:bookmarkEnd w:id="676"/>
    <w:p w14:paraId="771EDA6F"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tbl>
      <w:tblPr>
        <w:tblStyle w:val="TableGrid"/>
        <w:tblW w:w="0" w:type="auto"/>
        <w:shd w:val="clear" w:color="auto" w:fill="F8F8F8"/>
        <w:tblLook w:val="04A0" w:firstRow="1" w:lastRow="0" w:firstColumn="1" w:lastColumn="0" w:noHBand="0" w:noVBand="1"/>
      </w:tblPr>
      <w:tblGrid>
        <w:gridCol w:w="9016"/>
      </w:tblGrid>
      <w:tr w:rsidR="003D62C2" w14:paraId="4AB12DBB" w14:textId="77777777" w:rsidTr="00E66012">
        <w:tc>
          <w:tcPr>
            <w:tcW w:w="9016" w:type="dxa"/>
            <w:tcBorders>
              <w:top w:val="nil"/>
              <w:left w:val="nil"/>
              <w:bottom w:val="nil"/>
              <w:right w:val="nil"/>
            </w:tcBorders>
            <w:shd w:val="clear" w:color="auto" w:fill="F8F8F8"/>
          </w:tcPr>
          <w:p w14:paraId="75AEC730" w14:textId="77777777" w:rsidR="003D62C2" w:rsidRPr="00AC7086" w:rsidRDefault="003D62C2" w:rsidP="00E66012">
            <w:pPr>
              <w:spacing w:after="0"/>
              <w:rPr>
                <w:rFonts w:ascii="Courier New" w:hAnsi="Courier New" w:cs="Courier New"/>
                <w:sz w:val="8"/>
                <w:szCs w:val="8"/>
              </w:rPr>
            </w:pPr>
          </w:p>
          <w:p w14:paraId="4D1C67CF"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55C75547"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initiator": "platform",</w:t>
            </w:r>
          </w:p>
          <w:p w14:paraId="5B1F5FE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X-OPERATION-ID": "f5c6a3c0-5ff8-463f-9c0c-d4c1f324b7fb",</w:t>
            </w:r>
          </w:p>
          <w:p w14:paraId="5DAF1C53"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X-RESPONSE-ID": "f5c6a3c1-5ff8-463f-9c0c-d4c1f324b7fb",</w:t>
            </w:r>
          </w:p>
          <w:p w14:paraId="21DE7C36"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6F4FF83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ocid": "ocds-000-00001-cn",</w:t>
            </w:r>
          </w:p>
          <w:p w14:paraId="69F20C3A"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roofErr w:type="spellStart"/>
            <w:r w:rsidRPr="00D02FA5">
              <w:rPr>
                <w:rFonts w:ascii="Courier New" w:hAnsi="Courier New" w:cs="Courier New"/>
                <w:sz w:val="16"/>
                <w:szCs w:val="16"/>
              </w:rPr>
              <w:t>url</w:t>
            </w:r>
            <w:proofErr w:type="spellEnd"/>
            <w:r w:rsidRPr="00D02FA5">
              <w:rPr>
                <w:rFonts w:ascii="Courier New" w:hAnsi="Courier New" w:cs="Courier New"/>
                <w:sz w:val="16"/>
                <w:szCs w:val="16"/>
              </w:rPr>
              <w:t>": "http://public.eprocurement.systems/tenders/ocds-000-0000/ocds-000-00001-cn",</w:t>
            </w:r>
          </w:p>
          <w:p w14:paraId="05CBFA6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roofErr w:type="spellStart"/>
            <w:r w:rsidRPr="00D02FA5">
              <w:rPr>
                <w:rFonts w:ascii="Courier New" w:hAnsi="Courier New" w:cs="Courier New"/>
                <w:sz w:val="16"/>
                <w:szCs w:val="16"/>
              </w:rPr>
              <w:t>operationDate</w:t>
            </w:r>
            <w:proofErr w:type="spellEnd"/>
            <w:r w:rsidRPr="00D02FA5">
              <w:rPr>
                <w:rFonts w:ascii="Courier New" w:hAnsi="Courier New" w:cs="Courier New"/>
                <w:sz w:val="16"/>
                <w:szCs w:val="16"/>
              </w:rPr>
              <w:t>": "2018-08-14T13:51:06Z",</w:t>
            </w:r>
          </w:p>
          <w:p w14:paraId="7D51A8B0"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
          <w:p w14:paraId="40C16A63" w14:textId="77777777" w:rsidR="003D62C2"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571B3AF2" w14:textId="77777777" w:rsidR="003D62C2" w:rsidRPr="00AC7086" w:rsidRDefault="003D62C2" w:rsidP="00E66012">
            <w:pPr>
              <w:spacing w:after="0"/>
              <w:rPr>
                <w:rFonts w:ascii="Courier New" w:hAnsi="Courier New" w:cs="Courier New"/>
                <w:sz w:val="8"/>
                <w:szCs w:val="8"/>
              </w:rPr>
            </w:pPr>
          </w:p>
        </w:tc>
      </w:tr>
    </w:tbl>
    <w:p w14:paraId="0A343448"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Feed Point Response</w:t>
      </w:r>
    </w:p>
    <w:tbl>
      <w:tblPr>
        <w:tblStyle w:val="TableGrid"/>
        <w:tblW w:w="0" w:type="auto"/>
        <w:shd w:val="clear" w:color="auto" w:fill="F8F8F8"/>
        <w:tblLook w:val="04A0" w:firstRow="1" w:lastRow="0" w:firstColumn="1" w:lastColumn="0" w:noHBand="0" w:noVBand="1"/>
      </w:tblPr>
      <w:tblGrid>
        <w:gridCol w:w="9016"/>
      </w:tblGrid>
      <w:tr w:rsidR="003D62C2" w14:paraId="6680A050" w14:textId="77777777" w:rsidTr="00E66012">
        <w:tc>
          <w:tcPr>
            <w:tcW w:w="9016" w:type="dxa"/>
            <w:tcBorders>
              <w:top w:val="nil"/>
              <w:left w:val="nil"/>
              <w:bottom w:val="nil"/>
              <w:right w:val="nil"/>
            </w:tcBorders>
            <w:shd w:val="clear" w:color="auto" w:fill="F8F8F8"/>
          </w:tcPr>
          <w:p w14:paraId="0FC65D5D" w14:textId="77777777" w:rsidR="003D62C2" w:rsidRPr="00AC7086" w:rsidRDefault="003D62C2" w:rsidP="00E66012">
            <w:pPr>
              <w:spacing w:after="0"/>
              <w:rPr>
                <w:rFonts w:ascii="Courier New" w:hAnsi="Courier New" w:cs="Courier New"/>
                <w:sz w:val="8"/>
                <w:szCs w:val="8"/>
              </w:rPr>
            </w:pPr>
          </w:p>
          <w:p w14:paraId="47F87CE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22DC3B4E"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initiator": "platform",</w:t>
            </w:r>
          </w:p>
          <w:p w14:paraId="75DBD834"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X-OPERATION-ID": "f5c6a3c0-5ff8-463f-9c0c-d4c1f324b7fb",</w:t>
            </w:r>
          </w:p>
          <w:p w14:paraId="0E023DED"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X-RESPONSE-ID": "f5c6a3c1-5ff8-463f-9c0c-d4c1f324b7fb",</w:t>
            </w:r>
          </w:p>
          <w:p w14:paraId="070E6A7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4F172801"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ocid": "ocds-000-00001-cn",</w:t>
            </w:r>
          </w:p>
          <w:p w14:paraId="466680DC"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roofErr w:type="spellStart"/>
            <w:r w:rsidRPr="00D02FA5">
              <w:rPr>
                <w:rFonts w:ascii="Courier New" w:hAnsi="Courier New" w:cs="Courier New"/>
                <w:sz w:val="16"/>
                <w:szCs w:val="16"/>
              </w:rPr>
              <w:t>url</w:t>
            </w:r>
            <w:proofErr w:type="spellEnd"/>
            <w:r w:rsidRPr="00D02FA5">
              <w:rPr>
                <w:rFonts w:ascii="Courier New" w:hAnsi="Courier New" w:cs="Courier New"/>
                <w:sz w:val="16"/>
                <w:szCs w:val="16"/>
              </w:rPr>
              <w:t>": "http://public.eprocurement.systems/tenders/ocds-000-0000/ocds-000-00001-cn",</w:t>
            </w:r>
          </w:p>
          <w:p w14:paraId="656A513C"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roofErr w:type="spellStart"/>
            <w:r w:rsidRPr="00D02FA5">
              <w:rPr>
                <w:rFonts w:ascii="Courier New" w:hAnsi="Courier New" w:cs="Courier New"/>
                <w:sz w:val="16"/>
                <w:szCs w:val="16"/>
              </w:rPr>
              <w:t>operationDate</w:t>
            </w:r>
            <w:proofErr w:type="spellEnd"/>
            <w:r w:rsidRPr="00D02FA5">
              <w:rPr>
                <w:rFonts w:ascii="Courier New" w:hAnsi="Courier New" w:cs="Courier New"/>
                <w:sz w:val="16"/>
                <w:szCs w:val="16"/>
              </w:rPr>
              <w:t>": "2018-08-14T13:51:06Z",</w:t>
            </w:r>
          </w:p>
          <w:p w14:paraId="3ABB586B"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
          <w:p w14:paraId="403BD0BF" w14:textId="77777777" w:rsidR="003D62C2"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51C3FAFD" w14:textId="77777777" w:rsidR="003D62C2" w:rsidRPr="00AC7086" w:rsidRDefault="003D62C2" w:rsidP="00E66012">
            <w:pPr>
              <w:spacing w:after="0"/>
              <w:rPr>
                <w:rFonts w:ascii="Courier New" w:hAnsi="Courier New" w:cs="Courier New"/>
                <w:sz w:val="8"/>
                <w:szCs w:val="8"/>
              </w:rPr>
            </w:pPr>
          </w:p>
        </w:tc>
      </w:tr>
    </w:tbl>
    <w:p w14:paraId="6F93062F" w14:textId="77777777" w:rsidR="003D62C2" w:rsidRPr="001A0D43" w:rsidRDefault="003D62C2" w:rsidP="003D62C2">
      <w:pPr>
        <w:pStyle w:val="Heading4"/>
        <w:keepNext w:val="0"/>
        <w:keepLines w:val="0"/>
        <w:spacing w:before="200" w:line="360" w:lineRule="auto"/>
        <w:ind w:left="924"/>
        <w:jc w:val="left"/>
        <w:rPr>
          <w:rFonts w:ascii="Times New Roman" w:hAnsi="Times New Roman" w:cs="Times New Roman"/>
        </w:rPr>
      </w:pPr>
      <w:r w:rsidRPr="001A0D43">
        <w:rPr>
          <w:rFonts w:ascii="Times New Roman" w:hAnsi="Times New Roman" w:cs="Times New Roman"/>
        </w:rPr>
        <w:t>Uploading Documentation</w:t>
      </w:r>
    </w:p>
    <w:p w14:paraId="76613334" w14:textId="77777777" w:rsidR="003D62C2" w:rsidRPr="00D02FA5" w:rsidRDefault="003D62C2" w:rsidP="003D62C2">
      <w:pPr>
        <w:pStyle w:val="c26"/>
        <w:spacing w:before="0" w:beforeAutospacing="0" w:after="0" w:afterAutospacing="0" w:line="259" w:lineRule="auto"/>
        <w:jc w:val="both"/>
        <w:rPr>
          <w:rFonts w:eastAsiaTheme="minorHAnsi" w:cstheme="minorBidi"/>
          <w:sz w:val="22"/>
          <w:szCs w:val="22"/>
          <w:lang w:val="en-GB" w:eastAsia="en-US"/>
        </w:rPr>
      </w:pPr>
      <w:r>
        <w:rPr>
          <w:rFonts w:eastAsiaTheme="minorHAnsi" w:cstheme="minorBidi"/>
          <w:sz w:val="22"/>
          <w:szCs w:val="22"/>
          <w:lang w:val="en-GB" w:eastAsia="en-US"/>
        </w:rPr>
        <w:t>The Supplier</w:t>
      </w:r>
      <w:r w:rsidRPr="00D02FA5">
        <w:rPr>
          <w:rFonts w:eastAsiaTheme="minorHAnsi" w:cstheme="minorBidi"/>
          <w:sz w:val="22"/>
          <w:szCs w:val="22"/>
          <w:lang w:val="en-GB" w:eastAsia="en-US"/>
        </w:rPr>
        <w:t xml:space="preserve"> can </w:t>
      </w:r>
      <w:hyperlink r:id="rId19" w:anchor="h.1q7ozz1" w:history="1">
        <w:r w:rsidRPr="00D02FA5">
          <w:rPr>
            <w:rFonts w:eastAsiaTheme="minorHAnsi" w:cstheme="minorBidi"/>
            <w:szCs w:val="22"/>
            <w:lang w:val="en-GB" w:eastAsia="en-US"/>
          </w:rPr>
          <w:t>upload files</w:t>
        </w:r>
      </w:hyperlink>
      <w:r w:rsidRPr="00D02FA5">
        <w:rPr>
          <w:rFonts w:eastAsiaTheme="minorHAnsi" w:cstheme="minorBidi"/>
          <w:sz w:val="22"/>
          <w:szCs w:val="22"/>
          <w:lang w:val="en-GB" w:eastAsia="en-US"/>
        </w:rPr>
        <w:t> for the newly created amendment. Document uploading is an iterative process. Accordingly, a registration request must be made for each document added</w:t>
      </w:r>
      <w:r>
        <w:rPr>
          <w:rFonts w:eastAsiaTheme="minorHAnsi" w:cstheme="minorBidi"/>
          <w:sz w:val="22"/>
          <w:szCs w:val="22"/>
          <w:lang w:val="en-GB" w:eastAsia="en-US"/>
        </w:rPr>
        <w:t>.</w:t>
      </w:r>
    </w:p>
    <w:tbl>
      <w:tblPr>
        <w:tblStyle w:val="TableGrid"/>
        <w:tblW w:w="0" w:type="auto"/>
        <w:shd w:val="clear" w:color="auto" w:fill="F3F3F3"/>
        <w:tblLook w:val="04A0" w:firstRow="1" w:lastRow="0" w:firstColumn="1" w:lastColumn="0" w:noHBand="0" w:noVBand="1"/>
      </w:tblPr>
      <w:tblGrid>
        <w:gridCol w:w="9016"/>
      </w:tblGrid>
      <w:tr w:rsidR="003D62C2" w14:paraId="452B81D0" w14:textId="77777777" w:rsidTr="627A1C59">
        <w:tc>
          <w:tcPr>
            <w:tcW w:w="9016" w:type="dxa"/>
            <w:tcBorders>
              <w:top w:val="nil"/>
              <w:left w:val="nil"/>
              <w:bottom w:val="nil"/>
              <w:right w:val="nil"/>
            </w:tcBorders>
            <w:shd w:val="clear" w:color="auto" w:fill="F8F8F8"/>
          </w:tcPr>
          <w:p w14:paraId="09F65518" w14:textId="77777777" w:rsidR="003D62C2" w:rsidRPr="00AC7086" w:rsidRDefault="003D62C2" w:rsidP="00E66012">
            <w:pPr>
              <w:spacing w:after="0"/>
              <w:rPr>
                <w:rFonts w:ascii="Courier New" w:hAnsi="Courier New" w:cs="Courier New"/>
                <w:sz w:val="8"/>
                <w:szCs w:val="8"/>
              </w:rPr>
            </w:pPr>
          </w:p>
          <w:p w14:paraId="4A2B2F4B"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POST /registration HTTP/1.1</w:t>
            </w:r>
          </w:p>
          <w:p w14:paraId="75C22536"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Authorization: Bearer QWxhZGRpbjpPcGVuU2VzYW1l</w:t>
            </w:r>
          </w:p>
          <w:p w14:paraId="341A8812"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Content-Type: application/json</w:t>
            </w:r>
          </w:p>
          <w:p w14:paraId="78E2F353"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Host: </w:t>
            </w:r>
            <w:proofErr w:type="spellStart"/>
            <w:r w:rsidRPr="00D02FA5">
              <w:rPr>
                <w:rFonts w:ascii="Courier New" w:hAnsi="Courier New" w:cs="Courier New"/>
                <w:sz w:val="16"/>
                <w:szCs w:val="16"/>
              </w:rPr>
              <w:t>storage.eprocurement.systems</w:t>
            </w:r>
            <w:proofErr w:type="spellEnd"/>
          </w:p>
          <w:p w14:paraId="359DC0B9" w14:textId="77777777" w:rsidR="003D62C2" w:rsidRPr="00D02FA5" w:rsidRDefault="003D62C2" w:rsidP="00E66012">
            <w:pPr>
              <w:spacing w:after="0"/>
              <w:rPr>
                <w:rFonts w:ascii="Courier New" w:hAnsi="Courier New" w:cs="Courier New"/>
                <w:sz w:val="16"/>
                <w:szCs w:val="16"/>
              </w:rPr>
            </w:pPr>
          </w:p>
          <w:p w14:paraId="7FF73F90"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4B4E66A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hash": "9a0364b9e99bb480dd25e1f0284c8555",</w:t>
            </w:r>
          </w:p>
          <w:p w14:paraId="19C511E0"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eight": "1024",</w:t>
            </w:r>
          </w:p>
          <w:p w14:paraId="384B85DB"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filename": "file.txt"</w:t>
            </w:r>
          </w:p>
          <w:p w14:paraId="445B0756"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733553D8" w14:textId="77777777" w:rsidR="003D62C2" w:rsidRPr="00D02FA5" w:rsidRDefault="003D62C2" w:rsidP="00E66012">
            <w:pPr>
              <w:spacing w:after="0"/>
              <w:rPr>
                <w:rFonts w:ascii="Courier New" w:hAnsi="Courier New" w:cs="Courier New"/>
                <w:sz w:val="16"/>
                <w:szCs w:val="16"/>
              </w:rPr>
            </w:pPr>
          </w:p>
          <w:p w14:paraId="5FDE6AFF"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201 Created</w:t>
            </w:r>
          </w:p>
          <w:p w14:paraId="72BB9745"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Content-Type: application/json; charset=UTF-8</w:t>
            </w:r>
          </w:p>
          <w:p w14:paraId="21A71BB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22DF19D1"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lastRenderedPageBreak/>
              <w:t xml:space="preserve"> "success": true,</w:t>
            </w:r>
          </w:p>
          <w:p w14:paraId="63EE34B3"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data": {</w:t>
            </w:r>
          </w:p>
          <w:p w14:paraId="4468A5B2"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id": "4c4f5a50-89cd-11e8-b758-dd76462396b0",</w:t>
            </w:r>
          </w:p>
          <w:p w14:paraId="7DA9825D" w14:textId="77777777" w:rsidR="003D62C2" w:rsidRPr="00E66012" w:rsidRDefault="627A1C59" w:rsidP="00E66012">
            <w:pPr>
              <w:spacing w:after="0"/>
              <w:rPr>
                <w:rFonts w:ascii="Courier New" w:hAnsi="Courier New" w:cs="Courier New"/>
                <w:sz w:val="16"/>
                <w:szCs w:val="16"/>
                <w:lang w:val="pl-PL"/>
              </w:rPr>
            </w:pPr>
            <w:r w:rsidRPr="627A1C59">
              <w:rPr>
                <w:rFonts w:ascii="Courier New" w:hAnsi="Courier New" w:cs="Courier New"/>
                <w:sz w:val="16"/>
                <w:szCs w:val="16"/>
              </w:rPr>
              <w:t xml:space="preserve">   </w:t>
            </w:r>
            <w:r w:rsidRPr="627A1C59">
              <w:rPr>
                <w:rFonts w:ascii="Courier New" w:hAnsi="Courier New" w:cs="Courier New"/>
                <w:sz w:val="16"/>
                <w:szCs w:val="16"/>
                <w:lang w:val="pl-PL"/>
              </w:rPr>
              <w:t>"url": "http://storage.eprocurement.systems/get/4c4f5a50-89cd-11e8",</w:t>
            </w:r>
          </w:p>
          <w:p w14:paraId="6AFB2EC8" w14:textId="77777777" w:rsidR="003D62C2" w:rsidRPr="00D02FA5" w:rsidRDefault="627A1C59" w:rsidP="00E66012">
            <w:pPr>
              <w:spacing w:after="0"/>
              <w:rPr>
                <w:rFonts w:ascii="Courier New" w:hAnsi="Courier New" w:cs="Courier New"/>
                <w:sz w:val="16"/>
                <w:szCs w:val="16"/>
              </w:rPr>
            </w:pPr>
            <w:r w:rsidRPr="627A1C59">
              <w:rPr>
                <w:rFonts w:ascii="Courier New" w:hAnsi="Courier New" w:cs="Courier New"/>
                <w:sz w:val="16"/>
                <w:szCs w:val="16"/>
                <w:lang w:val="pl-PL"/>
              </w:rPr>
              <w:t xml:space="preserve">   </w:t>
            </w:r>
            <w:r w:rsidRPr="627A1C59">
              <w:rPr>
                <w:rFonts w:ascii="Courier New" w:hAnsi="Courier New" w:cs="Courier New"/>
                <w:sz w:val="16"/>
                <w:szCs w:val="16"/>
              </w:rPr>
              <w:t>"</w:t>
            </w:r>
            <w:proofErr w:type="spellStart"/>
            <w:r w:rsidRPr="627A1C59">
              <w:rPr>
                <w:rFonts w:ascii="Courier New" w:hAnsi="Courier New" w:cs="Courier New"/>
                <w:sz w:val="16"/>
                <w:szCs w:val="16"/>
              </w:rPr>
              <w:t>dateModified</w:t>
            </w:r>
            <w:proofErr w:type="spellEnd"/>
            <w:r w:rsidRPr="627A1C59">
              <w:rPr>
                <w:rFonts w:ascii="Courier New" w:hAnsi="Courier New" w:cs="Courier New"/>
                <w:sz w:val="16"/>
                <w:szCs w:val="16"/>
              </w:rPr>
              <w:t>": "2018-07-17T14:25:47Z",</w:t>
            </w:r>
          </w:p>
          <w:p w14:paraId="413E9861"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roofErr w:type="spellStart"/>
            <w:r w:rsidRPr="00D02FA5">
              <w:rPr>
                <w:rFonts w:ascii="Courier New" w:hAnsi="Courier New" w:cs="Courier New"/>
                <w:sz w:val="16"/>
                <w:szCs w:val="16"/>
              </w:rPr>
              <w:t>datePublished</w:t>
            </w:r>
            <w:proofErr w:type="spellEnd"/>
            <w:r w:rsidRPr="00D02FA5">
              <w:rPr>
                <w:rFonts w:ascii="Courier New" w:hAnsi="Courier New" w:cs="Courier New"/>
                <w:sz w:val="16"/>
                <w:szCs w:val="16"/>
              </w:rPr>
              <w:t>": null</w:t>
            </w:r>
          </w:p>
          <w:p w14:paraId="1968A678" w14:textId="77777777" w:rsidR="003D62C2" w:rsidRPr="00D02FA5" w:rsidRDefault="003D62C2" w:rsidP="00E66012">
            <w:pPr>
              <w:spacing w:after="0"/>
              <w:rPr>
                <w:rFonts w:ascii="Courier New" w:hAnsi="Courier New" w:cs="Courier New"/>
                <w:sz w:val="16"/>
                <w:szCs w:val="16"/>
              </w:rPr>
            </w:pPr>
            <w:r w:rsidRPr="00D02FA5">
              <w:rPr>
                <w:rFonts w:ascii="Courier New" w:hAnsi="Courier New" w:cs="Courier New"/>
                <w:sz w:val="16"/>
                <w:szCs w:val="16"/>
              </w:rPr>
              <w:t xml:space="preserve"> }</w:t>
            </w:r>
          </w:p>
          <w:p w14:paraId="5EC70C47" w14:textId="77777777" w:rsidR="003D62C2" w:rsidRDefault="003D62C2" w:rsidP="00E66012">
            <w:pPr>
              <w:spacing w:after="0"/>
              <w:rPr>
                <w:rFonts w:ascii="Courier New" w:hAnsi="Courier New" w:cs="Courier New"/>
                <w:sz w:val="16"/>
                <w:szCs w:val="16"/>
              </w:rPr>
            </w:pPr>
            <w:r w:rsidRPr="00D02FA5">
              <w:rPr>
                <w:rFonts w:ascii="Courier New" w:hAnsi="Courier New" w:cs="Courier New"/>
                <w:sz w:val="16"/>
                <w:szCs w:val="16"/>
              </w:rPr>
              <w:t>}</w:t>
            </w:r>
          </w:p>
          <w:p w14:paraId="152EF2F6" w14:textId="77777777" w:rsidR="003D62C2" w:rsidRPr="00AC7086" w:rsidRDefault="003D62C2" w:rsidP="00E66012">
            <w:pPr>
              <w:spacing w:after="0"/>
              <w:rPr>
                <w:rFonts w:ascii="Courier New" w:hAnsi="Courier New" w:cs="Courier New"/>
                <w:sz w:val="8"/>
                <w:szCs w:val="8"/>
              </w:rPr>
            </w:pPr>
          </w:p>
        </w:tc>
      </w:tr>
    </w:tbl>
    <w:p w14:paraId="311FD61D" w14:textId="77777777" w:rsidR="003D62C2" w:rsidRPr="00A8634B" w:rsidRDefault="4C59F75D" w:rsidP="003D62C2">
      <w:pPr>
        <w:pStyle w:val="Heading3"/>
      </w:pPr>
      <w:r>
        <w:t xml:space="preserve"> </w:t>
      </w:r>
      <w:bookmarkStart w:id="677" w:name="_Toc84861652"/>
      <w:bookmarkStart w:id="678" w:name="_Toc86855016"/>
      <w:r>
        <w:t>Cancellation of a single lot</w:t>
      </w:r>
      <w:bookmarkEnd w:id="677"/>
      <w:bookmarkEnd w:id="678"/>
    </w:p>
    <w:p w14:paraId="2D65F04D" w14:textId="109A0DD6" w:rsidR="003D62C2" w:rsidRPr="00665E25" w:rsidRDefault="627A1C59" w:rsidP="627A1C59">
      <w:pPr>
        <w:pStyle w:val="c26"/>
        <w:spacing w:before="120" w:beforeAutospacing="0"/>
        <w:jc w:val="both"/>
        <w:rPr>
          <w:rFonts w:eastAsiaTheme="minorEastAsia" w:cstheme="minorBidi"/>
          <w:sz w:val="22"/>
          <w:szCs w:val="22"/>
          <w:lang w:val="en-GB" w:eastAsia="en-US"/>
        </w:rPr>
      </w:pPr>
      <w:r w:rsidRPr="627A1C59">
        <w:rPr>
          <w:rFonts w:eastAsiaTheme="minorEastAsia" w:cstheme="minorBidi"/>
          <w:sz w:val="22"/>
          <w:szCs w:val="22"/>
          <w:lang w:val="en-GB" w:eastAsia="en-US"/>
        </w:rPr>
        <w:t xml:space="preserve">Cancellation of a lot is executed within the </w:t>
      </w:r>
      <w:hyperlink r:id="rId20" w:anchor="h.1ljsd9k">
        <w:r w:rsidRPr="627A1C59">
          <w:rPr>
            <w:rFonts w:eastAsiaTheme="minorEastAsia" w:cstheme="minorBidi"/>
            <w:sz w:val="22"/>
            <w:szCs w:val="22"/>
            <w:lang w:val="en-GB" w:eastAsia="en-US"/>
          </w:rPr>
          <w:t>standard update of a Contract Notice</w:t>
        </w:r>
      </w:hyperlink>
      <w:r w:rsidRPr="627A1C59">
        <w:rPr>
          <w:rFonts w:eastAsiaTheme="minorEastAsia" w:cstheme="minorBidi"/>
          <w:sz w:val="22"/>
          <w:szCs w:val="22"/>
          <w:lang w:val="en-GB" w:eastAsia="en-US"/>
        </w:rPr>
        <w:t>: the identifier of the lot or lots to be cancelled needs to be absent in update-payload based on CN command-model.</w:t>
      </w:r>
    </w:p>
    <w:p w14:paraId="3AC084AD" w14:textId="77777777" w:rsidR="003D62C2" w:rsidRPr="00665E25" w:rsidRDefault="003D62C2" w:rsidP="00444F1E">
      <w:pPr>
        <w:pStyle w:val="c26"/>
        <w:spacing w:after="120" w:afterAutospacing="0"/>
        <w:jc w:val="both"/>
        <w:rPr>
          <w:rFonts w:eastAsiaTheme="minorHAnsi" w:cstheme="minorBidi"/>
          <w:sz w:val="22"/>
          <w:szCs w:val="22"/>
          <w:lang w:val="en-GB" w:eastAsia="en-US"/>
        </w:rPr>
      </w:pPr>
      <w:r>
        <w:rPr>
          <w:rFonts w:eastAsiaTheme="minorHAnsi" w:cstheme="minorBidi"/>
          <w:sz w:val="22"/>
          <w:szCs w:val="22"/>
          <w:lang w:val="en-GB" w:eastAsia="en-US"/>
        </w:rPr>
        <w:t xml:space="preserve">The </w:t>
      </w:r>
      <w:r w:rsidRPr="00665E25">
        <w:rPr>
          <w:rFonts w:eastAsiaTheme="minorHAnsi" w:cstheme="minorBidi"/>
          <w:sz w:val="22"/>
          <w:szCs w:val="22"/>
          <w:lang w:val="en-GB" w:eastAsia="en-US"/>
        </w:rPr>
        <w:t xml:space="preserve">PE can cancel either </w:t>
      </w:r>
      <w:r>
        <w:rPr>
          <w:rFonts w:eastAsiaTheme="minorHAnsi" w:cstheme="minorBidi"/>
          <w:sz w:val="22"/>
          <w:szCs w:val="22"/>
          <w:lang w:val="en-GB" w:eastAsia="en-US"/>
        </w:rPr>
        <w:t xml:space="preserve">the whole procurement </w:t>
      </w:r>
      <w:r w:rsidRPr="00665E25">
        <w:rPr>
          <w:rFonts w:eastAsiaTheme="minorHAnsi" w:cstheme="minorBidi"/>
          <w:sz w:val="22"/>
          <w:szCs w:val="22"/>
          <w:lang w:val="en-GB" w:eastAsia="en-US"/>
        </w:rPr>
        <w:t xml:space="preserve">procedure or </w:t>
      </w:r>
      <w:r>
        <w:rPr>
          <w:rFonts w:eastAsiaTheme="minorHAnsi" w:cstheme="minorBidi"/>
          <w:sz w:val="22"/>
          <w:szCs w:val="22"/>
          <w:lang w:val="en-GB" w:eastAsia="en-US"/>
        </w:rPr>
        <w:t>a specific</w:t>
      </w:r>
      <w:r w:rsidRPr="00665E25">
        <w:rPr>
          <w:rFonts w:eastAsiaTheme="minorHAnsi" w:cstheme="minorBidi"/>
          <w:sz w:val="22"/>
          <w:szCs w:val="22"/>
          <w:lang w:val="en-GB" w:eastAsia="en-US"/>
        </w:rPr>
        <w:t xml:space="preserve"> lot</w:t>
      </w:r>
      <w:r>
        <w:rPr>
          <w:rFonts w:eastAsiaTheme="minorHAnsi" w:cstheme="minorBidi"/>
          <w:sz w:val="22"/>
          <w:szCs w:val="22"/>
          <w:lang w:val="en-GB" w:eastAsia="en-US"/>
        </w:rPr>
        <w:t xml:space="preserve"> or set of lots</w:t>
      </w:r>
      <w:r w:rsidRPr="00665E25">
        <w:rPr>
          <w:rFonts w:eastAsiaTheme="minorHAnsi" w:cstheme="minorBidi"/>
          <w:sz w:val="22"/>
          <w:szCs w:val="22"/>
          <w:lang w:val="en-GB" w:eastAsia="en-US"/>
        </w:rPr>
        <w:t xml:space="preserve"> any time before its completion</w:t>
      </w:r>
      <w:r>
        <w:rPr>
          <w:rFonts w:eastAsiaTheme="minorHAnsi" w:cstheme="minorBidi"/>
          <w:sz w:val="22"/>
          <w:szCs w:val="22"/>
          <w:lang w:val="en-GB" w:eastAsia="en-US"/>
        </w:rPr>
        <w:t>.</w:t>
      </w:r>
    </w:p>
    <w:p w14:paraId="7B119FBD" w14:textId="77777777" w:rsidR="00925C9C" w:rsidRPr="007107AD" w:rsidRDefault="00925C9C" w:rsidP="00C05DE8">
      <w:pPr>
        <w:pStyle w:val="Heading1"/>
        <w:ind w:left="737" w:hanging="737"/>
        <w:rPr>
          <w:rFonts w:cs="Times New Roman"/>
        </w:rPr>
      </w:pPr>
      <w:bookmarkStart w:id="679" w:name="_Toc51574000"/>
      <w:bookmarkStart w:id="680" w:name="_Toc52206934"/>
      <w:bookmarkStart w:id="681" w:name="_Toc52206984"/>
      <w:bookmarkStart w:id="682" w:name="_Toc52238510"/>
      <w:bookmarkStart w:id="683" w:name="_sx511er6k3iu" w:colFirst="0" w:colLast="0"/>
      <w:bookmarkStart w:id="684" w:name="_Toc86855017"/>
      <w:bookmarkEnd w:id="679"/>
      <w:bookmarkEnd w:id="680"/>
      <w:bookmarkEnd w:id="681"/>
      <w:bookmarkEnd w:id="682"/>
      <w:bookmarkEnd w:id="683"/>
      <w:r w:rsidRPr="007107AD">
        <w:rPr>
          <w:rFonts w:cs="Times New Roman"/>
        </w:rPr>
        <w:t>Command models</w:t>
      </w:r>
      <w:bookmarkEnd w:id="684"/>
    </w:p>
    <w:p w14:paraId="6E2A0F44" w14:textId="1A720995" w:rsidR="00925C9C" w:rsidRPr="007107AD" w:rsidRDefault="627A1C59" w:rsidP="00925C9C">
      <w:r>
        <w:t>The following command model operates with data-objects under the offline method based on a direct award procedure.</w:t>
      </w:r>
    </w:p>
    <w:p w14:paraId="40A7E1E1" w14:textId="77777777" w:rsidR="00925C9C" w:rsidRPr="007107AD" w:rsidRDefault="00925C9C" w:rsidP="00C05DE8">
      <w:pPr>
        <w:pStyle w:val="Heading2"/>
        <w:ind w:left="1191"/>
      </w:pPr>
      <w:bookmarkStart w:id="685" w:name="_2lpgv8qtaw94" w:colFirst="0" w:colLast="0"/>
      <w:bookmarkStart w:id="686" w:name="_Toc86855018"/>
      <w:bookmarkEnd w:id="685"/>
      <w:proofErr w:type="spellStart"/>
      <w:r w:rsidRPr="007107AD">
        <w:t>createAward</w:t>
      </w:r>
      <w:bookmarkEnd w:id="686"/>
      <w:proofErr w:type="spellEnd"/>
    </w:p>
    <w:p w14:paraId="03913AA7" w14:textId="4D850EAF" w:rsidR="00925C9C" w:rsidRPr="007107AD" w:rsidRDefault="00C20CB1" w:rsidP="00C83918">
      <w:r w:rsidRPr="007107AD">
        <w:t>See below the c</w:t>
      </w:r>
      <w:r w:rsidR="00925C9C" w:rsidRPr="007107AD">
        <w:t xml:space="preserve">ommand model for </w:t>
      </w:r>
      <w:r w:rsidR="00EF2A5A" w:rsidRPr="007107AD">
        <w:t>the</w:t>
      </w:r>
      <w:r w:rsidR="00925C9C" w:rsidRPr="007107AD">
        <w:t xml:space="preserve"> creation of</w:t>
      </w:r>
      <w:r w:rsidR="00EF2A5A" w:rsidRPr="007107AD">
        <w:t xml:space="preserve"> a</w:t>
      </w:r>
      <w:r w:rsidR="00925C9C" w:rsidRPr="007107AD">
        <w:t xml:space="preserve"> new award</w:t>
      </w:r>
      <w:r w:rsidR="00EF2A5A" w:rsidRPr="007107AD">
        <w:t>,</w:t>
      </w:r>
      <w:r w:rsidR="00925C9C" w:rsidRPr="007107AD">
        <w:t xml:space="preserve"> based on </w:t>
      </w:r>
      <w:r w:rsidR="00EF2A5A" w:rsidRPr="007107AD">
        <w:t xml:space="preserve">the </w:t>
      </w:r>
      <w:proofErr w:type="spellStart"/>
      <w:r w:rsidR="00925C9C" w:rsidRPr="007107AD">
        <w:t>ocds</w:t>
      </w:r>
      <w:proofErr w:type="spellEnd"/>
      <w:r w:rsidR="00F07E04">
        <w:t xml:space="preserve"> </w:t>
      </w:r>
      <w:r w:rsidR="00925C9C" w:rsidRPr="007107AD">
        <w:t xml:space="preserve">definition of </w:t>
      </w:r>
      <w:r w:rsidR="00F07E04">
        <w:t xml:space="preserve">an </w:t>
      </w:r>
      <w:r w:rsidR="00925C9C" w:rsidRPr="007107AD">
        <w:t xml:space="preserve">award object: </w:t>
      </w:r>
    </w:p>
    <w:tbl>
      <w:tblPr>
        <w:tblW w:w="9330" w:type="dxa"/>
        <w:tblLayout w:type="fixed"/>
        <w:tblLook w:val="0600" w:firstRow="0" w:lastRow="0" w:firstColumn="0" w:lastColumn="0" w:noHBand="1" w:noVBand="1"/>
      </w:tblPr>
      <w:tblGrid>
        <w:gridCol w:w="3315"/>
        <w:gridCol w:w="6015"/>
      </w:tblGrid>
      <w:tr w:rsidR="00925C9C" w:rsidRPr="007107AD" w14:paraId="34180EA2" w14:textId="77777777" w:rsidTr="00925C9C">
        <w:trPr>
          <w:trHeight w:val="285"/>
        </w:trPr>
        <w:tc>
          <w:tcPr>
            <w:tcW w:w="3315" w:type="dxa"/>
            <w:tcBorders>
              <w:top w:val="nil"/>
              <w:left w:val="nil"/>
              <w:bottom w:val="nil"/>
              <w:right w:val="nil"/>
            </w:tcBorders>
            <w:shd w:val="clear" w:color="auto" w:fill="434343"/>
            <w:tcMar>
              <w:top w:w="50" w:type="dxa"/>
              <w:left w:w="50" w:type="dxa"/>
              <w:bottom w:w="50" w:type="dxa"/>
              <w:right w:w="50" w:type="dxa"/>
            </w:tcMar>
            <w:vAlign w:val="center"/>
          </w:tcPr>
          <w:p w14:paraId="7583B7D6" w14:textId="77777777" w:rsidR="00925C9C" w:rsidRPr="007107AD" w:rsidRDefault="00925C9C" w:rsidP="00C83918">
            <w:pPr>
              <w:rPr>
                <w:color w:val="FFFFFF" w:themeColor="background1"/>
                <w:sz w:val="18"/>
                <w:szCs w:val="18"/>
              </w:rPr>
            </w:pPr>
            <w:r w:rsidRPr="007107AD">
              <w:rPr>
                <w:color w:val="FFFFFF" w:themeColor="background1"/>
                <w:sz w:val="18"/>
                <w:szCs w:val="18"/>
              </w:rPr>
              <w:t>Attribute</w:t>
            </w:r>
          </w:p>
        </w:tc>
        <w:tc>
          <w:tcPr>
            <w:tcW w:w="6015" w:type="dxa"/>
            <w:tcBorders>
              <w:top w:val="nil"/>
              <w:left w:val="nil"/>
              <w:bottom w:val="nil"/>
              <w:right w:val="nil"/>
            </w:tcBorders>
            <w:shd w:val="clear" w:color="auto" w:fill="434343"/>
            <w:tcMar>
              <w:top w:w="50" w:type="dxa"/>
              <w:left w:w="50" w:type="dxa"/>
              <w:bottom w:w="50" w:type="dxa"/>
              <w:right w:w="50" w:type="dxa"/>
            </w:tcMar>
            <w:vAlign w:val="center"/>
          </w:tcPr>
          <w:p w14:paraId="59307C29" w14:textId="77777777" w:rsidR="00925C9C" w:rsidRPr="007107AD" w:rsidRDefault="00925C9C" w:rsidP="00C83918">
            <w:pPr>
              <w:rPr>
                <w:color w:val="FFFFFF" w:themeColor="background1"/>
                <w:sz w:val="18"/>
                <w:szCs w:val="18"/>
              </w:rPr>
            </w:pPr>
            <w:r w:rsidRPr="007107AD">
              <w:rPr>
                <w:color w:val="FFFFFF" w:themeColor="background1"/>
                <w:sz w:val="18"/>
                <w:szCs w:val="18"/>
              </w:rPr>
              <w:t>Description</w:t>
            </w:r>
          </w:p>
        </w:tc>
      </w:tr>
      <w:tr w:rsidR="00925C9C" w:rsidRPr="007107AD" w14:paraId="777C9BD0" w14:textId="77777777" w:rsidTr="00925C9C">
        <w:trPr>
          <w:trHeight w:val="360"/>
        </w:trPr>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19F6193F" w14:textId="77777777" w:rsidR="00925C9C" w:rsidRPr="007107AD" w:rsidRDefault="00925C9C" w:rsidP="00925C9C">
            <w:pPr>
              <w:spacing w:after="0" w:line="240" w:lineRule="auto"/>
              <w:rPr>
                <w:rFonts w:ascii="Courier New" w:eastAsia="Courier New" w:hAnsi="Courier New" w:cs="Courier New"/>
                <w:color w:val="DD1144"/>
                <w:sz w:val="16"/>
                <w:szCs w:val="16"/>
              </w:rPr>
            </w:pPr>
            <w:r w:rsidRPr="007107AD">
              <w:rPr>
                <w:rFonts w:ascii="Courier New" w:eastAsia="Courier New" w:hAnsi="Courier New" w:cs="Courier New"/>
                <w:color w:val="DD1144"/>
                <w:sz w:val="16"/>
                <w:szCs w:val="16"/>
              </w:rPr>
              <w:t>suppliers</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113348CD" w14:textId="77777777" w:rsidR="00925C9C" w:rsidRPr="007107AD" w:rsidRDefault="00925C9C" w:rsidP="00925C9C">
            <w:pPr>
              <w:spacing w:after="0" w:line="240" w:lineRule="auto"/>
              <w:rPr>
                <w:b/>
                <w:sz w:val="16"/>
                <w:szCs w:val="16"/>
              </w:rPr>
            </w:pPr>
            <w:r w:rsidRPr="007107AD">
              <w:rPr>
                <w:color w:val="666666"/>
                <w:sz w:val="16"/>
                <w:szCs w:val="16"/>
              </w:rPr>
              <w:t xml:space="preserve">The party, or parties, responsible for this award. </w:t>
            </w:r>
          </w:p>
        </w:tc>
      </w:tr>
      <w:tr w:rsidR="00925C9C" w:rsidRPr="007107AD" w14:paraId="2ECABC83" w14:textId="77777777" w:rsidTr="00925C9C">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02727560" w14:textId="77777777" w:rsidR="00925C9C" w:rsidRPr="007107AD" w:rsidRDefault="00925C9C" w:rsidP="00925C9C">
            <w:pPr>
              <w:spacing w:after="0" w:line="240" w:lineRule="auto"/>
              <w:rPr>
                <w:rFonts w:ascii="Courier New" w:eastAsia="Courier New" w:hAnsi="Courier New" w:cs="Courier New"/>
                <w:color w:val="DD1144"/>
                <w:sz w:val="16"/>
                <w:szCs w:val="16"/>
              </w:rPr>
            </w:pPr>
            <w:r w:rsidRPr="007107AD">
              <w:rPr>
                <w:rFonts w:ascii="Courier New" w:eastAsia="Courier New" w:hAnsi="Courier New" w:cs="Courier New"/>
                <w:color w:val="DD1144"/>
                <w:sz w:val="16"/>
                <w:szCs w:val="16"/>
              </w:rPr>
              <w:t>value</w:t>
            </w:r>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C0D8C42" w14:textId="77777777" w:rsidR="00925C9C" w:rsidRPr="007107AD" w:rsidRDefault="00925C9C" w:rsidP="00925C9C">
            <w:pPr>
              <w:spacing w:after="0" w:line="240" w:lineRule="auto"/>
              <w:rPr>
                <w:b/>
                <w:sz w:val="16"/>
                <w:szCs w:val="16"/>
              </w:rPr>
            </w:pPr>
            <w:r w:rsidRPr="007107AD">
              <w:rPr>
                <w:color w:val="666666"/>
                <w:sz w:val="16"/>
                <w:szCs w:val="16"/>
              </w:rPr>
              <w:t>The total value of the award</w:t>
            </w:r>
          </w:p>
        </w:tc>
      </w:tr>
      <w:tr w:rsidR="00925C9C" w:rsidRPr="007107AD" w14:paraId="3F4CF8E3" w14:textId="77777777" w:rsidTr="00925C9C">
        <w:tc>
          <w:tcPr>
            <w:tcW w:w="3315" w:type="dxa"/>
            <w:tcBorders>
              <w:top w:val="nil"/>
              <w:left w:val="nil"/>
              <w:bottom w:val="nil"/>
              <w:right w:val="nil"/>
            </w:tcBorders>
            <w:shd w:val="clear" w:color="auto" w:fill="F3F3F3"/>
            <w:tcMar>
              <w:top w:w="50" w:type="dxa"/>
              <w:left w:w="50" w:type="dxa"/>
              <w:bottom w:w="50" w:type="dxa"/>
              <w:right w:w="50" w:type="dxa"/>
            </w:tcMar>
            <w:vAlign w:val="center"/>
          </w:tcPr>
          <w:p w14:paraId="32AEB3CC" w14:textId="77777777" w:rsidR="00925C9C" w:rsidRPr="007107AD" w:rsidRDefault="00925C9C" w:rsidP="00925C9C">
            <w:pPr>
              <w:spacing w:after="0" w:line="240" w:lineRule="auto"/>
              <w:rPr>
                <w:rFonts w:ascii="Courier New" w:eastAsia="Courier New" w:hAnsi="Courier New" w:cs="Courier New"/>
                <w:color w:val="DD1144"/>
                <w:sz w:val="16"/>
                <w:szCs w:val="16"/>
              </w:rPr>
            </w:pPr>
            <w:r w:rsidRPr="007107AD">
              <w:rPr>
                <w:rFonts w:ascii="Courier New" w:eastAsia="Courier New" w:hAnsi="Courier New" w:cs="Courier New"/>
                <w:color w:val="DD1144"/>
                <w:sz w:val="16"/>
                <w:szCs w:val="16"/>
              </w:rPr>
              <w:t>description</w:t>
            </w:r>
          </w:p>
        </w:tc>
        <w:tc>
          <w:tcPr>
            <w:tcW w:w="6015" w:type="dxa"/>
            <w:tcBorders>
              <w:top w:val="nil"/>
              <w:left w:val="nil"/>
              <w:bottom w:val="nil"/>
              <w:right w:val="nil"/>
            </w:tcBorders>
            <w:shd w:val="clear" w:color="auto" w:fill="F3F3F3"/>
            <w:tcMar>
              <w:top w:w="50" w:type="dxa"/>
              <w:left w:w="50" w:type="dxa"/>
              <w:bottom w:w="50" w:type="dxa"/>
              <w:right w:w="50" w:type="dxa"/>
            </w:tcMar>
            <w:vAlign w:val="center"/>
          </w:tcPr>
          <w:p w14:paraId="73347A83" w14:textId="77777777" w:rsidR="00925C9C" w:rsidRPr="007107AD" w:rsidRDefault="00925C9C" w:rsidP="00925C9C">
            <w:pPr>
              <w:spacing w:after="0" w:line="240" w:lineRule="auto"/>
              <w:rPr>
                <w:b/>
                <w:sz w:val="16"/>
                <w:szCs w:val="16"/>
              </w:rPr>
            </w:pPr>
            <w:r w:rsidRPr="007107AD">
              <w:rPr>
                <w:color w:val="666666"/>
                <w:sz w:val="16"/>
                <w:szCs w:val="16"/>
              </w:rPr>
              <w:t>Description of an award</w:t>
            </w:r>
          </w:p>
        </w:tc>
      </w:tr>
      <w:tr w:rsidR="00925C9C" w:rsidRPr="007107AD" w14:paraId="74014E3E" w14:textId="77777777" w:rsidTr="00925C9C">
        <w:tc>
          <w:tcPr>
            <w:tcW w:w="3315" w:type="dxa"/>
            <w:tcBorders>
              <w:top w:val="nil"/>
              <w:left w:val="nil"/>
              <w:bottom w:val="nil"/>
              <w:right w:val="nil"/>
            </w:tcBorders>
            <w:shd w:val="clear" w:color="auto" w:fill="auto"/>
            <w:tcMar>
              <w:top w:w="50" w:type="dxa"/>
              <w:left w:w="50" w:type="dxa"/>
              <w:bottom w:w="50" w:type="dxa"/>
              <w:right w:w="50" w:type="dxa"/>
            </w:tcMar>
            <w:vAlign w:val="center"/>
          </w:tcPr>
          <w:p w14:paraId="06F4FBB4" w14:textId="77777777" w:rsidR="00925C9C" w:rsidRPr="007107AD" w:rsidRDefault="00925C9C" w:rsidP="00925C9C">
            <w:pPr>
              <w:spacing w:after="0" w:line="240" w:lineRule="auto"/>
              <w:rPr>
                <w:rFonts w:ascii="Courier New" w:eastAsia="Courier New" w:hAnsi="Courier New" w:cs="Courier New"/>
                <w:color w:val="DD1144"/>
                <w:sz w:val="16"/>
                <w:szCs w:val="16"/>
              </w:rPr>
            </w:pPr>
            <w:proofErr w:type="spellStart"/>
            <w:r w:rsidRPr="007107AD">
              <w:rPr>
                <w:rFonts w:ascii="Courier New" w:eastAsia="Courier New" w:hAnsi="Courier New" w:cs="Courier New"/>
                <w:color w:val="DD1144"/>
                <w:sz w:val="16"/>
                <w:szCs w:val="16"/>
              </w:rPr>
              <w:t>relatedLot</w:t>
            </w:r>
            <w:proofErr w:type="spellEnd"/>
          </w:p>
        </w:tc>
        <w:tc>
          <w:tcPr>
            <w:tcW w:w="6015" w:type="dxa"/>
            <w:tcBorders>
              <w:top w:val="nil"/>
              <w:left w:val="nil"/>
              <w:bottom w:val="nil"/>
              <w:right w:val="nil"/>
            </w:tcBorders>
            <w:shd w:val="clear" w:color="auto" w:fill="auto"/>
            <w:tcMar>
              <w:top w:w="50" w:type="dxa"/>
              <w:left w:w="50" w:type="dxa"/>
              <w:bottom w:w="50" w:type="dxa"/>
              <w:right w:w="50" w:type="dxa"/>
            </w:tcMar>
            <w:vAlign w:val="center"/>
          </w:tcPr>
          <w:p w14:paraId="7F68D6B1" w14:textId="77777777" w:rsidR="00925C9C" w:rsidRPr="007107AD" w:rsidRDefault="00925C9C" w:rsidP="00A4283D">
            <w:pPr>
              <w:keepNext/>
              <w:spacing w:after="0" w:line="240" w:lineRule="auto"/>
              <w:rPr>
                <w:b/>
                <w:sz w:val="16"/>
                <w:szCs w:val="16"/>
              </w:rPr>
            </w:pPr>
            <w:r w:rsidRPr="007107AD">
              <w:rPr>
                <w:color w:val="666666"/>
                <w:sz w:val="16"/>
                <w:szCs w:val="16"/>
              </w:rPr>
              <w:t>Identifier of a lot related to this award</w:t>
            </w:r>
          </w:p>
        </w:tc>
      </w:tr>
    </w:tbl>
    <w:p w14:paraId="06C19C4D" w14:textId="4AFB4350" w:rsidR="00A4283D" w:rsidRDefault="00A4283D" w:rsidP="00A4283D">
      <w:pPr>
        <w:pStyle w:val="Caption"/>
        <w:jc w:val="center"/>
      </w:pPr>
      <w:bookmarkStart w:id="687" w:name="_bapq07fhrtli" w:colFirst="0" w:colLast="0"/>
      <w:bookmarkStart w:id="688" w:name="_Toc86855032"/>
      <w:bookmarkEnd w:id="687"/>
      <w:r>
        <w:t xml:space="preserve">Table </w:t>
      </w:r>
      <w:r w:rsidR="006D2FAA">
        <w:fldChar w:fldCharType="begin"/>
      </w:r>
      <w:r w:rsidR="006D2FAA">
        <w:instrText xml:space="preserve"> SEQ Table \* ARABIC </w:instrText>
      </w:r>
      <w:r w:rsidR="006D2FAA">
        <w:fldChar w:fldCharType="separate"/>
      </w:r>
      <w:r w:rsidR="00DC3B42">
        <w:rPr>
          <w:noProof/>
        </w:rPr>
        <w:t>1</w:t>
      </w:r>
      <w:r w:rsidR="006D2FAA">
        <w:rPr>
          <w:noProof/>
        </w:rPr>
        <w:fldChar w:fldCharType="end"/>
      </w:r>
      <w:r>
        <w:t xml:space="preserve">. </w:t>
      </w:r>
      <w:r w:rsidRPr="00A5285A">
        <w:t>Model for the creation of an award (</w:t>
      </w:r>
      <w:proofErr w:type="spellStart"/>
      <w:r w:rsidRPr="00A4283D">
        <w:t>createAward</w:t>
      </w:r>
      <w:proofErr w:type="spellEnd"/>
      <w:r>
        <w:t>)</w:t>
      </w:r>
      <w:bookmarkEnd w:id="688"/>
    </w:p>
    <w:p w14:paraId="7B6A38E3" w14:textId="016D4C29" w:rsidR="00925C9C" w:rsidRPr="007107AD" w:rsidDel="009369F5" w:rsidRDefault="4C59F75D" w:rsidP="4C59F75D">
      <w:pPr>
        <w:pStyle w:val="Heading1"/>
      </w:pPr>
      <w:r w:rsidRPr="4C59F75D">
        <w:rPr>
          <w:szCs w:val="36"/>
        </w:rPr>
        <w:t>Tutorial</w:t>
      </w:r>
    </w:p>
    <w:p w14:paraId="649C8A11" w14:textId="1EBAAAE3" w:rsidR="00925C9C" w:rsidRPr="007107AD" w:rsidRDefault="4C59F75D" w:rsidP="4C59F75D">
      <w:r>
        <w:t>The step-by-step tutorial in this section explains how to use both the Central Database Unit’s (CDU) command and query APIs to fulfil all the requirements above and perform all the functionality covered by the method.</w:t>
      </w:r>
    </w:p>
    <w:p w14:paraId="64699487" w14:textId="77777777" w:rsidR="00925C9C" w:rsidRPr="007107AD" w:rsidRDefault="4C59F75D" w:rsidP="00C83918">
      <w:pPr>
        <w:pStyle w:val="Heading2"/>
        <w:ind w:left="1191"/>
      </w:pPr>
      <w:bookmarkStart w:id="689" w:name="_17973i2zylv5"/>
      <w:bookmarkStart w:id="690" w:name="_Toc86855021"/>
      <w:bookmarkEnd w:id="689"/>
      <w:r>
        <w:t>Pre-conditions</w:t>
      </w:r>
      <w:bookmarkEnd w:id="690"/>
    </w:p>
    <w:p w14:paraId="4173DD87" w14:textId="1F6A2080" w:rsidR="00925C9C" w:rsidRPr="007107AD" w:rsidRDefault="627A1C59" w:rsidP="00925C9C">
      <w:r>
        <w:t>The contracting process for the direct award begins the same way as for any other procurement method: from the line in the annual procurement plan (PIN or simplified PN) based on the need described and the sources of financing declared for this need.</w:t>
      </w:r>
    </w:p>
    <w:p w14:paraId="3094558B" w14:textId="77777777" w:rsidR="00925C9C" w:rsidRPr="007107AD" w:rsidRDefault="4C59F75D" w:rsidP="00C05DE8">
      <w:pPr>
        <w:pStyle w:val="Heading2"/>
        <w:ind w:left="1191"/>
      </w:pPr>
      <w:bookmarkStart w:id="691" w:name="_5fywej60zfsy"/>
      <w:bookmarkStart w:id="692" w:name="_yyxx52oxmqb1"/>
      <w:bookmarkStart w:id="693" w:name="_Toc86855022"/>
      <w:bookmarkEnd w:id="691"/>
      <w:bookmarkEnd w:id="692"/>
      <w:r>
        <w:t>Getting started</w:t>
      </w:r>
      <w:bookmarkEnd w:id="693"/>
    </w:p>
    <w:p w14:paraId="45A27496" w14:textId="31B21EBA" w:rsidR="00925C9C" w:rsidRPr="007107AD" w:rsidRDefault="359CE8D2" w:rsidP="00925C9C">
      <w:r w:rsidRPr="007107AD">
        <w:t>The following tutorial shows step</w:t>
      </w:r>
      <w:r w:rsidR="00F07E04">
        <w:t xml:space="preserve"> </w:t>
      </w:r>
      <w:r w:rsidRPr="007107AD">
        <w:t>by</w:t>
      </w:r>
      <w:r w:rsidR="00F07E04">
        <w:t xml:space="preserve"> </w:t>
      </w:r>
      <w:r w:rsidRPr="007107AD">
        <w:t>step a sequence of all actions and requests a contributor (NEPP) needs to conduct throughout the entire process covered by the use-cases.</w:t>
      </w:r>
    </w:p>
    <w:p w14:paraId="3ED013CB" w14:textId="77777777" w:rsidR="00925C9C" w:rsidRPr="00B65895" w:rsidRDefault="4C59F75D" w:rsidP="00AC0109">
      <w:pPr>
        <w:pStyle w:val="Heading3"/>
      </w:pPr>
      <w:bookmarkStart w:id="694" w:name="_6y3hwcxvv2v9"/>
      <w:bookmarkStart w:id="695" w:name="_qetatv51juna"/>
      <w:bookmarkStart w:id="696" w:name="_Toc86855023"/>
      <w:bookmarkEnd w:id="694"/>
      <w:bookmarkEnd w:id="695"/>
      <w:r>
        <w:t>Introduce an award</w:t>
      </w:r>
      <w:bookmarkEnd w:id="696"/>
      <w:r>
        <w:t xml:space="preserve"> </w:t>
      </w:r>
    </w:p>
    <w:p w14:paraId="78D5A840" w14:textId="539EC33A" w:rsidR="00925C9C" w:rsidRPr="007107AD" w:rsidRDefault="00925C9C" w:rsidP="004F4773">
      <w:pPr>
        <w:pStyle w:val="Heading4"/>
        <w:keepNext w:val="0"/>
        <w:keepLines w:val="0"/>
        <w:spacing w:before="200" w:line="360" w:lineRule="auto"/>
        <w:ind w:left="924"/>
        <w:jc w:val="left"/>
      </w:pPr>
      <w:bookmarkStart w:id="697" w:name="_1pf9vnltysu1" w:colFirst="0" w:colLast="0"/>
      <w:bookmarkStart w:id="698" w:name="_9hqqi5qmpcme" w:colFirst="0" w:colLast="0"/>
      <w:bookmarkEnd w:id="697"/>
      <w:bookmarkEnd w:id="698"/>
      <w:r w:rsidRPr="007107AD">
        <w:t xml:space="preserve">Indication of </w:t>
      </w:r>
      <w:r w:rsidR="0027343D" w:rsidRPr="007107AD">
        <w:t>a</w:t>
      </w:r>
      <w:r w:rsidR="003F661F" w:rsidRPr="007107AD">
        <w:t xml:space="preserve"> </w:t>
      </w:r>
      <w:r w:rsidR="00B65895">
        <w:t>Supplier</w:t>
      </w:r>
      <w:r w:rsidRPr="007107AD">
        <w:t xml:space="preserve"> selected for direct award</w:t>
      </w:r>
    </w:p>
    <w:p w14:paraId="37A48C0C" w14:textId="1B87CA7D" w:rsidR="00925C9C" w:rsidRPr="007107AD" w:rsidRDefault="627A1C59" w:rsidP="00925C9C">
      <w:r>
        <w:lastRenderedPageBreak/>
        <w:t xml:space="preserve">In the case of reporting on a direct award, the PE needs to indicate the Supplier selected to be awarded the direct contract by adding a relevant award. </w:t>
      </w:r>
    </w:p>
    <w:p w14:paraId="3E9D784F" w14:textId="77777777" w:rsidR="00925C9C" w:rsidRPr="007107AD" w:rsidRDefault="00925C9C" w:rsidP="004F4773">
      <w:pPr>
        <w:pStyle w:val="Heading4"/>
        <w:keepNext w:val="0"/>
        <w:keepLines w:val="0"/>
        <w:spacing w:before="200" w:line="360" w:lineRule="auto"/>
        <w:ind w:left="924"/>
        <w:jc w:val="left"/>
      </w:pPr>
      <w:bookmarkStart w:id="699" w:name="_wivh4aofrhum" w:colFirst="0" w:colLast="0"/>
      <w:bookmarkEnd w:id="699"/>
      <w:r w:rsidRPr="007107AD">
        <w:t xml:space="preserve">Get X-OPERATION-ID </w:t>
      </w:r>
    </w:p>
    <w:tbl>
      <w:tblPr>
        <w:tblW w:w="9330" w:type="dxa"/>
        <w:tblLayout w:type="fixed"/>
        <w:tblLook w:val="0600" w:firstRow="0" w:lastRow="0" w:firstColumn="0" w:lastColumn="0" w:noHBand="1" w:noVBand="1"/>
      </w:tblPr>
      <w:tblGrid>
        <w:gridCol w:w="9330"/>
      </w:tblGrid>
      <w:tr w:rsidR="00925C9C" w:rsidRPr="007107AD" w14:paraId="0F5DD45A" w14:textId="77777777" w:rsidTr="627A1C59">
        <w:tc>
          <w:tcPr>
            <w:tcW w:w="9330" w:type="dxa"/>
            <w:shd w:val="clear" w:color="auto" w:fill="F8F8F8"/>
            <w:tcMar>
              <w:top w:w="180" w:type="dxa"/>
              <w:left w:w="180" w:type="dxa"/>
              <w:bottom w:w="180" w:type="dxa"/>
              <w:right w:w="180" w:type="dxa"/>
            </w:tcMar>
          </w:tcPr>
          <w:p w14:paraId="3A1D4145" w14:textId="0245F2C3" w:rsidR="00925C9C" w:rsidRPr="007107AD" w:rsidRDefault="00925C9C" w:rsidP="004810B5">
            <w:pPr>
              <w:widowControl w:val="0"/>
              <w:spacing w:after="0" w:line="312" w:lineRule="auto"/>
              <w:jc w:val="left"/>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t>POST HTTP/1.1</w:t>
            </w:r>
            <w:r w:rsidRPr="007107AD">
              <w:rPr>
                <w:rFonts w:ascii="Courier New" w:eastAsia="Courier New" w:hAnsi="Courier New" w:cs="Courier New"/>
                <w:color w:val="333333"/>
                <w:sz w:val="16"/>
                <w:szCs w:val="16"/>
                <w:shd w:val="clear" w:color="auto" w:fill="F8F8F8"/>
              </w:rPr>
              <w:br/>
            </w:r>
            <w:r w:rsidR="004810B5" w:rsidRPr="007107AD">
              <w:rPr>
                <w:rFonts w:ascii="Courier New" w:eastAsia="Courier New" w:hAnsi="Courier New" w:cs="Courier New"/>
                <w:color w:val="000080"/>
                <w:sz w:val="16"/>
                <w:szCs w:val="16"/>
                <w:shd w:val="clear" w:color="auto" w:fill="F8F8F8"/>
              </w:rPr>
              <w:t>Authori</w:t>
            </w:r>
            <w:r w:rsidR="004810B5">
              <w:rPr>
                <w:rFonts w:ascii="Courier New" w:eastAsia="Courier New" w:hAnsi="Courier New" w:cs="Courier New"/>
                <w:color w:val="000080"/>
                <w:sz w:val="16"/>
                <w:szCs w:val="16"/>
                <w:shd w:val="clear" w:color="auto" w:fill="F8F8F8"/>
              </w:rPr>
              <w:t>s</w:t>
            </w:r>
            <w:r w:rsidR="004810B5" w:rsidRPr="007107AD">
              <w:rPr>
                <w:rFonts w:ascii="Courier New" w:eastAsia="Courier New" w:hAnsi="Courier New" w:cs="Courier New"/>
                <w:color w:val="000080"/>
                <w:sz w:val="16"/>
                <w:szCs w:val="16"/>
                <w:shd w:val="clear" w:color="auto" w:fill="F8F8F8"/>
              </w:rPr>
              <w:t>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xml:space="preserve">: </w:t>
            </w:r>
            <w:proofErr w:type="spellStart"/>
            <w:r w:rsidRPr="007107AD">
              <w:rPr>
                <w:rFonts w:ascii="Courier New" w:eastAsia="Courier New" w:hAnsi="Courier New" w:cs="Courier New"/>
                <w:color w:val="333333"/>
                <w:sz w:val="16"/>
                <w:szCs w:val="16"/>
                <w:shd w:val="clear" w:color="auto" w:fill="F8F8F8"/>
              </w:rPr>
              <w:t>operation.HOST</w:t>
            </w:r>
            <w:proofErr w:type="spellEnd"/>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201 OK</w:t>
            </w:r>
            <w:r w:rsidRPr="007107AD">
              <w:rPr>
                <w:rFonts w:ascii="Courier New" w:eastAsia="Courier New" w:hAnsi="Courier New" w:cs="Courier New"/>
                <w:color w:val="333333"/>
                <w:sz w:val="16"/>
                <w:szCs w:val="16"/>
                <w:shd w:val="clear" w:color="auto" w:fill="F8F8F8"/>
              </w:rPr>
              <w:br/>
              <w:t xml:space="preserve">Content-Type: application/json; </w:t>
            </w:r>
            <w:r w:rsidRPr="007107AD">
              <w:rPr>
                <w:rFonts w:ascii="Courier New" w:eastAsia="Courier New" w:hAnsi="Courier New" w:cs="Courier New"/>
                <w:color w:val="000080"/>
                <w:sz w:val="16"/>
                <w:szCs w:val="16"/>
                <w:shd w:val="clear" w:color="auto" w:fill="F8F8F8"/>
              </w:rPr>
              <w:t>charset</w:t>
            </w:r>
            <w:r w:rsidRPr="007107AD">
              <w:rPr>
                <w:rFonts w:ascii="Courier New" w:eastAsia="Courier New" w:hAnsi="Courier New" w:cs="Courier New"/>
                <w:color w:val="333333"/>
                <w:sz w:val="16"/>
                <w:szCs w:val="16"/>
                <w:shd w:val="clear" w:color="auto" w:fill="F8F8F8"/>
              </w:rPr>
              <w:t>=UTF-8</w:t>
            </w:r>
            <w:r w:rsidRPr="007107AD">
              <w:rPr>
                <w:rFonts w:ascii="Courier New" w:eastAsia="Courier New" w:hAnsi="Courier New" w:cs="Courier New"/>
                <w:color w:val="333333"/>
                <w:sz w:val="16"/>
                <w:szCs w:val="16"/>
                <w:shd w:val="clear" w:color="auto" w:fill="F8F8F8"/>
              </w:rPr>
              <w:br/>
              <w:t>{</w:t>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DD1144"/>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f5c6a3c0-5ff8-463f-9c0c-d4c1f324b7fb"</w:t>
            </w:r>
            <w:r w:rsidRPr="007107AD">
              <w:rPr>
                <w:rFonts w:ascii="Courier New" w:eastAsia="Courier New" w:hAnsi="Courier New" w:cs="Courier New"/>
                <w:color w:val="333333"/>
                <w:sz w:val="16"/>
                <w:szCs w:val="16"/>
                <w:shd w:val="clear" w:color="auto" w:fill="F8F8F8"/>
              </w:rPr>
              <w:br/>
              <w:t>}</w:t>
            </w:r>
          </w:p>
        </w:tc>
      </w:tr>
    </w:tbl>
    <w:p w14:paraId="1DA843D5" w14:textId="6163C77A" w:rsidR="00925C9C" w:rsidRPr="007107AD" w:rsidRDefault="00925C9C" w:rsidP="004F4773">
      <w:pPr>
        <w:pStyle w:val="Heading4"/>
        <w:keepNext w:val="0"/>
        <w:keepLines w:val="0"/>
        <w:spacing w:before="200" w:line="360" w:lineRule="auto"/>
        <w:ind w:left="924"/>
        <w:jc w:val="left"/>
      </w:pPr>
      <w:bookmarkStart w:id="700" w:name="_6j22w7b77opu" w:colFirst="0" w:colLast="0"/>
      <w:bookmarkEnd w:id="700"/>
      <w:r w:rsidRPr="007107AD">
        <w:t>Add an award</w:t>
      </w:r>
    </w:p>
    <w:p w14:paraId="5B3F12A0" w14:textId="2A178A11" w:rsidR="00925C9C" w:rsidRPr="007107AD" w:rsidRDefault="627A1C59" w:rsidP="00925C9C">
      <w:r>
        <w:t xml:space="preserve">To introduce a new award object, the standard </w:t>
      </w:r>
      <w:proofErr w:type="spellStart"/>
      <w:r>
        <w:t>createAward</w:t>
      </w:r>
      <w:proofErr w:type="spellEnd"/>
      <w:r>
        <w:t xml:space="preserve"> command-model should be used for the preparation of a POST-request for BPE with the following parameters:</w:t>
      </w:r>
    </w:p>
    <w:tbl>
      <w:tblPr>
        <w:tblW w:w="9360" w:type="dxa"/>
        <w:tblLayout w:type="fixed"/>
        <w:tblLook w:val="0600" w:firstRow="0" w:lastRow="0" w:firstColumn="0" w:lastColumn="0" w:noHBand="1" w:noVBand="1"/>
      </w:tblPr>
      <w:tblGrid>
        <w:gridCol w:w="9360"/>
      </w:tblGrid>
      <w:tr w:rsidR="00925C9C" w:rsidRPr="007107AD" w14:paraId="14CA1AD7" w14:textId="77777777" w:rsidTr="00925C9C">
        <w:tc>
          <w:tcPr>
            <w:tcW w:w="9360" w:type="dxa"/>
            <w:shd w:val="clear" w:color="auto" w:fill="434343"/>
            <w:tcMar>
              <w:top w:w="100" w:type="dxa"/>
              <w:left w:w="100" w:type="dxa"/>
              <w:bottom w:w="100" w:type="dxa"/>
              <w:right w:w="100" w:type="dxa"/>
            </w:tcMar>
          </w:tcPr>
          <w:p w14:paraId="1DBA7292" w14:textId="77777777" w:rsidR="00925C9C" w:rsidRPr="007107AD" w:rsidRDefault="00925C9C" w:rsidP="00925C9C">
            <w:pPr>
              <w:widowControl w:val="0"/>
              <w:spacing w:after="0" w:line="240" w:lineRule="auto"/>
              <w:rPr>
                <w:rFonts w:ascii="Courier New" w:eastAsia="Courier New" w:hAnsi="Courier New" w:cs="Courier New"/>
                <w:color w:val="FFFFFF"/>
                <w:sz w:val="18"/>
                <w:szCs w:val="18"/>
              </w:rPr>
            </w:pPr>
            <w:r w:rsidRPr="007107AD">
              <w:rPr>
                <w:rFonts w:ascii="Courier New" w:eastAsia="Courier New" w:hAnsi="Courier New" w:cs="Courier New"/>
                <w:color w:val="FFFFFF"/>
                <w:sz w:val="18"/>
                <w:szCs w:val="18"/>
              </w:rPr>
              <w:t>do/award/</w:t>
            </w:r>
            <w:proofErr w:type="spellStart"/>
            <w:r w:rsidRPr="007107AD">
              <w:rPr>
                <w:rFonts w:ascii="Courier New" w:eastAsia="Courier New" w:hAnsi="Courier New" w:cs="Courier New"/>
                <w:color w:val="FFFFFF"/>
                <w:sz w:val="18"/>
                <w:szCs w:val="18"/>
              </w:rPr>
              <w:t>cpid</w:t>
            </w:r>
            <w:proofErr w:type="spellEnd"/>
            <w:r w:rsidRPr="007107AD">
              <w:rPr>
                <w:rFonts w:ascii="Courier New" w:eastAsia="Courier New" w:hAnsi="Courier New" w:cs="Courier New"/>
                <w:color w:val="FFFFFF"/>
                <w:sz w:val="18"/>
                <w:szCs w:val="18"/>
              </w:rPr>
              <w:t>/</w:t>
            </w:r>
            <w:proofErr w:type="spellStart"/>
            <w:r w:rsidRPr="007107AD">
              <w:rPr>
                <w:rFonts w:ascii="Courier New" w:eastAsia="Courier New" w:hAnsi="Courier New" w:cs="Courier New"/>
                <w:color w:val="FFFFFF"/>
                <w:sz w:val="18"/>
                <w:szCs w:val="18"/>
              </w:rPr>
              <w:t>ocid?lotID</w:t>
            </w:r>
            <w:proofErr w:type="spellEnd"/>
          </w:p>
        </w:tc>
      </w:tr>
    </w:tbl>
    <w:p w14:paraId="28746EBE" w14:textId="77777777" w:rsidR="00925C9C" w:rsidRPr="007107AD" w:rsidRDefault="00925C9C" w:rsidP="00925C9C">
      <w:pPr>
        <w:spacing w:before="200" w:after="0"/>
        <w:rPr>
          <w:sz w:val="18"/>
          <w:szCs w:val="18"/>
        </w:rPr>
      </w:pPr>
      <w:r w:rsidRPr="007107AD">
        <w:rPr>
          <w:sz w:val="18"/>
          <w:szCs w:val="18"/>
        </w:rPr>
        <w:t>Where:</w:t>
      </w:r>
    </w:p>
    <w:p w14:paraId="15C93130" w14:textId="77777777" w:rsidR="00925C9C" w:rsidRPr="007107AD" w:rsidRDefault="00925C9C" w:rsidP="00C05DE8">
      <w:pPr>
        <w:numPr>
          <w:ilvl w:val="0"/>
          <w:numId w:val="6"/>
        </w:numPr>
        <w:tabs>
          <w:tab w:val="left" w:pos="1260"/>
          <w:tab w:val="left" w:pos="990"/>
        </w:tabs>
        <w:spacing w:after="0" w:line="276" w:lineRule="auto"/>
        <w:ind w:left="180" w:hanging="180"/>
        <w:jc w:val="left"/>
        <w:rPr>
          <w:sz w:val="18"/>
          <w:szCs w:val="18"/>
        </w:rPr>
      </w:pPr>
      <w:proofErr w:type="spellStart"/>
      <w:r w:rsidRPr="007107AD">
        <w:rPr>
          <w:rFonts w:ascii="Courier New" w:eastAsia="Courier New" w:hAnsi="Courier New" w:cs="Courier New"/>
          <w:color w:val="DD1144"/>
          <w:sz w:val="16"/>
          <w:szCs w:val="16"/>
        </w:rPr>
        <w:t>cpid</w:t>
      </w:r>
      <w:proofErr w:type="spellEnd"/>
      <w:r w:rsidRPr="007107AD">
        <w:rPr>
          <w:sz w:val="18"/>
          <w:szCs w:val="18"/>
        </w:rPr>
        <w:t xml:space="preserve"> </w:t>
      </w:r>
      <w:r w:rsidRPr="007107AD">
        <w:rPr>
          <w:sz w:val="18"/>
          <w:szCs w:val="18"/>
        </w:rPr>
        <w:tab/>
        <w:t xml:space="preserve">- </w:t>
      </w:r>
      <w:r w:rsidRPr="007107AD">
        <w:rPr>
          <w:sz w:val="18"/>
          <w:szCs w:val="18"/>
        </w:rPr>
        <w:tab/>
        <w:t>OCID of parent Contracting Process (</w:t>
      </w:r>
      <w:proofErr w:type="spellStart"/>
      <w:r w:rsidRPr="007107AD">
        <w:rPr>
          <w:sz w:val="18"/>
          <w:szCs w:val="18"/>
        </w:rPr>
        <w:t>cProcess</w:t>
      </w:r>
      <w:proofErr w:type="spellEnd"/>
      <w:r w:rsidRPr="007107AD">
        <w:rPr>
          <w:sz w:val="18"/>
          <w:szCs w:val="18"/>
        </w:rPr>
        <w:t>)</w:t>
      </w:r>
    </w:p>
    <w:p w14:paraId="6270C0D2" w14:textId="77777777" w:rsidR="00925C9C" w:rsidRPr="007107AD" w:rsidRDefault="00925C9C" w:rsidP="00C05DE8">
      <w:pPr>
        <w:numPr>
          <w:ilvl w:val="0"/>
          <w:numId w:val="6"/>
        </w:numPr>
        <w:tabs>
          <w:tab w:val="left" w:pos="1260"/>
          <w:tab w:val="left" w:pos="990"/>
        </w:tabs>
        <w:spacing w:after="0" w:line="276" w:lineRule="auto"/>
        <w:ind w:left="180" w:hanging="180"/>
        <w:jc w:val="left"/>
        <w:rPr>
          <w:sz w:val="18"/>
          <w:szCs w:val="18"/>
        </w:rPr>
      </w:pPr>
      <w:r w:rsidRPr="007107AD">
        <w:rPr>
          <w:rFonts w:ascii="Courier New" w:eastAsia="Courier New" w:hAnsi="Courier New" w:cs="Courier New"/>
          <w:color w:val="DD1144"/>
          <w:sz w:val="16"/>
          <w:szCs w:val="16"/>
        </w:rPr>
        <w:t>ocid</w:t>
      </w:r>
      <w:r w:rsidRPr="007107AD">
        <w:rPr>
          <w:sz w:val="18"/>
          <w:szCs w:val="18"/>
        </w:rPr>
        <w:t xml:space="preserve"> </w:t>
      </w:r>
      <w:r w:rsidRPr="007107AD">
        <w:rPr>
          <w:sz w:val="18"/>
          <w:szCs w:val="18"/>
        </w:rPr>
        <w:tab/>
        <w:t xml:space="preserve">- </w:t>
      </w:r>
      <w:r w:rsidRPr="007107AD">
        <w:rPr>
          <w:sz w:val="18"/>
          <w:szCs w:val="18"/>
        </w:rPr>
        <w:tab/>
        <w:t>OCID of a process phase (</w:t>
      </w:r>
      <w:proofErr w:type="spellStart"/>
      <w:r w:rsidRPr="007107AD">
        <w:rPr>
          <w:sz w:val="18"/>
          <w:szCs w:val="18"/>
        </w:rPr>
        <w:t>cpPhase</w:t>
      </w:r>
      <w:proofErr w:type="spellEnd"/>
      <w:r w:rsidRPr="007107AD">
        <w:rPr>
          <w:sz w:val="18"/>
          <w:szCs w:val="18"/>
        </w:rPr>
        <w:t xml:space="preserve">) </w:t>
      </w:r>
    </w:p>
    <w:p w14:paraId="1AA235F2" w14:textId="77777777" w:rsidR="00925C9C" w:rsidRPr="007107AD" w:rsidRDefault="00925C9C" w:rsidP="00C05DE8">
      <w:pPr>
        <w:numPr>
          <w:ilvl w:val="0"/>
          <w:numId w:val="6"/>
        </w:numPr>
        <w:tabs>
          <w:tab w:val="left" w:pos="1260"/>
          <w:tab w:val="left" w:pos="990"/>
        </w:tabs>
        <w:spacing w:after="200" w:line="276" w:lineRule="auto"/>
        <w:ind w:left="180" w:hanging="180"/>
        <w:jc w:val="left"/>
        <w:rPr>
          <w:sz w:val="18"/>
          <w:szCs w:val="18"/>
        </w:rPr>
      </w:pPr>
      <w:proofErr w:type="spellStart"/>
      <w:r w:rsidRPr="007107AD">
        <w:rPr>
          <w:rFonts w:ascii="Courier New" w:eastAsia="Courier New" w:hAnsi="Courier New" w:cs="Courier New"/>
          <w:color w:val="DD1144"/>
          <w:sz w:val="16"/>
          <w:szCs w:val="16"/>
        </w:rPr>
        <w:t>lotID</w:t>
      </w:r>
      <w:proofErr w:type="spellEnd"/>
      <w:r w:rsidRPr="007107AD">
        <w:rPr>
          <w:sz w:val="18"/>
          <w:szCs w:val="18"/>
        </w:rPr>
        <w:t xml:space="preserve"> </w:t>
      </w:r>
      <w:r w:rsidRPr="007107AD">
        <w:rPr>
          <w:sz w:val="18"/>
          <w:szCs w:val="18"/>
        </w:rPr>
        <w:tab/>
        <w:t xml:space="preserve">- </w:t>
      </w:r>
      <w:r w:rsidRPr="007107AD">
        <w:rPr>
          <w:sz w:val="18"/>
          <w:szCs w:val="18"/>
        </w:rPr>
        <w:tab/>
        <w:t>identifier of specific lot where award to be created</w:t>
      </w:r>
    </w:p>
    <w:tbl>
      <w:tblPr>
        <w:tblW w:w="0" w:type="auto"/>
        <w:tblLayout w:type="fixed"/>
        <w:tblLook w:val="0600" w:firstRow="0" w:lastRow="0" w:firstColumn="0" w:lastColumn="0" w:noHBand="1" w:noVBand="1"/>
      </w:tblPr>
      <w:tblGrid>
        <w:gridCol w:w="9360"/>
      </w:tblGrid>
      <w:tr w:rsidR="00925C9C" w:rsidRPr="007107AD" w14:paraId="798FDD85" w14:textId="77777777" w:rsidTr="627A1C59">
        <w:tc>
          <w:tcPr>
            <w:tcW w:w="9360" w:type="dxa"/>
            <w:shd w:val="clear" w:color="auto" w:fill="F8F8F8"/>
            <w:tcMar>
              <w:top w:w="180" w:type="dxa"/>
              <w:left w:w="180" w:type="dxa"/>
              <w:bottom w:w="180" w:type="dxa"/>
              <w:right w:w="180" w:type="dxa"/>
            </w:tcMar>
          </w:tcPr>
          <w:p w14:paraId="5BFC4FD7" w14:textId="19A07F4C" w:rsidR="00925C9C" w:rsidRPr="007107AD" w:rsidRDefault="00925C9C" w:rsidP="004810B5">
            <w:pPr>
              <w:widowControl w:val="0"/>
              <w:pBdr>
                <w:top w:val="nil"/>
                <w:left w:val="nil"/>
                <w:bottom w:val="nil"/>
                <w:right w:val="nil"/>
                <w:between w:val="nil"/>
              </w:pBdr>
              <w:spacing w:after="0"/>
              <w:rPr>
                <w:rFonts w:ascii="Courier New" w:eastAsia="Courier New" w:hAnsi="Courier New" w:cs="Courier New"/>
                <w:sz w:val="16"/>
                <w:szCs w:val="16"/>
              </w:rPr>
            </w:pPr>
            <w:r w:rsidRPr="627A1C59">
              <w:rPr>
                <w:rFonts w:ascii="Courier New" w:eastAsia="Courier New" w:hAnsi="Courier New" w:cs="Courier New"/>
                <w:b/>
                <w:bCs/>
                <w:color w:val="333333"/>
                <w:sz w:val="16"/>
                <w:szCs w:val="16"/>
                <w:shd w:val="clear" w:color="auto" w:fill="F8F8F8"/>
              </w:rPr>
              <w:t>POST</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do/award/ocds-000-00001/ocds-000-00001-cn?lotId=...</w:t>
            </w:r>
            <w:r w:rsidRPr="007107AD">
              <w:rPr>
                <w:rFonts w:ascii="Courier New" w:eastAsia="Courier New" w:hAnsi="Courier New" w:cs="Courier New"/>
                <w:color w:val="333333"/>
                <w:sz w:val="16"/>
                <w:szCs w:val="16"/>
                <w:shd w:val="clear" w:color="auto" w:fill="F8F8F8"/>
              </w:rPr>
              <w:t xml:space="preserve"> HTTP/1.1</w:t>
            </w:r>
            <w:r w:rsidRPr="007107AD">
              <w:rPr>
                <w:rFonts w:ascii="Courier New" w:eastAsia="Courier New" w:hAnsi="Courier New" w:cs="Courier New"/>
                <w:color w:val="333333"/>
                <w:sz w:val="16"/>
                <w:szCs w:val="16"/>
                <w:shd w:val="clear" w:color="auto" w:fill="F8F8F8"/>
              </w:rPr>
              <w:br/>
            </w:r>
            <w:r w:rsidR="004810B5" w:rsidRPr="007107AD">
              <w:rPr>
                <w:rFonts w:ascii="Courier New" w:eastAsia="Courier New" w:hAnsi="Courier New" w:cs="Courier New"/>
                <w:color w:val="000080"/>
                <w:sz w:val="16"/>
                <w:szCs w:val="16"/>
                <w:shd w:val="clear" w:color="auto" w:fill="F8F8F8"/>
              </w:rPr>
              <w:t>Authori</w:t>
            </w:r>
            <w:r w:rsidR="004810B5">
              <w:rPr>
                <w:rFonts w:ascii="Courier New" w:eastAsia="Courier New" w:hAnsi="Courier New" w:cs="Courier New"/>
                <w:color w:val="000080"/>
                <w:sz w:val="16"/>
                <w:szCs w:val="16"/>
                <w:shd w:val="clear" w:color="auto" w:fill="F8F8F8"/>
              </w:rPr>
              <w:t>s</w:t>
            </w:r>
            <w:r w:rsidR="004810B5" w:rsidRPr="007107AD">
              <w:rPr>
                <w:rFonts w:ascii="Courier New" w:eastAsia="Courier New" w:hAnsi="Courier New" w:cs="Courier New"/>
                <w:color w:val="000080"/>
                <w:sz w:val="16"/>
                <w:szCs w:val="16"/>
                <w:shd w:val="clear" w:color="auto" w:fill="F8F8F8"/>
              </w:rPr>
              <w:t>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f5c6a3c0-5ff8-463f-9c0c-d4c1f324b7f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Content-Type</w:t>
            </w:r>
            <w:r w:rsidRPr="007107AD">
              <w:rPr>
                <w:rFonts w:ascii="Courier New" w:eastAsia="Courier New" w:hAnsi="Courier New" w:cs="Courier New"/>
                <w:color w:val="333333"/>
                <w:sz w:val="16"/>
                <w:szCs w:val="16"/>
                <w:shd w:val="clear" w:color="auto" w:fill="F8F8F8"/>
              </w:rPr>
              <w:t>: application/json</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xml:space="preserve">: </w:t>
            </w:r>
            <w:proofErr w:type="spellStart"/>
            <w:r w:rsidRPr="007107AD">
              <w:rPr>
                <w:rFonts w:ascii="Courier New" w:eastAsia="Courier New" w:hAnsi="Courier New" w:cs="Courier New"/>
                <w:color w:val="333333"/>
                <w:sz w:val="16"/>
                <w:szCs w:val="16"/>
                <w:shd w:val="clear" w:color="auto" w:fill="F8F8F8"/>
              </w:rPr>
              <w:t>bpe.HOST</w:t>
            </w:r>
            <w:proofErr w:type="spellEnd"/>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666666"/>
                <w:sz w:val="16"/>
                <w:szCs w:val="16"/>
                <w:shd w:val="clear" w:color="auto" w:fill="F8F8F8"/>
              </w:rPr>
              <w:t xml:space="preserve">// data set based on </w:t>
            </w:r>
            <w:proofErr w:type="spellStart"/>
            <w:r w:rsidRPr="007107AD">
              <w:rPr>
                <w:rFonts w:ascii="Courier New" w:eastAsia="Courier New" w:hAnsi="Courier New" w:cs="Courier New"/>
                <w:color w:val="666666"/>
                <w:sz w:val="16"/>
                <w:szCs w:val="16"/>
                <w:shd w:val="clear" w:color="auto" w:fill="F8F8F8"/>
              </w:rPr>
              <w:t>createAward</w:t>
            </w:r>
            <w:proofErr w:type="spellEnd"/>
            <w:r w:rsidRPr="007107AD">
              <w:rPr>
                <w:rFonts w:ascii="Courier New" w:eastAsia="Courier New" w:hAnsi="Courier New" w:cs="Courier New"/>
                <w:color w:val="666666"/>
                <w:sz w:val="16"/>
                <w:szCs w:val="16"/>
                <w:shd w:val="clear" w:color="auto" w:fill="F8F8F8"/>
              </w:rPr>
              <w:t xml:space="preserve"> command-model</w:t>
            </w:r>
            <w:r w:rsidRPr="007107AD">
              <w:rPr>
                <w:rFonts w:ascii="Courier New" w:eastAsia="Courier New" w:hAnsi="Courier New" w:cs="Courier New"/>
                <w:color w:val="000080"/>
                <w:sz w:val="16"/>
                <w:szCs w:val="16"/>
                <w:shd w:val="clear" w:color="auto" w:fill="F8F8F8"/>
              </w:rPr>
              <w:br/>
            </w:r>
            <w:r w:rsidRPr="007107AD">
              <w:rPr>
                <w:rFonts w:ascii="Courier New" w:eastAsia="Courier New" w:hAnsi="Courier New" w:cs="Courier New"/>
                <w:color w:val="000080"/>
                <w:sz w:val="16"/>
                <w:szCs w:val="16"/>
                <w:shd w:val="clear" w:color="auto" w:fill="F8F8F8"/>
              </w:rPr>
              <w:br/>
              <w:t>202 Accepted</w:t>
            </w:r>
            <w:r w:rsidRPr="007107AD">
              <w:rPr>
                <w:rFonts w:ascii="Courier New" w:eastAsia="Courier New" w:hAnsi="Courier New" w:cs="Courier New"/>
                <w:color w:val="000080"/>
                <w:sz w:val="16"/>
                <w:szCs w:val="16"/>
                <w:shd w:val="clear" w:color="auto" w:fill="F8F8F8"/>
              </w:rPr>
              <w:br/>
              <w:t>Content-Type</w:t>
            </w:r>
            <w:r w:rsidRPr="007107AD">
              <w:rPr>
                <w:rFonts w:ascii="Courier New" w:eastAsia="Courier New" w:hAnsi="Courier New" w:cs="Courier New"/>
                <w:color w:val="333333"/>
                <w:sz w:val="16"/>
                <w:szCs w:val="16"/>
                <w:shd w:val="clear" w:color="auto" w:fill="F8F8F8"/>
              </w:rPr>
              <w:t>: application/json; charset=UTF-8</w:t>
            </w:r>
          </w:p>
        </w:tc>
      </w:tr>
    </w:tbl>
    <w:p w14:paraId="1F321F2B" w14:textId="77777777" w:rsidR="00925C9C" w:rsidRPr="007107AD" w:rsidRDefault="00925C9C" w:rsidP="004F4773">
      <w:pPr>
        <w:pStyle w:val="Heading4"/>
        <w:keepNext w:val="0"/>
        <w:keepLines w:val="0"/>
        <w:spacing w:before="200" w:line="360" w:lineRule="auto"/>
        <w:ind w:left="924"/>
        <w:jc w:val="left"/>
      </w:pPr>
      <w:bookmarkStart w:id="701" w:name="_2rav1tw4vxat" w:colFirst="0" w:colLast="0"/>
      <w:bookmarkEnd w:id="701"/>
      <w:r w:rsidRPr="007107AD">
        <w:t>Feed Point Response</w:t>
      </w:r>
    </w:p>
    <w:p w14:paraId="60E2852B" w14:textId="5A6F7698" w:rsidR="00925C9C" w:rsidRPr="007107AD" w:rsidRDefault="627A1C59" w:rsidP="00602919">
      <w:r>
        <w:t xml:space="preserve">As a result of the command execution, an award object in </w:t>
      </w:r>
      <w:proofErr w:type="spellStart"/>
      <w:r>
        <w:t>status:pending</w:t>
      </w:r>
      <w:proofErr w:type="spellEnd"/>
      <w:r>
        <w:t xml:space="preserve"> is created in the System describing the invitation of a specific SUPPLIER to the procurement procedure. The System will inform the contributor with the following message:</w:t>
      </w:r>
    </w:p>
    <w:tbl>
      <w:tblPr>
        <w:tblW w:w="9315" w:type="dxa"/>
        <w:tblBorders>
          <w:top w:val="nil"/>
          <w:left w:val="nil"/>
          <w:bottom w:val="nil"/>
          <w:right w:val="nil"/>
          <w:insideH w:val="nil"/>
          <w:insideV w:val="nil"/>
        </w:tblBorders>
        <w:tblLayout w:type="fixed"/>
        <w:tblLook w:val="0600" w:firstRow="0" w:lastRow="0" w:firstColumn="0" w:lastColumn="0" w:noHBand="1" w:noVBand="1"/>
      </w:tblPr>
      <w:tblGrid>
        <w:gridCol w:w="9315"/>
      </w:tblGrid>
      <w:tr w:rsidR="00925C9C" w:rsidRPr="007107AD" w14:paraId="730BCF30" w14:textId="77777777" w:rsidTr="00925C9C">
        <w:trPr>
          <w:trHeight w:val="3390"/>
        </w:trPr>
        <w:tc>
          <w:tcPr>
            <w:tcW w:w="9315" w:type="dxa"/>
            <w:tcBorders>
              <w:top w:val="nil"/>
              <w:left w:val="nil"/>
              <w:bottom w:val="nil"/>
              <w:right w:val="nil"/>
            </w:tcBorders>
            <w:shd w:val="clear" w:color="auto" w:fill="F8F8F8"/>
            <w:tcMar>
              <w:top w:w="180" w:type="dxa"/>
              <w:left w:w="180" w:type="dxa"/>
              <w:bottom w:w="180" w:type="dxa"/>
              <w:right w:w="180" w:type="dxa"/>
            </w:tcMar>
          </w:tcPr>
          <w:p w14:paraId="6D1BA693"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lastRenderedPageBreak/>
              <w:t>{</w:t>
            </w:r>
          </w:p>
          <w:p w14:paraId="58D23B14"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nitiator": </w:t>
            </w:r>
            <w:r w:rsidRPr="007107AD">
              <w:rPr>
                <w:rFonts w:ascii="Courier New" w:eastAsia="Courier New" w:hAnsi="Courier New" w:cs="Courier New"/>
                <w:color w:val="DD1144"/>
                <w:sz w:val="16"/>
                <w:szCs w:val="16"/>
              </w:rPr>
              <w:t>"platform"</w:t>
            </w:r>
            <w:r w:rsidRPr="007107AD">
              <w:rPr>
                <w:rFonts w:ascii="Courier New" w:eastAsia="Courier New" w:hAnsi="Courier New" w:cs="Courier New"/>
                <w:color w:val="333333"/>
                <w:sz w:val="16"/>
                <w:szCs w:val="16"/>
              </w:rPr>
              <w:t>,</w:t>
            </w:r>
          </w:p>
          <w:p w14:paraId="14315AD7"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OPERATION-ID": </w:t>
            </w:r>
            <w:r w:rsidRPr="007107AD">
              <w:rPr>
                <w:rFonts w:ascii="Courier New" w:eastAsia="Courier New" w:hAnsi="Courier New" w:cs="Courier New"/>
                <w:color w:val="DD1144"/>
                <w:sz w:val="16"/>
                <w:szCs w:val="16"/>
              </w:rPr>
              <w:t>"f5c6a3c0-5ff8-463f-9c0c-d4c1f324b7fb"</w:t>
            </w:r>
            <w:r w:rsidRPr="007107AD">
              <w:rPr>
                <w:rFonts w:ascii="Courier New" w:eastAsia="Courier New" w:hAnsi="Courier New" w:cs="Courier New"/>
                <w:color w:val="333333"/>
                <w:sz w:val="16"/>
                <w:szCs w:val="16"/>
              </w:rPr>
              <w:t>,</w:t>
            </w:r>
          </w:p>
          <w:p w14:paraId="4476A526"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RESPONSE-ID": </w:t>
            </w:r>
            <w:r w:rsidRPr="007107AD">
              <w:rPr>
                <w:rFonts w:ascii="Courier New" w:eastAsia="Courier New" w:hAnsi="Courier New" w:cs="Courier New"/>
                <w:color w:val="DD1144"/>
                <w:sz w:val="16"/>
                <w:szCs w:val="16"/>
              </w:rPr>
              <w:t>"f5c6a3c1-5ff8-463f-9c0c-d4c1f324b7fb"</w:t>
            </w:r>
            <w:r w:rsidRPr="007107AD">
              <w:rPr>
                <w:rFonts w:ascii="Courier New" w:eastAsia="Courier New" w:hAnsi="Courier New" w:cs="Courier New"/>
                <w:color w:val="333333"/>
                <w:sz w:val="16"/>
                <w:szCs w:val="16"/>
              </w:rPr>
              <w:t>,</w:t>
            </w:r>
          </w:p>
          <w:p w14:paraId="16AA81BE"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26400ED2"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cid": </w:t>
            </w:r>
            <w:r w:rsidRPr="007107AD">
              <w:rPr>
                <w:rFonts w:ascii="Courier New" w:eastAsia="Courier New" w:hAnsi="Courier New" w:cs="Courier New"/>
                <w:color w:val="DD1144"/>
                <w:sz w:val="16"/>
                <w:szCs w:val="16"/>
              </w:rPr>
              <w:t>"ocds-000-00001-cn"</w:t>
            </w:r>
            <w:r w:rsidRPr="007107AD">
              <w:rPr>
                <w:rFonts w:ascii="Courier New" w:eastAsia="Courier New" w:hAnsi="Courier New" w:cs="Courier New"/>
                <w:color w:val="333333"/>
                <w:sz w:val="16"/>
                <w:szCs w:val="16"/>
              </w:rPr>
              <w:t>,</w:t>
            </w:r>
          </w:p>
          <w:p w14:paraId="02855BFE"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url</w:t>
            </w:r>
            <w:proofErr w:type="spellEnd"/>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http://public.HOST/tenders/ocds-000-00001/ocds-000-0000-cn"</w:t>
            </w:r>
            <w:r w:rsidRPr="007107AD">
              <w:rPr>
                <w:rFonts w:ascii="Courier New" w:eastAsia="Courier New" w:hAnsi="Courier New" w:cs="Courier New"/>
                <w:color w:val="333333"/>
                <w:sz w:val="16"/>
                <w:szCs w:val="16"/>
              </w:rPr>
              <w:t>,</w:t>
            </w:r>
          </w:p>
          <w:p w14:paraId="5126E09C"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operationDate</w:t>
            </w:r>
            <w:proofErr w:type="spellEnd"/>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2018-08-14T13:51:06Z"</w:t>
            </w:r>
            <w:r w:rsidRPr="007107AD">
              <w:rPr>
                <w:rFonts w:ascii="Courier New" w:eastAsia="Courier New" w:hAnsi="Courier New" w:cs="Courier New"/>
                <w:color w:val="333333"/>
                <w:sz w:val="16"/>
                <w:szCs w:val="16"/>
              </w:rPr>
              <w:t>,</w:t>
            </w:r>
          </w:p>
          <w:p w14:paraId="5B83A97F" w14:textId="77777777" w:rsidR="00925C9C" w:rsidRPr="007107AD" w:rsidRDefault="00925C9C" w:rsidP="00925C9C">
            <w:pPr>
              <w:spacing w:after="0" w:line="300" w:lineRule="auto"/>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333333"/>
                <w:sz w:val="16"/>
                <w:szCs w:val="16"/>
                <w:shd w:val="clear" w:color="auto" w:fill="F8F8F8"/>
              </w:rPr>
              <w:t>"outcomes": [</w:t>
            </w:r>
          </w:p>
          <w:p w14:paraId="650A6266" w14:textId="77777777" w:rsidR="00925C9C" w:rsidRPr="007107AD" w:rsidRDefault="00925C9C" w:rsidP="00925C9C">
            <w:pPr>
              <w:spacing w:after="0" w:line="300" w:lineRule="auto"/>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shd w:val="clear" w:color="auto" w:fill="F8F8F8"/>
              </w:rPr>
              <w:t xml:space="preserve">      {</w:t>
            </w:r>
          </w:p>
          <w:p w14:paraId="5A6DC728" w14:textId="77777777" w:rsidR="00925C9C" w:rsidRPr="007107AD" w:rsidRDefault="00925C9C" w:rsidP="00925C9C">
            <w:pPr>
              <w:spacing w:after="0" w:line="300" w:lineRule="auto"/>
              <w:rPr>
                <w:rFonts w:ascii="Courier New" w:eastAsia="Courier New" w:hAnsi="Courier New" w:cs="Courier New"/>
                <w:color w:val="333333"/>
                <w:sz w:val="16"/>
                <w:szCs w:val="16"/>
                <w:shd w:val="clear" w:color="auto" w:fill="F8F8F8"/>
              </w:rPr>
            </w:pPr>
            <w:r w:rsidRPr="007107AD">
              <w:rPr>
                <w:rFonts w:ascii="Courier New" w:eastAsia="Courier New" w:hAnsi="Courier New" w:cs="Courier New"/>
                <w:color w:val="333333"/>
                <w:sz w:val="16"/>
                <w:szCs w:val="16"/>
                <w:shd w:val="clear" w:color="auto" w:fill="F8F8F8"/>
              </w:rPr>
              <w:t xml:space="preserve">        "id": </w:t>
            </w:r>
            <w:r w:rsidRPr="007107AD">
              <w:rPr>
                <w:rFonts w:ascii="Courier New" w:eastAsia="Courier New" w:hAnsi="Courier New" w:cs="Courier New"/>
                <w:color w:val="DD1144"/>
                <w:sz w:val="16"/>
                <w:szCs w:val="16"/>
                <w:shd w:val="clear" w:color="auto" w:fill="F8F8F8"/>
              </w:rPr>
              <w:t>"ocds-000-00001-award-1"</w:t>
            </w:r>
            <w:r w:rsidRPr="007107AD">
              <w:rPr>
                <w:rFonts w:ascii="Courier New" w:eastAsia="Courier New" w:hAnsi="Courier New" w:cs="Courier New"/>
                <w:color w:val="333333"/>
                <w:sz w:val="16"/>
                <w:szCs w:val="16"/>
                <w:shd w:val="clear" w:color="auto" w:fill="F8F8F8"/>
              </w:rPr>
              <w:t>,</w:t>
            </w:r>
          </w:p>
          <w:p w14:paraId="407E3D25" w14:textId="77777777" w:rsidR="00925C9C" w:rsidRPr="007107AD" w:rsidRDefault="00925C9C" w:rsidP="00925C9C">
            <w:pPr>
              <w:spacing w:after="0" w:line="300" w:lineRule="auto"/>
              <w:rPr>
                <w:rFonts w:ascii="Courier New" w:eastAsia="Courier New" w:hAnsi="Courier New" w:cs="Courier New"/>
                <w:color w:val="DD1144"/>
                <w:sz w:val="16"/>
                <w:szCs w:val="16"/>
                <w:shd w:val="clear" w:color="auto" w:fill="F8F8F8"/>
              </w:rPr>
            </w:pPr>
            <w:r w:rsidRPr="007107AD">
              <w:rPr>
                <w:rFonts w:ascii="Courier New" w:eastAsia="Courier New" w:hAnsi="Courier New" w:cs="Courier New"/>
                <w:color w:val="333333"/>
                <w:sz w:val="16"/>
                <w:szCs w:val="16"/>
                <w:shd w:val="clear" w:color="auto" w:fill="F8F8F8"/>
              </w:rPr>
              <w:t xml:space="preserve">        "X-TOKEN": </w:t>
            </w:r>
            <w:r w:rsidRPr="007107AD">
              <w:rPr>
                <w:rFonts w:ascii="Courier New" w:eastAsia="Courier New" w:hAnsi="Courier New" w:cs="Courier New"/>
                <w:color w:val="DD1144"/>
                <w:sz w:val="16"/>
                <w:szCs w:val="16"/>
                <w:shd w:val="clear" w:color="auto" w:fill="F8F8F8"/>
              </w:rPr>
              <w:t>"c3bdd497-ac2d-4e25-bd7f-cd55111aa7b4"</w:t>
            </w:r>
          </w:p>
          <w:p w14:paraId="45FC98B2"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t xml:space="preserve">      }</w:t>
            </w:r>
          </w:p>
          <w:p w14:paraId="067ABFDB"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2E1EEA35"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747C25F1" w14:textId="0A07168E" w:rsidR="00925C9C" w:rsidRPr="007107AD" w:rsidRDefault="627A1C59" w:rsidP="00602919">
      <w:bookmarkStart w:id="702" w:name="_ldc7xy7ct5w8"/>
      <w:bookmarkEnd w:id="702"/>
      <w:r>
        <w:t xml:space="preserve">An award section is included in the initial query-model of the </w:t>
      </w:r>
      <w:proofErr w:type="spellStart"/>
      <w:r>
        <w:t>cpPhase</w:t>
      </w:r>
      <w:proofErr w:type="spellEnd"/>
      <w:r>
        <w:t xml:space="preserve">. It will consequently include all the awards introduced with the initial </w:t>
      </w:r>
      <w:proofErr w:type="spellStart"/>
      <w:r>
        <w:t>status:pending</w:t>
      </w:r>
      <w:proofErr w:type="spellEnd"/>
      <w:r>
        <w:t>.</w:t>
      </w:r>
    </w:p>
    <w:p w14:paraId="59C892F3" w14:textId="6B63340B" w:rsidR="00925C9C" w:rsidRPr="007107AD" w:rsidRDefault="000B4429" w:rsidP="00602919">
      <w:r w:rsidRPr="007107AD">
        <w:t>The c</w:t>
      </w:r>
      <w:r w:rsidR="00925C9C" w:rsidRPr="007107AD">
        <w:t xml:space="preserve">reation of the very first </w:t>
      </w:r>
      <w:proofErr w:type="spellStart"/>
      <w:r w:rsidR="00925C9C" w:rsidRPr="007107AD">
        <w:t>award:pending</w:t>
      </w:r>
      <w:proofErr w:type="spellEnd"/>
      <w:r w:rsidRPr="007107AD">
        <w:t>,</w:t>
      </w:r>
      <w:r w:rsidR="00925C9C" w:rsidRPr="007107AD">
        <w:t xml:space="preserve"> moves the procedure into the awarding state</w:t>
      </w:r>
      <w:r w:rsidRPr="007107AD">
        <w:t>. Thus,</w:t>
      </w:r>
      <w:r w:rsidR="00925C9C" w:rsidRPr="007107AD">
        <w:t xml:space="preserve"> </w:t>
      </w:r>
      <w:proofErr w:type="spellStart"/>
      <w:r w:rsidR="00925C9C" w:rsidRPr="007107AD">
        <w:t>awardPeriod</w:t>
      </w:r>
      <w:proofErr w:type="spellEnd"/>
      <w:r w:rsidR="00925C9C" w:rsidRPr="007107AD">
        <w:t xml:space="preserve"> is launched. </w:t>
      </w:r>
    </w:p>
    <w:p w14:paraId="7EBA4C9D" w14:textId="362A667A" w:rsidR="00925C9C" w:rsidRPr="007107AD" w:rsidRDefault="005361CC" w:rsidP="00602919">
      <w:r w:rsidRPr="007107AD">
        <w:t>All e</w:t>
      </w:r>
      <w:r w:rsidR="00925C9C" w:rsidRPr="007107AD">
        <w:t xml:space="preserve">ntities sent with the introduction of each award as </w:t>
      </w:r>
      <w:r w:rsidR="00B65895">
        <w:t>Supplier</w:t>
      </w:r>
      <w:r w:rsidR="003F661F" w:rsidRPr="007107AD">
        <w:t xml:space="preserve">s </w:t>
      </w:r>
      <w:r w:rsidR="00925C9C" w:rsidRPr="007107AD">
        <w:t xml:space="preserve">will </w:t>
      </w:r>
      <w:r w:rsidRPr="007107AD">
        <w:t>be</w:t>
      </w:r>
      <w:r w:rsidR="00925C9C" w:rsidRPr="007107AD">
        <w:t xml:space="preserve"> included in initial parties of </w:t>
      </w:r>
      <w:r w:rsidRPr="007107AD">
        <w:t>the</w:t>
      </w:r>
      <w:r w:rsidR="00925C9C" w:rsidRPr="007107AD">
        <w:t xml:space="preserve"> </w:t>
      </w:r>
      <w:proofErr w:type="spellStart"/>
      <w:r w:rsidR="00925C9C" w:rsidRPr="007107AD">
        <w:t>cpProcess</w:t>
      </w:r>
      <w:proofErr w:type="spellEnd"/>
      <w:r w:rsidR="00925C9C" w:rsidRPr="007107AD">
        <w:t xml:space="preserve"> with </w:t>
      </w:r>
      <w:r w:rsidRPr="007107AD">
        <w:t xml:space="preserve">the </w:t>
      </w:r>
      <w:r w:rsidR="00925C9C" w:rsidRPr="007107AD">
        <w:t>role `</w:t>
      </w:r>
      <w:r w:rsidR="00B65895">
        <w:t>S</w:t>
      </w:r>
      <w:r w:rsidR="00925C9C" w:rsidRPr="007107AD">
        <w:t xml:space="preserve">upplier`. </w:t>
      </w:r>
    </w:p>
    <w:p w14:paraId="22A9C2C4" w14:textId="132E8DEE" w:rsidR="00925C9C" w:rsidRPr="007107AD" w:rsidRDefault="4C59F75D" w:rsidP="00C05DE8">
      <w:pPr>
        <w:pStyle w:val="Heading3"/>
      </w:pPr>
      <w:bookmarkStart w:id="703" w:name="_4gibua827pra"/>
      <w:bookmarkStart w:id="704" w:name="_Toc86855024"/>
      <w:bookmarkEnd w:id="703"/>
      <w:r>
        <w:t>Completing a form on the tender result</w:t>
      </w:r>
      <w:bookmarkEnd w:id="704"/>
    </w:p>
    <w:p w14:paraId="65A1ADDF" w14:textId="58973185" w:rsidR="00925C9C" w:rsidRPr="007107AD" w:rsidRDefault="627A1C59" w:rsidP="00925C9C">
      <w:r>
        <w:t xml:space="preserve">To reflect the intention to award a direct contract, the PE needs to switch each introduced award into one relevant </w:t>
      </w:r>
      <w:proofErr w:type="spellStart"/>
      <w:r>
        <w:t>statusDetails</w:t>
      </w:r>
      <w:proofErr w:type="spellEnd"/>
      <w:r>
        <w:t xml:space="preserve">. The PE determines this award with </w:t>
      </w:r>
      <w:proofErr w:type="spellStart"/>
      <w:r w:rsidRPr="627A1C59">
        <w:rPr>
          <w:i/>
          <w:iCs/>
        </w:rPr>
        <w:t>award.statusDetails:active</w:t>
      </w:r>
      <w:proofErr w:type="spellEnd"/>
      <w:r>
        <w:t>. and move on to the following selected Supplier (either previously introduced as a separate award or introducing a new award object).</w:t>
      </w:r>
    </w:p>
    <w:p w14:paraId="06982798" w14:textId="431E15BE" w:rsidR="00925C9C" w:rsidRPr="007107AD" w:rsidRDefault="00925C9C" w:rsidP="004F4773">
      <w:pPr>
        <w:pStyle w:val="Heading4"/>
        <w:keepNext w:val="0"/>
        <w:keepLines w:val="0"/>
        <w:spacing w:before="200" w:line="360" w:lineRule="auto"/>
        <w:ind w:left="924"/>
        <w:jc w:val="left"/>
      </w:pPr>
      <w:bookmarkStart w:id="705" w:name="_qm4ehwlo799s" w:colFirst="0" w:colLast="0"/>
      <w:bookmarkEnd w:id="705"/>
      <w:r w:rsidRPr="007107AD">
        <w:t xml:space="preserve">Get X-OPERATION-ID </w:t>
      </w:r>
    </w:p>
    <w:tbl>
      <w:tblPr>
        <w:tblW w:w="9330" w:type="dxa"/>
        <w:tblLayout w:type="fixed"/>
        <w:tblLook w:val="0600" w:firstRow="0" w:lastRow="0" w:firstColumn="0" w:lastColumn="0" w:noHBand="1" w:noVBand="1"/>
      </w:tblPr>
      <w:tblGrid>
        <w:gridCol w:w="9330"/>
      </w:tblGrid>
      <w:tr w:rsidR="00925C9C" w:rsidRPr="007107AD" w14:paraId="58B5B4D3" w14:textId="77777777" w:rsidTr="627A1C59">
        <w:tc>
          <w:tcPr>
            <w:tcW w:w="9330" w:type="dxa"/>
            <w:shd w:val="clear" w:color="auto" w:fill="F8F8F8"/>
            <w:tcMar>
              <w:top w:w="180" w:type="dxa"/>
              <w:left w:w="180" w:type="dxa"/>
              <w:bottom w:w="180" w:type="dxa"/>
              <w:right w:w="180" w:type="dxa"/>
            </w:tcMar>
          </w:tcPr>
          <w:p w14:paraId="1633B50F" w14:textId="26BE3713" w:rsidR="00925C9C" w:rsidRPr="007107AD" w:rsidRDefault="00925C9C" w:rsidP="004810B5">
            <w:pPr>
              <w:widowControl w:val="0"/>
              <w:spacing w:after="0" w:line="276" w:lineRule="auto"/>
              <w:jc w:val="left"/>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shd w:val="clear" w:color="auto" w:fill="F8F8F8"/>
              </w:rPr>
              <w:t>POST HTTP/1.1</w:t>
            </w:r>
            <w:r w:rsidRPr="007107AD">
              <w:rPr>
                <w:rFonts w:ascii="Courier New" w:eastAsia="Courier New" w:hAnsi="Courier New" w:cs="Courier New"/>
                <w:color w:val="333333"/>
                <w:sz w:val="16"/>
                <w:szCs w:val="16"/>
                <w:shd w:val="clear" w:color="auto" w:fill="F8F8F8"/>
              </w:rPr>
              <w:br/>
            </w:r>
            <w:r w:rsidR="004810B5" w:rsidRPr="007107AD">
              <w:rPr>
                <w:rFonts w:ascii="Courier New" w:eastAsia="Courier New" w:hAnsi="Courier New" w:cs="Courier New"/>
                <w:color w:val="000080"/>
                <w:sz w:val="16"/>
                <w:szCs w:val="16"/>
                <w:shd w:val="clear" w:color="auto" w:fill="F8F8F8"/>
              </w:rPr>
              <w:t>Authori</w:t>
            </w:r>
            <w:r w:rsidR="004810B5">
              <w:rPr>
                <w:rFonts w:ascii="Courier New" w:eastAsia="Courier New" w:hAnsi="Courier New" w:cs="Courier New"/>
                <w:color w:val="000080"/>
                <w:sz w:val="16"/>
                <w:szCs w:val="16"/>
                <w:shd w:val="clear" w:color="auto" w:fill="F8F8F8"/>
              </w:rPr>
              <w:t>s</w:t>
            </w:r>
            <w:r w:rsidR="004810B5" w:rsidRPr="007107AD">
              <w:rPr>
                <w:rFonts w:ascii="Courier New" w:eastAsia="Courier New" w:hAnsi="Courier New" w:cs="Courier New"/>
                <w:color w:val="000080"/>
                <w:sz w:val="16"/>
                <w:szCs w:val="16"/>
                <w:shd w:val="clear" w:color="auto" w:fill="F8F8F8"/>
              </w:rPr>
              <w:t>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xml:space="preserve">: </w:t>
            </w:r>
            <w:proofErr w:type="spellStart"/>
            <w:r w:rsidRPr="007107AD">
              <w:rPr>
                <w:rFonts w:ascii="Courier New" w:eastAsia="Courier New" w:hAnsi="Courier New" w:cs="Courier New"/>
                <w:color w:val="333333"/>
                <w:sz w:val="16"/>
                <w:szCs w:val="16"/>
                <w:shd w:val="clear" w:color="auto" w:fill="F8F8F8"/>
              </w:rPr>
              <w:t>operation.HOST</w:t>
            </w:r>
            <w:proofErr w:type="spellEnd"/>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201 OK</w:t>
            </w:r>
            <w:r w:rsidRPr="007107AD">
              <w:rPr>
                <w:rFonts w:ascii="Courier New" w:eastAsia="Courier New" w:hAnsi="Courier New" w:cs="Courier New"/>
                <w:color w:val="333333"/>
                <w:sz w:val="16"/>
                <w:szCs w:val="16"/>
                <w:shd w:val="clear" w:color="auto" w:fill="F8F8F8"/>
              </w:rPr>
              <w:br/>
              <w:t xml:space="preserve">Content-Type: application/json; </w:t>
            </w:r>
            <w:r w:rsidRPr="007107AD">
              <w:rPr>
                <w:rFonts w:ascii="Courier New" w:eastAsia="Courier New" w:hAnsi="Courier New" w:cs="Courier New"/>
                <w:color w:val="000080"/>
                <w:sz w:val="16"/>
                <w:szCs w:val="16"/>
                <w:shd w:val="clear" w:color="auto" w:fill="F8F8F8"/>
              </w:rPr>
              <w:t>charset</w:t>
            </w:r>
            <w:r w:rsidRPr="007107AD">
              <w:rPr>
                <w:rFonts w:ascii="Courier New" w:eastAsia="Courier New" w:hAnsi="Courier New" w:cs="Courier New"/>
                <w:color w:val="333333"/>
                <w:sz w:val="16"/>
                <w:szCs w:val="16"/>
                <w:shd w:val="clear" w:color="auto" w:fill="F8F8F8"/>
              </w:rPr>
              <w:t>=UTF-8</w:t>
            </w:r>
            <w:r w:rsidRPr="007107AD">
              <w:rPr>
                <w:rFonts w:ascii="Courier New" w:eastAsia="Courier New" w:hAnsi="Courier New" w:cs="Courier New"/>
                <w:color w:val="333333"/>
                <w:sz w:val="16"/>
                <w:szCs w:val="16"/>
                <w:shd w:val="clear" w:color="auto" w:fill="F8F8F8"/>
              </w:rPr>
              <w:br/>
              <w:t>{</w:t>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DD1144"/>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f5c6a3c0-5ff8-463f-9c0c-d4c1f324b7fb"</w:t>
            </w:r>
            <w:r w:rsidRPr="007107AD">
              <w:rPr>
                <w:rFonts w:ascii="Courier New" w:eastAsia="Courier New" w:hAnsi="Courier New" w:cs="Courier New"/>
                <w:color w:val="333333"/>
                <w:sz w:val="16"/>
                <w:szCs w:val="16"/>
                <w:shd w:val="clear" w:color="auto" w:fill="F8F8F8"/>
              </w:rPr>
              <w:br/>
              <w:t>}</w:t>
            </w:r>
          </w:p>
        </w:tc>
      </w:tr>
    </w:tbl>
    <w:p w14:paraId="4DE6DB38" w14:textId="51319BB8" w:rsidR="00925C9C" w:rsidRPr="007107AD" w:rsidRDefault="00925C9C" w:rsidP="004F4773">
      <w:pPr>
        <w:pStyle w:val="Heading4"/>
        <w:keepNext w:val="0"/>
        <w:keepLines w:val="0"/>
        <w:spacing w:before="200" w:line="360" w:lineRule="auto"/>
        <w:ind w:left="924"/>
        <w:jc w:val="left"/>
      </w:pPr>
      <w:bookmarkStart w:id="706" w:name="_8zjrpytb7jqw" w:colFirst="0" w:colLast="0"/>
      <w:bookmarkEnd w:id="706"/>
      <w:r w:rsidRPr="007107AD">
        <w:t xml:space="preserve">Registration </w:t>
      </w:r>
      <w:r w:rsidR="005361CC" w:rsidRPr="007107AD">
        <w:t>of d</w:t>
      </w:r>
      <w:r w:rsidRPr="007107AD">
        <w:t>ocumentation</w:t>
      </w:r>
    </w:p>
    <w:p w14:paraId="2C74C1A5" w14:textId="60141396" w:rsidR="00925C9C" w:rsidRPr="007107AD" w:rsidRDefault="005361CC" w:rsidP="00DF51AC">
      <w:r w:rsidRPr="007107AD">
        <w:t xml:space="preserve">The </w:t>
      </w:r>
      <w:r w:rsidR="00666002">
        <w:t>PE</w:t>
      </w:r>
      <w:r w:rsidR="00925C9C" w:rsidRPr="007107AD">
        <w:t xml:space="preserve"> can register documents for this award update. </w:t>
      </w:r>
    </w:p>
    <w:tbl>
      <w:tblPr>
        <w:tblW w:w="9289" w:type="dxa"/>
        <w:tblLayout w:type="fixed"/>
        <w:tblLook w:val="0600" w:firstRow="0" w:lastRow="0" w:firstColumn="0" w:lastColumn="0" w:noHBand="1" w:noVBand="1"/>
      </w:tblPr>
      <w:tblGrid>
        <w:gridCol w:w="9289"/>
      </w:tblGrid>
      <w:tr w:rsidR="00925C9C" w:rsidRPr="007107AD" w14:paraId="52F0D2DE" w14:textId="77777777" w:rsidTr="627A1C59">
        <w:trPr>
          <w:trHeight w:val="3003"/>
        </w:trPr>
        <w:tc>
          <w:tcPr>
            <w:tcW w:w="9289" w:type="dxa"/>
            <w:tcBorders>
              <w:top w:val="nil"/>
              <w:left w:val="nil"/>
              <w:bottom w:val="nil"/>
              <w:right w:val="nil"/>
            </w:tcBorders>
            <w:shd w:val="clear" w:color="auto" w:fill="F8F8F8"/>
            <w:tcMar>
              <w:top w:w="180" w:type="dxa"/>
              <w:left w:w="180" w:type="dxa"/>
              <w:bottom w:w="180" w:type="dxa"/>
              <w:right w:w="180" w:type="dxa"/>
            </w:tcMar>
          </w:tcPr>
          <w:p w14:paraId="1635A9AA"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lastRenderedPageBreak/>
              <w:t>POS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registration</w:t>
            </w:r>
            <w:r w:rsidRPr="007107AD">
              <w:rPr>
                <w:rFonts w:ascii="Courier New" w:eastAsia="Courier New" w:hAnsi="Courier New" w:cs="Courier New"/>
                <w:color w:val="333333"/>
                <w:sz w:val="16"/>
                <w:szCs w:val="16"/>
              </w:rPr>
              <w:t xml:space="preserve"> HTTP/1.1</w:t>
            </w:r>
          </w:p>
          <w:p w14:paraId="23BAA69E"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Authorization</w:t>
            </w:r>
            <w:r w:rsidRPr="007107AD">
              <w:rPr>
                <w:rFonts w:ascii="Courier New" w:eastAsia="Courier New" w:hAnsi="Courier New" w:cs="Courier New"/>
                <w:color w:val="333333"/>
                <w:sz w:val="16"/>
                <w:szCs w:val="16"/>
              </w:rPr>
              <w:t>: Bearer QWxhZGRpbjpPcGVuU2VzYW1l</w:t>
            </w:r>
          </w:p>
          <w:p w14:paraId="4A96B64B"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w:t>
            </w:r>
          </w:p>
          <w:p w14:paraId="12DC2C3F" w14:textId="77777777" w:rsidR="00925C9C" w:rsidRPr="007107AD" w:rsidRDefault="00925C9C" w:rsidP="00925C9C">
            <w:pPr>
              <w:spacing w:after="0"/>
              <w:rPr>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storage.HOST</w:t>
            </w:r>
            <w:proofErr w:type="spellEnd"/>
          </w:p>
          <w:p w14:paraId="239A2DED"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6CE0AA0C"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hash": </w:t>
            </w:r>
            <w:r w:rsidRPr="007107AD">
              <w:rPr>
                <w:rFonts w:ascii="Courier New" w:eastAsia="Courier New" w:hAnsi="Courier New" w:cs="Courier New"/>
                <w:color w:val="DD1144"/>
                <w:sz w:val="16"/>
                <w:szCs w:val="16"/>
              </w:rPr>
              <w:t>"9a0364b9e99bb480dd25e1f0284c8555"</w:t>
            </w:r>
          </w:p>
          <w:p w14:paraId="01E87D1C" w14:textId="77777777" w:rsidR="00925C9C" w:rsidRPr="007107AD" w:rsidRDefault="00925C9C" w:rsidP="00925C9C">
            <w:pPr>
              <w:spacing w:after="0"/>
              <w:rPr>
                <w:sz w:val="16"/>
                <w:szCs w:val="16"/>
              </w:rPr>
            </w:pPr>
            <w:r w:rsidRPr="007107AD">
              <w:rPr>
                <w:rFonts w:ascii="Courier New" w:eastAsia="Courier New" w:hAnsi="Courier New" w:cs="Courier New"/>
                <w:color w:val="333333"/>
                <w:sz w:val="16"/>
                <w:szCs w:val="16"/>
              </w:rPr>
              <w:t>}</w:t>
            </w:r>
          </w:p>
          <w:p w14:paraId="4F143A44" w14:textId="77777777" w:rsidR="00925C9C" w:rsidRPr="007107AD" w:rsidRDefault="00925C9C" w:rsidP="00925C9C">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1 Created</w:t>
            </w:r>
          </w:p>
          <w:p w14:paraId="560C2B28" w14:textId="77777777" w:rsidR="00925C9C" w:rsidRPr="007107AD" w:rsidRDefault="00925C9C" w:rsidP="00925C9C">
            <w:pPr>
              <w:spacing w:after="0"/>
              <w:rPr>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2BE06FF4"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5C33B5FC"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success": </w:t>
            </w:r>
            <w:r w:rsidRPr="007107AD">
              <w:rPr>
                <w:rFonts w:ascii="Courier New" w:eastAsia="Courier New" w:hAnsi="Courier New" w:cs="Courier New"/>
                <w:color w:val="008080"/>
                <w:sz w:val="16"/>
                <w:szCs w:val="16"/>
              </w:rPr>
              <w:t>true</w:t>
            </w:r>
            <w:r w:rsidRPr="007107AD">
              <w:rPr>
                <w:rFonts w:ascii="Courier New" w:eastAsia="Courier New" w:hAnsi="Courier New" w:cs="Courier New"/>
                <w:color w:val="333333"/>
                <w:sz w:val="16"/>
                <w:szCs w:val="16"/>
              </w:rPr>
              <w:t>,</w:t>
            </w:r>
          </w:p>
          <w:p w14:paraId="46D9764A"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1F9BC462"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4c4f5a50-89cd-11e8-b758-dd76462396b0"</w:t>
            </w:r>
            <w:r w:rsidRPr="007107AD">
              <w:rPr>
                <w:rFonts w:ascii="Courier New" w:eastAsia="Courier New" w:hAnsi="Courier New" w:cs="Courier New"/>
                <w:color w:val="333333"/>
                <w:sz w:val="16"/>
                <w:szCs w:val="16"/>
              </w:rPr>
              <w:t>,</w:t>
            </w:r>
          </w:p>
          <w:p w14:paraId="35C9B2BA" w14:textId="77777777" w:rsidR="00925C9C" w:rsidRPr="00E66012" w:rsidRDefault="627A1C59" w:rsidP="00925C9C">
            <w:pPr>
              <w:spacing w:after="0"/>
              <w:rPr>
                <w:rFonts w:ascii="Courier New" w:eastAsia="Courier New" w:hAnsi="Courier New" w:cs="Courier New"/>
                <w:color w:val="333333"/>
                <w:sz w:val="16"/>
                <w:szCs w:val="16"/>
                <w:lang w:val="pl-PL"/>
              </w:rPr>
            </w:pPr>
            <w:r w:rsidRPr="627A1C59">
              <w:rPr>
                <w:rFonts w:ascii="Courier New" w:eastAsia="Courier New" w:hAnsi="Courier New" w:cs="Courier New"/>
                <w:color w:val="333333"/>
                <w:sz w:val="16"/>
                <w:szCs w:val="16"/>
              </w:rPr>
              <w:t xml:space="preserve">    </w:t>
            </w:r>
            <w:r w:rsidRPr="627A1C59">
              <w:rPr>
                <w:rFonts w:ascii="Courier New" w:eastAsia="Courier New" w:hAnsi="Courier New" w:cs="Courier New"/>
                <w:color w:val="333333"/>
                <w:sz w:val="16"/>
                <w:szCs w:val="16"/>
                <w:lang w:val="pl-PL"/>
              </w:rPr>
              <w:t xml:space="preserve">"url": </w:t>
            </w:r>
            <w:r w:rsidRPr="627A1C59">
              <w:rPr>
                <w:rFonts w:ascii="Courier New" w:eastAsia="Courier New" w:hAnsi="Courier New" w:cs="Courier New"/>
                <w:color w:val="DD1144"/>
                <w:sz w:val="16"/>
                <w:szCs w:val="16"/>
                <w:lang w:val="pl-PL"/>
              </w:rPr>
              <w:t>"http://storage.HOST/get/4c4f5a50-89cd-11e8"</w:t>
            </w:r>
            <w:r w:rsidRPr="627A1C59">
              <w:rPr>
                <w:rFonts w:ascii="Courier New" w:eastAsia="Courier New" w:hAnsi="Courier New" w:cs="Courier New"/>
                <w:color w:val="333333"/>
                <w:sz w:val="16"/>
                <w:szCs w:val="16"/>
                <w:lang w:val="pl-PL"/>
              </w:rPr>
              <w:t>,</w:t>
            </w:r>
          </w:p>
          <w:p w14:paraId="15DA5C38" w14:textId="77777777" w:rsidR="00925C9C" w:rsidRPr="007107AD" w:rsidRDefault="627A1C59" w:rsidP="00925C9C">
            <w:pPr>
              <w:spacing w:after="0"/>
              <w:rPr>
                <w:rFonts w:ascii="Courier New" w:eastAsia="Courier New" w:hAnsi="Courier New" w:cs="Courier New"/>
                <w:color w:val="008080"/>
                <w:sz w:val="16"/>
                <w:szCs w:val="16"/>
              </w:rPr>
            </w:pPr>
            <w:r w:rsidRPr="627A1C59">
              <w:rPr>
                <w:rFonts w:ascii="Courier New" w:eastAsia="Courier New" w:hAnsi="Courier New" w:cs="Courier New"/>
                <w:color w:val="333333"/>
                <w:sz w:val="16"/>
                <w:szCs w:val="16"/>
                <w:lang w:val="pl-PL"/>
              </w:rPr>
              <w:t xml:space="preserve">    </w:t>
            </w:r>
            <w:r w:rsidRPr="627A1C59">
              <w:rPr>
                <w:rFonts w:ascii="Courier New" w:eastAsia="Courier New" w:hAnsi="Courier New" w:cs="Courier New"/>
                <w:color w:val="333333"/>
                <w:sz w:val="16"/>
                <w:szCs w:val="16"/>
              </w:rPr>
              <w:t>"</w:t>
            </w:r>
            <w:proofErr w:type="spellStart"/>
            <w:r w:rsidRPr="627A1C59">
              <w:rPr>
                <w:rFonts w:ascii="Courier New" w:eastAsia="Courier New" w:hAnsi="Courier New" w:cs="Courier New"/>
                <w:color w:val="333333"/>
                <w:sz w:val="16"/>
                <w:szCs w:val="16"/>
              </w:rPr>
              <w:t>dateModified</w:t>
            </w:r>
            <w:proofErr w:type="spellEnd"/>
            <w:r w:rsidRPr="627A1C59">
              <w:rPr>
                <w:rFonts w:ascii="Courier New" w:eastAsia="Courier New" w:hAnsi="Courier New" w:cs="Courier New"/>
                <w:color w:val="333333"/>
                <w:sz w:val="16"/>
                <w:szCs w:val="16"/>
              </w:rPr>
              <w:t xml:space="preserve">": </w:t>
            </w:r>
            <w:r w:rsidRPr="627A1C59">
              <w:rPr>
                <w:rFonts w:ascii="Courier New" w:eastAsia="Courier New" w:hAnsi="Courier New" w:cs="Courier New"/>
                <w:color w:val="DD1144"/>
                <w:sz w:val="16"/>
                <w:szCs w:val="16"/>
              </w:rPr>
              <w:t>"2018-07-17T14:25:47Z"</w:t>
            </w:r>
          </w:p>
          <w:p w14:paraId="7510913B"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00082144" w14:textId="35F4958A" w:rsidR="00925C9C" w:rsidRPr="007107AD" w:rsidRDefault="00925C9C" w:rsidP="005361C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7BD66C15" w14:textId="77777777" w:rsidR="00925C9C" w:rsidRPr="007107AD" w:rsidRDefault="00925C9C" w:rsidP="000435C7">
      <w:pPr>
        <w:pStyle w:val="Heading4"/>
        <w:keepNext w:val="0"/>
        <w:keepLines w:val="0"/>
        <w:spacing w:before="200" w:line="360" w:lineRule="auto"/>
        <w:ind w:left="924"/>
        <w:jc w:val="left"/>
      </w:pPr>
      <w:bookmarkStart w:id="707" w:name="_b1owmbccn21t" w:colFirst="0" w:colLast="0"/>
      <w:bookmarkEnd w:id="707"/>
      <w:r w:rsidRPr="007107AD">
        <w:t>Request an award update</w:t>
      </w:r>
    </w:p>
    <w:p w14:paraId="6BFD5C82" w14:textId="669EB366" w:rsidR="00925C9C" w:rsidRPr="007107AD" w:rsidRDefault="00925C9C" w:rsidP="00925C9C">
      <w:pPr>
        <w:rPr>
          <w:sz w:val="18"/>
          <w:szCs w:val="18"/>
        </w:rPr>
      </w:pPr>
      <w:r w:rsidRPr="007107AD">
        <w:t xml:space="preserve">To update an </w:t>
      </w:r>
      <w:r w:rsidRPr="007107AD">
        <w:rPr>
          <w:i/>
        </w:rPr>
        <w:t>award</w:t>
      </w:r>
      <w:r w:rsidRPr="007107AD">
        <w:t xml:space="preserve"> object</w:t>
      </w:r>
      <w:r w:rsidR="005361CC" w:rsidRPr="007107AD">
        <w:t>,</w:t>
      </w:r>
      <w:r w:rsidRPr="007107AD">
        <w:t xml:space="preserve"> </w:t>
      </w:r>
      <w:r w:rsidR="005361CC" w:rsidRPr="007107AD">
        <w:t>the</w:t>
      </w:r>
      <w:r w:rsidRPr="007107AD">
        <w:t xml:space="preserve"> standard </w:t>
      </w:r>
      <w:proofErr w:type="spellStart"/>
      <w:r w:rsidRPr="007107AD">
        <w:rPr>
          <w:i/>
        </w:rPr>
        <w:t>updateAward</w:t>
      </w:r>
      <w:proofErr w:type="spellEnd"/>
      <w:r w:rsidRPr="007107AD">
        <w:t xml:space="preserve"> command-model should be used for </w:t>
      </w:r>
      <w:r w:rsidR="005361CC" w:rsidRPr="007107AD">
        <w:t xml:space="preserve">the </w:t>
      </w:r>
      <w:r w:rsidRPr="007107AD">
        <w:t xml:space="preserve">preparation of </w:t>
      </w:r>
      <w:r w:rsidR="005361CC" w:rsidRPr="007107AD">
        <w:t xml:space="preserve">a </w:t>
      </w:r>
      <w:r w:rsidRPr="007107AD">
        <w:t>POST-request for BPE with the following parameters:</w:t>
      </w:r>
    </w:p>
    <w:tbl>
      <w:tblPr>
        <w:tblW w:w="9360" w:type="dxa"/>
        <w:tblLayout w:type="fixed"/>
        <w:tblLook w:val="0600" w:firstRow="0" w:lastRow="0" w:firstColumn="0" w:lastColumn="0" w:noHBand="1" w:noVBand="1"/>
      </w:tblPr>
      <w:tblGrid>
        <w:gridCol w:w="9360"/>
      </w:tblGrid>
      <w:tr w:rsidR="00925C9C" w:rsidRPr="007107AD" w14:paraId="42643FF3" w14:textId="77777777" w:rsidTr="00925C9C">
        <w:tc>
          <w:tcPr>
            <w:tcW w:w="9360" w:type="dxa"/>
            <w:shd w:val="clear" w:color="auto" w:fill="434343"/>
            <w:tcMar>
              <w:top w:w="100" w:type="dxa"/>
              <w:left w:w="100" w:type="dxa"/>
              <w:bottom w:w="100" w:type="dxa"/>
              <w:right w:w="100" w:type="dxa"/>
            </w:tcMar>
          </w:tcPr>
          <w:p w14:paraId="71D2E33B" w14:textId="77777777" w:rsidR="00925C9C" w:rsidRPr="007107AD" w:rsidRDefault="00925C9C" w:rsidP="00925C9C">
            <w:pPr>
              <w:widowControl w:val="0"/>
              <w:spacing w:after="0" w:line="240" w:lineRule="auto"/>
              <w:rPr>
                <w:rFonts w:ascii="Courier New" w:eastAsia="Courier New" w:hAnsi="Courier New" w:cs="Courier New"/>
                <w:color w:val="FFFFFF"/>
                <w:sz w:val="18"/>
                <w:szCs w:val="18"/>
              </w:rPr>
            </w:pPr>
            <w:r w:rsidRPr="007107AD">
              <w:rPr>
                <w:rFonts w:ascii="Courier New" w:eastAsia="Courier New" w:hAnsi="Courier New" w:cs="Courier New"/>
                <w:color w:val="FFFFFF"/>
                <w:sz w:val="18"/>
                <w:szCs w:val="18"/>
              </w:rPr>
              <w:t>do/award/</w:t>
            </w:r>
            <w:proofErr w:type="spellStart"/>
            <w:r w:rsidRPr="007107AD">
              <w:rPr>
                <w:rFonts w:ascii="Courier New" w:eastAsia="Courier New" w:hAnsi="Courier New" w:cs="Courier New"/>
                <w:color w:val="FFFFFF"/>
                <w:sz w:val="18"/>
                <w:szCs w:val="18"/>
              </w:rPr>
              <w:t>cpid</w:t>
            </w:r>
            <w:proofErr w:type="spellEnd"/>
            <w:r w:rsidRPr="007107AD">
              <w:rPr>
                <w:rFonts w:ascii="Courier New" w:eastAsia="Courier New" w:hAnsi="Courier New" w:cs="Courier New"/>
                <w:color w:val="FFFFFF"/>
                <w:sz w:val="18"/>
                <w:szCs w:val="18"/>
              </w:rPr>
              <w:t>/ocid/</w:t>
            </w:r>
            <w:proofErr w:type="spellStart"/>
            <w:r w:rsidRPr="007107AD">
              <w:rPr>
                <w:rFonts w:ascii="Courier New" w:eastAsia="Courier New" w:hAnsi="Courier New" w:cs="Courier New"/>
                <w:color w:val="FFFFFF"/>
                <w:sz w:val="18"/>
                <w:szCs w:val="18"/>
              </w:rPr>
              <w:t>awardID</w:t>
            </w:r>
            <w:proofErr w:type="spellEnd"/>
          </w:p>
        </w:tc>
      </w:tr>
    </w:tbl>
    <w:p w14:paraId="1AF62E50" w14:textId="77777777" w:rsidR="00925C9C" w:rsidRPr="007107AD" w:rsidRDefault="00925C9C" w:rsidP="00925C9C">
      <w:pPr>
        <w:spacing w:before="200" w:after="0"/>
        <w:rPr>
          <w:sz w:val="18"/>
          <w:szCs w:val="18"/>
        </w:rPr>
      </w:pPr>
      <w:r w:rsidRPr="007107AD">
        <w:rPr>
          <w:sz w:val="18"/>
          <w:szCs w:val="18"/>
        </w:rPr>
        <w:t>Where:</w:t>
      </w:r>
    </w:p>
    <w:p w14:paraId="715B6F27" w14:textId="77777777" w:rsidR="00925C9C" w:rsidRPr="007107AD" w:rsidRDefault="00925C9C" w:rsidP="00C05DE8">
      <w:pPr>
        <w:numPr>
          <w:ilvl w:val="0"/>
          <w:numId w:val="6"/>
        </w:numPr>
        <w:tabs>
          <w:tab w:val="left" w:pos="1260"/>
          <w:tab w:val="left" w:pos="990"/>
        </w:tabs>
        <w:spacing w:after="0" w:line="276" w:lineRule="auto"/>
        <w:ind w:left="180" w:hanging="180"/>
        <w:jc w:val="left"/>
        <w:rPr>
          <w:sz w:val="18"/>
          <w:szCs w:val="18"/>
        </w:rPr>
      </w:pPr>
      <w:proofErr w:type="spellStart"/>
      <w:r w:rsidRPr="007107AD">
        <w:rPr>
          <w:rFonts w:ascii="Courier New" w:eastAsia="Courier New" w:hAnsi="Courier New" w:cs="Courier New"/>
          <w:color w:val="DD1144"/>
          <w:sz w:val="16"/>
          <w:szCs w:val="16"/>
        </w:rPr>
        <w:t>cpid</w:t>
      </w:r>
      <w:proofErr w:type="spellEnd"/>
      <w:r w:rsidRPr="007107AD">
        <w:rPr>
          <w:sz w:val="18"/>
          <w:szCs w:val="18"/>
        </w:rPr>
        <w:t xml:space="preserve"> </w:t>
      </w:r>
      <w:r w:rsidRPr="007107AD">
        <w:rPr>
          <w:sz w:val="18"/>
          <w:szCs w:val="18"/>
        </w:rPr>
        <w:tab/>
        <w:t xml:space="preserve">- </w:t>
      </w:r>
      <w:r w:rsidRPr="007107AD">
        <w:rPr>
          <w:sz w:val="18"/>
          <w:szCs w:val="18"/>
        </w:rPr>
        <w:tab/>
        <w:t>OCID of parent Contracting Process (</w:t>
      </w:r>
      <w:proofErr w:type="spellStart"/>
      <w:r w:rsidRPr="007107AD">
        <w:rPr>
          <w:sz w:val="18"/>
          <w:szCs w:val="18"/>
        </w:rPr>
        <w:t>cProcess</w:t>
      </w:r>
      <w:proofErr w:type="spellEnd"/>
      <w:r w:rsidRPr="007107AD">
        <w:rPr>
          <w:sz w:val="18"/>
          <w:szCs w:val="18"/>
        </w:rPr>
        <w:t>)</w:t>
      </w:r>
    </w:p>
    <w:p w14:paraId="5BC41EEE" w14:textId="77777777" w:rsidR="00925C9C" w:rsidRPr="007107AD" w:rsidRDefault="00925C9C" w:rsidP="00C05DE8">
      <w:pPr>
        <w:numPr>
          <w:ilvl w:val="0"/>
          <w:numId w:val="6"/>
        </w:numPr>
        <w:tabs>
          <w:tab w:val="left" w:pos="1260"/>
          <w:tab w:val="left" w:pos="990"/>
        </w:tabs>
        <w:spacing w:after="0" w:line="276" w:lineRule="auto"/>
        <w:ind w:left="180" w:hanging="180"/>
        <w:jc w:val="left"/>
        <w:rPr>
          <w:sz w:val="18"/>
          <w:szCs w:val="18"/>
        </w:rPr>
      </w:pPr>
      <w:r w:rsidRPr="007107AD">
        <w:rPr>
          <w:rFonts w:ascii="Courier New" w:eastAsia="Courier New" w:hAnsi="Courier New" w:cs="Courier New"/>
          <w:color w:val="DD1144"/>
          <w:sz w:val="16"/>
          <w:szCs w:val="16"/>
        </w:rPr>
        <w:t>ocid</w:t>
      </w:r>
      <w:r w:rsidRPr="007107AD">
        <w:rPr>
          <w:sz w:val="18"/>
          <w:szCs w:val="18"/>
        </w:rPr>
        <w:t xml:space="preserve"> </w:t>
      </w:r>
      <w:r w:rsidRPr="007107AD">
        <w:rPr>
          <w:sz w:val="18"/>
          <w:szCs w:val="18"/>
        </w:rPr>
        <w:tab/>
        <w:t xml:space="preserve">- </w:t>
      </w:r>
      <w:r w:rsidRPr="007107AD">
        <w:rPr>
          <w:sz w:val="18"/>
          <w:szCs w:val="18"/>
        </w:rPr>
        <w:tab/>
        <w:t>OCID of a process phase (</w:t>
      </w:r>
      <w:proofErr w:type="spellStart"/>
      <w:r w:rsidRPr="007107AD">
        <w:rPr>
          <w:sz w:val="18"/>
          <w:szCs w:val="18"/>
        </w:rPr>
        <w:t>cpPhase</w:t>
      </w:r>
      <w:proofErr w:type="spellEnd"/>
      <w:r w:rsidRPr="007107AD">
        <w:rPr>
          <w:sz w:val="18"/>
          <w:szCs w:val="18"/>
        </w:rPr>
        <w:t xml:space="preserve">) </w:t>
      </w:r>
    </w:p>
    <w:p w14:paraId="0DE382BB" w14:textId="77777777" w:rsidR="00925C9C" w:rsidRPr="007107AD" w:rsidRDefault="00925C9C" w:rsidP="00C05DE8">
      <w:pPr>
        <w:numPr>
          <w:ilvl w:val="0"/>
          <w:numId w:val="6"/>
        </w:numPr>
        <w:tabs>
          <w:tab w:val="left" w:pos="1260"/>
          <w:tab w:val="left" w:pos="990"/>
        </w:tabs>
        <w:spacing w:after="200" w:line="276" w:lineRule="auto"/>
        <w:ind w:left="180" w:hanging="180"/>
        <w:jc w:val="left"/>
        <w:rPr>
          <w:sz w:val="18"/>
          <w:szCs w:val="18"/>
        </w:rPr>
      </w:pPr>
      <w:proofErr w:type="spellStart"/>
      <w:r w:rsidRPr="007107AD">
        <w:rPr>
          <w:rFonts w:ascii="Courier New" w:eastAsia="Courier New" w:hAnsi="Courier New" w:cs="Courier New"/>
          <w:color w:val="DD1144"/>
          <w:sz w:val="16"/>
          <w:szCs w:val="16"/>
        </w:rPr>
        <w:t>awardID</w:t>
      </w:r>
      <w:proofErr w:type="spellEnd"/>
      <w:r w:rsidRPr="007107AD">
        <w:rPr>
          <w:sz w:val="18"/>
          <w:szCs w:val="18"/>
        </w:rPr>
        <w:tab/>
        <w:t xml:space="preserve">- </w:t>
      </w:r>
      <w:r w:rsidRPr="007107AD">
        <w:rPr>
          <w:sz w:val="18"/>
          <w:szCs w:val="18"/>
        </w:rPr>
        <w:tab/>
        <w:t>identifier of specific award to be updated</w:t>
      </w:r>
    </w:p>
    <w:tbl>
      <w:tblPr>
        <w:tblW w:w="0" w:type="auto"/>
        <w:tblLayout w:type="fixed"/>
        <w:tblLook w:val="0600" w:firstRow="0" w:lastRow="0" w:firstColumn="0" w:lastColumn="0" w:noHBand="1" w:noVBand="1"/>
      </w:tblPr>
      <w:tblGrid>
        <w:gridCol w:w="9360"/>
      </w:tblGrid>
      <w:tr w:rsidR="00925C9C" w:rsidRPr="007107AD" w14:paraId="60FBB4AF" w14:textId="77777777" w:rsidTr="627A1C59">
        <w:tc>
          <w:tcPr>
            <w:tcW w:w="9360" w:type="dxa"/>
            <w:shd w:val="clear" w:color="auto" w:fill="F8F8F8"/>
            <w:tcMar>
              <w:top w:w="180" w:type="dxa"/>
              <w:left w:w="180" w:type="dxa"/>
              <w:bottom w:w="180" w:type="dxa"/>
              <w:right w:w="180" w:type="dxa"/>
            </w:tcMar>
          </w:tcPr>
          <w:p w14:paraId="6C1AF37B" w14:textId="6F432C21" w:rsidR="00925C9C" w:rsidRPr="007107AD" w:rsidRDefault="00925C9C" w:rsidP="004810B5">
            <w:pPr>
              <w:widowControl w:val="0"/>
              <w:pBdr>
                <w:top w:val="nil"/>
                <w:left w:val="nil"/>
                <w:bottom w:val="nil"/>
                <w:right w:val="nil"/>
                <w:between w:val="nil"/>
              </w:pBdr>
              <w:spacing w:after="0" w:line="300" w:lineRule="auto"/>
              <w:rPr>
                <w:rFonts w:ascii="Courier New" w:eastAsia="Courier New" w:hAnsi="Courier New" w:cs="Courier New"/>
                <w:color w:val="333333"/>
                <w:sz w:val="16"/>
                <w:szCs w:val="16"/>
                <w:shd w:val="clear" w:color="auto" w:fill="F8F8F8"/>
              </w:rPr>
            </w:pPr>
            <w:r w:rsidRPr="627A1C59">
              <w:rPr>
                <w:rFonts w:ascii="Courier New" w:eastAsia="Courier New" w:hAnsi="Courier New" w:cs="Courier New"/>
                <w:b/>
                <w:bCs/>
                <w:color w:val="333333"/>
                <w:sz w:val="16"/>
                <w:szCs w:val="16"/>
                <w:shd w:val="clear" w:color="auto" w:fill="F8F8F8"/>
              </w:rPr>
              <w:t>POST</w:t>
            </w:r>
            <w:r w:rsidRPr="007107AD">
              <w:rPr>
                <w:rFonts w:ascii="Courier New" w:eastAsia="Courier New" w:hAnsi="Courier New" w:cs="Courier New"/>
                <w:color w:val="333333"/>
                <w:sz w:val="16"/>
                <w:szCs w:val="16"/>
                <w:shd w:val="clear" w:color="auto" w:fill="F8F8F8"/>
              </w:rPr>
              <w:t xml:space="preserve"> </w:t>
            </w:r>
            <w:r w:rsidRPr="007107AD">
              <w:rPr>
                <w:rFonts w:ascii="Courier New" w:eastAsia="Courier New" w:hAnsi="Courier New" w:cs="Courier New"/>
                <w:color w:val="DD1144"/>
                <w:sz w:val="16"/>
                <w:szCs w:val="16"/>
                <w:shd w:val="clear" w:color="auto" w:fill="F8F8F8"/>
              </w:rPr>
              <w:t>/do/award/ocds-000-00001/ocds-000-00001-cn/ocds-000-00001-award-2</w:t>
            </w:r>
            <w:r w:rsidRPr="007107AD">
              <w:rPr>
                <w:rFonts w:ascii="Courier New" w:eastAsia="Courier New" w:hAnsi="Courier New" w:cs="Courier New"/>
                <w:color w:val="333333"/>
                <w:sz w:val="16"/>
                <w:szCs w:val="16"/>
                <w:shd w:val="clear" w:color="auto" w:fill="F8F8F8"/>
              </w:rPr>
              <w:t xml:space="preserve"> HTTP/1.1</w:t>
            </w:r>
            <w:r w:rsidRPr="007107AD">
              <w:rPr>
                <w:rFonts w:ascii="Courier New" w:eastAsia="Courier New" w:hAnsi="Courier New" w:cs="Courier New"/>
                <w:color w:val="333333"/>
                <w:sz w:val="16"/>
                <w:szCs w:val="16"/>
                <w:shd w:val="clear" w:color="auto" w:fill="F8F8F8"/>
              </w:rPr>
              <w:br/>
            </w:r>
            <w:r w:rsidR="004810B5" w:rsidRPr="007107AD">
              <w:rPr>
                <w:rFonts w:ascii="Courier New" w:eastAsia="Courier New" w:hAnsi="Courier New" w:cs="Courier New"/>
                <w:color w:val="000080"/>
                <w:sz w:val="16"/>
                <w:szCs w:val="16"/>
                <w:shd w:val="clear" w:color="auto" w:fill="F8F8F8"/>
              </w:rPr>
              <w:t>Authori</w:t>
            </w:r>
            <w:r w:rsidR="004810B5">
              <w:rPr>
                <w:rFonts w:ascii="Courier New" w:eastAsia="Courier New" w:hAnsi="Courier New" w:cs="Courier New"/>
                <w:color w:val="000080"/>
                <w:sz w:val="16"/>
                <w:szCs w:val="16"/>
                <w:shd w:val="clear" w:color="auto" w:fill="F8F8F8"/>
              </w:rPr>
              <w:t>s</w:t>
            </w:r>
            <w:r w:rsidR="004810B5" w:rsidRPr="007107AD">
              <w:rPr>
                <w:rFonts w:ascii="Courier New" w:eastAsia="Courier New" w:hAnsi="Courier New" w:cs="Courier New"/>
                <w:color w:val="000080"/>
                <w:sz w:val="16"/>
                <w:szCs w:val="16"/>
                <w:shd w:val="clear" w:color="auto" w:fill="F8F8F8"/>
              </w:rPr>
              <w:t>ation</w:t>
            </w:r>
            <w:r w:rsidRPr="007107AD">
              <w:rPr>
                <w:rFonts w:ascii="Courier New" w:eastAsia="Courier New" w:hAnsi="Courier New" w:cs="Courier New"/>
                <w:color w:val="333333"/>
                <w:sz w:val="16"/>
                <w:szCs w:val="16"/>
                <w:shd w:val="clear" w:color="auto" w:fill="F8F8F8"/>
              </w:rPr>
              <w:t>: Bearer QWxhZGRpbjpPcGVuU2VzYW1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OPERATION-ID</w:t>
            </w:r>
            <w:r w:rsidRPr="007107AD">
              <w:rPr>
                <w:rFonts w:ascii="Courier New" w:eastAsia="Courier New" w:hAnsi="Courier New" w:cs="Courier New"/>
                <w:color w:val="333333"/>
                <w:sz w:val="16"/>
                <w:szCs w:val="16"/>
                <w:shd w:val="clear" w:color="auto" w:fill="F8F8F8"/>
              </w:rPr>
              <w:t>: f5c6a3c0-5ff8-463f-9c0c-d4c1f324b7fb</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X-TOKEN</w:t>
            </w:r>
            <w:r w:rsidRPr="007107AD">
              <w:rPr>
                <w:rFonts w:ascii="Courier New" w:eastAsia="Courier New" w:hAnsi="Courier New" w:cs="Courier New"/>
                <w:color w:val="333333"/>
                <w:sz w:val="16"/>
                <w:szCs w:val="16"/>
                <w:shd w:val="clear" w:color="auto" w:fill="F8F8F8"/>
              </w:rPr>
              <w:t>: c3bdd497-ac2d-4e25-bd7f-cd55111aa7b4</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Content-Type</w:t>
            </w:r>
            <w:r w:rsidRPr="007107AD">
              <w:rPr>
                <w:rFonts w:ascii="Courier New" w:eastAsia="Courier New" w:hAnsi="Courier New" w:cs="Courier New"/>
                <w:color w:val="333333"/>
                <w:sz w:val="16"/>
                <w:szCs w:val="16"/>
                <w:shd w:val="clear" w:color="auto" w:fill="F8F8F8"/>
              </w:rPr>
              <w:t>: application/json</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Host</w:t>
            </w:r>
            <w:r w:rsidRPr="007107AD">
              <w:rPr>
                <w:rFonts w:ascii="Courier New" w:eastAsia="Courier New" w:hAnsi="Courier New" w:cs="Courier New"/>
                <w:color w:val="333333"/>
                <w:sz w:val="16"/>
                <w:szCs w:val="16"/>
                <w:shd w:val="clear" w:color="auto" w:fill="F8F8F8"/>
              </w:rPr>
              <w:t xml:space="preserve">: </w:t>
            </w:r>
            <w:proofErr w:type="spellStart"/>
            <w:r w:rsidRPr="007107AD">
              <w:rPr>
                <w:rFonts w:ascii="Courier New" w:eastAsia="Courier New" w:hAnsi="Courier New" w:cs="Courier New"/>
                <w:color w:val="333333"/>
                <w:sz w:val="16"/>
                <w:szCs w:val="16"/>
                <w:shd w:val="clear" w:color="auto" w:fill="F8F8F8"/>
              </w:rPr>
              <w:t>bpe.eprocurement.systems</w:t>
            </w:r>
            <w:proofErr w:type="spellEnd"/>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t xml:space="preserve">{} </w:t>
            </w:r>
            <w:r w:rsidRPr="007107AD">
              <w:rPr>
                <w:rFonts w:ascii="Courier New" w:eastAsia="Courier New" w:hAnsi="Courier New" w:cs="Courier New"/>
                <w:color w:val="666666"/>
                <w:sz w:val="16"/>
                <w:szCs w:val="16"/>
                <w:shd w:val="clear" w:color="auto" w:fill="F8F8F8"/>
              </w:rPr>
              <w:t xml:space="preserve">// data set based on </w:t>
            </w:r>
            <w:proofErr w:type="spellStart"/>
            <w:r w:rsidRPr="007107AD">
              <w:rPr>
                <w:rFonts w:ascii="Courier New" w:eastAsia="Courier New" w:hAnsi="Courier New" w:cs="Courier New"/>
                <w:color w:val="666666"/>
                <w:sz w:val="16"/>
                <w:szCs w:val="16"/>
                <w:shd w:val="clear" w:color="auto" w:fill="F8F8F8"/>
              </w:rPr>
              <w:t>updateAward</w:t>
            </w:r>
            <w:proofErr w:type="spellEnd"/>
            <w:r w:rsidRPr="007107AD">
              <w:rPr>
                <w:rFonts w:ascii="Courier New" w:eastAsia="Courier New" w:hAnsi="Courier New" w:cs="Courier New"/>
                <w:color w:val="666666"/>
                <w:sz w:val="16"/>
                <w:szCs w:val="16"/>
                <w:shd w:val="clear" w:color="auto" w:fill="F8F8F8"/>
              </w:rPr>
              <w:t xml:space="preserve"> command-model</w:t>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333333"/>
                <w:sz w:val="16"/>
                <w:szCs w:val="16"/>
                <w:shd w:val="clear" w:color="auto" w:fill="F8F8F8"/>
              </w:rPr>
              <w:br/>
            </w:r>
            <w:r w:rsidRPr="007107AD">
              <w:rPr>
                <w:rFonts w:ascii="Courier New" w:eastAsia="Courier New" w:hAnsi="Courier New" w:cs="Courier New"/>
                <w:color w:val="000080"/>
                <w:sz w:val="16"/>
                <w:szCs w:val="16"/>
                <w:shd w:val="clear" w:color="auto" w:fill="F8F8F8"/>
              </w:rPr>
              <w:t>202 Accepted</w:t>
            </w:r>
            <w:r w:rsidRPr="007107AD">
              <w:rPr>
                <w:rFonts w:ascii="Courier New" w:eastAsia="Courier New" w:hAnsi="Courier New" w:cs="Courier New"/>
                <w:color w:val="000080"/>
                <w:sz w:val="16"/>
                <w:szCs w:val="16"/>
                <w:shd w:val="clear" w:color="auto" w:fill="F8F8F8"/>
              </w:rPr>
              <w:br/>
              <w:t>Content-Type</w:t>
            </w:r>
            <w:r w:rsidRPr="007107AD">
              <w:rPr>
                <w:rFonts w:ascii="Courier New" w:eastAsia="Courier New" w:hAnsi="Courier New" w:cs="Courier New"/>
                <w:color w:val="333333"/>
                <w:sz w:val="16"/>
                <w:szCs w:val="16"/>
                <w:shd w:val="clear" w:color="auto" w:fill="F8F8F8"/>
              </w:rPr>
              <w:t>: application/json; charset=UTF-8</w:t>
            </w:r>
          </w:p>
        </w:tc>
      </w:tr>
    </w:tbl>
    <w:p w14:paraId="334F9948" w14:textId="77777777" w:rsidR="00925C9C" w:rsidRPr="007107AD" w:rsidRDefault="00925C9C" w:rsidP="000435C7">
      <w:pPr>
        <w:pStyle w:val="Heading4"/>
        <w:keepNext w:val="0"/>
        <w:keepLines w:val="0"/>
        <w:spacing w:before="200" w:line="360" w:lineRule="auto"/>
        <w:ind w:left="924"/>
        <w:jc w:val="left"/>
      </w:pPr>
      <w:bookmarkStart w:id="708" w:name="_7cys2auv57t4" w:colFirst="0" w:colLast="0"/>
      <w:bookmarkEnd w:id="708"/>
      <w:r w:rsidRPr="007107AD">
        <w:t>Feed Point Response</w:t>
      </w:r>
    </w:p>
    <w:p w14:paraId="0FB834BA" w14:textId="1A5A6DC7" w:rsidR="00925C9C" w:rsidRPr="007107AD" w:rsidRDefault="627A1C59" w:rsidP="00925C9C">
      <w:pPr>
        <w:spacing w:after="0"/>
      </w:pPr>
      <w:r>
        <w:t xml:space="preserve">As a result of the command execution, the relevant </w:t>
      </w:r>
      <w:r w:rsidRPr="627A1C59">
        <w:rPr>
          <w:i/>
          <w:iCs/>
        </w:rPr>
        <w:t xml:space="preserve">award </w:t>
      </w:r>
      <w:r>
        <w:t>is switched to another state, indicated by the PE in the request. The System will inform the NEPP with the following message:</w:t>
      </w:r>
    </w:p>
    <w:tbl>
      <w:tblPr>
        <w:tblW w:w="9330" w:type="dxa"/>
        <w:tblLayout w:type="fixed"/>
        <w:tblLook w:val="0600" w:firstRow="0" w:lastRow="0" w:firstColumn="0" w:lastColumn="0" w:noHBand="1" w:noVBand="1"/>
      </w:tblPr>
      <w:tblGrid>
        <w:gridCol w:w="9330"/>
      </w:tblGrid>
      <w:tr w:rsidR="00925C9C" w:rsidRPr="007107AD" w14:paraId="47EFF23C" w14:textId="77777777" w:rsidTr="00925C9C">
        <w:trPr>
          <w:trHeight w:val="3390"/>
        </w:trPr>
        <w:tc>
          <w:tcPr>
            <w:tcW w:w="9330" w:type="dxa"/>
            <w:tcBorders>
              <w:top w:val="nil"/>
              <w:left w:val="nil"/>
              <w:bottom w:val="nil"/>
              <w:right w:val="nil"/>
            </w:tcBorders>
            <w:shd w:val="clear" w:color="auto" w:fill="F8F8F8"/>
            <w:tcMar>
              <w:top w:w="180" w:type="dxa"/>
              <w:left w:w="180" w:type="dxa"/>
              <w:bottom w:w="180" w:type="dxa"/>
              <w:right w:w="180" w:type="dxa"/>
            </w:tcMar>
          </w:tcPr>
          <w:p w14:paraId="28CB87AF"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lastRenderedPageBreak/>
              <w:t>{</w:t>
            </w:r>
          </w:p>
          <w:p w14:paraId="2320FC53"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initiator": </w:t>
            </w:r>
            <w:r w:rsidRPr="007107AD">
              <w:rPr>
                <w:rFonts w:ascii="Courier New" w:eastAsia="Courier New" w:hAnsi="Courier New" w:cs="Courier New"/>
                <w:color w:val="DD1144"/>
                <w:sz w:val="16"/>
                <w:szCs w:val="16"/>
              </w:rPr>
              <w:t>"platform"</w:t>
            </w:r>
            <w:r w:rsidRPr="007107AD">
              <w:rPr>
                <w:rFonts w:ascii="Courier New" w:eastAsia="Courier New" w:hAnsi="Courier New" w:cs="Courier New"/>
                <w:color w:val="333333"/>
                <w:sz w:val="16"/>
                <w:szCs w:val="16"/>
              </w:rPr>
              <w:t>,</w:t>
            </w:r>
          </w:p>
          <w:p w14:paraId="437CB506"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OPERATION-ID": </w:t>
            </w:r>
            <w:r w:rsidRPr="007107AD">
              <w:rPr>
                <w:rFonts w:ascii="Courier New" w:eastAsia="Courier New" w:hAnsi="Courier New" w:cs="Courier New"/>
                <w:color w:val="DD1144"/>
                <w:sz w:val="16"/>
                <w:szCs w:val="16"/>
              </w:rPr>
              <w:t>"f5c6a3c0-5ff8-463f-9c0c-d4c1f324b7fb"</w:t>
            </w:r>
            <w:r w:rsidRPr="007107AD">
              <w:rPr>
                <w:rFonts w:ascii="Courier New" w:eastAsia="Courier New" w:hAnsi="Courier New" w:cs="Courier New"/>
                <w:color w:val="333333"/>
                <w:sz w:val="16"/>
                <w:szCs w:val="16"/>
              </w:rPr>
              <w:t>,</w:t>
            </w:r>
          </w:p>
          <w:p w14:paraId="22397BDA"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X-RESPONSE-ID": </w:t>
            </w:r>
            <w:r w:rsidRPr="007107AD">
              <w:rPr>
                <w:rFonts w:ascii="Courier New" w:eastAsia="Courier New" w:hAnsi="Courier New" w:cs="Courier New"/>
                <w:color w:val="DD1144"/>
                <w:sz w:val="16"/>
                <w:szCs w:val="16"/>
              </w:rPr>
              <w:t>"f5c6a3c1-5ff8-463f-9c0c-d4c1f324b7fb"</w:t>
            </w:r>
            <w:r w:rsidRPr="007107AD">
              <w:rPr>
                <w:rFonts w:ascii="Courier New" w:eastAsia="Courier New" w:hAnsi="Courier New" w:cs="Courier New"/>
                <w:color w:val="333333"/>
                <w:sz w:val="16"/>
                <w:szCs w:val="16"/>
              </w:rPr>
              <w:t>,</w:t>
            </w:r>
          </w:p>
          <w:p w14:paraId="1251176A"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4BFC0058"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cid": </w:t>
            </w:r>
            <w:r w:rsidRPr="007107AD">
              <w:rPr>
                <w:rFonts w:ascii="Courier New" w:eastAsia="Courier New" w:hAnsi="Courier New" w:cs="Courier New"/>
                <w:color w:val="DD1144"/>
                <w:sz w:val="16"/>
                <w:szCs w:val="16"/>
              </w:rPr>
              <w:t>"ocds-000-00001-cn"</w:t>
            </w:r>
            <w:r w:rsidRPr="007107AD">
              <w:rPr>
                <w:rFonts w:ascii="Courier New" w:eastAsia="Courier New" w:hAnsi="Courier New" w:cs="Courier New"/>
                <w:color w:val="333333"/>
                <w:sz w:val="16"/>
                <w:szCs w:val="16"/>
              </w:rPr>
              <w:t>,</w:t>
            </w:r>
          </w:p>
          <w:p w14:paraId="1DA60AB6"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url</w:t>
            </w:r>
            <w:proofErr w:type="spellEnd"/>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http://public.HOST/tenders/ocds-000-00001/ocds-000-00001-cn"</w:t>
            </w:r>
            <w:r w:rsidRPr="007107AD">
              <w:rPr>
                <w:rFonts w:ascii="Courier New" w:eastAsia="Courier New" w:hAnsi="Courier New" w:cs="Courier New"/>
                <w:color w:val="333333"/>
                <w:sz w:val="16"/>
                <w:szCs w:val="16"/>
              </w:rPr>
              <w:t>,</w:t>
            </w:r>
          </w:p>
          <w:p w14:paraId="05F59A53"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operationDate</w:t>
            </w:r>
            <w:proofErr w:type="spellEnd"/>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2018-08-14T13:51:06Z"</w:t>
            </w:r>
            <w:r w:rsidRPr="007107AD">
              <w:rPr>
                <w:rFonts w:ascii="Courier New" w:eastAsia="Courier New" w:hAnsi="Courier New" w:cs="Courier New"/>
                <w:color w:val="333333"/>
                <w:sz w:val="16"/>
                <w:szCs w:val="16"/>
              </w:rPr>
              <w:t>,</w:t>
            </w:r>
          </w:p>
          <w:p w14:paraId="3A2E0A17"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outcomes": {</w:t>
            </w:r>
          </w:p>
          <w:p w14:paraId="1345E714"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awards": [       </w:t>
            </w:r>
          </w:p>
          <w:p w14:paraId="7BBEB21E"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5DC43084" w14:textId="77777777" w:rsidR="00925C9C" w:rsidRPr="007107AD" w:rsidRDefault="00925C9C" w:rsidP="00925C9C">
            <w:pPr>
              <w:spacing w:after="0" w:line="300" w:lineRule="auto"/>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id": </w:t>
            </w:r>
            <w:r w:rsidRPr="007107AD">
              <w:rPr>
                <w:rFonts w:ascii="Courier New" w:eastAsia="Courier New" w:hAnsi="Courier New" w:cs="Courier New"/>
                <w:color w:val="DD1144"/>
                <w:sz w:val="16"/>
                <w:szCs w:val="16"/>
              </w:rPr>
              <w:t>"ocds-000-00001-cn"</w:t>
            </w:r>
          </w:p>
          <w:p w14:paraId="4A862F77"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18D7B735"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269C30F7"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510F3CDC" w14:textId="77777777" w:rsidR="00925C9C" w:rsidRPr="007107AD" w:rsidRDefault="00925C9C"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71B500E3" w14:textId="2AF2F996" w:rsidR="00925C9C" w:rsidRPr="007107AD" w:rsidRDefault="002E6D59" w:rsidP="00925C9C">
            <w:pPr>
              <w:spacing w:after="0" w:line="300" w:lineRule="auto"/>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5B2CC5AE" w14:textId="69CF500F" w:rsidR="00925C9C" w:rsidRPr="007107AD" w:rsidRDefault="002E6D59" w:rsidP="000435C7">
      <w:pPr>
        <w:pStyle w:val="Heading4"/>
        <w:keepNext w:val="0"/>
        <w:keepLines w:val="0"/>
        <w:spacing w:before="200" w:line="360" w:lineRule="auto"/>
        <w:ind w:left="924"/>
        <w:jc w:val="left"/>
      </w:pPr>
      <w:bookmarkStart w:id="709" w:name="_ux95hq8zyxjo" w:colFirst="0" w:colLast="0"/>
      <w:bookmarkEnd w:id="709"/>
      <w:r w:rsidRPr="007107AD">
        <w:t>Upload</w:t>
      </w:r>
      <w:r w:rsidR="00925C9C" w:rsidRPr="007107AD">
        <w:t xml:space="preserve"> </w:t>
      </w:r>
      <w:r w:rsidRPr="007107AD">
        <w:t>d</w:t>
      </w:r>
      <w:r w:rsidR="00925C9C" w:rsidRPr="007107AD">
        <w:t>ocumentation</w:t>
      </w:r>
    </w:p>
    <w:p w14:paraId="5FA894E7" w14:textId="0A6D803D" w:rsidR="00925C9C" w:rsidRPr="007107AD" w:rsidRDefault="00F139B3" w:rsidP="00925C9C">
      <w:r w:rsidRPr="007107AD">
        <w:t>T</w:t>
      </w:r>
      <w:r w:rsidR="002E6D59" w:rsidRPr="007107AD">
        <w:t xml:space="preserve">he </w:t>
      </w:r>
      <w:r w:rsidR="00666002">
        <w:t>PE</w:t>
      </w:r>
      <w:r w:rsidR="00925C9C" w:rsidRPr="007107AD">
        <w:t xml:space="preserve"> can </w:t>
      </w:r>
      <w:r w:rsidRPr="007107AD">
        <w:t xml:space="preserve">now </w:t>
      </w:r>
      <w:r w:rsidR="00925C9C" w:rsidRPr="007107AD">
        <w:t xml:space="preserve">upload new documents of </w:t>
      </w:r>
      <w:r w:rsidR="002E6D59" w:rsidRPr="007107AD">
        <w:t xml:space="preserve">the </w:t>
      </w:r>
      <w:r w:rsidR="00925C9C" w:rsidRPr="007107AD">
        <w:t>CN</w:t>
      </w:r>
      <w:r w:rsidR="002E6D59" w:rsidRPr="007107AD">
        <w:t>:</w:t>
      </w:r>
    </w:p>
    <w:tbl>
      <w:tblPr>
        <w:tblW w:w="9345" w:type="dxa"/>
        <w:tblLayout w:type="fixed"/>
        <w:tblLook w:val="0600" w:firstRow="0" w:lastRow="0" w:firstColumn="0" w:lastColumn="0" w:noHBand="1" w:noVBand="1"/>
      </w:tblPr>
      <w:tblGrid>
        <w:gridCol w:w="9345"/>
      </w:tblGrid>
      <w:tr w:rsidR="00925C9C" w:rsidRPr="007107AD" w14:paraId="596DC464" w14:textId="77777777" w:rsidTr="00925C9C">
        <w:trPr>
          <w:trHeight w:val="3570"/>
        </w:trPr>
        <w:tc>
          <w:tcPr>
            <w:tcW w:w="9345" w:type="dxa"/>
            <w:tcBorders>
              <w:top w:val="nil"/>
              <w:left w:val="nil"/>
              <w:bottom w:val="nil"/>
              <w:right w:val="nil"/>
            </w:tcBorders>
            <w:shd w:val="clear" w:color="auto" w:fill="F8F8F8"/>
            <w:tcMar>
              <w:top w:w="180" w:type="dxa"/>
              <w:left w:w="180" w:type="dxa"/>
              <w:bottom w:w="180" w:type="dxa"/>
              <w:right w:w="180" w:type="dxa"/>
            </w:tcMar>
          </w:tcPr>
          <w:p w14:paraId="616542F3"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POS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upload/389684cc28c242b79c97c56be5142e25</w:t>
            </w:r>
            <w:r w:rsidRPr="007107AD">
              <w:rPr>
                <w:rFonts w:ascii="Courier New" w:eastAsia="Courier New" w:hAnsi="Courier New" w:cs="Courier New"/>
                <w:color w:val="333333"/>
                <w:sz w:val="16"/>
                <w:szCs w:val="16"/>
              </w:rPr>
              <w:t xml:space="preserve"> HTTP/1.0</w:t>
            </w:r>
          </w:p>
          <w:p w14:paraId="04C646BD"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Authorization</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333333"/>
                <w:sz w:val="16"/>
                <w:szCs w:val="16"/>
                <w:shd w:val="clear" w:color="auto" w:fill="F8F8F8"/>
              </w:rPr>
              <w:t>Bearer QWxhZGRpbjpPcGVuU2VzYW1l</w:t>
            </w:r>
          </w:p>
          <w:p w14:paraId="459467B3"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Length</w:t>
            </w:r>
            <w:r w:rsidRPr="007107AD">
              <w:rPr>
                <w:rFonts w:ascii="Courier New" w:eastAsia="Courier New" w:hAnsi="Courier New" w:cs="Courier New"/>
                <w:color w:val="333333"/>
                <w:sz w:val="16"/>
                <w:szCs w:val="16"/>
              </w:rPr>
              <w:t>: 58</w:t>
            </w:r>
          </w:p>
          <w:p w14:paraId="695B09DA"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multipart/form-data; boundary=----------a_BoUnDaRy572732436472$</w:t>
            </w:r>
          </w:p>
          <w:p w14:paraId="6495E981"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storage.HOST</w:t>
            </w:r>
            <w:proofErr w:type="spellEnd"/>
          </w:p>
          <w:p w14:paraId="662BD69F" w14:textId="77777777" w:rsidR="00925C9C" w:rsidRPr="007107AD" w:rsidRDefault="00925C9C" w:rsidP="00925C9C">
            <w:pPr>
              <w:spacing w:after="0"/>
              <w:rPr>
                <w:rFonts w:ascii="Courier New" w:eastAsia="Courier New" w:hAnsi="Courier New" w:cs="Courier New"/>
                <w:color w:val="333333"/>
                <w:sz w:val="16"/>
                <w:szCs w:val="16"/>
              </w:rPr>
            </w:pPr>
          </w:p>
          <w:p w14:paraId="3AD58D05"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a_BoUnDaRy572732436472$</w:t>
            </w:r>
          </w:p>
          <w:p w14:paraId="2D8FCAF0"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content</w:t>
            </w:r>
          </w:p>
          <w:p w14:paraId="00693607"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a_BoUnDaRy572732436472$--</w:t>
            </w:r>
          </w:p>
          <w:p w14:paraId="5F4A600A" w14:textId="77777777" w:rsidR="00925C9C" w:rsidRPr="007107AD" w:rsidRDefault="00925C9C" w:rsidP="00925C9C">
            <w:pPr>
              <w:spacing w:after="0"/>
              <w:rPr>
                <w:rFonts w:ascii="Courier New" w:eastAsia="Courier New" w:hAnsi="Courier New" w:cs="Courier New"/>
                <w:color w:val="000080"/>
                <w:sz w:val="16"/>
                <w:szCs w:val="16"/>
              </w:rPr>
            </w:pPr>
          </w:p>
          <w:p w14:paraId="435353FF" w14:textId="77777777" w:rsidR="00925C9C" w:rsidRPr="007107AD" w:rsidRDefault="00925C9C" w:rsidP="00925C9C">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1 Created</w:t>
            </w:r>
          </w:p>
          <w:p w14:paraId="6ECA493B"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61685657" w14:textId="77777777" w:rsidR="00925C9C" w:rsidRPr="007107AD" w:rsidRDefault="00925C9C" w:rsidP="00925C9C">
            <w:pPr>
              <w:spacing w:after="0"/>
              <w:rPr>
                <w:rFonts w:ascii="Courier New" w:eastAsia="Courier New" w:hAnsi="Courier New" w:cs="Courier New"/>
                <w:color w:val="333333"/>
                <w:sz w:val="16"/>
                <w:szCs w:val="16"/>
              </w:rPr>
            </w:pPr>
          </w:p>
          <w:p w14:paraId="7AC535D2"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p w14:paraId="7AAEC0E8"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data": {</w:t>
            </w:r>
          </w:p>
          <w:p w14:paraId="1D2B7BCB" w14:textId="77777777" w:rsidR="00925C9C" w:rsidRPr="007107AD" w:rsidRDefault="00925C9C" w:rsidP="00925C9C">
            <w:pPr>
              <w:spacing w:after="0"/>
              <w:rPr>
                <w:rFonts w:ascii="Courier New" w:eastAsia="Courier New" w:hAnsi="Courier New" w:cs="Courier New"/>
                <w:color w:val="DD1144"/>
                <w:sz w:val="16"/>
                <w:szCs w:val="16"/>
              </w:rPr>
            </w:pP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url</w:t>
            </w:r>
            <w:proofErr w:type="spellEnd"/>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https://storage.HOST/get/389684cc28c242b79c97c56be5142e25"</w:t>
            </w:r>
          </w:p>
          <w:p w14:paraId="2838E9CC"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 xml:space="preserve">  }</w:t>
            </w:r>
          </w:p>
          <w:p w14:paraId="2A6E02CA"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333333"/>
                <w:sz w:val="16"/>
                <w:szCs w:val="16"/>
              </w:rPr>
              <w:t>}</w:t>
            </w:r>
          </w:p>
        </w:tc>
      </w:tr>
    </w:tbl>
    <w:p w14:paraId="63141554" w14:textId="77777777" w:rsidR="00925C9C" w:rsidRPr="007107AD" w:rsidRDefault="00925C9C" w:rsidP="000435C7">
      <w:pPr>
        <w:pStyle w:val="Heading4"/>
        <w:keepNext w:val="0"/>
        <w:keepLines w:val="0"/>
        <w:spacing w:before="200" w:line="360" w:lineRule="auto"/>
        <w:ind w:left="924"/>
        <w:jc w:val="left"/>
      </w:pPr>
      <w:bookmarkStart w:id="710" w:name="_tpcw377tl6t" w:colFirst="0" w:colLast="0"/>
      <w:bookmarkEnd w:id="710"/>
      <w:r w:rsidRPr="007107AD">
        <w:t>Request full result</w:t>
      </w:r>
    </w:p>
    <w:p w14:paraId="14833207" w14:textId="532119D2" w:rsidR="00925C9C" w:rsidRPr="007107AD" w:rsidRDefault="00925C9C" w:rsidP="00925C9C">
      <w:pPr>
        <w:spacing w:after="0"/>
      </w:pPr>
      <w:r w:rsidRPr="007107AD">
        <w:t xml:space="preserve">Once all </w:t>
      </w:r>
      <w:r w:rsidR="002E6D59" w:rsidRPr="007107AD">
        <w:t>previous</w:t>
      </w:r>
      <w:r w:rsidRPr="007107AD">
        <w:t xml:space="preserve"> actions are </w:t>
      </w:r>
      <w:r w:rsidR="002E6D59" w:rsidRPr="007107AD">
        <w:t>finalised</w:t>
      </w:r>
      <w:r w:rsidRPr="007107AD">
        <w:t xml:space="preserve">, </w:t>
      </w:r>
      <w:r w:rsidR="002E6D59" w:rsidRPr="007107AD">
        <w:t>the newly</w:t>
      </w:r>
      <w:r w:rsidRPr="007107AD">
        <w:t xml:space="preserve"> updated </w:t>
      </w:r>
      <w:r w:rsidRPr="007107AD">
        <w:rPr>
          <w:i/>
        </w:rPr>
        <w:t>award</w:t>
      </w:r>
      <w:r w:rsidRPr="007107AD">
        <w:t xml:space="preserve"> is available in a Public Point as a part of a relevant </w:t>
      </w:r>
      <w:proofErr w:type="spellStart"/>
      <w:r w:rsidRPr="007107AD">
        <w:t>cpPhase</w:t>
      </w:r>
      <w:proofErr w:type="spellEnd"/>
      <w:r w:rsidRPr="007107AD">
        <w:t>:</w:t>
      </w:r>
    </w:p>
    <w:tbl>
      <w:tblPr>
        <w:tblW w:w="9330" w:type="dxa"/>
        <w:tblLayout w:type="fixed"/>
        <w:tblLook w:val="0600" w:firstRow="0" w:lastRow="0" w:firstColumn="0" w:lastColumn="0" w:noHBand="1" w:noVBand="1"/>
      </w:tblPr>
      <w:tblGrid>
        <w:gridCol w:w="9330"/>
      </w:tblGrid>
      <w:tr w:rsidR="00925C9C" w:rsidRPr="007107AD" w14:paraId="76F7D681" w14:textId="77777777" w:rsidTr="00925C9C">
        <w:trPr>
          <w:trHeight w:val="1590"/>
        </w:trPr>
        <w:tc>
          <w:tcPr>
            <w:tcW w:w="9330" w:type="dxa"/>
            <w:tcBorders>
              <w:top w:val="nil"/>
              <w:left w:val="nil"/>
              <w:bottom w:val="nil"/>
              <w:right w:val="nil"/>
            </w:tcBorders>
            <w:shd w:val="clear" w:color="auto" w:fill="F8F8F8"/>
            <w:tcMar>
              <w:top w:w="180" w:type="dxa"/>
              <w:left w:w="180" w:type="dxa"/>
              <w:bottom w:w="180" w:type="dxa"/>
              <w:right w:w="180" w:type="dxa"/>
            </w:tcMar>
          </w:tcPr>
          <w:p w14:paraId="0822E959"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b/>
                <w:color w:val="333333"/>
                <w:sz w:val="16"/>
                <w:szCs w:val="16"/>
              </w:rPr>
              <w:t>GET</w:t>
            </w: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DD1144"/>
                <w:sz w:val="16"/>
                <w:szCs w:val="16"/>
              </w:rPr>
              <w:t>/get/tenders/ocds-000-00001/ocds-000-00001-cn?offset=</w:t>
            </w:r>
            <w:r w:rsidRPr="007107AD">
              <w:rPr>
                <w:rFonts w:ascii="Courier New" w:eastAsia="Courier New" w:hAnsi="Courier New" w:cs="Courier New"/>
                <w:color w:val="333333"/>
                <w:sz w:val="16"/>
                <w:szCs w:val="16"/>
              </w:rPr>
              <w:t xml:space="preserve"> HTTP/1.1</w:t>
            </w:r>
          </w:p>
          <w:p w14:paraId="3E5EB4A7"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Host</w:t>
            </w:r>
            <w:r w:rsidRPr="007107AD">
              <w:rPr>
                <w:rFonts w:ascii="Courier New" w:eastAsia="Courier New" w:hAnsi="Courier New" w:cs="Courier New"/>
                <w:color w:val="333333"/>
                <w:sz w:val="16"/>
                <w:szCs w:val="16"/>
              </w:rPr>
              <w:t xml:space="preserve">: </w:t>
            </w:r>
            <w:proofErr w:type="spellStart"/>
            <w:r w:rsidRPr="007107AD">
              <w:rPr>
                <w:rFonts w:ascii="Courier New" w:eastAsia="Courier New" w:hAnsi="Courier New" w:cs="Courier New"/>
                <w:color w:val="333333"/>
                <w:sz w:val="16"/>
                <w:szCs w:val="16"/>
              </w:rPr>
              <w:t>public.HOST</w:t>
            </w:r>
            <w:proofErr w:type="spellEnd"/>
          </w:p>
          <w:p w14:paraId="524542C8" w14:textId="77777777" w:rsidR="00925C9C" w:rsidRPr="007107AD" w:rsidRDefault="00925C9C" w:rsidP="00925C9C">
            <w:pPr>
              <w:spacing w:after="0"/>
              <w:rPr>
                <w:rFonts w:ascii="Courier New" w:eastAsia="Courier New" w:hAnsi="Courier New" w:cs="Courier New"/>
                <w:color w:val="333333"/>
                <w:sz w:val="16"/>
                <w:szCs w:val="16"/>
              </w:rPr>
            </w:pPr>
          </w:p>
          <w:p w14:paraId="461FE3DF" w14:textId="77777777" w:rsidR="00925C9C" w:rsidRPr="007107AD" w:rsidRDefault="00925C9C" w:rsidP="00925C9C">
            <w:pPr>
              <w:spacing w:after="0"/>
              <w:rPr>
                <w:rFonts w:ascii="Courier New" w:eastAsia="Courier New" w:hAnsi="Courier New" w:cs="Courier New"/>
                <w:color w:val="000080"/>
                <w:sz w:val="16"/>
                <w:szCs w:val="16"/>
              </w:rPr>
            </w:pPr>
            <w:r w:rsidRPr="007107AD">
              <w:rPr>
                <w:rFonts w:ascii="Courier New" w:eastAsia="Courier New" w:hAnsi="Courier New" w:cs="Courier New"/>
                <w:color w:val="000080"/>
                <w:sz w:val="16"/>
                <w:szCs w:val="16"/>
              </w:rPr>
              <w:t>200 OK</w:t>
            </w:r>
          </w:p>
          <w:p w14:paraId="5075CD75" w14:textId="77777777" w:rsidR="00925C9C" w:rsidRPr="007107AD" w:rsidRDefault="00925C9C" w:rsidP="00925C9C">
            <w:pPr>
              <w:spacing w:after="0"/>
              <w:rPr>
                <w:rFonts w:ascii="Courier New" w:eastAsia="Courier New" w:hAnsi="Courier New" w:cs="Courier New"/>
                <w:color w:val="333333"/>
                <w:sz w:val="16"/>
                <w:szCs w:val="16"/>
              </w:rPr>
            </w:pPr>
            <w:r w:rsidRPr="007107AD">
              <w:rPr>
                <w:rFonts w:ascii="Courier New" w:eastAsia="Courier New" w:hAnsi="Courier New" w:cs="Courier New"/>
                <w:color w:val="000080"/>
                <w:sz w:val="16"/>
                <w:szCs w:val="16"/>
              </w:rPr>
              <w:t>Content-Type</w:t>
            </w:r>
            <w:r w:rsidRPr="007107AD">
              <w:rPr>
                <w:rFonts w:ascii="Courier New" w:eastAsia="Courier New" w:hAnsi="Courier New" w:cs="Courier New"/>
                <w:color w:val="333333"/>
                <w:sz w:val="16"/>
                <w:szCs w:val="16"/>
              </w:rPr>
              <w:t>: application/json; charset=UTF-8</w:t>
            </w:r>
          </w:p>
          <w:p w14:paraId="5257ED7A" w14:textId="77777777" w:rsidR="00925C9C" w:rsidRPr="007107AD" w:rsidRDefault="00925C9C" w:rsidP="00925C9C">
            <w:pPr>
              <w:spacing w:after="0"/>
              <w:rPr>
                <w:rFonts w:ascii="Courier New" w:eastAsia="Courier New" w:hAnsi="Courier New" w:cs="Courier New"/>
                <w:color w:val="333333"/>
                <w:sz w:val="16"/>
                <w:szCs w:val="16"/>
              </w:rPr>
            </w:pPr>
          </w:p>
          <w:p w14:paraId="123E3159" w14:textId="77777777" w:rsidR="00925C9C" w:rsidRPr="007107AD" w:rsidRDefault="00925C9C" w:rsidP="00925C9C">
            <w:pPr>
              <w:spacing w:after="0"/>
              <w:rPr>
                <w:rFonts w:ascii="Courier New" w:eastAsia="Courier New" w:hAnsi="Courier New" w:cs="Courier New"/>
                <w:color w:val="6AA84F"/>
                <w:sz w:val="16"/>
                <w:szCs w:val="16"/>
              </w:rPr>
            </w:pPr>
            <w:r w:rsidRPr="007107AD">
              <w:rPr>
                <w:rFonts w:ascii="Courier New" w:eastAsia="Courier New" w:hAnsi="Courier New" w:cs="Courier New"/>
                <w:color w:val="333333"/>
                <w:sz w:val="16"/>
                <w:szCs w:val="16"/>
              </w:rPr>
              <w:t xml:space="preserve">{} </w:t>
            </w:r>
            <w:r w:rsidRPr="007107AD">
              <w:rPr>
                <w:rFonts w:ascii="Courier New" w:eastAsia="Courier New" w:hAnsi="Courier New" w:cs="Courier New"/>
                <w:color w:val="6AA84F"/>
                <w:sz w:val="16"/>
                <w:szCs w:val="16"/>
              </w:rPr>
              <w:t xml:space="preserve">data set based on </w:t>
            </w:r>
            <w:proofErr w:type="spellStart"/>
            <w:r w:rsidRPr="007107AD">
              <w:rPr>
                <w:rFonts w:ascii="Courier New" w:eastAsia="Courier New" w:hAnsi="Courier New" w:cs="Courier New"/>
                <w:color w:val="6AA84F"/>
                <w:sz w:val="16"/>
                <w:szCs w:val="16"/>
              </w:rPr>
              <w:t>cpPhase</w:t>
            </w:r>
            <w:proofErr w:type="spellEnd"/>
            <w:r w:rsidRPr="007107AD">
              <w:rPr>
                <w:rFonts w:ascii="Courier New" w:eastAsia="Courier New" w:hAnsi="Courier New" w:cs="Courier New"/>
                <w:color w:val="6AA84F"/>
                <w:sz w:val="16"/>
                <w:szCs w:val="16"/>
              </w:rPr>
              <w:t xml:space="preserve"> query-model including an </w:t>
            </w:r>
            <w:r w:rsidRPr="007107AD">
              <w:rPr>
                <w:rFonts w:ascii="Courier New" w:eastAsia="Courier New" w:hAnsi="Courier New" w:cs="Courier New"/>
                <w:i/>
                <w:color w:val="6AA84F"/>
                <w:sz w:val="16"/>
                <w:szCs w:val="16"/>
              </w:rPr>
              <w:t>award</w:t>
            </w:r>
          </w:p>
        </w:tc>
      </w:tr>
    </w:tbl>
    <w:p w14:paraId="75FB355E" w14:textId="77777777" w:rsidR="00925C9C" w:rsidRPr="007107AD" w:rsidRDefault="4C59F75D" w:rsidP="006E142A">
      <w:pPr>
        <w:pStyle w:val="Heading3"/>
      </w:pPr>
      <w:bookmarkStart w:id="711" w:name="_yf2uc43d8qg6"/>
      <w:bookmarkStart w:id="712" w:name="_nei5ozocx537"/>
      <w:bookmarkStart w:id="713" w:name="_aqlohqvmiyyl"/>
      <w:bookmarkStart w:id="714" w:name="_3nm8o7qh1f7c"/>
      <w:bookmarkStart w:id="715" w:name="_Toc86855025"/>
      <w:bookmarkEnd w:id="711"/>
      <w:bookmarkEnd w:id="712"/>
      <w:bookmarkEnd w:id="713"/>
      <w:bookmarkEnd w:id="714"/>
      <w:r>
        <w:t>Awarding and completion of a procedure</w:t>
      </w:r>
      <w:bookmarkEnd w:id="715"/>
    </w:p>
    <w:p w14:paraId="565853E2" w14:textId="6F6D0AD5" w:rsidR="006229D4" w:rsidRPr="007107AD" w:rsidRDefault="627A1C59" w:rsidP="627A1C59">
      <w:pPr>
        <w:rPr>
          <w:rFonts w:eastAsia="Times New Roman"/>
          <w:lang w:eastAsia="en-GB"/>
        </w:rPr>
      </w:pPr>
      <w:r>
        <w:t>The final actions by the PE to initiate the contract preparation and, consequently, the completion of a procedure are the same as for any other procurement procedure.</w:t>
      </w:r>
      <w:bookmarkStart w:id="716" w:name="_General_tasks"/>
      <w:bookmarkEnd w:id="716"/>
    </w:p>
    <w:sectPr w:rsidR="006229D4" w:rsidRPr="007107AD" w:rsidSect="00A231B3">
      <w:headerReference w:type="default" r:id="rId21"/>
      <w:pgSz w:w="11906" w:h="16838"/>
      <w:pgMar w:top="1372" w:right="1440" w:bottom="1440" w:left="1440" w:header="51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479D1D" w14:textId="77777777" w:rsidR="00920619" w:rsidRDefault="00920619">
      <w:pPr>
        <w:spacing w:after="0" w:line="240" w:lineRule="auto"/>
      </w:pPr>
      <w:r>
        <w:separator/>
      </w:r>
    </w:p>
  </w:endnote>
  <w:endnote w:type="continuationSeparator" w:id="0">
    <w:p w14:paraId="51BF5F09" w14:textId="77777777" w:rsidR="00920619" w:rsidRDefault="009206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lliard BT">
    <w:altName w:val="Times New Roman"/>
    <w:charset w:val="00"/>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4442F" w14:textId="77777777" w:rsidR="00920619" w:rsidRDefault="00920619">
      <w:pPr>
        <w:spacing w:after="0" w:line="240" w:lineRule="auto"/>
      </w:pPr>
      <w:r>
        <w:separator/>
      </w:r>
    </w:p>
  </w:footnote>
  <w:footnote w:type="continuationSeparator" w:id="0">
    <w:p w14:paraId="14F15EF7" w14:textId="77777777" w:rsidR="00920619" w:rsidRDefault="009206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48" w:type="dxa"/>
      <w:tblLook w:val="04A0" w:firstRow="1" w:lastRow="0" w:firstColumn="1" w:lastColumn="0" w:noHBand="0" w:noVBand="1"/>
    </w:tblPr>
    <w:tblGrid>
      <w:gridCol w:w="1688"/>
      <w:gridCol w:w="5671"/>
      <w:gridCol w:w="2589"/>
    </w:tblGrid>
    <w:tr w:rsidR="00E66012" w:rsidRPr="00903A56" w14:paraId="48AFBC5E" w14:textId="77777777" w:rsidTr="0E227B03">
      <w:trPr>
        <w:trHeight w:val="429"/>
      </w:trPr>
      <w:tc>
        <w:tcPr>
          <w:tcW w:w="1688" w:type="dxa"/>
          <w:vMerge w:val="restart"/>
        </w:tcPr>
        <w:p w14:paraId="05FC8954" w14:textId="77777777" w:rsidR="00E66012" w:rsidRPr="00745673" w:rsidRDefault="00E66012" w:rsidP="00B3508E">
          <w:pPr>
            <w:pStyle w:val="Header"/>
            <w:ind w:left="-709" w:firstLine="709"/>
            <w:jc w:val="center"/>
            <w:rPr>
              <w:rFonts w:ascii="Arial" w:hAnsi="Arial" w:cs="Arial"/>
              <w:b/>
              <w:i/>
            </w:rPr>
          </w:pPr>
        </w:p>
      </w:tc>
      <w:tc>
        <w:tcPr>
          <w:tcW w:w="5671" w:type="dxa"/>
        </w:tcPr>
        <w:p w14:paraId="73F233CC" w14:textId="5BB8296C" w:rsidR="00E66012" w:rsidRDefault="00E66012" w:rsidP="00A4283D">
          <w:pPr>
            <w:spacing w:after="0"/>
            <w:jc w:val="center"/>
            <w:rPr>
              <w:b/>
              <w:sz w:val="18"/>
              <w:szCs w:val="18"/>
            </w:rPr>
          </w:pPr>
          <w:r>
            <w:rPr>
              <w:b/>
              <w:sz w:val="18"/>
              <w:szCs w:val="18"/>
            </w:rPr>
            <w:t>EBRD UNCITRAL Public Procurement Reform Initiative</w:t>
          </w:r>
        </w:p>
        <w:p w14:paraId="4319EE86" w14:textId="77777777" w:rsidR="00E66012" w:rsidRPr="00A231B3" w:rsidRDefault="00E66012" w:rsidP="00A4283D">
          <w:pPr>
            <w:spacing w:after="0"/>
            <w:jc w:val="center"/>
            <w:rPr>
              <w:b/>
              <w:sz w:val="18"/>
              <w:szCs w:val="18"/>
            </w:rPr>
          </w:pPr>
        </w:p>
        <w:p w14:paraId="442D11B0" w14:textId="1C5CAD85" w:rsidR="00E66012" w:rsidRPr="00A4283D" w:rsidRDefault="00E66012" w:rsidP="00A4283D">
          <w:pPr>
            <w:spacing w:after="0"/>
            <w:jc w:val="center"/>
            <w:rPr>
              <w:b/>
              <w:sz w:val="18"/>
              <w:szCs w:val="18"/>
            </w:rPr>
          </w:pPr>
          <w:r>
            <w:rPr>
              <w:b/>
              <w:sz w:val="18"/>
              <w:szCs w:val="18"/>
            </w:rPr>
            <w:t>Blueprint – Direct Award Procedure</w:t>
          </w:r>
        </w:p>
      </w:tc>
      <w:tc>
        <w:tcPr>
          <w:tcW w:w="2589" w:type="dxa"/>
          <w:vMerge w:val="restart"/>
          <w:tcBorders>
            <w:left w:val="nil"/>
          </w:tcBorders>
        </w:tcPr>
        <w:p w14:paraId="100C734B" w14:textId="77777777" w:rsidR="00E66012" w:rsidRPr="00745673" w:rsidRDefault="00E66012" w:rsidP="00B3508E">
          <w:pPr>
            <w:pStyle w:val="Header"/>
            <w:tabs>
              <w:tab w:val="left" w:pos="2372"/>
            </w:tabs>
            <w:ind w:left="-709" w:firstLine="709"/>
            <w:rPr>
              <w:rFonts w:ascii="Arial" w:hAnsi="Arial" w:cs="Arial"/>
              <w:b/>
              <w:i/>
            </w:rPr>
          </w:pPr>
          <w:r w:rsidRPr="00745673">
            <w:rPr>
              <w:rFonts w:ascii="Arial" w:hAnsi="Arial" w:cs="Arial"/>
              <w:i/>
              <w:noProof/>
              <w:lang w:eastAsia="en-GB"/>
            </w:rPr>
            <w:drawing>
              <wp:anchor distT="0" distB="0" distL="114300" distR="114300" simplePos="0" relativeHeight="251658240" behindDoc="0" locked="0" layoutInCell="1" allowOverlap="1" wp14:anchorId="3868B2D6" wp14:editId="38D0D0B1">
                <wp:simplePos x="603250" y="445135"/>
                <wp:positionH relativeFrom="margin">
                  <wp:posOffset>6310630</wp:posOffset>
                </wp:positionH>
                <wp:positionV relativeFrom="margin">
                  <wp:align>top</wp:align>
                </wp:positionV>
                <wp:extent cx="1000125" cy="523875"/>
                <wp:effectExtent l="0" t="0" r="9525" b="9525"/>
                <wp:wrapSquare wrapText="bothSides"/>
                <wp:docPr id="10" name="Picture 10"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00E66012" w:rsidRPr="00FC3460" w14:paraId="7148E49C" w14:textId="77777777" w:rsidTr="0E227B03">
      <w:trPr>
        <w:trHeight w:val="385"/>
      </w:trPr>
      <w:tc>
        <w:tcPr>
          <w:tcW w:w="1688" w:type="dxa"/>
          <w:vMerge/>
        </w:tcPr>
        <w:p w14:paraId="18DA3DDD" w14:textId="77777777" w:rsidR="00E66012" w:rsidRPr="00745673" w:rsidRDefault="00E66012" w:rsidP="00B3508E">
          <w:pPr>
            <w:pStyle w:val="Header"/>
            <w:jc w:val="center"/>
            <w:rPr>
              <w:rFonts w:ascii="Arial" w:hAnsi="Arial" w:cs="Arial"/>
              <w:b/>
              <w:i/>
            </w:rPr>
          </w:pPr>
        </w:p>
      </w:tc>
      <w:tc>
        <w:tcPr>
          <w:tcW w:w="5671" w:type="dxa"/>
        </w:tcPr>
        <w:p w14:paraId="0784075A" w14:textId="426CFFBF" w:rsidR="00E66012" w:rsidRPr="00A768D4" w:rsidRDefault="00E66012" w:rsidP="00A231B3">
          <w:pPr>
            <w:pStyle w:val="Header"/>
            <w:rPr>
              <w:b/>
              <w:sz w:val="18"/>
              <w:szCs w:val="16"/>
            </w:rPr>
          </w:pPr>
        </w:p>
      </w:tc>
      <w:tc>
        <w:tcPr>
          <w:tcW w:w="2589" w:type="dxa"/>
          <w:vMerge/>
        </w:tcPr>
        <w:p w14:paraId="6F1AC6C8" w14:textId="77777777" w:rsidR="00E66012" w:rsidRPr="00745673" w:rsidRDefault="00E66012" w:rsidP="00B3508E">
          <w:pPr>
            <w:pStyle w:val="Header"/>
            <w:jc w:val="center"/>
            <w:rPr>
              <w:rFonts w:ascii="Arial" w:hAnsi="Arial" w:cs="Arial"/>
              <w:b/>
              <w:i/>
            </w:rPr>
          </w:pPr>
        </w:p>
      </w:tc>
    </w:tr>
  </w:tbl>
  <w:p w14:paraId="14771B8D" w14:textId="77777777" w:rsidR="00E66012" w:rsidRPr="00245FD2" w:rsidRDefault="00E66012">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22ADF"/>
    <w:multiLevelType w:val="hybridMultilevel"/>
    <w:tmpl w:val="CE68105C"/>
    <w:lvl w:ilvl="0" w:tplc="FEEC4CA8">
      <w:numFmt w:val="none"/>
      <w:lvlText w:val=""/>
      <w:lvlJc w:val="left"/>
      <w:pPr>
        <w:tabs>
          <w:tab w:val="num" w:pos="360"/>
        </w:tabs>
      </w:pPr>
    </w:lvl>
    <w:lvl w:ilvl="1" w:tplc="62326F5E">
      <w:start w:val="1"/>
      <w:numFmt w:val="lowerLetter"/>
      <w:lvlText w:val="%2."/>
      <w:lvlJc w:val="left"/>
      <w:pPr>
        <w:ind w:left="1440" w:hanging="360"/>
      </w:pPr>
    </w:lvl>
    <w:lvl w:ilvl="2" w:tplc="D898E126">
      <w:start w:val="1"/>
      <w:numFmt w:val="lowerRoman"/>
      <w:lvlText w:val="%3."/>
      <w:lvlJc w:val="right"/>
      <w:pPr>
        <w:ind w:left="2160" w:hanging="180"/>
      </w:pPr>
    </w:lvl>
    <w:lvl w:ilvl="3" w:tplc="221267D6">
      <w:start w:val="1"/>
      <w:numFmt w:val="decimal"/>
      <w:lvlText w:val="%4."/>
      <w:lvlJc w:val="left"/>
      <w:pPr>
        <w:ind w:left="2880" w:hanging="360"/>
      </w:pPr>
    </w:lvl>
    <w:lvl w:ilvl="4" w:tplc="E1483858">
      <w:start w:val="1"/>
      <w:numFmt w:val="lowerLetter"/>
      <w:lvlText w:val="%5."/>
      <w:lvlJc w:val="left"/>
      <w:pPr>
        <w:ind w:left="3600" w:hanging="360"/>
      </w:pPr>
    </w:lvl>
    <w:lvl w:ilvl="5" w:tplc="F0244C1A">
      <w:start w:val="1"/>
      <w:numFmt w:val="lowerRoman"/>
      <w:lvlText w:val="%6."/>
      <w:lvlJc w:val="right"/>
      <w:pPr>
        <w:ind w:left="4320" w:hanging="180"/>
      </w:pPr>
    </w:lvl>
    <w:lvl w:ilvl="6" w:tplc="E26617AC">
      <w:start w:val="1"/>
      <w:numFmt w:val="decimal"/>
      <w:lvlText w:val="%7."/>
      <w:lvlJc w:val="left"/>
      <w:pPr>
        <w:ind w:left="5040" w:hanging="360"/>
      </w:pPr>
    </w:lvl>
    <w:lvl w:ilvl="7" w:tplc="659693DC">
      <w:start w:val="1"/>
      <w:numFmt w:val="lowerLetter"/>
      <w:lvlText w:val="%8."/>
      <w:lvlJc w:val="left"/>
      <w:pPr>
        <w:ind w:left="5760" w:hanging="360"/>
      </w:pPr>
    </w:lvl>
    <w:lvl w:ilvl="8" w:tplc="07FA65CC">
      <w:start w:val="1"/>
      <w:numFmt w:val="lowerRoman"/>
      <w:lvlText w:val="%9."/>
      <w:lvlJc w:val="right"/>
      <w:pPr>
        <w:ind w:left="6480" w:hanging="180"/>
      </w:pPr>
    </w:lvl>
  </w:abstractNum>
  <w:abstractNum w:abstractNumId="1" w15:restartNumberingAfterBreak="0">
    <w:nsid w:val="0F136BCD"/>
    <w:multiLevelType w:val="multilevel"/>
    <w:tmpl w:val="C2BE82DE"/>
    <w:lvl w:ilvl="0">
      <w:start w:val="1"/>
      <w:numFmt w:val="decimal"/>
      <w:lvlText w:val="%1."/>
      <w:lvlJc w:val="left"/>
      <w:pPr>
        <w:ind w:left="720" w:hanging="360"/>
      </w:pPr>
      <w:rPr>
        <w:u w:val="none"/>
      </w:rPr>
    </w:lvl>
    <w:lvl w:ilvl="1">
      <w:start w:val="1"/>
      <w:numFmt w:val="decimal"/>
      <w:lvlText w:val="%1.%2."/>
      <w:lvlJc w:val="left"/>
      <w:pPr>
        <w:ind w:left="1440" w:hanging="360"/>
      </w:pPr>
      <w:rPr>
        <w:u w:val="none"/>
      </w:rPr>
    </w:lvl>
    <w:lvl w:ilvl="2">
      <w:start w:val="1"/>
      <w:numFmt w:val="decimal"/>
      <w:lvlText w:val="%1.%2.%3."/>
      <w:lvlJc w:val="lef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2" w15:restartNumberingAfterBreak="0">
    <w:nsid w:val="13E611BA"/>
    <w:multiLevelType w:val="multilevel"/>
    <w:tmpl w:val="98662554"/>
    <w:lvl w:ilvl="0">
      <w:start w:val="1"/>
      <w:numFmt w:val="decimal"/>
      <w:suff w:val="nothing"/>
      <w:lvlText w:val="Section %1: "/>
      <w:lvlJc w:val="left"/>
      <w:pPr>
        <w:ind w:left="331" w:hanging="511"/>
      </w:pPr>
      <w:rPr>
        <w:rFonts w:asciiTheme="minorHAnsi" w:hAnsiTheme="minorHAnsi" w:hint="default"/>
        <w:sz w:val="32"/>
      </w:rPr>
    </w:lvl>
    <w:lvl w:ilvl="1">
      <w:start w:val="1"/>
      <w:numFmt w:val="decimal"/>
      <w:lvlRestart w:val="0"/>
      <w:pStyle w:val="Heading1"/>
      <w:suff w:val="space"/>
      <w:lvlText w:val="%2."/>
      <w:lvlJc w:val="left"/>
      <w:pPr>
        <w:ind w:left="738" w:hanging="738"/>
      </w:pPr>
      <w:rPr>
        <w:color w:val="00539B"/>
      </w:rPr>
    </w:lvl>
    <w:lvl w:ilvl="2">
      <w:start w:val="1"/>
      <w:numFmt w:val="decimal"/>
      <w:pStyle w:val="Heading2"/>
      <w:suff w:val="space"/>
      <w:lvlText w:val="%2.%3"/>
      <w:lvlJc w:val="left"/>
      <w:pPr>
        <w:ind w:left="4168" w:hanging="1191"/>
      </w:pPr>
      <w:rPr>
        <w:rFonts w:hint="default"/>
        <w:color w:val="00539B"/>
        <w:u w:val="none"/>
      </w:rPr>
    </w:lvl>
    <w:lvl w:ilvl="3">
      <w:start w:val="1"/>
      <w:numFmt w:val="decimal"/>
      <w:pStyle w:val="Heading3"/>
      <w:suff w:val="space"/>
      <w:lvlText w:val="%2.%3.%4"/>
      <w:lvlJc w:val="left"/>
      <w:pPr>
        <w:ind w:left="1645" w:hanging="1645"/>
      </w:pPr>
      <w:rPr>
        <w:rFonts w:hint="default"/>
        <w:color w:val="2F5496" w:themeColor="accent1" w:themeShade="BF"/>
        <w:sz w:val="24"/>
      </w:rPr>
    </w:lvl>
    <w:lvl w:ilvl="4">
      <w:start w:val="1"/>
      <w:numFmt w:val="decimal"/>
      <w:suff w:val="space"/>
      <w:lvlText w:val="%2.%3.%4.%5"/>
      <w:lvlJc w:val="left"/>
      <w:pPr>
        <w:ind w:left="1322" w:hanging="2042"/>
      </w:pPr>
      <w:rPr>
        <w:rFonts w:asciiTheme="minorHAnsi" w:hAnsiTheme="minorHAnsi" w:hint="default"/>
        <w:b/>
        <w:i w:val="0"/>
        <w:color w:val="E64A3A"/>
        <w:sz w:val="22"/>
      </w:rPr>
    </w:lvl>
    <w:lvl w:ilvl="5">
      <w:start w:val="1"/>
      <w:numFmt w:val="lowerLetter"/>
      <w:lvlText w:val="%6"/>
      <w:lvlJc w:val="left"/>
      <w:pPr>
        <w:tabs>
          <w:tab w:val="num" w:pos="-473"/>
        </w:tabs>
        <w:ind w:left="-545" w:hanging="288"/>
      </w:pPr>
      <w:rPr>
        <w:rFonts w:ascii="Galliard BT" w:hAnsi="Galliard BT" w:hint="default"/>
        <w:sz w:val="20"/>
      </w:rPr>
    </w:lvl>
    <w:lvl w:ilvl="6">
      <w:start w:val="2"/>
      <w:numFmt w:val="lowerLetter"/>
      <w:pStyle w:val="Heading7"/>
      <w:lvlText w:val="%7"/>
      <w:lvlJc w:val="left"/>
      <w:pPr>
        <w:tabs>
          <w:tab w:val="num" w:pos="-833"/>
        </w:tabs>
        <w:ind w:left="-257" w:hanging="288"/>
      </w:pPr>
      <w:rPr>
        <w:rFonts w:ascii="Galliard BT" w:hAnsi="Galliard BT" w:hint="default"/>
        <w:sz w:val="20"/>
      </w:rPr>
    </w:lvl>
    <w:lvl w:ilvl="7">
      <w:start w:val="3"/>
      <w:numFmt w:val="lowerLetter"/>
      <w:pStyle w:val="Heading8"/>
      <w:lvlText w:val="%8"/>
      <w:lvlJc w:val="left"/>
      <w:pPr>
        <w:tabs>
          <w:tab w:val="num" w:pos="-833"/>
        </w:tabs>
        <w:ind w:left="31" w:hanging="288"/>
      </w:pPr>
      <w:rPr>
        <w:rFonts w:ascii="Galliard BT" w:hAnsi="Galliard BT" w:hint="default"/>
        <w:sz w:val="20"/>
      </w:rPr>
    </w:lvl>
    <w:lvl w:ilvl="8">
      <w:start w:val="4"/>
      <w:numFmt w:val="lowerLetter"/>
      <w:pStyle w:val="Heading9"/>
      <w:lvlText w:val="%9"/>
      <w:lvlJc w:val="left"/>
      <w:pPr>
        <w:tabs>
          <w:tab w:val="num" w:pos="-833"/>
        </w:tabs>
        <w:ind w:left="319" w:hanging="288"/>
      </w:pPr>
      <w:rPr>
        <w:rFonts w:ascii="Galliard BT" w:hAnsi="Galliard BT" w:hint="default"/>
        <w:sz w:val="20"/>
      </w:rPr>
    </w:lvl>
  </w:abstractNum>
  <w:abstractNum w:abstractNumId="3" w15:restartNumberingAfterBreak="0">
    <w:nsid w:val="167C46E1"/>
    <w:multiLevelType w:val="hybridMultilevel"/>
    <w:tmpl w:val="AD8A29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2113045A"/>
    <w:multiLevelType w:val="multilevel"/>
    <w:tmpl w:val="1D9A11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C44728"/>
    <w:multiLevelType w:val="hybridMultilevel"/>
    <w:tmpl w:val="C46C130C"/>
    <w:lvl w:ilvl="0" w:tplc="FFFFFFFF">
      <w:start w:val="1"/>
      <w:numFmt w:val="decimal"/>
      <w:pStyle w:val="Listintable"/>
      <w:lvlText w:val="%1)"/>
      <w:lvlJc w:val="left"/>
      <w:pPr>
        <w:ind w:left="349" w:hanging="360"/>
      </w:pPr>
    </w:lvl>
    <w:lvl w:ilvl="1" w:tplc="08090019">
      <w:start w:val="1"/>
      <w:numFmt w:val="lowerLetter"/>
      <w:lvlText w:val="%2."/>
      <w:lvlJc w:val="left"/>
      <w:pPr>
        <w:ind w:left="1069" w:hanging="360"/>
      </w:pPr>
    </w:lvl>
    <w:lvl w:ilvl="2" w:tplc="0809001B" w:tentative="1">
      <w:start w:val="1"/>
      <w:numFmt w:val="lowerRoman"/>
      <w:lvlText w:val="%3."/>
      <w:lvlJc w:val="right"/>
      <w:pPr>
        <w:ind w:left="1789" w:hanging="180"/>
      </w:pPr>
    </w:lvl>
    <w:lvl w:ilvl="3" w:tplc="0809000F" w:tentative="1">
      <w:start w:val="1"/>
      <w:numFmt w:val="decimal"/>
      <w:lvlText w:val="%4."/>
      <w:lvlJc w:val="left"/>
      <w:pPr>
        <w:ind w:left="2509" w:hanging="360"/>
      </w:pPr>
    </w:lvl>
    <w:lvl w:ilvl="4" w:tplc="08090019" w:tentative="1">
      <w:start w:val="1"/>
      <w:numFmt w:val="lowerLetter"/>
      <w:lvlText w:val="%5."/>
      <w:lvlJc w:val="left"/>
      <w:pPr>
        <w:ind w:left="3229" w:hanging="360"/>
      </w:pPr>
    </w:lvl>
    <w:lvl w:ilvl="5" w:tplc="0809001B" w:tentative="1">
      <w:start w:val="1"/>
      <w:numFmt w:val="lowerRoman"/>
      <w:lvlText w:val="%6."/>
      <w:lvlJc w:val="right"/>
      <w:pPr>
        <w:ind w:left="3949" w:hanging="180"/>
      </w:pPr>
    </w:lvl>
    <w:lvl w:ilvl="6" w:tplc="0809000F" w:tentative="1">
      <w:start w:val="1"/>
      <w:numFmt w:val="decimal"/>
      <w:lvlText w:val="%7."/>
      <w:lvlJc w:val="left"/>
      <w:pPr>
        <w:ind w:left="4669" w:hanging="360"/>
      </w:pPr>
    </w:lvl>
    <w:lvl w:ilvl="7" w:tplc="08090019" w:tentative="1">
      <w:start w:val="1"/>
      <w:numFmt w:val="lowerLetter"/>
      <w:lvlText w:val="%8."/>
      <w:lvlJc w:val="left"/>
      <w:pPr>
        <w:ind w:left="5389" w:hanging="360"/>
      </w:pPr>
    </w:lvl>
    <w:lvl w:ilvl="8" w:tplc="0809001B" w:tentative="1">
      <w:start w:val="1"/>
      <w:numFmt w:val="lowerRoman"/>
      <w:lvlText w:val="%9."/>
      <w:lvlJc w:val="right"/>
      <w:pPr>
        <w:ind w:left="6109" w:hanging="180"/>
      </w:pPr>
    </w:lvl>
  </w:abstractNum>
  <w:abstractNum w:abstractNumId="6" w15:restartNumberingAfterBreak="0">
    <w:nsid w:val="354D0778"/>
    <w:multiLevelType w:val="hybridMultilevel"/>
    <w:tmpl w:val="947A775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D411F17"/>
    <w:multiLevelType w:val="hybridMultilevel"/>
    <w:tmpl w:val="B6383B6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44385668"/>
    <w:multiLevelType w:val="hybridMultilevel"/>
    <w:tmpl w:val="4D541C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450D516E"/>
    <w:multiLevelType w:val="hybridMultilevel"/>
    <w:tmpl w:val="54B86DF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4EAC56D7"/>
    <w:multiLevelType w:val="multilevel"/>
    <w:tmpl w:val="7DD4AB48"/>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11" w15:restartNumberingAfterBreak="0">
    <w:nsid w:val="4F912DB6"/>
    <w:multiLevelType w:val="multilevel"/>
    <w:tmpl w:val="D90ACD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0415B0C"/>
    <w:multiLevelType w:val="hybridMultilevel"/>
    <w:tmpl w:val="2D9C41D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6B352C7D"/>
    <w:multiLevelType w:val="hybridMultilevel"/>
    <w:tmpl w:val="03CACF7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6DB928FC"/>
    <w:multiLevelType w:val="hybridMultilevel"/>
    <w:tmpl w:val="ECCCF9BA"/>
    <w:lvl w:ilvl="0" w:tplc="19589670">
      <w:start w:val="1"/>
      <w:numFmt w:val="bullet"/>
      <w:pStyle w:val="Bullets1"/>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BC7A4E30">
      <w:start w:val="1"/>
      <w:numFmt w:val="bullet"/>
      <w:lvlText w:val=""/>
      <w:lvlJc w:val="left"/>
      <w:pPr>
        <w:ind w:left="1800" w:hanging="360"/>
      </w:pPr>
      <w:rPr>
        <w:rFonts w:ascii="Symbol" w:hAnsi="Symbol"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5" w15:restartNumberingAfterBreak="0">
    <w:nsid w:val="75E05C49"/>
    <w:multiLevelType w:val="hybridMultilevel"/>
    <w:tmpl w:val="43D8021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6E04DD2"/>
    <w:multiLevelType w:val="hybridMultilevel"/>
    <w:tmpl w:val="72129FB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89360247">
    <w:abstractNumId w:val="10"/>
  </w:num>
  <w:num w:numId="2" w16cid:durableId="251359980">
    <w:abstractNumId w:val="0"/>
  </w:num>
  <w:num w:numId="3" w16cid:durableId="1349064681">
    <w:abstractNumId w:val="2"/>
  </w:num>
  <w:num w:numId="4" w16cid:durableId="1787968032">
    <w:abstractNumId w:val="5"/>
  </w:num>
  <w:num w:numId="5" w16cid:durableId="1574927016">
    <w:abstractNumId w:val="14"/>
  </w:num>
  <w:num w:numId="6" w16cid:durableId="2034961422">
    <w:abstractNumId w:val="11"/>
  </w:num>
  <w:num w:numId="7" w16cid:durableId="67968098">
    <w:abstractNumId w:val="1"/>
  </w:num>
  <w:num w:numId="8" w16cid:durableId="888884938">
    <w:abstractNumId w:val="4"/>
  </w:num>
  <w:num w:numId="9" w16cid:durableId="2063213772">
    <w:abstractNumId w:val="12"/>
  </w:num>
  <w:num w:numId="10" w16cid:durableId="1887638060">
    <w:abstractNumId w:val="9"/>
  </w:num>
  <w:num w:numId="11" w16cid:durableId="1048843740">
    <w:abstractNumId w:val="15"/>
  </w:num>
  <w:num w:numId="12" w16cid:durableId="1271862943">
    <w:abstractNumId w:val="6"/>
  </w:num>
  <w:num w:numId="13" w16cid:durableId="1784959108">
    <w:abstractNumId w:val="16"/>
  </w:num>
  <w:num w:numId="14" w16cid:durableId="380597125">
    <w:abstractNumId w:val="8"/>
  </w:num>
  <w:num w:numId="15" w16cid:durableId="2007243725">
    <w:abstractNumId w:val="13"/>
  </w:num>
  <w:num w:numId="16" w16cid:durableId="1365249414">
    <w:abstractNumId w:val="3"/>
  </w:num>
  <w:num w:numId="17" w16cid:durableId="1840537523">
    <w:abstractNumId w:val="2"/>
  </w:num>
  <w:num w:numId="18" w16cid:durableId="61099458">
    <w:abstractNumId w:val="2"/>
  </w:num>
  <w:num w:numId="19" w16cid:durableId="1950703016">
    <w:abstractNumId w:val="2"/>
  </w:num>
  <w:num w:numId="20" w16cid:durableId="1553232928">
    <w:abstractNumId w:val="7"/>
  </w:num>
  <w:num w:numId="21" w16cid:durableId="1458331541">
    <w:abstractNumId w:val="2"/>
  </w:num>
  <w:num w:numId="22" w16cid:durableId="1979602964">
    <w:abstractNumId w:val="2"/>
  </w:num>
  <w:num w:numId="23" w16cid:durableId="1233781734">
    <w:abstractNumId w:val="2"/>
  </w:num>
  <w:num w:numId="24" w16cid:durableId="549540409">
    <w:abstractNumId w:val="2"/>
  </w:num>
  <w:num w:numId="25" w16cid:durableId="165559530">
    <w:abstractNumId w:val="2"/>
  </w:num>
  <w:num w:numId="26" w16cid:durableId="1523593845">
    <w:abstractNumId w:val="2"/>
  </w:num>
  <w:num w:numId="27" w16cid:durableId="1950313364">
    <w:abstractNumId w:val="2"/>
  </w:num>
  <w:num w:numId="28" w16cid:durableId="1158571637">
    <w:abstractNumId w:val="2"/>
  </w:num>
  <w:num w:numId="29" w16cid:durableId="786974154">
    <w:abstractNumId w:val="2"/>
  </w:num>
  <w:num w:numId="30" w16cid:durableId="1577939556">
    <w:abstractNumId w:val="2"/>
  </w:num>
  <w:num w:numId="31" w16cid:durableId="1909805291">
    <w:abstractNumId w:val="2"/>
  </w:num>
  <w:num w:numId="32" w16cid:durableId="197283833">
    <w:abstractNumId w:val="2"/>
  </w:num>
  <w:num w:numId="33" w16cid:durableId="1701734867">
    <w:abstractNumId w:val="2"/>
  </w:num>
  <w:num w:numId="34" w16cid:durableId="153900488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K0sDQwNDU1tTAxsDRW0lEKTi0uzszPAykwrgUA/tJGsCwAAAA="/>
  </w:docVars>
  <w:rsids>
    <w:rsidRoot w:val="00C566A2"/>
    <w:rsid w:val="00003E46"/>
    <w:rsid w:val="00005102"/>
    <w:rsid w:val="000259BB"/>
    <w:rsid w:val="00030E57"/>
    <w:rsid w:val="00033F61"/>
    <w:rsid w:val="000435C7"/>
    <w:rsid w:val="00047419"/>
    <w:rsid w:val="000479F9"/>
    <w:rsid w:val="00061199"/>
    <w:rsid w:val="0006298B"/>
    <w:rsid w:val="0006400E"/>
    <w:rsid w:val="00067ADD"/>
    <w:rsid w:val="0007569C"/>
    <w:rsid w:val="00084CA2"/>
    <w:rsid w:val="000A4BF2"/>
    <w:rsid w:val="000A66C5"/>
    <w:rsid w:val="000B4429"/>
    <w:rsid w:val="000C46F7"/>
    <w:rsid w:val="000C63E4"/>
    <w:rsid w:val="000C6C5C"/>
    <w:rsid w:val="00105317"/>
    <w:rsid w:val="00116467"/>
    <w:rsid w:val="00150282"/>
    <w:rsid w:val="00155C0C"/>
    <w:rsid w:val="001564EB"/>
    <w:rsid w:val="00160223"/>
    <w:rsid w:val="00183EA9"/>
    <w:rsid w:val="00187CDF"/>
    <w:rsid w:val="00187CFB"/>
    <w:rsid w:val="00191576"/>
    <w:rsid w:val="00191A83"/>
    <w:rsid w:val="001A11EF"/>
    <w:rsid w:val="001B1211"/>
    <w:rsid w:val="001B384A"/>
    <w:rsid w:val="001C00FE"/>
    <w:rsid w:val="001C315C"/>
    <w:rsid w:val="001D6C6C"/>
    <w:rsid w:val="001E65C1"/>
    <w:rsid w:val="002004B8"/>
    <w:rsid w:val="00211D20"/>
    <w:rsid w:val="00221E3B"/>
    <w:rsid w:val="00222014"/>
    <w:rsid w:val="002223C2"/>
    <w:rsid w:val="002449D4"/>
    <w:rsid w:val="00256759"/>
    <w:rsid w:val="00267872"/>
    <w:rsid w:val="00270EC6"/>
    <w:rsid w:val="0027343D"/>
    <w:rsid w:val="002861C5"/>
    <w:rsid w:val="0029762A"/>
    <w:rsid w:val="002A4E3B"/>
    <w:rsid w:val="002B5951"/>
    <w:rsid w:val="002C2417"/>
    <w:rsid w:val="002D0099"/>
    <w:rsid w:val="002D1296"/>
    <w:rsid w:val="002D2D4D"/>
    <w:rsid w:val="002D5E1B"/>
    <w:rsid w:val="002E6D59"/>
    <w:rsid w:val="002F1710"/>
    <w:rsid w:val="002F7816"/>
    <w:rsid w:val="00310C85"/>
    <w:rsid w:val="00314882"/>
    <w:rsid w:val="00317E04"/>
    <w:rsid w:val="00324DBC"/>
    <w:rsid w:val="0033610C"/>
    <w:rsid w:val="00337F0B"/>
    <w:rsid w:val="00337F89"/>
    <w:rsid w:val="00344CCD"/>
    <w:rsid w:val="003469C5"/>
    <w:rsid w:val="003518AC"/>
    <w:rsid w:val="00355183"/>
    <w:rsid w:val="00362ACE"/>
    <w:rsid w:val="00362CC2"/>
    <w:rsid w:val="00380202"/>
    <w:rsid w:val="00383773"/>
    <w:rsid w:val="0039126C"/>
    <w:rsid w:val="003A602C"/>
    <w:rsid w:val="003B0AB7"/>
    <w:rsid w:val="003B37F1"/>
    <w:rsid w:val="003B4081"/>
    <w:rsid w:val="003C321E"/>
    <w:rsid w:val="003C692B"/>
    <w:rsid w:val="003D0A06"/>
    <w:rsid w:val="003D45A9"/>
    <w:rsid w:val="003D62C2"/>
    <w:rsid w:val="003F0817"/>
    <w:rsid w:val="003F378E"/>
    <w:rsid w:val="003F661F"/>
    <w:rsid w:val="00405E48"/>
    <w:rsid w:val="00415FC6"/>
    <w:rsid w:val="004268D0"/>
    <w:rsid w:val="00444F1E"/>
    <w:rsid w:val="00446C73"/>
    <w:rsid w:val="00450313"/>
    <w:rsid w:val="00454A92"/>
    <w:rsid w:val="004641EB"/>
    <w:rsid w:val="004679AF"/>
    <w:rsid w:val="00480B1C"/>
    <w:rsid w:val="004810B5"/>
    <w:rsid w:val="00487F38"/>
    <w:rsid w:val="00492448"/>
    <w:rsid w:val="00492A68"/>
    <w:rsid w:val="0049369D"/>
    <w:rsid w:val="004B0B7C"/>
    <w:rsid w:val="004B64BA"/>
    <w:rsid w:val="004C3EFD"/>
    <w:rsid w:val="004D643A"/>
    <w:rsid w:val="004F3B9F"/>
    <w:rsid w:val="004F4773"/>
    <w:rsid w:val="00501147"/>
    <w:rsid w:val="005121DA"/>
    <w:rsid w:val="0051508C"/>
    <w:rsid w:val="005209E1"/>
    <w:rsid w:val="005361CC"/>
    <w:rsid w:val="005476DB"/>
    <w:rsid w:val="00555D68"/>
    <w:rsid w:val="00557EC2"/>
    <w:rsid w:val="00563D6C"/>
    <w:rsid w:val="005651E4"/>
    <w:rsid w:val="00570F79"/>
    <w:rsid w:val="0057458E"/>
    <w:rsid w:val="00581534"/>
    <w:rsid w:val="005941AF"/>
    <w:rsid w:val="005A3B22"/>
    <w:rsid w:val="005A5872"/>
    <w:rsid w:val="005B2E7B"/>
    <w:rsid w:val="005E42D8"/>
    <w:rsid w:val="005E454A"/>
    <w:rsid w:val="005E4595"/>
    <w:rsid w:val="005E5618"/>
    <w:rsid w:val="005F6271"/>
    <w:rsid w:val="00602919"/>
    <w:rsid w:val="00607920"/>
    <w:rsid w:val="006124A2"/>
    <w:rsid w:val="00616DC7"/>
    <w:rsid w:val="006229D4"/>
    <w:rsid w:val="00623E6E"/>
    <w:rsid w:val="0062778A"/>
    <w:rsid w:val="006329D4"/>
    <w:rsid w:val="00637360"/>
    <w:rsid w:val="00643176"/>
    <w:rsid w:val="00650121"/>
    <w:rsid w:val="00666002"/>
    <w:rsid w:val="00681750"/>
    <w:rsid w:val="00685192"/>
    <w:rsid w:val="00693204"/>
    <w:rsid w:val="00697F48"/>
    <w:rsid w:val="006A7434"/>
    <w:rsid w:val="006B79D6"/>
    <w:rsid w:val="006C04B0"/>
    <w:rsid w:val="006C12D9"/>
    <w:rsid w:val="006C464D"/>
    <w:rsid w:val="006C5F67"/>
    <w:rsid w:val="006D0EA5"/>
    <w:rsid w:val="006D2FAA"/>
    <w:rsid w:val="006E142A"/>
    <w:rsid w:val="006E2738"/>
    <w:rsid w:val="006F1E20"/>
    <w:rsid w:val="006F3B61"/>
    <w:rsid w:val="006F5346"/>
    <w:rsid w:val="006F77C3"/>
    <w:rsid w:val="00704308"/>
    <w:rsid w:val="007107AD"/>
    <w:rsid w:val="0071585A"/>
    <w:rsid w:val="00722AE4"/>
    <w:rsid w:val="007230C3"/>
    <w:rsid w:val="0074379F"/>
    <w:rsid w:val="007509EE"/>
    <w:rsid w:val="00756CB7"/>
    <w:rsid w:val="00763AB3"/>
    <w:rsid w:val="007678B6"/>
    <w:rsid w:val="00774C58"/>
    <w:rsid w:val="00774CD7"/>
    <w:rsid w:val="00776578"/>
    <w:rsid w:val="00777074"/>
    <w:rsid w:val="00777D84"/>
    <w:rsid w:val="00781003"/>
    <w:rsid w:val="007822A7"/>
    <w:rsid w:val="0078507F"/>
    <w:rsid w:val="007922DC"/>
    <w:rsid w:val="007A21AA"/>
    <w:rsid w:val="007A5D47"/>
    <w:rsid w:val="007A616D"/>
    <w:rsid w:val="007B75B2"/>
    <w:rsid w:val="007C0ED2"/>
    <w:rsid w:val="007F028B"/>
    <w:rsid w:val="007F2B11"/>
    <w:rsid w:val="0080013A"/>
    <w:rsid w:val="008055A4"/>
    <w:rsid w:val="008075AD"/>
    <w:rsid w:val="00807846"/>
    <w:rsid w:val="00812ED9"/>
    <w:rsid w:val="00813C0B"/>
    <w:rsid w:val="008149CD"/>
    <w:rsid w:val="00820DBE"/>
    <w:rsid w:val="00822799"/>
    <w:rsid w:val="008228CC"/>
    <w:rsid w:val="0082671B"/>
    <w:rsid w:val="008267F9"/>
    <w:rsid w:val="008276D8"/>
    <w:rsid w:val="0083383C"/>
    <w:rsid w:val="00833D51"/>
    <w:rsid w:val="00836E9B"/>
    <w:rsid w:val="0084544E"/>
    <w:rsid w:val="00880B0F"/>
    <w:rsid w:val="00881F47"/>
    <w:rsid w:val="0088540E"/>
    <w:rsid w:val="00887156"/>
    <w:rsid w:val="008B3E6F"/>
    <w:rsid w:val="008B6957"/>
    <w:rsid w:val="008C3C2C"/>
    <w:rsid w:val="008D7D79"/>
    <w:rsid w:val="008E0B13"/>
    <w:rsid w:val="008E4B72"/>
    <w:rsid w:val="008EE8FF"/>
    <w:rsid w:val="008F485B"/>
    <w:rsid w:val="0090186E"/>
    <w:rsid w:val="00903096"/>
    <w:rsid w:val="00905E1C"/>
    <w:rsid w:val="00906FCB"/>
    <w:rsid w:val="0091769B"/>
    <w:rsid w:val="00920619"/>
    <w:rsid w:val="00920C30"/>
    <w:rsid w:val="00922C9D"/>
    <w:rsid w:val="00925C9C"/>
    <w:rsid w:val="009369F5"/>
    <w:rsid w:val="009455F3"/>
    <w:rsid w:val="00950C13"/>
    <w:rsid w:val="00953116"/>
    <w:rsid w:val="00966848"/>
    <w:rsid w:val="00967364"/>
    <w:rsid w:val="009715C8"/>
    <w:rsid w:val="0097771F"/>
    <w:rsid w:val="009A30D7"/>
    <w:rsid w:val="009B43D6"/>
    <w:rsid w:val="009B51BB"/>
    <w:rsid w:val="009B5C55"/>
    <w:rsid w:val="009C043A"/>
    <w:rsid w:val="009C2166"/>
    <w:rsid w:val="009D4C98"/>
    <w:rsid w:val="009D5C0C"/>
    <w:rsid w:val="009D61A1"/>
    <w:rsid w:val="009E5319"/>
    <w:rsid w:val="00A15FBD"/>
    <w:rsid w:val="00A231B3"/>
    <w:rsid w:val="00A2668A"/>
    <w:rsid w:val="00A35D13"/>
    <w:rsid w:val="00A4283D"/>
    <w:rsid w:val="00A42BDE"/>
    <w:rsid w:val="00A46D03"/>
    <w:rsid w:val="00A655F8"/>
    <w:rsid w:val="00A71F39"/>
    <w:rsid w:val="00A82240"/>
    <w:rsid w:val="00A84DDC"/>
    <w:rsid w:val="00A86938"/>
    <w:rsid w:val="00A86DEF"/>
    <w:rsid w:val="00AA4A59"/>
    <w:rsid w:val="00AB5629"/>
    <w:rsid w:val="00AC0109"/>
    <w:rsid w:val="00AD0B4C"/>
    <w:rsid w:val="00AD1E03"/>
    <w:rsid w:val="00AE098D"/>
    <w:rsid w:val="00AF453A"/>
    <w:rsid w:val="00AF4E9B"/>
    <w:rsid w:val="00B101B0"/>
    <w:rsid w:val="00B11D1F"/>
    <w:rsid w:val="00B27D95"/>
    <w:rsid w:val="00B342F7"/>
    <w:rsid w:val="00B3508E"/>
    <w:rsid w:val="00B40464"/>
    <w:rsid w:val="00B42870"/>
    <w:rsid w:val="00B51F30"/>
    <w:rsid w:val="00B64340"/>
    <w:rsid w:val="00B65895"/>
    <w:rsid w:val="00B674A1"/>
    <w:rsid w:val="00B75E6A"/>
    <w:rsid w:val="00B76060"/>
    <w:rsid w:val="00BA2FE3"/>
    <w:rsid w:val="00BA6DE8"/>
    <w:rsid w:val="00BB0826"/>
    <w:rsid w:val="00BB0D36"/>
    <w:rsid w:val="00BB4C1F"/>
    <w:rsid w:val="00BB5FDB"/>
    <w:rsid w:val="00BD200A"/>
    <w:rsid w:val="00BD23AB"/>
    <w:rsid w:val="00BD7E3E"/>
    <w:rsid w:val="00BE0DD4"/>
    <w:rsid w:val="00BF5FEF"/>
    <w:rsid w:val="00C005CE"/>
    <w:rsid w:val="00C0164E"/>
    <w:rsid w:val="00C0405B"/>
    <w:rsid w:val="00C04D48"/>
    <w:rsid w:val="00C05DE8"/>
    <w:rsid w:val="00C06D57"/>
    <w:rsid w:val="00C1086D"/>
    <w:rsid w:val="00C10CE2"/>
    <w:rsid w:val="00C13086"/>
    <w:rsid w:val="00C20CB1"/>
    <w:rsid w:val="00C23215"/>
    <w:rsid w:val="00C23FFD"/>
    <w:rsid w:val="00C402D3"/>
    <w:rsid w:val="00C53ADA"/>
    <w:rsid w:val="00C566A2"/>
    <w:rsid w:val="00C5759A"/>
    <w:rsid w:val="00C57940"/>
    <w:rsid w:val="00C64EDA"/>
    <w:rsid w:val="00C81A72"/>
    <w:rsid w:val="00C83918"/>
    <w:rsid w:val="00C85ABB"/>
    <w:rsid w:val="00C942B1"/>
    <w:rsid w:val="00C94E22"/>
    <w:rsid w:val="00C96577"/>
    <w:rsid w:val="00CA0FBC"/>
    <w:rsid w:val="00CA31ED"/>
    <w:rsid w:val="00CB21D9"/>
    <w:rsid w:val="00CB32E0"/>
    <w:rsid w:val="00CC10E3"/>
    <w:rsid w:val="00CD15C9"/>
    <w:rsid w:val="00CD1639"/>
    <w:rsid w:val="00CD47F1"/>
    <w:rsid w:val="00CD673D"/>
    <w:rsid w:val="00CE1F69"/>
    <w:rsid w:val="00CE2128"/>
    <w:rsid w:val="00CE2925"/>
    <w:rsid w:val="00CE4DB7"/>
    <w:rsid w:val="00CE5F44"/>
    <w:rsid w:val="00CF40B4"/>
    <w:rsid w:val="00CF4EB3"/>
    <w:rsid w:val="00D12A2A"/>
    <w:rsid w:val="00D15C62"/>
    <w:rsid w:val="00D23C0D"/>
    <w:rsid w:val="00D24682"/>
    <w:rsid w:val="00D253C6"/>
    <w:rsid w:val="00D325F2"/>
    <w:rsid w:val="00D34215"/>
    <w:rsid w:val="00D3660C"/>
    <w:rsid w:val="00D36E30"/>
    <w:rsid w:val="00D4133D"/>
    <w:rsid w:val="00D41F6C"/>
    <w:rsid w:val="00D50C0E"/>
    <w:rsid w:val="00D51747"/>
    <w:rsid w:val="00D73864"/>
    <w:rsid w:val="00D74E1C"/>
    <w:rsid w:val="00D95207"/>
    <w:rsid w:val="00D97BA1"/>
    <w:rsid w:val="00DA4986"/>
    <w:rsid w:val="00DB162D"/>
    <w:rsid w:val="00DB65BB"/>
    <w:rsid w:val="00DC3B42"/>
    <w:rsid w:val="00DD1A0F"/>
    <w:rsid w:val="00DF14E8"/>
    <w:rsid w:val="00DF51AC"/>
    <w:rsid w:val="00E13F5E"/>
    <w:rsid w:val="00E1484B"/>
    <w:rsid w:val="00E17093"/>
    <w:rsid w:val="00E20BCB"/>
    <w:rsid w:val="00E2176C"/>
    <w:rsid w:val="00E224F8"/>
    <w:rsid w:val="00E2341C"/>
    <w:rsid w:val="00E249CE"/>
    <w:rsid w:val="00E25354"/>
    <w:rsid w:val="00E25A07"/>
    <w:rsid w:val="00E2754C"/>
    <w:rsid w:val="00E35EDB"/>
    <w:rsid w:val="00E4082C"/>
    <w:rsid w:val="00E529A4"/>
    <w:rsid w:val="00E62970"/>
    <w:rsid w:val="00E66012"/>
    <w:rsid w:val="00E809A0"/>
    <w:rsid w:val="00E95FCD"/>
    <w:rsid w:val="00EA286C"/>
    <w:rsid w:val="00EA4458"/>
    <w:rsid w:val="00EA7AC9"/>
    <w:rsid w:val="00EC7FA6"/>
    <w:rsid w:val="00EF2358"/>
    <w:rsid w:val="00EF2A5A"/>
    <w:rsid w:val="00EF3FA7"/>
    <w:rsid w:val="00EF51CE"/>
    <w:rsid w:val="00F00EEF"/>
    <w:rsid w:val="00F06F9D"/>
    <w:rsid w:val="00F07E04"/>
    <w:rsid w:val="00F139B3"/>
    <w:rsid w:val="00F17758"/>
    <w:rsid w:val="00F21557"/>
    <w:rsid w:val="00F33952"/>
    <w:rsid w:val="00F41C8A"/>
    <w:rsid w:val="00F47D97"/>
    <w:rsid w:val="00F504A7"/>
    <w:rsid w:val="00F55A99"/>
    <w:rsid w:val="00F563F4"/>
    <w:rsid w:val="00F60092"/>
    <w:rsid w:val="00F706F3"/>
    <w:rsid w:val="00F7585E"/>
    <w:rsid w:val="00F80076"/>
    <w:rsid w:val="00F93B9F"/>
    <w:rsid w:val="00FA43ED"/>
    <w:rsid w:val="00FB3458"/>
    <w:rsid w:val="00FB3E93"/>
    <w:rsid w:val="00FC0B59"/>
    <w:rsid w:val="00FD386A"/>
    <w:rsid w:val="00FD4054"/>
    <w:rsid w:val="00FE2838"/>
    <w:rsid w:val="00FE3E78"/>
    <w:rsid w:val="00FE4AF2"/>
    <w:rsid w:val="00FF21AD"/>
    <w:rsid w:val="0122B6D6"/>
    <w:rsid w:val="0169BD4C"/>
    <w:rsid w:val="0346C697"/>
    <w:rsid w:val="040893DA"/>
    <w:rsid w:val="0429DB1E"/>
    <w:rsid w:val="04330A66"/>
    <w:rsid w:val="058B6D33"/>
    <w:rsid w:val="05D5B42B"/>
    <w:rsid w:val="0605CAF3"/>
    <w:rsid w:val="06A52539"/>
    <w:rsid w:val="0747ED66"/>
    <w:rsid w:val="07D197F8"/>
    <w:rsid w:val="07D4621B"/>
    <w:rsid w:val="081E4B00"/>
    <w:rsid w:val="08D40770"/>
    <w:rsid w:val="095BFECF"/>
    <w:rsid w:val="0A8B98BD"/>
    <w:rsid w:val="0B031C35"/>
    <w:rsid w:val="0BA7A79D"/>
    <w:rsid w:val="0CCC9C9D"/>
    <w:rsid w:val="0D9DE59A"/>
    <w:rsid w:val="0E227B03"/>
    <w:rsid w:val="0E4ACA73"/>
    <w:rsid w:val="113B13A1"/>
    <w:rsid w:val="13B1AB9B"/>
    <w:rsid w:val="13D5D4C3"/>
    <w:rsid w:val="1400226B"/>
    <w:rsid w:val="1498C0A7"/>
    <w:rsid w:val="17151C6D"/>
    <w:rsid w:val="1783E550"/>
    <w:rsid w:val="18442FFC"/>
    <w:rsid w:val="188A3EC4"/>
    <w:rsid w:val="192F5270"/>
    <w:rsid w:val="1957FC02"/>
    <w:rsid w:val="1A46C886"/>
    <w:rsid w:val="1C06A06D"/>
    <w:rsid w:val="1C39CBE4"/>
    <w:rsid w:val="1CBF37BF"/>
    <w:rsid w:val="1D19C8BE"/>
    <w:rsid w:val="1D6F1B8D"/>
    <w:rsid w:val="1E5585B7"/>
    <w:rsid w:val="1FD6EF77"/>
    <w:rsid w:val="20C1268E"/>
    <w:rsid w:val="20C6330E"/>
    <w:rsid w:val="214C6244"/>
    <w:rsid w:val="221666F7"/>
    <w:rsid w:val="22F3FA20"/>
    <w:rsid w:val="23F421CB"/>
    <w:rsid w:val="2634AF7C"/>
    <w:rsid w:val="27672067"/>
    <w:rsid w:val="27DC3757"/>
    <w:rsid w:val="298DC505"/>
    <w:rsid w:val="2A934A2C"/>
    <w:rsid w:val="2ADFA1D5"/>
    <w:rsid w:val="2AEC5A27"/>
    <w:rsid w:val="2BC8C63A"/>
    <w:rsid w:val="2C06C6D0"/>
    <w:rsid w:val="2C1EB12D"/>
    <w:rsid w:val="2E4A68E2"/>
    <w:rsid w:val="2FF754E6"/>
    <w:rsid w:val="30CC2DD4"/>
    <w:rsid w:val="31B2B072"/>
    <w:rsid w:val="33087FA2"/>
    <w:rsid w:val="33AA24C8"/>
    <w:rsid w:val="3429A1F3"/>
    <w:rsid w:val="359CE8D2"/>
    <w:rsid w:val="365F5F4D"/>
    <w:rsid w:val="36FC7647"/>
    <w:rsid w:val="37A56C20"/>
    <w:rsid w:val="3B3C5DA4"/>
    <w:rsid w:val="3B715006"/>
    <w:rsid w:val="3B9521D9"/>
    <w:rsid w:val="3CA333B4"/>
    <w:rsid w:val="3CC13CCD"/>
    <w:rsid w:val="3D586DD5"/>
    <w:rsid w:val="3E6F1A88"/>
    <w:rsid w:val="421B6876"/>
    <w:rsid w:val="4462BB7F"/>
    <w:rsid w:val="46AD09DB"/>
    <w:rsid w:val="46CCA961"/>
    <w:rsid w:val="47B0B766"/>
    <w:rsid w:val="47B75C67"/>
    <w:rsid w:val="47C25143"/>
    <w:rsid w:val="47E20528"/>
    <w:rsid w:val="492DE8A9"/>
    <w:rsid w:val="4BDB08D1"/>
    <w:rsid w:val="4C59F75D"/>
    <w:rsid w:val="4C8EE48C"/>
    <w:rsid w:val="4E2C2416"/>
    <w:rsid w:val="4EA5C338"/>
    <w:rsid w:val="4FCA1581"/>
    <w:rsid w:val="5040DF68"/>
    <w:rsid w:val="50A3A9D9"/>
    <w:rsid w:val="50D515A9"/>
    <w:rsid w:val="50EFF36D"/>
    <w:rsid w:val="50FE9F4D"/>
    <w:rsid w:val="51F46767"/>
    <w:rsid w:val="527881BB"/>
    <w:rsid w:val="5300670C"/>
    <w:rsid w:val="535BBCC7"/>
    <w:rsid w:val="54A53894"/>
    <w:rsid w:val="54DBF02F"/>
    <w:rsid w:val="55098B05"/>
    <w:rsid w:val="589690BF"/>
    <w:rsid w:val="58988605"/>
    <w:rsid w:val="58A42DC9"/>
    <w:rsid w:val="5A926738"/>
    <w:rsid w:val="5AA74BA6"/>
    <w:rsid w:val="5CEC0497"/>
    <w:rsid w:val="5D544A75"/>
    <w:rsid w:val="5D573549"/>
    <w:rsid w:val="5F444FA2"/>
    <w:rsid w:val="5F898AD1"/>
    <w:rsid w:val="61761F94"/>
    <w:rsid w:val="618D61A5"/>
    <w:rsid w:val="61D7BD9C"/>
    <w:rsid w:val="627A1C59"/>
    <w:rsid w:val="6453FDF2"/>
    <w:rsid w:val="65A6B496"/>
    <w:rsid w:val="673C0638"/>
    <w:rsid w:val="684733D0"/>
    <w:rsid w:val="693862D7"/>
    <w:rsid w:val="69BB0ECA"/>
    <w:rsid w:val="6A62981E"/>
    <w:rsid w:val="6C35A88E"/>
    <w:rsid w:val="6DB5FD27"/>
    <w:rsid w:val="6DC18780"/>
    <w:rsid w:val="6EA51EA0"/>
    <w:rsid w:val="6EDEC722"/>
    <w:rsid w:val="706F2C43"/>
    <w:rsid w:val="7157E969"/>
    <w:rsid w:val="71BFCBC5"/>
    <w:rsid w:val="733DE994"/>
    <w:rsid w:val="75281DBB"/>
    <w:rsid w:val="755593B1"/>
    <w:rsid w:val="761E245A"/>
    <w:rsid w:val="76482272"/>
    <w:rsid w:val="76D3FF1B"/>
    <w:rsid w:val="770755AA"/>
    <w:rsid w:val="79075C0D"/>
    <w:rsid w:val="7A1A87C8"/>
    <w:rsid w:val="7CBC4AB5"/>
    <w:rsid w:val="7DA6133A"/>
    <w:rsid w:val="7E1CD0FB"/>
    <w:rsid w:val="7EE91F6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C7FE5"/>
  <w15:docId w15:val="{B0184866-4A97-404D-83FE-03C45781F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2ACE"/>
    <w:pPr>
      <w:spacing w:after="160" w:line="259" w:lineRule="auto"/>
      <w:jc w:val="both"/>
    </w:pPr>
    <w:rPr>
      <w:rFonts w:ascii="Times New Roman" w:hAnsi="Times New Roman"/>
      <w:sz w:val="22"/>
      <w:szCs w:val="22"/>
    </w:rPr>
  </w:style>
  <w:style w:type="paragraph" w:styleId="Heading1">
    <w:name w:val="heading 1"/>
    <w:basedOn w:val="Normal"/>
    <w:next w:val="Normal"/>
    <w:link w:val="Heading1Char"/>
    <w:qFormat/>
    <w:rsid w:val="00CE2128"/>
    <w:pPr>
      <w:keepNext/>
      <w:numPr>
        <w:ilvl w:val="1"/>
        <w:numId w:val="3"/>
      </w:numPr>
      <w:tabs>
        <w:tab w:val="left" w:pos="539"/>
      </w:tabs>
      <w:spacing w:before="280" w:after="120" w:line="240" w:lineRule="auto"/>
      <w:outlineLvl w:val="0"/>
    </w:pPr>
    <w:rPr>
      <w:rFonts w:eastAsia="Times New Roman" w:cs="Arial"/>
      <w:bCs/>
      <w:color w:val="00539B"/>
      <w:kern w:val="32"/>
      <w:sz w:val="36"/>
      <w:szCs w:val="30"/>
    </w:rPr>
  </w:style>
  <w:style w:type="paragraph" w:styleId="Heading2">
    <w:name w:val="heading 2"/>
    <w:basedOn w:val="Normal"/>
    <w:next w:val="Normal"/>
    <w:link w:val="Heading2Char"/>
    <w:qFormat/>
    <w:rsid w:val="00BB5FDB"/>
    <w:pPr>
      <w:keepNext/>
      <w:numPr>
        <w:ilvl w:val="2"/>
        <w:numId w:val="3"/>
      </w:numPr>
      <w:spacing w:before="240" w:after="120" w:line="240" w:lineRule="auto"/>
      <w:outlineLvl w:val="1"/>
    </w:pPr>
    <w:rPr>
      <w:rFonts w:eastAsia="Times New Roman" w:cs="Arial"/>
      <w:b/>
      <w:bCs/>
      <w:color w:val="00539B"/>
      <w:spacing w:val="2"/>
      <w:sz w:val="24"/>
      <w:szCs w:val="26"/>
    </w:rPr>
  </w:style>
  <w:style w:type="paragraph" w:styleId="Heading3">
    <w:name w:val="heading 3"/>
    <w:basedOn w:val="Normal"/>
    <w:next w:val="Normal"/>
    <w:link w:val="Heading3Char"/>
    <w:qFormat/>
    <w:rsid w:val="00B65895"/>
    <w:pPr>
      <w:keepNext/>
      <w:numPr>
        <w:ilvl w:val="3"/>
        <w:numId w:val="3"/>
      </w:numPr>
      <w:tabs>
        <w:tab w:val="left" w:pos="720"/>
      </w:tabs>
      <w:spacing w:before="240" w:after="60" w:line="240" w:lineRule="auto"/>
      <w:ind w:left="1644" w:hanging="1644"/>
      <w:outlineLvl w:val="2"/>
    </w:pPr>
    <w:rPr>
      <w:rFonts w:eastAsia="Times New Roman" w:cs="Arial"/>
      <w:b/>
      <w:bCs/>
      <w:i/>
      <w:color w:val="00539B"/>
      <w:spacing w:val="2"/>
      <w:sz w:val="24"/>
      <w:szCs w:val="24"/>
    </w:rPr>
  </w:style>
  <w:style w:type="paragraph" w:styleId="Heading4">
    <w:name w:val="heading 4"/>
    <w:basedOn w:val="Normal"/>
    <w:next w:val="Normal"/>
    <w:link w:val="Heading4Char"/>
    <w:unhideWhenUsed/>
    <w:qFormat/>
    <w:rsid w:val="00925C9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nhideWhenUsed/>
    <w:qFormat/>
    <w:rsid w:val="00925C9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rsid w:val="00925C9C"/>
    <w:pPr>
      <w:keepNext/>
      <w:keepLines/>
      <w:spacing w:before="240" w:after="80" w:line="360" w:lineRule="auto"/>
      <w:jc w:val="left"/>
      <w:outlineLvl w:val="5"/>
    </w:pPr>
    <w:rPr>
      <w:rFonts w:ascii="Arial" w:eastAsia="Arial" w:hAnsi="Arial" w:cs="Arial"/>
      <w:i/>
      <w:color w:val="666666"/>
      <w:lang w:val="en" w:eastAsia="es-ES"/>
    </w:rPr>
  </w:style>
  <w:style w:type="paragraph" w:styleId="Heading7">
    <w:name w:val="heading 7"/>
    <w:basedOn w:val="Normal"/>
    <w:next w:val="Normal"/>
    <w:link w:val="Heading7Char"/>
    <w:semiHidden/>
    <w:unhideWhenUsed/>
    <w:qFormat/>
    <w:rsid w:val="00C566A2"/>
    <w:pPr>
      <w:keepNext/>
      <w:keepLines/>
      <w:numPr>
        <w:ilvl w:val="6"/>
        <w:numId w:val="3"/>
      </w:numPr>
      <w:spacing w:before="200" w:after="120" w:line="276" w:lineRule="auto"/>
      <w:outlineLvl w:val="6"/>
    </w:pPr>
    <w:rPr>
      <w:rFonts w:asciiTheme="majorHAnsi" w:eastAsiaTheme="majorEastAsia" w:hAnsiTheme="majorHAnsi" w:cstheme="majorBidi"/>
      <w:i/>
      <w:iCs/>
      <w:color w:val="404040" w:themeColor="text1" w:themeTint="BF"/>
      <w:szCs w:val="24"/>
      <w:lang w:eastAsia="en-GB"/>
    </w:rPr>
  </w:style>
  <w:style w:type="paragraph" w:styleId="Heading8">
    <w:name w:val="heading 8"/>
    <w:basedOn w:val="Normal"/>
    <w:next w:val="Normal"/>
    <w:link w:val="Heading8Char"/>
    <w:semiHidden/>
    <w:unhideWhenUsed/>
    <w:qFormat/>
    <w:rsid w:val="00C566A2"/>
    <w:pPr>
      <w:keepNext/>
      <w:keepLines/>
      <w:numPr>
        <w:ilvl w:val="7"/>
        <w:numId w:val="3"/>
      </w:numPr>
      <w:spacing w:before="200" w:after="120" w:line="276" w:lineRule="auto"/>
      <w:outlineLvl w:val="7"/>
    </w:pPr>
    <w:rPr>
      <w:rFonts w:asciiTheme="majorHAnsi" w:eastAsiaTheme="majorEastAsia" w:hAnsiTheme="majorHAnsi" w:cstheme="majorBidi"/>
      <w:color w:val="404040" w:themeColor="text1" w:themeTint="BF"/>
      <w:szCs w:val="20"/>
      <w:lang w:eastAsia="en-GB"/>
    </w:rPr>
  </w:style>
  <w:style w:type="paragraph" w:styleId="Heading9">
    <w:name w:val="heading 9"/>
    <w:basedOn w:val="Normal"/>
    <w:next w:val="Normal"/>
    <w:link w:val="Heading9Char"/>
    <w:semiHidden/>
    <w:unhideWhenUsed/>
    <w:qFormat/>
    <w:rsid w:val="00C566A2"/>
    <w:pPr>
      <w:keepNext/>
      <w:keepLines/>
      <w:numPr>
        <w:ilvl w:val="8"/>
        <w:numId w:val="3"/>
      </w:numPr>
      <w:spacing w:before="200" w:after="120" w:line="276" w:lineRule="auto"/>
      <w:outlineLvl w:val="8"/>
    </w:pPr>
    <w:rPr>
      <w:rFonts w:asciiTheme="majorHAnsi" w:eastAsiaTheme="majorEastAsia" w:hAnsiTheme="majorHAnsi" w:cstheme="majorBidi"/>
      <w:i/>
      <w:iCs/>
      <w:color w:val="404040" w:themeColor="text1" w:themeTint="BF"/>
      <w:szCs w:val="20"/>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E2128"/>
    <w:rPr>
      <w:rFonts w:ascii="Times New Roman" w:eastAsia="Times New Roman" w:hAnsi="Times New Roman" w:cs="Arial"/>
      <w:bCs/>
      <w:color w:val="00539B"/>
      <w:kern w:val="32"/>
      <w:sz w:val="36"/>
      <w:szCs w:val="30"/>
    </w:rPr>
  </w:style>
  <w:style w:type="character" w:customStyle="1" w:styleId="Heading2Char">
    <w:name w:val="Heading 2 Char"/>
    <w:basedOn w:val="DefaultParagraphFont"/>
    <w:link w:val="Heading2"/>
    <w:rsid w:val="00BB5FDB"/>
    <w:rPr>
      <w:rFonts w:ascii="Times New Roman" w:eastAsia="Times New Roman" w:hAnsi="Times New Roman" w:cs="Arial"/>
      <w:b/>
      <w:bCs/>
      <w:color w:val="00539B"/>
      <w:spacing w:val="2"/>
      <w:szCs w:val="26"/>
    </w:rPr>
  </w:style>
  <w:style w:type="character" w:customStyle="1" w:styleId="Heading3Char">
    <w:name w:val="Heading 3 Char"/>
    <w:basedOn w:val="DefaultParagraphFont"/>
    <w:link w:val="Heading3"/>
    <w:rsid w:val="00B65895"/>
    <w:rPr>
      <w:rFonts w:ascii="Times New Roman" w:eastAsia="Times New Roman" w:hAnsi="Times New Roman" w:cs="Arial"/>
      <w:b/>
      <w:bCs/>
      <w:i/>
      <w:color w:val="00539B"/>
      <w:spacing w:val="2"/>
    </w:rPr>
  </w:style>
  <w:style w:type="character" w:customStyle="1" w:styleId="Heading4Char">
    <w:name w:val="Heading 4 Char"/>
    <w:basedOn w:val="DefaultParagraphFont"/>
    <w:link w:val="Heading4"/>
    <w:uiPriority w:val="9"/>
    <w:semiHidden/>
    <w:rsid w:val="00925C9C"/>
    <w:rPr>
      <w:rFonts w:asciiTheme="majorHAnsi" w:eastAsiaTheme="majorEastAsia" w:hAnsiTheme="majorHAnsi" w:cstheme="majorBidi"/>
      <w:i/>
      <w:iCs/>
      <w:color w:val="2F5496" w:themeColor="accent1" w:themeShade="BF"/>
      <w:sz w:val="22"/>
      <w:szCs w:val="22"/>
    </w:rPr>
  </w:style>
  <w:style w:type="character" w:customStyle="1" w:styleId="Heading5Char">
    <w:name w:val="Heading 5 Char"/>
    <w:basedOn w:val="DefaultParagraphFont"/>
    <w:link w:val="Heading5"/>
    <w:uiPriority w:val="9"/>
    <w:semiHidden/>
    <w:rsid w:val="00925C9C"/>
    <w:rPr>
      <w:rFonts w:asciiTheme="majorHAnsi" w:eastAsiaTheme="majorEastAsia" w:hAnsiTheme="majorHAnsi" w:cstheme="majorBidi"/>
      <w:color w:val="2F5496" w:themeColor="accent1" w:themeShade="BF"/>
      <w:sz w:val="22"/>
      <w:szCs w:val="22"/>
    </w:rPr>
  </w:style>
  <w:style w:type="character" w:customStyle="1" w:styleId="Heading6Char">
    <w:name w:val="Heading 6 Char"/>
    <w:basedOn w:val="DefaultParagraphFont"/>
    <w:link w:val="Heading6"/>
    <w:rsid w:val="00925C9C"/>
    <w:rPr>
      <w:rFonts w:ascii="Arial" w:eastAsia="Arial" w:hAnsi="Arial" w:cs="Arial"/>
      <w:i/>
      <w:color w:val="666666"/>
      <w:sz w:val="22"/>
      <w:szCs w:val="22"/>
      <w:lang w:val="en" w:eastAsia="es-ES"/>
    </w:rPr>
  </w:style>
  <w:style w:type="character" w:customStyle="1" w:styleId="Heading7Char">
    <w:name w:val="Heading 7 Char"/>
    <w:basedOn w:val="DefaultParagraphFont"/>
    <w:link w:val="Heading7"/>
    <w:semiHidden/>
    <w:rsid w:val="00C566A2"/>
    <w:rPr>
      <w:rFonts w:asciiTheme="majorHAnsi" w:eastAsiaTheme="majorEastAsia" w:hAnsiTheme="majorHAnsi" w:cstheme="majorBidi"/>
      <w:i/>
      <w:iCs/>
      <w:color w:val="404040" w:themeColor="text1" w:themeTint="BF"/>
      <w:sz w:val="22"/>
      <w:lang w:eastAsia="en-GB"/>
    </w:rPr>
  </w:style>
  <w:style w:type="character" w:customStyle="1" w:styleId="Heading8Char">
    <w:name w:val="Heading 8 Char"/>
    <w:basedOn w:val="DefaultParagraphFont"/>
    <w:link w:val="Heading8"/>
    <w:semiHidden/>
    <w:rsid w:val="00C566A2"/>
    <w:rPr>
      <w:rFonts w:asciiTheme="majorHAnsi" w:eastAsiaTheme="majorEastAsia" w:hAnsiTheme="majorHAnsi" w:cstheme="majorBidi"/>
      <w:color w:val="404040" w:themeColor="text1" w:themeTint="BF"/>
      <w:sz w:val="22"/>
      <w:szCs w:val="20"/>
      <w:lang w:eastAsia="en-GB"/>
    </w:rPr>
  </w:style>
  <w:style w:type="character" w:customStyle="1" w:styleId="Heading9Char">
    <w:name w:val="Heading 9 Char"/>
    <w:basedOn w:val="DefaultParagraphFont"/>
    <w:link w:val="Heading9"/>
    <w:semiHidden/>
    <w:rsid w:val="00C566A2"/>
    <w:rPr>
      <w:rFonts w:asciiTheme="majorHAnsi" w:eastAsiaTheme="majorEastAsia" w:hAnsiTheme="majorHAnsi" w:cstheme="majorBidi"/>
      <w:i/>
      <w:iCs/>
      <w:color w:val="404040" w:themeColor="text1" w:themeTint="BF"/>
      <w:sz w:val="22"/>
      <w:szCs w:val="20"/>
      <w:lang w:eastAsia="en-GB"/>
    </w:rPr>
  </w:style>
  <w:style w:type="paragraph" w:styleId="Header">
    <w:name w:val="header"/>
    <w:basedOn w:val="Normal"/>
    <w:link w:val="HeaderChar"/>
    <w:uiPriority w:val="99"/>
    <w:unhideWhenUsed/>
    <w:rsid w:val="00C566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66A2"/>
    <w:rPr>
      <w:rFonts w:ascii="Times New Roman" w:hAnsi="Times New Roman"/>
      <w:sz w:val="22"/>
      <w:szCs w:val="22"/>
      <w:lang w:val="ru-RU"/>
    </w:rPr>
  </w:style>
  <w:style w:type="paragraph" w:styleId="Footer">
    <w:name w:val="footer"/>
    <w:basedOn w:val="Normal"/>
    <w:link w:val="FooterChar"/>
    <w:uiPriority w:val="99"/>
    <w:unhideWhenUsed/>
    <w:rsid w:val="00C566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566A2"/>
    <w:rPr>
      <w:rFonts w:ascii="Times New Roman" w:hAnsi="Times New Roman"/>
      <w:sz w:val="22"/>
      <w:szCs w:val="22"/>
      <w:lang w:val="ru-RU"/>
    </w:rPr>
  </w:style>
  <w:style w:type="table" w:styleId="TableGrid">
    <w:name w:val="Table Grid"/>
    <w:basedOn w:val="TableNormal"/>
    <w:uiPriority w:val="59"/>
    <w:rsid w:val="00C566A2"/>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C566A2"/>
    <w:pPr>
      <w:spacing w:before="120" w:after="120" w:line="276" w:lineRule="auto"/>
    </w:pPr>
    <w:rPr>
      <w:rFonts w:ascii="Arial" w:eastAsia="Times New Roman" w:hAnsi="Arial" w:cs="Times New Roman"/>
      <w:color w:val="000000" w:themeColor="text1"/>
      <w:szCs w:val="24"/>
      <w:lang w:eastAsia="en-GB"/>
    </w:rPr>
  </w:style>
  <w:style w:type="character" w:customStyle="1" w:styleId="BodyTextChar">
    <w:name w:val="Body Text Char"/>
    <w:basedOn w:val="DefaultParagraphFont"/>
    <w:link w:val="BodyText"/>
    <w:rsid w:val="00C566A2"/>
    <w:rPr>
      <w:rFonts w:ascii="Arial" w:eastAsia="Times New Roman" w:hAnsi="Arial" w:cs="Times New Roman"/>
      <w:color w:val="000000" w:themeColor="text1"/>
      <w:sz w:val="22"/>
      <w:lang w:eastAsia="en-GB"/>
    </w:rPr>
  </w:style>
  <w:style w:type="character" w:styleId="Hyperlink">
    <w:name w:val="Hyperlink"/>
    <w:uiPriority w:val="99"/>
    <w:rsid w:val="00C566A2"/>
    <w:rPr>
      <w:rFonts w:ascii="Times New Roman" w:hAnsi="Times New Roman"/>
      <w:color w:val="1A3F7C"/>
      <w:sz w:val="22"/>
      <w:u w:val="single"/>
    </w:rPr>
  </w:style>
  <w:style w:type="paragraph" w:styleId="TOC2">
    <w:name w:val="toc 2"/>
    <w:basedOn w:val="Normal"/>
    <w:next w:val="Normal"/>
    <w:autoRedefine/>
    <w:uiPriority w:val="39"/>
    <w:qFormat/>
    <w:rsid w:val="00C566A2"/>
    <w:pPr>
      <w:spacing w:before="120" w:after="120" w:line="276" w:lineRule="auto"/>
      <w:ind w:left="200"/>
    </w:pPr>
    <w:rPr>
      <w:rFonts w:eastAsia="Times New Roman" w:cs="Times New Roman"/>
      <w:color w:val="000000" w:themeColor="text1"/>
      <w:szCs w:val="24"/>
      <w:lang w:eastAsia="en-GB"/>
    </w:rPr>
  </w:style>
  <w:style w:type="paragraph" w:styleId="TOC1">
    <w:name w:val="toc 1"/>
    <w:basedOn w:val="Normal"/>
    <w:next w:val="Normal"/>
    <w:autoRedefine/>
    <w:uiPriority w:val="39"/>
    <w:qFormat/>
    <w:rsid w:val="00E2341C"/>
    <w:pPr>
      <w:tabs>
        <w:tab w:val="right" w:leader="dot" w:pos="9016"/>
      </w:tabs>
      <w:spacing w:before="120" w:after="120" w:line="276" w:lineRule="auto"/>
    </w:pPr>
    <w:rPr>
      <w:rFonts w:eastAsia="Times New Roman" w:cs="Times New Roman"/>
      <w:b/>
      <w:color w:val="000000" w:themeColor="text1"/>
      <w:szCs w:val="24"/>
      <w:lang w:eastAsia="en-GB"/>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C566A2"/>
    <w:pPr>
      <w:spacing w:before="100" w:after="100" w:line="240" w:lineRule="auto"/>
      <w:ind w:left="709"/>
    </w:pPr>
    <w:rPr>
      <w:rFonts w:ascii="Arial" w:eastAsia="Times New Roman" w:hAnsi="Arial" w:cs="Times New Roman"/>
      <w:color w:val="000000" w:themeColor="text1"/>
      <w:szCs w:val="24"/>
      <w:lang w:eastAsia="en-GB"/>
    </w:rPr>
  </w:style>
  <w:style w:type="character" w:customStyle="1" w:styleId="ListParagraphChar">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C566A2"/>
    <w:rPr>
      <w:rFonts w:ascii="Arial" w:eastAsia="Times New Roman" w:hAnsi="Arial" w:cs="Times New Roman"/>
      <w:color w:val="000000" w:themeColor="text1"/>
      <w:sz w:val="22"/>
      <w:lang w:eastAsia="en-GB"/>
    </w:rPr>
  </w:style>
  <w:style w:type="character" w:styleId="Strong">
    <w:name w:val="Strong"/>
    <w:basedOn w:val="DefaultParagraphFont"/>
    <w:uiPriority w:val="22"/>
    <w:qFormat/>
    <w:rsid w:val="00C566A2"/>
    <w:rPr>
      <w:rFonts w:ascii="Arial" w:hAnsi="Arial"/>
      <w:b/>
      <w:bCs/>
    </w:rPr>
  </w:style>
  <w:style w:type="table" w:customStyle="1" w:styleId="GridTable4-Accent11">
    <w:name w:val="Grid Table 4 - Accent 11"/>
    <w:basedOn w:val="TableNormal"/>
    <w:uiPriority w:val="49"/>
    <w:rsid w:val="00C566A2"/>
    <w:rPr>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903096"/>
    <w:pPr>
      <w:keepNext/>
      <w:spacing w:after="0" w:line="240" w:lineRule="auto"/>
      <w:ind w:firstLine="567"/>
    </w:pPr>
    <w:rPr>
      <w:rFonts w:eastAsia="Times New Roman" w:cs="Times New Roman"/>
      <w:b/>
      <w:bCs/>
      <w:i/>
      <w:color w:val="00539B"/>
      <w:sz w:val="20"/>
      <w:szCs w:val="18"/>
    </w:rPr>
  </w:style>
  <w:style w:type="table" w:customStyle="1" w:styleId="TableGridLight1">
    <w:name w:val="Table Grid Light1"/>
    <w:basedOn w:val="TableNormal"/>
    <w:uiPriority w:val="40"/>
    <w:rsid w:val="00C566A2"/>
    <w:rPr>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qFormat/>
    <w:rsid w:val="00C566A2"/>
    <w:pPr>
      <w:spacing w:after="0"/>
    </w:pPr>
    <w:rPr>
      <w:color w:val="000000" w:themeColor="text1"/>
      <w:sz w:val="20"/>
    </w:rPr>
  </w:style>
  <w:style w:type="paragraph" w:styleId="BalloonText">
    <w:name w:val="Balloon Text"/>
    <w:basedOn w:val="Normal"/>
    <w:link w:val="BalloonTextChar"/>
    <w:uiPriority w:val="99"/>
    <w:semiHidden/>
    <w:unhideWhenUsed/>
    <w:rsid w:val="00C566A2"/>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C566A2"/>
    <w:rPr>
      <w:rFonts w:ascii="Times New Roman" w:hAnsi="Times New Roman" w:cs="Times New Roman"/>
      <w:sz w:val="18"/>
      <w:szCs w:val="18"/>
      <w:lang w:val="ru-RU"/>
    </w:rPr>
  </w:style>
  <w:style w:type="character" w:styleId="CommentReference">
    <w:name w:val="annotation reference"/>
    <w:basedOn w:val="DefaultParagraphFont"/>
    <w:uiPriority w:val="99"/>
    <w:semiHidden/>
    <w:unhideWhenUsed/>
    <w:rsid w:val="00C23FFD"/>
    <w:rPr>
      <w:sz w:val="16"/>
      <w:szCs w:val="16"/>
    </w:rPr>
  </w:style>
  <w:style w:type="paragraph" w:styleId="CommentText">
    <w:name w:val="annotation text"/>
    <w:basedOn w:val="Normal"/>
    <w:link w:val="CommentTextChar"/>
    <w:uiPriority w:val="99"/>
    <w:unhideWhenUsed/>
    <w:rsid w:val="00C23FFD"/>
    <w:pPr>
      <w:spacing w:line="240" w:lineRule="auto"/>
    </w:pPr>
    <w:rPr>
      <w:sz w:val="20"/>
      <w:szCs w:val="20"/>
    </w:rPr>
  </w:style>
  <w:style w:type="character" w:customStyle="1" w:styleId="CommentTextChar">
    <w:name w:val="Comment Text Char"/>
    <w:basedOn w:val="DefaultParagraphFont"/>
    <w:link w:val="CommentText"/>
    <w:uiPriority w:val="99"/>
    <w:rsid w:val="00C23F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23FFD"/>
    <w:rPr>
      <w:b/>
      <w:bCs/>
    </w:rPr>
  </w:style>
  <w:style w:type="character" w:customStyle="1" w:styleId="CommentSubjectChar">
    <w:name w:val="Comment Subject Char"/>
    <w:basedOn w:val="CommentTextChar"/>
    <w:link w:val="CommentSubject"/>
    <w:uiPriority w:val="99"/>
    <w:semiHidden/>
    <w:rsid w:val="00C23FFD"/>
    <w:rPr>
      <w:rFonts w:ascii="Times New Roman" w:hAnsi="Times New Roman"/>
      <w:b/>
      <w:bCs/>
      <w:sz w:val="20"/>
      <w:szCs w:val="20"/>
    </w:rPr>
  </w:style>
  <w:style w:type="paragraph" w:styleId="Revision">
    <w:name w:val="Revision"/>
    <w:hidden/>
    <w:uiPriority w:val="99"/>
    <w:semiHidden/>
    <w:rsid w:val="00211D20"/>
    <w:rPr>
      <w:rFonts w:ascii="Times New Roman" w:hAnsi="Times New Roman"/>
      <w:sz w:val="22"/>
      <w:szCs w:val="22"/>
    </w:rPr>
  </w:style>
  <w:style w:type="character" w:customStyle="1" w:styleId="UnresolvedMention1">
    <w:name w:val="Unresolved Mention1"/>
    <w:basedOn w:val="DefaultParagraphFont"/>
    <w:uiPriority w:val="99"/>
    <w:semiHidden/>
    <w:unhideWhenUsed/>
    <w:rsid w:val="006A7434"/>
    <w:rPr>
      <w:color w:val="605E5C"/>
      <w:shd w:val="clear" w:color="auto" w:fill="E1DFDD"/>
    </w:rPr>
  </w:style>
  <w:style w:type="character" w:styleId="FollowedHyperlink">
    <w:name w:val="FollowedHyperlink"/>
    <w:basedOn w:val="DefaultParagraphFont"/>
    <w:uiPriority w:val="99"/>
    <w:semiHidden/>
    <w:unhideWhenUsed/>
    <w:rsid w:val="00362CC2"/>
    <w:rPr>
      <w:color w:val="954F72" w:themeColor="followedHyperlink"/>
      <w:u w:val="single"/>
    </w:rPr>
  </w:style>
  <w:style w:type="paragraph" w:customStyle="1" w:styleId="Listintable">
    <w:name w:val="List in table"/>
    <w:basedOn w:val="ListParagraph"/>
    <w:link w:val="ListintableCar"/>
    <w:qFormat/>
    <w:rsid w:val="00CD673D"/>
    <w:pPr>
      <w:numPr>
        <w:numId w:val="4"/>
      </w:numPr>
      <w:spacing w:before="0" w:after="120" w:line="276" w:lineRule="auto"/>
      <w:contextualSpacing/>
    </w:pPr>
    <w:rPr>
      <w:rFonts w:ascii="Times New Roman" w:hAnsi="Times New Roman"/>
      <w:szCs w:val="22"/>
    </w:rPr>
  </w:style>
  <w:style w:type="character" w:customStyle="1" w:styleId="ListintableCar">
    <w:name w:val="List in table Car"/>
    <w:basedOn w:val="ListParagraphChar"/>
    <w:link w:val="Listintable"/>
    <w:rsid w:val="00CD673D"/>
    <w:rPr>
      <w:rFonts w:ascii="Times New Roman" w:eastAsia="Times New Roman" w:hAnsi="Times New Roman" w:cs="Times New Roman"/>
      <w:color w:val="000000" w:themeColor="text1"/>
      <w:sz w:val="22"/>
      <w:szCs w:val="22"/>
      <w:lang w:eastAsia="en-GB"/>
    </w:rPr>
  </w:style>
  <w:style w:type="paragraph" w:customStyle="1" w:styleId="Bullets1">
    <w:name w:val="Bullets 1"/>
    <w:basedOn w:val="ListParagraph"/>
    <w:link w:val="Bullets1Car"/>
    <w:qFormat/>
    <w:rsid w:val="00CD673D"/>
    <w:pPr>
      <w:numPr>
        <w:numId w:val="5"/>
      </w:numPr>
      <w:spacing w:before="60" w:after="60" w:line="276" w:lineRule="auto"/>
    </w:pPr>
    <w:rPr>
      <w:rFonts w:ascii="Times New Roman" w:hAnsi="Times New Roman"/>
      <w:iCs/>
    </w:rPr>
  </w:style>
  <w:style w:type="character" w:customStyle="1" w:styleId="Bullets1Car">
    <w:name w:val="Bullets 1 Car"/>
    <w:basedOn w:val="DefaultParagraphFont"/>
    <w:link w:val="Bullets1"/>
    <w:locked/>
    <w:rsid w:val="00CD673D"/>
    <w:rPr>
      <w:rFonts w:ascii="Times New Roman" w:eastAsia="Times New Roman" w:hAnsi="Times New Roman" w:cs="Times New Roman"/>
      <w:iCs/>
      <w:color w:val="000000" w:themeColor="text1"/>
      <w:sz w:val="22"/>
      <w:lang w:eastAsia="en-GB"/>
    </w:rPr>
  </w:style>
  <w:style w:type="paragraph" w:styleId="FootnoteText">
    <w:name w:val="footnote text"/>
    <w:basedOn w:val="Normal"/>
    <w:link w:val="FootnoteTextChar"/>
    <w:uiPriority w:val="99"/>
    <w:semiHidden/>
    <w:unhideWhenUsed/>
    <w:rsid w:val="00C5794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57940"/>
    <w:rPr>
      <w:rFonts w:ascii="Times New Roman" w:hAnsi="Times New Roman"/>
      <w:sz w:val="20"/>
      <w:szCs w:val="20"/>
    </w:rPr>
  </w:style>
  <w:style w:type="character" w:styleId="FootnoteReference">
    <w:name w:val="footnote reference"/>
    <w:basedOn w:val="DefaultParagraphFont"/>
    <w:uiPriority w:val="99"/>
    <w:unhideWhenUsed/>
    <w:rsid w:val="00C57940"/>
    <w:rPr>
      <w:vertAlign w:val="superscript"/>
    </w:rPr>
  </w:style>
  <w:style w:type="paragraph" w:customStyle="1" w:styleId="Default">
    <w:name w:val="Default"/>
    <w:rsid w:val="00C57940"/>
    <w:pPr>
      <w:autoSpaceDE w:val="0"/>
      <w:autoSpaceDN w:val="0"/>
      <w:adjustRightInd w:val="0"/>
    </w:pPr>
    <w:rPr>
      <w:rFonts w:ascii="Times New Roman" w:hAnsi="Times New Roman" w:cs="Times New Roman"/>
      <w:color w:val="000000"/>
      <w:lang w:val="es-ES"/>
    </w:rPr>
  </w:style>
  <w:style w:type="paragraph" w:customStyle="1" w:styleId="Bulletsintable">
    <w:name w:val="Bullets in table"/>
    <w:basedOn w:val="Bullets1"/>
    <w:link w:val="BulletsintableCar"/>
    <w:qFormat/>
    <w:rsid w:val="00C13086"/>
    <w:pPr>
      <w:numPr>
        <w:numId w:val="0"/>
      </w:numPr>
      <w:spacing w:before="0" w:after="0" w:line="240" w:lineRule="auto"/>
      <w:ind w:left="1080" w:hanging="720"/>
    </w:pPr>
    <w:rPr>
      <w:rFonts w:eastAsia="Arial"/>
      <w:sz w:val="20"/>
      <w:lang w:val="en-US" w:eastAsia="en-US"/>
    </w:rPr>
  </w:style>
  <w:style w:type="character" w:customStyle="1" w:styleId="BulletsintableCar">
    <w:name w:val="Bullets in table Car"/>
    <w:basedOn w:val="DefaultParagraphFont"/>
    <w:link w:val="Bulletsintable"/>
    <w:rsid w:val="00C13086"/>
    <w:rPr>
      <w:rFonts w:ascii="Times New Roman" w:eastAsia="Arial" w:hAnsi="Times New Roman" w:cs="Times New Roman"/>
      <w:iCs/>
      <w:color w:val="000000" w:themeColor="text1"/>
      <w:sz w:val="20"/>
      <w:lang w:val="en-US"/>
    </w:rPr>
  </w:style>
  <w:style w:type="paragraph" w:styleId="Subtitle">
    <w:name w:val="Subtitle"/>
    <w:basedOn w:val="Normal"/>
    <w:next w:val="Normal"/>
    <w:link w:val="SubtitleChar"/>
    <w:qFormat/>
    <w:rsid w:val="00C13086"/>
    <w:rPr>
      <w:rFonts w:cs="Times New Roman"/>
      <w:b/>
    </w:rPr>
  </w:style>
  <w:style w:type="character" w:customStyle="1" w:styleId="SubtitleChar">
    <w:name w:val="Subtitle Char"/>
    <w:basedOn w:val="DefaultParagraphFont"/>
    <w:link w:val="Subtitle"/>
    <w:uiPriority w:val="11"/>
    <w:rsid w:val="00C13086"/>
    <w:rPr>
      <w:rFonts w:ascii="Times New Roman" w:hAnsi="Times New Roman" w:cs="Times New Roman"/>
      <w:b/>
      <w:sz w:val="22"/>
      <w:szCs w:val="22"/>
    </w:rPr>
  </w:style>
  <w:style w:type="paragraph" w:styleId="TOC3">
    <w:name w:val="toc 3"/>
    <w:basedOn w:val="Normal"/>
    <w:next w:val="Normal"/>
    <w:autoRedefine/>
    <w:uiPriority w:val="39"/>
    <w:unhideWhenUsed/>
    <w:rsid w:val="00344CCD"/>
    <w:pPr>
      <w:spacing w:after="100"/>
      <w:ind w:left="440"/>
    </w:pPr>
  </w:style>
  <w:style w:type="paragraph" w:customStyle="1" w:styleId="gmail-m-7888586942916024099msolistparagraph">
    <w:name w:val="gmail-m_-7888586942916024099msolistparagraph"/>
    <w:basedOn w:val="Normal"/>
    <w:uiPriority w:val="99"/>
    <w:rsid w:val="00581534"/>
    <w:pPr>
      <w:spacing w:before="100" w:beforeAutospacing="1" w:after="100" w:afterAutospacing="1" w:line="240" w:lineRule="auto"/>
      <w:jc w:val="left"/>
    </w:pPr>
    <w:rPr>
      <w:rFonts w:cs="Times New Roman"/>
      <w:sz w:val="24"/>
      <w:szCs w:val="24"/>
      <w:lang w:val="es-ES" w:eastAsia="es-ES"/>
    </w:rPr>
  </w:style>
  <w:style w:type="paragraph" w:styleId="Title">
    <w:name w:val="Title"/>
    <w:basedOn w:val="Normal"/>
    <w:next w:val="Normal"/>
    <w:link w:val="TitleChar"/>
    <w:rsid w:val="00925C9C"/>
    <w:pPr>
      <w:keepNext/>
      <w:keepLines/>
      <w:spacing w:after="60" w:line="360" w:lineRule="auto"/>
      <w:jc w:val="left"/>
    </w:pPr>
    <w:rPr>
      <w:rFonts w:ascii="Arial" w:eastAsia="Arial" w:hAnsi="Arial" w:cs="Arial"/>
      <w:color w:val="434343"/>
      <w:sz w:val="52"/>
      <w:szCs w:val="52"/>
      <w:lang w:val="en" w:eastAsia="es-ES"/>
    </w:rPr>
  </w:style>
  <w:style w:type="character" w:customStyle="1" w:styleId="TitleChar">
    <w:name w:val="Title Char"/>
    <w:basedOn w:val="DefaultParagraphFont"/>
    <w:link w:val="Title"/>
    <w:rsid w:val="00925C9C"/>
    <w:rPr>
      <w:rFonts w:ascii="Arial" w:eastAsia="Arial" w:hAnsi="Arial" w:cs="Arial"/>
      <w:color w:val="434343"/>
      <w:sz w:val="52"/>
      <w:szCs w:val="52"/>
      <w:lang w:val="en" w:eastAsia="es-ES"/>
    </w:rPr>
  </w:style>
  <w:style w:type="character" w:customStyle="1" w:styleId="Mencisenseresoldre1">
    <w:name w:val="Menció sense resoldre1"/>
    <w:basedOn w:val="DefaultParagraphFont"/>
    <w:uiPriority w:val="99"/>
    <w:semiHidden/>
    <w:unhideWhenUsed/>
    <w:rsid w:val="00F139B3"/>
    <w:rPr>
      <w:color w:val="605E5C"/>
      <w:shd w:val="clear" w:color="auto" w:fill="E1DFDD"/>
    </w:rPr>
  </w:style>
  <w:style w:type="character" w:customStyle="1" w:styleId="gmail-m-6316626870226896462spelle">
    <w:name w:val="gmail-m_-6316626870226896462spelle"/>
    <w:basedOn w:val="DefaultParagraphFont"/>
    <w:rsid w:val="00CA31ED"/>
  </w:style>
  <w:style w:type="character" w:customStyle="1" w:styleId="c35">
    <w:name w:val="c35"/>
    <w:basedOn w:val="DefaultParagraphFont"/>
    <w:rsid w:val="003D62C2"/>
  </w:style>
  <w:style w:type="paragraph" w:customStyle="1" w:styleId="c31">
    <w:name w:val="c31"/>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22">
    <w:name w:val="c22"/>
    <w:basedOn w:val="DefaultParagraphFont"/>
    <w:rsid w:val="003D62C2"/>
  </w:style>
  <w:style w:type="character" w:customStyle="1" w:styleId="c0">
    <w:name w:val="c0"/>
    <w:basedOn w:val="DefaultParagraphFont"/>
    <w:rsid w:val="003D62C2"/>
  </w:style>
  <w:style w:type="character" w:customStyle="1" w:styleId="c13">
    <w:name w:val="c13"/>
    <w:basedOn w:val="DefaultParagraphFont"/>
    <w:rsid w:val="003D62C2"/>
  </w:style>
  <w:style w:type="character" w:customStyle="1" w:styleId="c2">
    <w:name w:val="c2"/>
    <w:basedOn w:val="DefaultParagraphFont"/>
    <w:rsid w:val="003D62C2"/>
  </w:style>
  <w:style w:type="paragraph" w:customStyle="1" w:styleId="c26">
    <w:name w:val="c26"/>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paragraph" w:customStyle="1" w:styleId="c18">
    <w:name w:val="c18"/>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character" w:customStyle="1" w:styleId="c32">
    <w:name w:val="c32"/>
    <w:basedOn w:val="DefaultParagraphFont"/>
    <w:rsid w:val="003D62C2"/>
  </w:style>
  <w:style w:type="paragraph" w:customStyle="1" w:styleId="c41">
    <w:name w:val="c41"/>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paragraph" w:customStyle="1" w:styleId="c70">
    <w:name w:val="c70"/>
    <w:basedOn w:val="Normal"/>
    <w:rsid w:val="003D62C2"/>
    <w:pPr>
      <w:spacing w:before="100" w:beforeAutospacing="1" w:after="100" w:afterAutospacing="1" w:line="240" w:lineRule="auto"/>
      <w:jc w:val="left"/>
    </w:pPr>
    <w:rPr>
      <w:rFonts w:eastAsia="Times New Roman" w:cs="Times New Roman"/>
      <w:sz w:val="24"/>
      <w:szCs w:val="24"/>
      <w:lang w:val="ru-RU" w:eastAsia="ru-RU"/>
    </w:rPr>
  </w:style>
  <w:style w:type="paragraph" w:styleId="NoSpacing">
    <w:name w:val="No Spacing"/>
    <w:uiPriority w:val="1"/>
    <w:qFormat/>
    <w:rsid w:val="00337F89"/>
    <w:pPr>
      <w:jc w:val="both"/>
    </w:pPr>
    <w:rPr>
      <w:rFonts w:ascii="Times New Roman" w:hAnsi="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2292">
      <w:bodyDiv w:val="1"/>
      <w:marLeft w:val="0"/>
      <w:marRight w:val="0"/>
      <w:marTop w:val="0"/>
      <w:marBottom w:val="0"/>
      <w:divBdr>
        <w:top w:val="none" w:sz="0" w:space="0" w:color="auto"/>
        <w:left w:val="none" w:sz="0" w:space="0" w:color="auto"/>
        <w:bottom w:val="none" w:sz="0" w:space="0" w:color="auto"/>
        <w:right w:val="none" w:sz="0" w:space="0" w:color="auto"/>
      </w:divBdr>
    </w:div>
    <w:div w:id="294600194">
      <w:bodyDiv w:val="1"/>
      <w:marLeft w:val="0"/>
      <w:marRight w:val="0"/>
      <w:marTop w:val="0"/>
      <w:marBottom w:val="0"/>
      <w:divBdr>
        <w:top w:val="none" w:sz="0" w:space="0" w:color="auto"/>
        <w:left w:val="none" w:sz="0" w:space="0" w:color="auto"/>
        <w:bottom w:val="none" w:sz="0" w:space="0" w:color="auto"/>
        <w:right w:val="none" w:sz="0" w:space="0" w:color="auto"/>
      </w:divBdr>
    </w:div>
    <w:div w:id="313339352">
      <w:bodyDiv w:val="1"/>
      <w:marLeft w:val="0"/>
      <w:marRight w:val="0"/>
      <w:marTop w:val="0"/>
      <w:marBottom w:val="0"/>
      <w:divBdr>
        <w:top w:val="none" w:sz="0" w:space="0" w:color="auto"/>
        <w:left w:val="none" w:sz="0" w:space="0" w:color="auto"/>
        <w:bottom w:val="none" w:sz="0" w:space="0" w:color="auto"/>
        <w:right w:val="none" w:sz="0" w:space="0" w:color="auto"/>
      </w:divBdr>
    </w:div>
    <w:div w:id="1292323851">
      <w:bodyDiv w:val="1"/>
      <w:marLeft w:val="0"/>
      <w:marRight w:val="0"/>
      <w:marTop w:val="0"/>
      <w:marBottom w:val="0"/>
      <w:divBdr>
        <w:top w:val="none" w:sz="0" w:space="0" w:color="auto"/>
        <w:left w:val="none" w:sz="0" w:space="0" w:color="auto"/>
        <w:bottom w:val="none" w:sz="0" w:space="0" w:color="auto"/>
        <w:right w:val="none" w:sz="0" w:space="0" w:color="auto"/>
      </w:divBdr>
    </w:div>
    <w:div w:id="1319110893">
      <w:bodyDiv w:val="1"/>
      <w:marLeft w:val="0"/>
      <w:marRight w:val="0"/>
      <w:marTop w:val="0"/>
      <w:marBottom w:val="0"/>
      <w:divBdr>
        <w:top w:val="none" w:sz="0" w:space="0" w:color="auto"/>
        <w:left w:val="none" w:sz="0" w:space="0" w:color="auto"/>
        <w:bottom w:val="none" w:sz="0" w:space="0" w:color="auto"/>
        <w:right w:val="none" w:sz="0" w:space="0" w:color="auto"/>
      </w:divBdr>
    </w:div>
    <w:div w:id="1395008428">
      <w:bodyDiv w:val="1"/>
      <w:marLeft w:val="0"/>
      <w:marRight w:val="0"/>
      <w:marTop w:val="0"/>
      <w:marBottom w:val="0"/>
      <w:divBdr>
        <w:top w:val="none" w:sz="0" w:space="0" w:color="auto"/>
        <w:left w:val="none" w:sz="0" w:space="0" w:color="auto"/>
        <w:bottom w:val="none" w:sz="0" w:space="0" w:color="auto"/>
        <w:right w:val="none" w:sz="0" w:space="0" w:color="auto"/>
      </w:divBdr>
      <w:divsChild>
        <w:div w:id="512109149">
          <w:marLeft w:val="0"/>
          <w:marRight w:val="0"/>
          <w:marTop w:val="90"/>
          <w:marBottom w:val="0"/>
          <w:divBdr>
            <w:top w:val="none" w:sz="0" w:space="0" w:color="auto"/>
            <w:left w:val="none" w:sz="0" w:space="0" w:color="auto"/>
            <w:bottom w:val="none" w:sz="0" w:space="0" w:color="auto"/>
            <w:right w:val="none" w:sz="0" w:space="0" w:color="auto"/>
          </w:divBdr>
          <w:divsChild>
            <w:div w:id="1002391988">
              <w:marLeft w:val="0"/>
              <w:marRight w:val="0"/>
              <w:marTop w:val="0"/>
              <w:marBottom w:val="420"/>
              <w:divBdr>
                <w:top w:val="none" w:sz="0" w:space="0" w:color="auto"/>
                <w:left w:val="none" w:sz="0" w:space="0" w:color="auto"/>
                <w:bottom w:val="none" w:sz="0" w:space="0" w:color="auto"/>
                <w:right w:val="none" w:sz="0" w:space="0" w:color="auto"/>
              </w:divBdr>
              <w:divsChild>
                <w:div w:id="163665751">
                  <w:marLeft w:val="0"/>
                  <w:marRight w:val="0"/>
                  <w:marTop w:val="0"/>
                  <w:marBottom w:val="0"/>
                  <w:divBdr>
                    <w:top w:val="none" w:sz="0" w:space="0" w:color="auto"/>
                    <w:left w:val="none" w:sz="0" w:space="0" w:color="auto"/>
                    <w:bottom w:val="none" w:sz="0" w:space="0" w:color="auto"/>
                    <w:right w:val="none" w:sz="0" w:space="0" w:color="auto"/>
                  </w:divBdr>
                  <w:divsChild>
                    <w:div w:id="323506932">
                      <w:marLeft w:val="0"/>
                      <w:marRight w:val="0"/>
                      <w:marTop w:val="0"/>
                      <w:marBottom w:val="0"/>
                      <w:divBdr>
                        <w:top w:val="none" w:sz="0" w:space="0" w:color="auto"/>
                        <w:left w:val="none" w:sz="0" w:space="0" w:color="auto"/>
                        <w:bottom w:val="none" w:sz="0" w:space="0" w:color="auto"/>
                        <w:right w:val="none" w:sz="0" w:space="0" w:color="auto"/>
                      </w:divBdr>
                      <w:divsChild>
                        <w:div w:id="2135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7168031">
      <w:bodyDiv w:val="1"/>
      <w:marLeft w:val="0"/>
      <w:marRight w:val="0"/>
      <w:marTop w:val="0"/>
      <w:marBottom w:val="0"/>
      <w:divBdr>
        <w:top w:val="none" w:sz="0" w:space="0" w:color="auto"/>
        <w:left w:val="none" w:sz="0" w:space="0" w:color="auto"/>
        <w:bottom w:val="none" w:sz="0" w:space="0" w:color="auto"/>
        <w:right w:val="none" w:sz="0" w:space="0" w:color="auto"/>
      </w:divBdr>
    </w:div>
    <w:div w:id="1607230069">
      <w:bodyDiv w:val="1"/>
      <w:marLeft w:val="0"/>
      <w:marRight w:val="0"/>
      <w:marTop w:val="0"/>
      <w:marBottom w:val="0"/>
      <w:divBdr>
        <w:top w:val="none" w:sz="0" w:space="0" w:color="auto"/>
        <w:left w:val="none" w:sz="0" w:space="0" w:color="auto"/>
        <w:bottom w:val="none" w:sz="0" w:space="0" w:color="auto"/>
        <w:right w:val="none" w:sz="0" w:space="0" w:color="auto"/>
      </w:divBdr>
      <w:divsChild>
        <w:div w:id="6266621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hyperlink" Target="https://ebrd-digital-transformation-mtender.github.io/Documentation/letsGo/"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jpg"/><Relationship Id="rId17" Type="http://schemas.openxmlformats.org/officeDocument/2006/relationships/hyperlink" Target="https://ebrd-digital-transformation-mtender.github.io/Documentation/letsGo/" TargetMode="External"/><Relationship Id="rId2" Type="http://schemas.openxmlformats.org/officeDocument/2006/relationships/customXml" Target="../customXml/item2.xml"/><Relationship Id="rId16" Type="http://schemas.openxmlformats.org/officeDocument/2006/relationships/hyperlink" Target="https://ebrd-digital-transformation-mtender.github.io/Documentation/letsGo/" TargetMode="External"/><Relationship Id="rId20" Type="http://schemas.openxmlformats.org/officeDocument/2006/relationships/hyperlink" Target="https://ebrd-digital-transformation-mtender.github.io/Documentation/letsGo/"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ebrd-digital-transformation-mtender.github.io/Documentation/letsGo/"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ebrd-digital-transformation-mtender.github.io/Documentation/letsGo/"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9A8D333B2CEF194CB6B3E62827184063" ma:contentTypeVersion="12" ma:contentTypeDescription="Crear nuevo documento." ma:contentTypeScope="" ma:versionID="ade57ba623d6c6f1e998e9e1f8f9f24e">
  <xsd:schema xmlns:xsd="http://www.w3.org/2001/XMLSchema" xmlns:xs="http://www.w3.org/2001/XMLSchema" xmlns:p="http://schemas.microsoft.com/office/2006/metadata/properties" xmlns:ns2="0164212b-1d17-4b44-8df4-ce9df8ea03e1" xmlns:ns3="b4822bb7-ddf6-482e-8c72-6321e42379e9" targetNamespace="http://schemas.microsoft.com/office/2006/metadata/properties" ma:root="true" ma:fieldsID="e074e18d8b4f6f8aafdf83347a81e933" ns2:_="" ns3:_="">
    <xsd:import namespace="0164212b-1d17-4b44-8df4-ce9df8ea03e1"/>
    <xsd:import namespace="b4822bb7-ddf6-482e-8c72-6321e42379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4212b-1d17-4b44-8df4-ce9df8ea03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822bb7-ddf6-482e-8c72-6321e42379e9" elementFormDefault="qualified">
    <xsd:import namespace="http://schemas.microsoft.com/office/2006/documentManagement/types"/>
    <xsd:import namespace="http://schemas.microsoft.com/office/infopath/2007/PartnerControls"/>
    <xsd:element name="SharedWithUsers" ma:index="14"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sisl xmlns:xsi="http://www.w3.org/2001/XMLSchema-instance" xmlns:xsd="http://www.w3.org/2001/XMLSchema" xmlns="http://www.boldonjames.com/2008/01/sie/internal/label" sislVersion="0" policy="1d45786f-a737-4735-8af6-df12fb6939a2" origin="defaultValue"/>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E4A026-CF4C-4A5E-96B1-B8BEFD029E9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64212b-1d17-4b44-8df4-ce9df8ea03e1"/>
    <ds:schemaRef ds:uri="b4822bb7-ddf6-482e-8c72-6321e4237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FF6267-6307-4336-A51A-EA82E89E4D2D}">
  <ds:schemaRefs>
    <ds:schemaRef ds:uri="http://schemas.openxmlformats.org/officeDocument/2006/bibliography"/>
  </ds:schemaRefs>
</ds:datastoreItem>
</file>

<file path=customXml/itemProps3.xml><?xml version="1.0" encoding="utf-8"?>
<ds:datastoreItem xmlns:ds="http://schemas.openxmlformats.org/officeDocument/2006/customXml" ds:itemID="{9DC331A5-3C7F-4324-9B8E-B1C53D2630C1}">
  <ds:schemaRefs>
    <ds:schemaRef ds:uri="http://www.w3.org/2001/XMLSchema"/>
    <ds:schemaRef ds:uri="http://www.boldonjames.com/2008/01/sie/internal/label"/>
  </ds:schemaRefs>
</ds:datastoreItem>
</file>

<file path=customXml/itemProps4.xml><?xml version="1.0" encoding="utf-8"?>
<ds:datastoreItem xmlns:ds="http://schemas.openxmlformats.org/officeDocument/2006/customXml" ds:itemID="{40EFAC80-C075-4F76-A753-A34242739A2E}">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667783D5-E78B-42C0-9D0D-58A477E83AB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805</Words>
  <Characters>21693</Characters>
  <Application>Microsoft Office Word</Application>
  <DocSecurity>0</DocSecurity>
  <Lines>180</Lines>
  <Paragraphs>50</Paragraphs>
  <ScaleCrop>false</ScaleCrop>
  <Company/>
  <LinksUpToDate>false</LinksUpToDate>
  <CharactersWithSpaces>2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owe</dc:creator>
  <cp:keywords>[EBRD]</cp:keywords>
  <dc:description/>
  <cp:lastModifiedBy>Daniel Arosa Otero</cp:lastModifiedBy>
  <cp:revision>14</cp:revision>
  <cp:lastPrinted>2022-09-08T14:34:00Z</cp:lastPrinted>
  <dcterms:created xsi:type="dcterms:W3CDTF">2021-11-04T15:15:00Z</dcterms:created>
  <dcterms:modified xsi:type="dcterms:W3CDTF">2022-09-08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53b7b47a-8cdb-4a02-8c0c-9c14a1e96d18</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y fmtid="{D5CDD505-2E9C-101B-9397-08002B2CF9AE}" pid="5" name="ContentTypeId">
    <vt:lpwstr>0x0101009A8D333B2CEF194CB6B3E62827184063</vt:lpwstr>
  </property>
</Properties>
</file>